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9521F3" w14:textId="2BC91101" w:rsidR="001208FB" w:rsidRPr="00416F2A" w:rsidRDefault="001208FB" w:rsidP="001208FB">
      <w:pPr>
        <w:spacing w:after="160" w:line="259" w:lineRule="auto"/>
        <w:ind w:left="-810"/>
        <w:rPr>
          <w:rFonts w:ascii="Calibri" w:eastAsia="Calibri" w:hAnsi="Calibri" w:cs="Times New Roman"/>
          <w:b/>
          <w:bCs/>
          <w:kern w:val="2"/>
          <w:sz w:val="22"/>
          <w14:ligatures w14:val="standardContextual"/>
        </w:rPr>
      </w:pPr>
      <w:r w:rsidRPr="00416F2A">
        <w:rPr>
          <w:rFonts w:ascii="Calibri" w:eastAsia="Calibri" w:hAnsi="Calibri" w:cs="Times New Roman"/>
          <w:b/>
          <w:bCs/>
          <w:color w:val="FF0000"/>
          <w:kern w:val="2"/>
          <w:sz w:val="22"/>
          <w14:ligatures w14:val="standardContextual"/>
        </w:rPr>
        <w:t>To be completed during the first four weeks of operation.</w:t>
      </w:r>
      <w:r w:rsidR="00B84567" w:rsidRPr="00416F2A">
        <w:rPr>
          <w:rFonts w:ascii="Calibri" w:eastAsia="Calibri" w:hAnsi="Calibri" w:cs="Times New Roman"/>
          <w:b/>
          <w:bCs/>
          <w:color w:val="FF0000"/>
          <w:kern w:val="2"/>
          <w:sz w:val="22"/>
          <w14:ligatures w14:val="standardContextual"/>
        </w:rPr>
        <w:t xml:space="preserve"> This form can be used if the site </w:t>
      </w:r>
      <w:r w:rsidR="00762695" w:rsidRPr="00416F2A">
        <w:rPr>
          <w:rFonts w:ascii="Calibri" w:eastAsia="Calibri" w:hAnsi="Calibri" w:cs="Times New Roman"/>
          <w:b/>
          <w:bCs/>
          <w:color w:val="FF0000"/>
          <w:kern w:val="2"/>
          <w:sz w:val="22"/>
          <w14:ligatures w14:val="standardContextual"/>
        </w:rPr>
        <w:t>is operating both congregate and non-congregate service.</w:t>
      </w:r>
    </w:p>
    <w:p w14:paraId="2009ED6E" w14:textId="39C3D37C"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Calibri" w:eastAsia="Calibri" w:hAnsi="Calibri" w:cs="Times New Roman"/>
          <w:b/>
          <w:bCs/>
          <w:kern w:val="2"/>
          <w:sz w:val="22"/>
          <w14:ligatures w14:val="standardContextual"/>
        </w:rPr>
        <w:t>Sponsor</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203332158"/>
          <w:placeholder>
            <w:docPart w:val="DDDF8C74490D46FABC9250A8C2D48609"/>
          </w:placeholder>
        </w:sdtPr>
        <w:sdtContent>
          <w:r w:rsidRPr="00416F2A">
            <w:rPr>
              <w:rFonts w:ascii="Calibri" w:eastAsia="Calibri" w:hAnsi="Calibri" w:cs="Times New Roman"/>
              <w:kern w:val="2"/>
              <w:sz w:val="22"/>
              <w14:ligatures w14:val="standardContextual"/>
            </w:rPr>
            <w:t>____________________________</w:t>
          </w:r>
        </w:sdtContent>
      </w:sdt>
      <w:r w:rsidRPr="00416F2A">
        <w:rPr>
          <w:rFonts w:ascii="Calibri" w:eastAsia="Calibri" w:hAnsi="Calibri" w:cs="Times New Roman"/>
          <w:kern w:val="2"/>
          <w:sz w:val="22"/>
          <w14:ligatures w14:val="standardContextual"/>
        </w:rPr>
        <w:tab/>
      </w:r>
      <w:r w:rsidRPr="00416F2A">
        <w:rPr>
          <w:rFonts w:ascii="Calibri" w:eastAsia="Calibri" w:hAnsi="Calibri" w:cs="Times New Roman"/>
          <w:kern w:val="2"/>
          <w:sz w:val="22"/>
          <w14:ligatures w14:val="standardContextual"/>
        </w:rPr>
        <w:tab/>
      </w:r>
      <w:r w:rsidRPr="00416F2A">
        <w:rPr>
          <w:rFonts w:ascii="Calibri" w:eastAsia="Calibri" w:hAnsi="Calibri" w:cs="Times New Roman"/>
          <w:b/>
          <w:bCs/>
          <w:kern w:val="2"/>
          <w:sz w:val="22"/>
          <w14:ligatures w14:val="standardContextual"/>
        </w:rPr>
        <w:t>Site</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549608763"/>
          <w:placeholder>
            <w:docPart w:val="DDDF8C74490D46FABC9250A8C2D48609"/>
          </w:placeholder>
        </w:sdtPr>
        <w:sdtContent>
          <w:sdt>
            <w:sdtPr>
              <w:rPr>
                <w:rFonts w:ascii="Calibri" w:eastAsia="Calibri" w:hAnsi="Calibri" w:cs="Times New Roman"/>
                <w:kern w:val="2"/>
                <w:sz w:val="22"/>
                <w14:ligatures w14:val="standardContextual"/>
              </w:rPr>
              <w:id w:val="-1423177737"/>
              <w:placeholder>
                <w:docPart w:val="380B8D825C654D84939BC37ECBE81EE9"/>
              </w:placeholder>
            </w:sdtPr>
            <w:sdtContent>
              <w:r w:rsidRPr="00416F2A">
                <w:rPr>
                  <w:rFonts w:ascii="Calibri" w:eastAsia="Calibri" w:hAnsi="Calibri" w:cs="Times New Roman"/>
                  <w:kern w:val="2"/>
                  <w:sz w:val="22"/>
                  <w14:ligatures w14:val="standardContextual"/>
                </w:rPr>
                <w:t>___________________________________</w:t>
              </w:r>
            </w:sdtContent>
          </w:sdt>
        </w:sdtContent>
      </w:sdt>
    </w:p>
    <w:p w14:paraId="37E64597"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Calibri" w:eastAsia="Calibri" w:hAnsi="Calibri" w:cs="Times New Roman"/>
          <w:b/>
          <w:bCs/>
          <w:kern w:val="2"/>
          <w:sz w:val="22"/>
          <w14:ligatures w14:val="standardContextual"/>
        </w:rPr>
        <w:t>Site Contact Name:</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163011272"/>
          <w:placeholder>
            <w:docPart w:val="DDDF8C74490D46FABC9250A8C2D48609"/>
          </w:placeholder>
        </w:sdtPr>
        <w:sdtContent>
          <w:sdt>
            <w:sdtPr>
              <w:rPr>
                <w:rFonts w:ascii="Calibri" w:eastAsia="Calibri" w:hAnsi="Calibri" w:cs="Times New Roman"/>
                <w:kern w:val="2"/>
                <w:sz w:val="22"/>
                <w14:ligatures w14:val="standardContextual"/>
              </w:rPr>
              <w:id w:val="39944069"/>
              <w:placeholder>
                <w:docPart w:val="1B784FC6253541FEB3A47EE9A527EEAD"/>
              </w:placeholder>
            </w:sdtPr>
            <w:sdtContent>
              <w:r w:rsidRPr="00416F2A">
                <w:rPr>
                  <w:rFonts w:ascii="Calibri" w:eastAsia="Calibri" w:hAnsi="Calibri" w:cs="Times New Roman"/>
                  <w:kern w:val="2"/>
                  <w:sz w:val="22"/>
                  <w14:ligatures w14:val="standardContextual"/>
                </w:rPr>
                <w:t>___________________</w:t>
              </w:r>
            </w:sdtContent>
          </w:sdt>
        </w:sdtContent>
      </w:sdt>
      <w:r w:rsidRPr="00416F2A">
        <w:rPr>
          <w:rFonts w:ascii="Calibri" w:eastAsia="Calibri" w:hAnsi="Calibri" w:cs="Times New Roman"/>
          <w:kern w:val="2"/>
          <w:sz w:val="22"/>
          <w14:ligatures w14:val="standardContextual"/>
        </w:rPr>
        <w:tab/>
      </w:r>
      <w:r w:rsidRPr="00416F2A">
        <w:rPr>
          <w:rFonts w:ascii="Calibri" w:eastAsia="Calibri" w:hAnsi="Calibri" w:cs="Times New Roman"/>
          <w:kern w:val="2"/>
          <w:sz w:val="22"/>
          <w14:ligatures w14:val="standardContextual"/>
        </w:rPr>
        <w:tab/>
      </w:r>
      <w:r w:rsidRPr="00416F2A">
        <w:rPr>
          <w:rFonts w:ascii="Calibri" w:eastAsia="Calibri" w:hAnsi="Calibri" w:cs="Times New Roman"/>
          <w:b/>
          <w:bCs/>
          <w:kern w:val="2"/>
          <w:sz w:val="22"/>
          <w14:ligatures w14:val="standardContextual"/>
        </w:rPr>
        <w:t>Title</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686891708"/>
          <w:placeholder>
            <w:docPart w:val="DDDF8C74490D46FABC9250A8C2D48609"/>
          </w:placeholder>
        </w:sdtPr>
        <w:sdtContent>
          <w:sdt>
            <w:sdtPr>
              <w:rPr>
                <w:rFonts w:ascii="Calibri" w:eastAsia="Calibri" w:hAnsi="Calibri" w:cs="Times New Roman"/>
                <w:kern w:val="2"/>
                <w:sz w:val="22"/>
                <w14:ligatures w14:val="standardContextual"/>
              </w:rPr>
              <w:id w:val="-343634665"/>
              <w:placeholder>
                <w:docPart w:val="E04D24F7E4E04A1BA3986C3722D15C2C"/>
              </w:placeholder>
            </w:sdtPr>
            <w:sdtContent>
              <w:r w:rsidRPr="00416F2A">
                <w:rPr>
                  <w:rFonts w:ascii="Calibri" w:eastAsia="Calibri" w:hAnsi="Calibri" w:cs="Times New Roman"/>
                  <w:kern w:val="2"/>
                  <w:sz w:val="22"/>
                  <w14:ligatures w14:val="standardContextual"/>
                </w:rPr>
                <w:t>__________________________________</w:t>
              </w:r>
            </w:sdtContent>
          </w:sdt>
        </w:sdtContent>
      </w:sdt>
    </w:p>
    <w:p w14:paraId="18088747"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Calibri" w:eastAsia="Calibri" w:hAnsi="Calibri" w:cs="Times New Roman"/>
          <w:b/>
          <w:bCs/>
          <w:kern w:val="2"/>
          <w:sz w:val="22"/>
          <w14:ligatures w14:val="standardContextual"/>
        </w:rPr>
        <w:t>Site Address</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065488211"/>
          <w:placeholder>
            <w:docPart w:val="DDDF8C74490D46FABC9250A8C2D48609"/>
          </w:placeholder>
        </w:sdtPr>
        <w:sdtContent>
          <w:sdt>
            <w:sdtPr>
              <w:rPr>
                <w:rFonts w:ascii="Calibri" w:eastAsia="Calibri" w:hAnsi="Calibri" w:cs="Times New Roman"/>
                <w:kern w:val="2"/>
                <w:sz w:val="22"/>
                <w14:ligatures w14:val="standardContextual"/>
              </w:rPr>
              <w:id w:val="-774713908"/>
              <w:placeholder>
                <w:docPart w:val="1A3B9EA57B8A4D558FF9A0A902FC76CF"/>
              </w:placeholder>
            </w:sdtPr>
            <w:sdtContent>
              <w:r w:rsidRPr="00416F2A">
                <w:rPr>
                  <w:rFonts w:ascii="Calibri" w:eastAsia="Calibri" w:hAnsi="Calibri" w:cs="Times New Roman"/>
                  <w:kern w:val="2"/>
                  <w:sz w:val="22"/>
                  <w14:ligatures w14:val="standardContextual"/>
                </w:rPr>
                <w:t>_________________________</w:t>
              </w:r>
            </w:sdtContent>
          </w:sdt>
        </w:sdtContent>
      </w:sdt>
      <w:r w:rsidRPr="00416F2A">
        <w:rPr>
          <w:rFonts w:ascii="Calibri" w:eastAsia="Calibri" w:hAnsi="Calibri" w:cs="Times New Roman"/>
          <w:kern w:val="2"/>
          <w:sz w:val="22"/>
          <w14:ligatures w14:val="standardContextual"/>
        </w:rPr>
        <w:tab/>
      </w:r>
      <w:r w:rsidRPr="00416F2A">
        <w:rPr>
          <w:rFonts w:ascii="Calibri" w:eastAsia="Calibri" w:hAnsi="Calibri" w:cs="Times New Roman"/>
          <w:kern w:val="2"/>
          <w:sz w:val="22"/>
          <w14:ligatures w14:val="standardContextual"/>
        </w:rPr>
        <w:tab/>
      </w:r>
      <w:r w:rsidRPr="00416F2A">
        <w:rPr>
          <w:rFonts w:ascii="Calibri" w:eastAsia="Calibri" w:hAnsi="Calibri" w:cs="Times New Roman"/>
          <w:b/>
          <w:bCs/>
          <w:kern w:val="2"/>
          <w:sz w:val="22"/>
          <w14:ligatures w14:val="standardContextual"/>
        </w:rPr>
        <w:t>Telephone</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096056365"/>
          <w:placeholder>
            <w:docPart w:val="DDDF8C74490D46FABC9250A8C2D48609"/>
          </w:placeholder>
        </w:sdtPr>
        <w:sdtContent>
          <w:sdt>
            <w:sdtPr>
              <w:rPr>
                <w:rFonts w:ascii="Calibri" w:eastAsia="Calibri" w:hAnsi="Calibri" w:cs="Times New Roman"/>
                <w:kern w:val="2"/>
                <w:sz w:val="22"/>
                <w14:ligatures w14:val="standardContextual"/>
              </w:rPr>
              <w:id w:val="1729492643"/>
              <w:placeholder>
                <w:docPart w:val="EDE46C38D09E469EBF13F82E6561FEBB"/>
              </w:placeholder>
            </w:sdtPr>
            <w:sdtContent>
              <w:r w:rsidRPr="00416F2A">
                <w:rPr>
                  <w:rFonts w:ascii="Calibri" w:eastAsia="Calibri" w:hAnsi="Calibri" w:cs="Times New Roman"/>
                  <w:kern w:val="2"/>
                  <w:sz w:val="22"/>
                  <w14:ligatures w14:val="standardContextual"/>
                </w:rPr>
                <w:t>_____________________________</w:t>
              </w:r>
            </w:sdtContent>
          </w:sdt>
        </w:sdtContent>
      </w:sdt>
    </w:p>
    <w:p w14:paraId="1A3A64F8"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Calibri" w:eastAsia="Calibri" w:hAnsi="Calibri" w:cs="Times New Roman"/>
          <w:b/>
          <w:bCs/>
          <w:kern w:val="2"/>
          <w:sz w:val="22"/>
          <w14:ligatures w14:val="standardContextual"/>
        </w:rPr>
        <w:t>Date of Visit</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sz w:val="22"/>
          </w:rPr>
          <w:id w:val="-1262288560"/>
          <w:placeholder>
            <w:docPart w:val="4F74D102A66E4AE19A6633A0FB675FAF"/>
          </w:placeholder>
          <w:date>
            <w:dateFormat w:val="M/d/yyyy"/>
            <w:lid w:val="en-US"/>
            <w:storeMappedDataAs w:val="dateTime"/>
            <w:calendar w:val="gregorian"/>
          </w:date>
        </w:sdtPr>
        <w:sdtContent>
          <w:r w:rsidRPr="00416F2A">
            <w:rPr>
              <w:rFonts w:ascii="Calibri" w:eastAsia="Calibri" w:hAnsi="Calibri" w:cs="Times New Roman"/>
              <w:sz w:val="22"/>
            </w:rPr>
            <w:t>_________________________</w:t>
          </w:r>
        </w:sdtContent>
      </w:sdt>
      <w:r w:rsidRPr="00416F2A">
        <w:rPr>
          <w:rFonts w:ascii="Calibri" w:eastAsia="Calibri" w:hAnsi="Calibri" w:cs="Times New Roman"/>
          <w:kern w:val="2"/>
          <w:sz w:val="22"/>
          <w14:ligatures w14:val="standardContextual"/>
        </w:rPr>
        <w:tab/>
      </w:r>
      <w:r w:rsidRPr="00416F2A">
        <w:rPr>
          <w:rFonts w:ascii="Calibri" w:eastAsia="Calibri" w:hAnsi="Calibri" w:cs="Times New Roman"/>
          <w:kern w:val="2"/>
          <w:sz w:val="22"/>
          <w14:ligatures w14:val="standardContextual"/>
        </w:rPr>
        <w:tab/>
      </w:r>
      <w:r w:rsidRPr="00416F2A">
        <w:rPr>
          <w:rFonts w:ascii="Calibri" w:eastAsia="Calibri" w:hAnsi="Calibri" w:cs="Times New Roman"/>
          <w:b/>
          <w:bCs/>
          <w:kern w:val="2"/>
          <w:sz w:val="22"/>
          <w14:ligatures w14:val="standardContextual"/>
        </w:rPr>
        <w:t>Site Supervisor:</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532025822"/>
          <w:placeholder>
            <w:docPart w:val="DDDF8C74490D46FABC9250A8C2D48609"/>
          </w:placeholder>
        </w:sdtPr>
        <w:sdtContent>
          <w:r w:rsidRPr="00416F2A">
            <w:rPr>
              <w:rFonts w:ascii="Calibri" w:eastAsia="Calibri" w:hAnsi="Calibri" w:cs="Times New Roman"/>
              <w:kern w:val="2"/>
              <w:sz w:val="22"/>
              <w14:ligatures w14:val="standardContextual"/>
            </w:rPr>
            <w:t>_________________________</w:t>
          </w:r>
        </w:sdtContent>
      </w:sdt>
    </w:p>
    <w:p w14:paraId="4D403E15" w14:textId="77777777" w:rsidR="005304E1" w:rsidRPr="00416F2A" w:rsidRDefault="005304E1" w:rsidP="005304E1">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 xml:space="preserve">Monitor’s Arrival Time: </w:t>
      </w:r>
      <w:sdt>
        <w:sdtPr>
          <w:rPr>
            <w:rFonts w:ascii="Calibri" w:eastAsia="Calibri" w:hAnsi="Calibri" w:cs="Times New Roman"/>
            <w:b/>
            <w:bCs/>
            <w:kern w:val="2"/>
            <w:sz w:val="22"/>
            <w14:ligatures w14:val="standardContextual"/>
          </w:rPr>
          <w:id w:val="770280823"/>
          <w:placeholder>
            <w:docPart w:val="DDDF8C74490D46FABC9250A8C2D48609"/>
          </w:placeholder>
        </w:sdtPr>
        <w:sdtContent>
          <w:r w:rsidRPr="00416F2A">
            <w:rPr>
              <w:rFonts w:ascii="Calibri" w:eastAsia="Calibri" w:hAnsi="Calibri" w:cs="Times New Roman"/>
              <w:b/>
              <w:bCs/>
              <w:kern w:val="2"/>
              <w:sz w:val="22"/>
              <w14:ligatures w14:val="standardContextual"/>
            </w:rPr>
            <w:t>_________________</w:t>
          </w:r>
        </w:sdtContent>
      </w:sdt>
      <w:r w:rsidRPr="00416F2A">
        <w:rPr>
          <w:rFonts w:ascii="Calibri" w:eastAsia="Calibri" w:hAnsi="Calibri" w:cs="Times New Roman"/>
          <w:b/>
          <w:bCs/>
          <w:kern w:val="2"/>
          <w:sz w:val="22"/>
          <w14:ligatures w14:val="standardContextual"/>
        </w:rPr>
        <w:tab/>
      </w:r>
      <w:r w:rsidRPr="00416F2A">
        <w:rPr>
          <w:rFonts w:ascii="Calibri" w:eastAsia="Calibri" w:hAnsi="Calibri" w:cs="Times New Roman"/>
          <w:b/>
          <w:bCs/>
          <w:kern w:val="2"/>
          <w:sz w:val="22"/>
          <w14:ligatures w14:val="standardContextual"/>
        </w:rPr>
        <w:tab/>
        <w:t>Monitor’s Departure Time:</w:t>
      </w:r>
      <w:sdt>
        <w:sdtPr>
          <w:rPr>
            <w:rFonts w:ascii="Calibri" w:eastAsia="Calibri" w:hAnsi="Calibri" w:cs="Times New Roman"/>
            <w:b/>
            <w:bCs/>
            <w:kern w:val="2"/>
            <w:sz w:val="22"/>
            <w14:ligatures w14:val="standardContextual"/>
          </w:rPr>
          <w:id w:val="-598409408"/>
          <w:placeholder>
            <w:docPart w:val="DDDF8C74490D46FABC9250A8C2D48609"/>
          </w:placeholder>
        </w:sdtPr>
        <w:sdtContent>
          <w:r w:rsidRPr="00416F2A">
            <w:rPr>
              <w:rFonts w:ascii="Calibri" w:eastAsia="Calibri" w:hAnsi="Calibri" w:cs="Times New Roman"/>
              <w:b/>
              <w:bCs/>
              <w:kern w:val="2"/>
              <w:sz w:val="22"/>
              <w14:ligatures w14:val="standardContextual"/>
            </w:rPr>
            <w:t>________________</w:t>
          </w:r>
        </w:sdtContent>
      </w:sdt>
    </w:p>
    <w:tbl>
      <w:tblPr>
        <w:tblStyle w:val="TableGrid4"/>
        <w:tblW w:w="9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2352"/>
        <w:gridCol w:w="2353"/>
        <w:gridCol w:w="2353"/>
      </w:tblGrid>
      <w:tr w:rsidR="00F118F4" w:rsidRPr="00416F2A" w14:paraId="57AE0017" w14:textId="77777777" w:rsidTr="00463418">
        <w:trPr>
          <w:trHeight w:val="458"/>
        </w:trPr>
        <w:tc>
          <w:tcPr>
            <w:tcW w:w="2352" w:type="dxa"/>
          </w:tcPr>
          <w:p w14:paraId="5376B871" w14:textId="77777777" w:rsidR="00F118F4" w:rsidRPr="00416F2A" w:rsidRDefault="00000000" w:rsidP="00463418">
            <w:pPr>
              <w:jc w:val="center"/>
              <w:rPr>
                <w:rFonts w:ascii="Calibri" w:eastAsia="Calibri" w:hAnsi="Calibri" w:cs="Times New Roman"/>
                <w:sz w:val="22"/>
              </w:rPr>
            </w:pPr>
            <w:sdt>
              <w:sdtPr>
                <w:rPr>
                  <w:rFonts w:ascii="Calibri" w:eastAsia="Calibri" w:hAnsi="Calibri" w:cs="Times New Roman"/>
                  <w:sz w:val="22"/>
                </w:rPr>
                <w:id w:val="799043253"/>
                <w14:checkbox>
                  <w14:checked w14:val="0"/>
                  <w14:checkedState w14:val="2612" w14:font="MS Gothic"/>
                  <w14:uncheckedState w14:val="2610" w14:font="MS Gothic"/>
                </w14:checkbox>
              </w:sdtPr>
              <w:sdtContent>
                <w:r w:rsidR="00F118F4" w:rsidRPr="00416F2A">
                  <w:rPr>
                    <w:rFonts w:ascii="MS Gothic" w:eastAsia="MS Gothic" w:hAnsi="MS Gothic" w:cs="Times New Roman" w:hint="eastAsia"/>
                    <w:sz w:val="22"/>
                  </w:rPr>
                  <w:t>☐</w:t>
                </w:r>
              </w:sdtContent>
            </w:sdt>
            <w:r w:rsidR="00F118F4" w:rsidRPr="00416F2A">
              <w:rPr>
                <w:rFonts w:ascii="Calibri" w:eastAsia="Calibri" w:hAnsi="Calibri" w:cs="Times New Roman"/>
                <w:sz w:val="22"/>
              </w:rPr>
              <w:t>Open Site</w:t>
            </w:r>
          </w:p>
        </w:tc>
        <w:tc>
          <w:tcPr>
            <w:tcW w:w="2352" w:type="dxa"/>
          </w:tcPr>
          <w:p w14:paraId="0C8EACBB" w14:textId="77777777" w:rsidR="00F118F4" w:rsidRPr="00416F2A" w:rsidRDefault="00000000" w:rsidP="00463418">
            <w:pPr>
              <w:jc w:val="center"/>
              <w:rPr>
                <w:rFonts w:ascii="Calibri" w:eastAsia="Calibri" w:hAnsi="Calibri" w:cs="Times New Roman"/>
                <w:sz w:val="22"/>
              </w:rPr>
            </w:pPr>
            <w:sdt>
              <w:sdtPr>
                <w:rPr>
                  <w:rFonts w:ascii="Calibri" w:eastAsia="Calibri" w:hAnsi="Calibri" w:cs="Times New Roman"/>
                  <w:sz w:val="22"/>
                </w:rPr>
                <w:id w:val="1273277920"/>
                <w14:checkbox>
                  <w14:checked w14:val="0"/>
                  <w14:checkedState w14:val="2612" w14:font="MS Gothic"/>
                  <w14:uncheckedState w14:val="2610" w14:font="MS Gothic"/>
                </w14:checkbox>
              </w:sdtPr>
              <w:sdtContent>
                <w:r w:rsidR="00F118F4" w:rsidRPr="00416F2A">
                  <w:rPr>
                    <w:rFonts w:ascii="Segoe UI Symbol" w:eastAsia="Calibri" w:hAnsi="Segoe UI Symbol" w:cs="Segoe UI Symbol"/>
                    <w:sz w:val="22"/>
                  </w:rPr>
                  <w:t>☐</w:t>
                </w:r>
              </w:sdtContent>
            </w:sdt>
            <w:r w:rsidR="00F118F4" w:rsidRPr="00416F2A">
              <w:rPr>
                <w:rFonts w:ascii="Calibri" w:eastAsia="Calibri" w:hAnsi="Calibri" w:cs="Times New Roman"/>
                <w:sz w:val="22"/>
              </w:rPr>
              <w:t xml:space="preserve"> Closed Enrolled</w:t>
            </w:r>
          </w:p>
        </w:tc>
        <w:tc>
          <w:tcPr>
            <w:tcW w:w="2353" w:type="dxa"/>
          </w:tcPr>
          <w:p w14:paraId="58854811" w14:textId="77777777" w:rsidR="00F118F4" w:rsidRPr="00416F2A" w:rsidRDefault="00000000" w:rsidP="00463418">
            <w:pPr>
              <w:jc w:val="center"/>
              <w:rPr>
                <w:rFonts w:ascii="Calibri" w:eastAsia="Calibri" w:hAnsi="Calibri" w:cs="Times New Roman"/>
                <w:sz w:val="22"/>
              </w:rPr>
            </w:pPr>
            <w:sdt>
              <w:sdtPr>
                <w:rPr>
                  <w:rFonts w:ascii="Calibri" w:eastAsia="Calibri" w:hAnsi="Calibri" w:cs="Times New Roman"/>
                  <w:sz w:val="22"/>
                </w:rPr>
                <w:id w:val="-501586005"/>
                <w14:checkbox>
                  <w14:checked w14:val="0"/>
                  <w14:checkedState w14:val="2612" w14:font="MS Gothic"/>
                  <w14:uncheckedState w14:val="2610" w14:font="MS Gothic"/>
                </w14:checkbox>
              </w:sdtPr>
              <w:sdtContent>
                <w:r w:rsidR="00F118F4" w:rsidRPr="00416F2A">
                  <w:rPr>
                    <w:rFonts w:ascii="Segoe UI Symbol" w:eastAsia="Calibri" w:hAnsi="Segoe UI Symbol" w:cs="Segoe UI Symbol"/>
                    <w:sz w:val="22"/>
                  </w:rPr>
                  <w:t>☐</w:t>
                </w:r>
              </w:sdtContent>
            </w:sdt>
            <w:r w:rsidR="00F118F4" w:rsidRPr="00416F2A">
              <w:rPr>
                <w:rFonts w:ascii="Calibri" w:eastAsia="Calibri" w:hAnsi="Calibri" w:cs="Times New Roman"/>
                <w:sz w:val="22"/>
              </w:rPr>
              <w:t xml:space="preserve"> Camp Site</w:t>
            </w:r>
          </w:p>
        </w:tc>
        <w:tc>
          <w:tcPr>
            <w:tcW w:w="2353" w:type="dxa"/>
          </w:tcPr>
          <w:p w14:paraId="0C2A8E9E" w14:textId="255A6622" w:rsidR="00F118F4" w:rsidRPr="00416F2A" w:rsidRDefault="00000000" w:rsidP="00463418">
            <w:pPr>
              <w:jc w:val="center"/>
              <w:rPr>
                <w:rFonts w:ascii="Calibri" w:eastAsia="Calibri" w:hAnsi="Calibri" w:cs="Times New Roman"/>
                <w:sz w:val="22"/>
              </w:rPr>
            </w:pPr>
            <w:sdt>
              <w:sdtPr>
                <w:rPr>
                  <w:rFonts w:ascii="Calibri" w:eastAsia="Calibri" w:hAnsi="Calibri" w:cs="Times New Roman"/>
                  <w:sz w:val="22"/>
                </w:rPr>
                <w:id w:val="1731886701"/>
                <w14:checkbox>
                  <w14:checked w14:val="0"/>
                  <w14:checkedState w14:val="2612" w14:font="MS Gothic"/>
                  <w14:uncheckedState w14:val="2610" w14:font="MS Gothic"/>
                </w14:checkbox>
              </w:sdtPr>
              <w:sdtContent>
                <w:r w:rsidR="00F118F4" w:rsidRPr="00416F2A">
                  <w:rPr>
                    <w:rFonts w:ascii="Segoe UI Symbol" w:eastAsia="Calibri" w:hAnsi="Segoe UI Symbol" w:cs="Segoe UI Symbol"/>
                    <w:sz w:val="22"/>
                  </w:rPr>
                  <w:t>☐</w:t>
                </w:r>
              </w:sdtContent>
            </w:sdt>
            <w:r w:rsidR="00F118F4" w:rsidRPr="00416F2A">
              <w:rPr>
                <w:rFonts w:ascii="Calibri" w:eastAsia="Calibri" w:hAnsi="Calibri" w:cs="Times New Roman"/>
                <w:sz w:val="22"/>
              </w:rPr>
              <w:t xml:space="preserve"> Conditional Non-Congregate Site</w:t>
            </w:r>
          </w:p>
        </w:tc>
      </w:tr>
    </w:tbl>
    <w:p w14:paraId="42C1D94C" w14:textId="3EDEABA3"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Calibri" w:eastAsia="Calibri" w:hAnsi="Calibri" w:cs="Times New Roman"/>
          <w:b/>
          <w:bCs/>
          <w:kern w:val="2"/>
          <w:sz w:val="22"/>
          <w14:ligatures w14:val="standardContextual"/>
        </w:rPr>
        <w:t>Average Daily Participation*:</w:t>
      </w:r>
      <w:sdt>
        <w:sdtPr>
          <w:rPr>
            <w:rFonts w:ascii="Calibri" w:eastAsia="Calibri" w:hAnsi="Calibri" w:cs="Times New Roman"/>
            <w:kern w:val="2"/>
            <w:sz w:val="22"/>
            <w14:ligatures w14:val="standardContextual"/>
          </w:rPr>
          <w:id w:val="1389233272"/>
          <w:placeholder>
            <w:docPart w:val="DDDF8C74490D46FABC9250A8C2D48609"/>
          </w:placeholder>
        </w:sdtPr>
        <w:sdtContent>
          <w:r w:rsidRPr="00416F2A">
            <w:rPr>
              <w:rFonts w:ascii="Calibri" w:eastAsia="Calibri" w:hAnsi="Calibri" w:cs="Times New Roman"/>
              <w:kern w:val="2"/>
              <w:sz w:val="22"/>
              <w14:ligatures w14:val="standardContextual"/>
            </w:rPr>
            <w:t>_____________</w:t>
          </w:r>
        </w:sdtContent>
      </w:sdt>
      <w:r w:rsidRPr="00416F2A">
        <w:rPr>
          <w:rFonts w:ascii="Calibri" w:eastAsia="Calibri" w:hAnsi="Calibri" w:cs="Times New Roman"/>
          <w:kern w:val="2"/>
          <w:sz w:val="22"/>
          <w14:ligatures w14:val="standardContextual"/>
        </w:rPr>
        <w:tab/>
      </w:r>
      <w:r w:rsidRPr="00416F2A">
        <w:rPr>
          <w:rFonts w:ascii="Calibri" w:eastAsia="Calibri" w:hAnsi="Calibri" w:cs="Times New Roman"/>
          <w:kern w:val="2"/>
          <w:sz w:val="22"/>
          <w14:ligatures w14:val="standardContextual"/>
        </w:rPr>
        <w:tab/>
      </w:r>
      <w:r w:rsidRPr="00416F2A">
        <w:rPr>
          <w:rFonts w:ascii="Calibri" w:eastAsia="Calibri" w:hAnsi="Calibri" w:cs="Times New Roman"/>
          <w:b/>
          <w:bCs/>
          <w:kern w:val="2"/>
          <w:sz w:val="22"/>
          <w14:ligatures w14:val="standardContextual"/>
        </w:rPr>
        <w:t xml:space="preserve">Today’s attendance: </w:t>
      </w:r>
      <w:sdt>
        <w:sdtPr>
          <w:rPr>
            <w:rFonts w:ascii="Calibri" w:eastAsia="Calibri" w:hAnsi="Calibri" w:cs="Times New Roman"/>
            <w:b/>
            <w:bCs/>
            <w:kern w:val="2"/>
            <w:sz w:val="22"/>
            <w14:ligatures w14:val="standardContextual"/>
          </w:rPr>
          <w:id w:val="368118959"/>
          <w:placeholder>
            <w:docPart w:val="DDDF8C74490D46FABC9250A8C2D48609"/>
          </w:placeholder>
        </w:sdtPr>
        <w:sdtContent>
          <w:r w:rsidRPr="00416F2A">
            <w:rPr>
              <w:rFonts w:ascii="Calibri" w:eastAsia="Calibri" w:hAnsi="Calibri" w:cs="Times New Roman"/>
              <w:b/>
              <w:bCs/>
              <w:kern w:val="2"/>
              <w:sz w:val="22"/>
              <w14:ligatures w14:val="standardContextual"/>
            </w:rPr>
            <w:t>______________________</w:t>
          </w:r>
        </w:sdtContent>
      </w:sdt>
    </w:p>
    <w:p w14:paraId="21BA1A8B" w14:textId="12D33584" w:rsidR="005304E1" w:rsidRPr="00416F2A" w:rsidRDefault="00B076FB" w:rsidP="005304E1">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Approved Distribution Day(s)</w:t>
      </w:r>
      <w:r w:rsidR="004829CA" w:rsidRPr="00416F2A">
        <w:rPr>
          <w:rFonts w:ascii="Calibri" w:eastAsia="Calibri" w:hAnsi="Calibri" w:cs="Times New Roman"/>
          <w:b/>
          <w:bCs/>
          <w:kern w:val="2"/>
          <w:sz w:val="22"/>
          <w14:ligatures w14:val="standardContextual"/>
        </w:rPr>
        <w:t>:</w:t>
      </w:r>
      <w:sdt>
        <w:sdtPr>
          <w:rPr>
            <w:rFonts w:ascii="Calibri" w:eastAsia="Calibri" w:hAnsi="Calibri" w:cs="Times New Roman"/>
            <w:kern w:val="2"/>
            <w:sz w:val="22"/>
            <w14:ligatures w14:val="standardContextual"/>
          </w:rPr>
          <w:id w:val="-828893517"/>
          <w:placeholder>
            <w:docPart w:val="CBB71AF9483F45CDB531475DB0A6CC0C"/>
          </w:placeholder>
        </w:sdtPr>
        <w:sdtContent>
          <w:r w:rsidR="004829CA" w:rsidRPr="00416F2A">
            <w:rPr>
              <w:rFonts w:ascii="Calibri" w:eastAsia="Calibri" w:hAnsi="Calibri" w:cs="Times New Roman"/>
              <w:kern w:val="2"/>
              <w:sz w:val="22"/>
              <w14:ligatures w14:val="standardContextual"/>
            </w:rPr>
            <w:t>_____________</w:t>
          </w:r>
        </w:sdtContent>
      </w:sdt>
      <w:r w:rsidR="00B43659" w:rsidRPr="00416F2A">
        <w:rPr>
          <w:rFonts w:ascii="Calibri" w:eastAsia="Calibri" w:hAnsi="Calibri" w:cs="Times New Roman"/>
          <w:b/>
          <w:bCs/>
          <w:kern w:val="2"/>
          <w:sz w:val="22"/>
          <w14:ligatures w14:val="standardContextual"/>
        </w:rPr>
        <w:tab/>
      </w:r>
      <w:r w:rsidR="00B43659" w:rsidRPr="00416F2A">
        <w:rPr>
          <w:rFonts w:ascii="Calibri" w:eastAsia="Calibri" w:hAnsi="Calibri" w:cs="Times New Roman"/>
          <w:b/>
          <w:bCs/>
          <w:kern w:val="2"/>
          <w:sz w:val="22"/>
          <w14:ligatures w14:val="standardContextual"/>
        </w:rPr>
        <w:tab/>
      </w:r>
      <w:r w:rsidR="005304E1" w:rsidRPr="00416F2A">
        <w:rPr>
          <w:rFonts w:ascii="Calibri" w:eastAsia="Calibri" w:hAnsi="Calibri" w:cs="Times New Roman"/>
          <w:b/>
          <w:bCs/>
          <w:kern w:val="2"/>
          <w:sz w:val="22"/>
          <w14:ligatures w14:val="standardContextual"/>
        </w:rPr>
        <w:t xml:space="preserve">Approved Meal Service Time: </w:t>
      </w:r>
      <w:sdt>
        <w:sdtPr>
          <w:rPr>
            <w:rFonts w:ascii="Calibri" w:eastAsia="Calibri" w:hAnsi="Calibri" w:cs="Times New Roman"/>
            <w:b/>
            <w:bCs/>
            <w:kern w:val="2"/>
            <w:sz w:val="22"/>
            <w14:ligatures w14:val="standardContextual"/>
          </w:rPr>
          <w:id w:val="1439333794"/>
          <w:placeholder>
            <w:docPart w:val="DDDF8C74490D46FABC9250A8C2D48609"/>
          </w:placeholder>
        </w:sdtPr>
        <w:sdtContent>
          <w:r w:rsidR="005304E1" w:rsidRPr="00416F2A">
            <w:rPr>
              <w:rFonts w:ascii="Calibri" w:eastAsia="Calibri" w:hAnsi="Calibri" w:cs="Times New Roman"/>
              <w:b/>
              <w:bCs/>
              <w:kern w:val="2"/>
              <w:sz w:val="22"/>
              <w14:ligatures w14:val="standardContextual"/>
            </w:rPr>
            <w:t>____________</w:t>
          </w:r>
        </w:sdtContent>
      </w:sdt>
    </w:p>
    <w:p w14:paraId="4F45D8A7" w14:textId="0570E3A6" w:rsidR="003630B1" w:rsidRPr="00416F2A" w:rsidRDefault="003630B1" w:rsidP="005304E1">
      <w:pPr>
        <w:spacing w:after="160" w:line="259" w:lineRule="auto"/>
        <w:rPr>
          <w:rFonts w:ascii="Calibri" w:eastAsia="Calibri" w:hAnsi="Calibri" w:cs="Times New Roman"/>
          <w:sz w:val="22"/>
        </w:rPr>
      </w:pPr>
      <w:r w:rsidRPr="00416F2A">
        <w:rPr>
          <w:rFonts w:ascii="Calibri" w:eastAsia="Calibri" w:hAnsi="Calibri" w:cs="Times New Roman"/>
          <w:b/>
          <w:bCs/>
          <w:kern w:val="2"/>
          <w:sz w:val="22"/>
          <w14:ligatures w14:val="standardContextual"/>
        </w:rPr>
        <w:t xml:space="preserve">Is site serving </w:t>
      </w:r>
      <w:r w:rsidR="003836F5" w:rsidRPr="00416F2A">
        <w:rPr>
          <w:rFonts w:ascii="Calibri" w:eastAsia="Calibri" w:hAnsi="Calibri" w:cs="Times New Roman"/>
          <w:b/>
          <w:bCs/>
          <w:kern w:val="2"/>
          <w:sz w:val="22"/>
          <w14:ligatures w14:val="standardContextual"/>
        </w:rPr>
        <w:t xml:space="preserve">both </w:t>
      </w:r>
      <w:r w:rsidRPr="00416F2A">
        <w:rPr>
          <w:rFonts w:ascii="Calibri" w:eastAsia="Calibri" w:hAnsi="Calibri" w:cs="Times New Roman"/>
          <w:b/>
          <w:bCs/>
          <w:kern w:val="2"/>
          <w:sz w:val="22"/>
          <w14:ligatures w14:val="standardContextual"/>
        </w:rPr>
        <w:t xml:space="preserve">congregate and non-congregate meals: </w:t>
      </w:r>
      <w:sdt>
        <w:sdtPr>
          <w:rPr>
            <w:rFonts w:ascii="Calibri" w:eastAsia="Calibri" w:hAnsi="Calibri" w:cs="Times New Roman"/>
            <w:sz w:val="22"/>
          </w:rPr>
          <w:id w:val="1768961611"/>
          <w14:checkbox>
            <w14:checked w14:val="0"/>
            <w14:checkedState w14:val="2612" w14:font="MS Gothic"/>
            <w14:uncheckedState w14:val="2610" w14:font="MS Gothic"/>
          </w14:checkbox>
        </w:sdtPr>
        <w:sdtContent>
          <w:r w:rsidR="0055599C" w:rsidRPr="00416F2A">
            <w:rPr>
              <w:rFonts w:ascii="MS Gothic" w:eastAsia="MS Gothic" w:hAnsi="MS Gothic" w:cs="Times New Roman" w:hint="eastAsia"/>
              <w:sz w:val="22"/>
            </w:rPr>
            <w:t>☐</w:t>
          </w:r>
        </w:sdtContent>
      </w:sdt>
      <w:r w:rsidR="0055599C" w:rsidRPr="00416F2A">
        <w:rPr>
          <w:rFonts w:ascii="Calibri" w:eastAsia="Calibri" w:hAnsi="Calibri" w:cs="Times New Roman"/>
          <w:sz w:val="22"/>
        </w:rPr>
        <w:t xml:space="preserve"> Yes</w:t>
      </w:r>
      <w:r w:rsidR="0055599C" w:rsidRPr="00416F2A">
        <w:rPr>
          <w:rFonts w:ascii="MS Gothic" w:eastAsia="MS Gothic" w:hAnsi="MS Gothic" w:cs="Times New Roman" w:hint="eastAsia"/>
          <w:sz w:val="22"/>
        </w:rPr>
        <w:t xml:space="preserve"> </w:t>
      </w:r>
      <w:sdt>
        <w:sdtPr>
          <w:rPr>
            <w:rFonts w:ascii="Calibri" w:eastAsia="Calibri" w:hAnsi="Calibri" w:cs="Times New Roman"/>
            <w:sz w:val="22"/>
          </w:rPr>
          <w:id w:val="1432932950"/>
          <w14:checkbox>
            <w14:checked w14:val="0"/>
            <w14:checkedState w14:val="2612" w14:font="MS Gothic"/>
            <w14:uncheckedState w14:val="2610" w14:font="MS Gothic"/>
          </w14:checkbox>
        </w:sdtPr>
        <w:sdtContent>
          <w:r w:rsidR="0055599C" w:rsidRPr="00416F2A">
            <w:rPr>
              <w:rFonts w:ascii="MS Gothic" w:eastAsia="MS Gothic" w:hAnsi="MS Gothic" w:cs="Times New Roman" w:hint="eastAsia"/>
              <w:sz w:val="22"/>
            </w:rPr>
            <w:t>☐</w:t>
          </w:r>
        </w:sdtContent>
      </w:sdt>
      <w:r w:rsidR="0055599C" w:rsidRPr="00416F2A">
        <w:rPr>
          <w:rFonts w:ascii="Calibri" w:eastAsia="Calibri" w:hAnsi="Calibri" w:cs="Times New Roman"/>
          <w:sz w:val="22"/>
        </w:rPr>
        <w:t xml:space="preserve"> No</w:t>
      </w:r>
    </w:p>
    <w:p w14:paraId="776C679F" w14:textId="1ACA4C45" w:rsidR="008C0F54" w:rsidRPr="00416F2A" w:rsidRDefault="008C0F54" w:rsidP="008C0F54">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 xml:space="preserve">Type of </w:t>
      </w:r>
      <w:r w:rsidR="00667C8D" w:rsidRPr="00416F2A">
        <w:rPr>
          <w:rFonts w:ascii="Calibri" w:eastAsia="Calibri" w:hAnsi="Calibri" w:cs="Times New Roman"/>
          <w:b/>
          <w:bCs/>
          <w:kern w:val="2"/>
          <w:sz w:val="22"/>
          <w14:ligatures w14:val="standardContextual"/>
        </w:rPr>
        <w:t>n</w:t>
      </w:r>
      <w:r w:rsidRPr="00416F2A">
        <w:rPr>
          <w:rFonts w:ascii="Calibri" w:eastAsia="Calibri" w:hAnsi="Calibri" w:cs="Times New Roman"/>
          <w:b/>
          <w:bCs/>
          <w:kern w:val="2"/>
          <w:sz w:val="22"/>
          <w14:ligatures w14:val="standardContextual"/>
        </w:rPr>
        <w:t>on-</w:t>
      </w:r>
      <w:r w:rsidR="00667C8D" w:rsidRPr="00416F2A">
        <w:rPr>
          <w:rFonts w:ascii="Calibri" w:eastAsia="Calibri" w:hAnsi="Calibri" w:cs="Times New Roman"/>
          <w:b/>
          <w:bCs/>
          <w:kern w:val="2"/>
          <w:sz w:val="22"/>
          <w14:ligatures w14:val="standardContextual"/>
        </w:rPr>
        <w:t>c</w:t>
      </w:r>
      <w:r w:rsidRPr="00416F2A">
        <w:rPr>
          <w:rFonts w:ascii="Calibri" w:eastAsia="Calibri" w:hAnsi="Calibri" w:cs="Times New Roman"/>
          <w:b/>
          <w:bCs/>
          <w:kern w:val="2"/>
          <w:sz w:val="22"/>
          <w14:ligatures w14:val="standardContextual"/>
        </w:rPr>
        <w:t xml:space="preserve">ongregate </w:t>
      </w:r>
      <w:r w:rsidR="00667C8D" w:rsidRPr="00416F2A">
        <w:rPr>
          <w:rFonts w:ascii="Calibri" w:eastAsia="Calibri" w:hAnsi="Calibri" w:cs="Times New Roman"/>
          <w:b/>
          <w:bCs/>
          <w:kern w:val="2"/>
          <w:sz w:val="22"/>
          <w14:ligatures w14:val="standardContextual"/>
        </w:rPr>
        <w:t>s</w:t>
      </w:r>
      <w:r w:rsidRPr="00416F2A">
        <w:rPr>
          <w:rFonts w:ascii="Calibri" w:eastAsia="Calibri" w:hAnsi="Calibri" w:cs="Times New Roman"/>
          <w:b/>
          <w:bCs/>
          <w:kern w:val="2"/>
          <w:sz w:val="22"/>
          <w14:ligatures w14:val="standardContextual"/>
        </w:rPr>
        <w:t xml:space="preserve">ervice: </w:t>
      </w:r>
      <w:sdt>
        <w:sdtPr>
          <w:rPr>
            <w:rFonts w:ascii="Calibri" w:eastAsia="Calibri" w:hAnsi="Calibri" w:cs="Times New Roman"/>
            <w:sz w:val="22"/>
          </w:rPr>
          <w:id w:val="1926913689"/>
          <w14:checkbox>
            <w14:checked w14:val="0"/>
            <w14:checkedState w14:val="2612" w14:font="MS Gothic"/>
            <w14:uncheckedState w14:val="2610" w14:font="MS Gothic"/>
          </w14:checkbox>
        </w:sdtPr>
        <w:sdtContent>
          <w:r w:rsidRPr="00416F2A">
            <w:rPr>
              <w:rFonts w:ascii="MS Gothic" w:eastAsia="MS Gothic" w:hAnsi="MS Gothic" w:cs="Times New Roman" w:hint="eastAsia"/>
              <w:sz w:val="22"/>
            </w:rPr>
            <w:t>☐</w:t>
          </w:r>
        </w:sdtContent>
      </w:sdt>
      <w:r w:rsidRPr="00416F2A">
        <w:rPr>
          <w:rFonts w:ascii="Calibri" w:eastAsia="Calibri" w:hAnsi="Calibri" w:cs="Times New Roman"/>
          <w:sz w:val="22"/>
        </w:rPr>
        <w:t xml:space="preserve"> Grab-and-Go Meal Pick-up</w:t>
      </w:r>
      <w:r w:rsidRPr="00416F2A">
        <w:rPr>
          <w:rFonts w:ascii="MS Gothic" w:eastAsia="MS Gothic" w:hAnsi="MS Gothic" w:cs="Times New Roman" w:hint="eastAsia"/>
          <w:sz w:val="22"/>
        </w:rPr>
        <w:t xml:space="preserve"> </w:t>
      </w:r>
      <w:sdt>
        <w:sdtPr>
          <w:rPr>
            <w:rFonts w:ascii="Calibri" w:eastAsia="Calibri" w:hAnsi="Calibri" w:cs="Times New Roman"/>
            <w:sz w:val="22"/>
          </w:rPr>
          <w:id w:val="1873107716"/>
          <w14:checkbox>
            <w14:checked w14:val="0"/>
            <w14:checkedState w14:val="2612" w14:font="MS Gothic"/>
            <w14:uncheckedState w14:val="2610" w14:font="MS Gothic"/>
          </w14:checkbox>
        </w:sdtPr>
        <w:sdtContent>
          <w:r w:rsidRPr="00416F2A">
            <w:rPr>
              <w:rFonts w:ascii="MS Gothic" w:eastAsia="MS Gothic" w:hAnsi="MS Gothic" w:cs="Times New Roman" w:hint="eastAsia"/>
              <w:sz w:val="22"/>
            </w:rPr>
            <w:t>☐</w:t>
          </w:r>
        </w:sdtContent>
      </w:sdt>
      <w:r w:rsidRPr="00416F2A">
        <w:rPr>
          <w:rFonts w:ascii="Calibri" w:eastAsia="Calibri" w:hAnsi="Calibri" w:cs="Times New Roman"/>
          <w:sz w:val="22"/>
        </w:rPr>
        <w:t xml:space="preserve"> Home Delivery</w:t>
      </w:r>
    </w:p>
    <w:p w14:paraId="71C65FD0" w14:textId="19410809" w:rsidR="00420106" w:rsidRPr="00416F2A" w:rsidRDefault="005304E1" w:rsidP="00420106">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 xml:space="preserve">Types of </w:t>
      </w:r>
      <w:r w:rsidR="00667C8D" w:rsidRPr="00416F2A">
        <w:rPr>
          <w:rFonts w:ascii="Calibri" w:eastAsia="Calibri" w:hAnsi="Calibri" w:cs="Times New Roman"/>
          <w:b/>
          <w:bCs/>
          <w:kern w:val="2"/>
          <w:sz w:val="22"/>
          <w14:ligatures w14:val="standardContextual"/>
        </w:rPr>
        <w:t>m</w:t>
      </w:r>
      <w:r w:rsidRPr="00416F2A">
        <w:rPr>
          <w:rFonts w:ascii="Calibri" w:eastAsia="Calibri" w:hAnsi="Calibri" w:cs="Times New Roman"/>
          <w:b/>
          <w:bCs/>
          <w:kern w:val="2"/>
          <w:sz w:val="22"/>
          <w14:ligatures w14:val="standardContextual"/>
        </w:rPr>
        <w:t xml:space="preserve">eals </w:t>
      </w:r>
      <w:r w:rsidR="00667C8D" w:rsidRPr="00416F2A">
        <w:rPr>
          <w:rFonts w:ascii="Calibri" w:eastAsia="Calibri" w:hAnsi="Calibri" w:cs="Times New Roman"/>
          <w:b/>
          <w:bCs/>
          <w:kern w:val="2"/>
          <w:sz w:val="22"/>
          <w14:ligatures w14:val="standardContextual"/>
        </w:rPr>
        <w:t>r</w:t>
      </w:r>
      <w:r w:rsidRPr="00416F2A">
        <w:rPr>
          <w:rFonts w:ascii="Calibri" w:eastAsia="Calibri" w:hAnsi="Calibri" w:cs="Times New Roman"/>
          <w:b/>
          <w:bCs/>
          <w:kern w:val="2"/>
          <w:sz w:val="22"/>
          <w14:ligatures w14:val="standardContextual"/>
        </w:rPr>
        <w:t>eviewed</w:t>
      </w:r>
      <w:r w:rsidR="00C1726F">
        <w:rPr>
          <w:rFonts w:ascii="Calibri" w:eastAsia="Calibri" w:hAnsi="Calibri" w:cs="Times New Roman"/>
          <w:b/>
          <w:bCs/>
          <w:kern w:val="2"/>
          <w:sz w:val="22"/>
          <w14:ligatures w14:val="standardContextual"/>
        </w:rPr>
        <w:t xml:space="preserve"> (select Congregate or Non-Congregate, as applicable, for each </w:t>
      </w:r>
      <w:r w:rsidR="0015274B">
        <w:rPr>
          <w:rFonts w:ascii="Calibri" w:eastAsia="Calibri" w:hAnsi="Calibri" w:cs="Times New Roman"/>
          <w:b/>
          <w:bCs/>
          <w:kern w:val="2"/>
          <w:sz w:val="22"/>
          <w14:ligatures w14:val="standardContextual"/>
        </w:rPr>
        <w:t>meal type)</w:t>
      </w:r>
      <w:r w:rsidRPr="00416F2A">
        <w:rPr>
          <w:rFonts w:ascii="Calibri" w:eastAsia="Calibri" w:hAnsi="Calibri" w:cs="Times New Roman"/>
          <w:b/>
          <w:bCs/>
          <w:kern w:val="2"/>
          <w:sz w:val="22"/>
          <w14:ligatures w14:val="standardContextual"/>
        </w:rPr>
        <w:t xml:space="preserve">: </w:t>
      </w:r>
    </w:p>
    <w:tbl>
      <w:tblPr>
        <w:tblStyle w:val="TableGrid4"/>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980"/>
        <w:gridCol w:w="1980"/>
        <w:gridCol w:w="1980"/>
        <w:gridCol w:w="2070"/>
      </w:tblGrid>
      <w:tr w:rsidR="008900F5" w:rsidRPr="00416F2A" w14:paraId="7DBC5D17" w14:textId="77777777" w:rsidTr="004D3722">
        <w:tc>
          <w:tcPr>
            <w:tcW w:w="1980" w:type="dxa"/>
          </w:tcPr>
          <w:p w14:paraId="1986ED20" w14:textId="1ED2596C" w:rsidR="008900F5" w:rsidRPr="00416F2A" w:rsidRDefault="00000000" w:rsidP="00463418">
            <w:pPr>
              <w:tabs>
                <w:tab w:val="center" w:pos="827"/>
              </w:tabs>
              <w:rPr>
                <w:rFonts w:ascii="Calibri" w:eastAsia="Calibri" w:hAnsi="Calibri" w:cs="Times New Roman"/>
                <w:sz w:val="22"/>
              </w:rPr>
            </w:pPr>
            <w:sdt>
              <w:sdtPr>
                <w:rPr>
                  <w:rFonts w:ascii="Calibri" w:eastAsia="Calibri" w:hAnsi="Calibri" w:cs="Times New Roman"/>
                  <w:sz w:val="22"/>
                </w:rPr>
                <w:id w:val="-1686275520"/>
                <w14:checkbox>
                  <w14:checked w14:val="0"/>
                  <w14:checkedState w14:val="2612" w14:font="MS Gothic"/>
                  <w14:uncheckedState w14:val="2610" w14:font="MS Gothic"/>
                </w14:checkbox>
              </w:sdtPr>
              <w:sdtContent>
                <w:r w:rsidR="00416F2A">
                  <w:rPr>
                    <w:rFonts w:ascii="MS Gothic" w:eastAsia="MS Gothic" w:hAnsi="MS Gothic" w:cs="Times New Roman" w:hint="eastAsia"/>
                    <w:sz w:val="22"/>
                  </w:rPr>
                  <w:t>☐</w:t>
                </w:r>
              </w:sdtContent>
            </w:sdt>
            <w:r w:rsidR="008900F5" w:rsidRPr="00416F2A">
              <w:rPr>
                <w:rFonts w:ascii="Calibri" w:eastAsia="Calibri" w:hAnsi="Calibri" w:cs="Times New Roman"/>
                <w:sz w:val="22"/>
              </w:rPr>
              <w:t xml:space="preserve"> Breakfast</w:t>
            </w:r>
          </w:p>
        </w:tc>
        <w:tc>
          <w:tcPr>
            <w:tcW w:w="1980" w:type="dxa"/>
          </w:tcPr>
          <w:p w14:paraId="6843B52C" w14:textId="2B24BF20" w:rsidR="008900F5" w:rsidRPr="00416F2A" w:rsidRDefault="00000000" w:rsidP="00463418">
            <w:pPr>
              <w:rPr>
                <w:rFonts w:ascii="Calibri" w:eastAsia="Calibri" w:hAnsi="Calibri" w:cs="Times New Roman"/>
                <w:sz w:val="22"/>
              </w:rPr>
            </w:pPr>
            <w:sdt>
              <w:sdtPr>
                <w:rPr>
                  <w:rFonts w:ascii="Calibri" w:eastAsia="Calibri" w:hAnsi="Calibri" w:cs="Times New Roman"/>
                  <w:sz w:val="22"/>
                </w:rPr>
                <w:id w:val="463628982"/>
                <w14:checkbox>
                  <w14:checked w14:val="0"/>
                  <w14:checkedState w14:val="2612" w14:font="MS Gothic"/>
                  <w14:uncheckedState w14:val="2610" w14:font="MS Gothic"/>
                </w14:checkbox>
              </w:sdtPr>
              <w:sdtContent>
                <w:r w:rsidR="00CF050F" w:rsidRPr="00416F2A">
                  <w:rPr>
                    <w:rFonts w:ascii="MS Gothic" w:eastAsia="MS Gothic" w:hAnsi="MS Gothic" w:cs="Times New Roman" w:hint="eastAsia"/>
                    <w:sz w:val="22"/>
                  </w:rPr>
                  <w:t>☐</w:t>
                </w:r>
              </w:sdtContent>
            </w:sdt>
            <w:r w:rsidR="008900F5" w:rsidRPr="00416F2A">
              <w:rPr>
                <w:rFonts w:ascii="Calibri" w:eastAsia="Calibri" w:hAnsi="Calibri" w:cs="Times New Roman"/>
                <w:sz w:val="22"/>
              </w:rPr>
              <w:t xml:space="preserve"> AM Snack</w:t>
            </w:r>
          </w:p>
        </w:tc>
        <w:tc>
          <w:tcPr>
            <w:tcW w:w="1980" w:type="dxa"/>
          </w:tcPr>
          <w:p w14:paraId="088A3CF1" w14:textId="77777777" w:rsidR="008900F5" w:rsidRPr="00416F2A" w:rsidRDefault="00000000" w:rsidP="00463418">
            <w:pPr>
              <w:rPr>
                <w:rFonts w:ascii="Calibri" w:eastAsia="Calibri" w:hAnsi="Calibri" w:cs="Times New Roman"/>
                <w:sz w:val="22"/>
              </w:rPr>
            </w:pPr>
            <w:sdt>
              <w:sdtPr>
                <w:rPr>
                  <w:rFonts w:ascii="Calibri" w:eastAsia="Calibri" w:hAnsi="Calibri" w:cs="Times New Roman"/>
                  <w:sz w:val="22"/>
                </w:rPr>
                <w:id w:val="1398556655"/>
                <w14:checkbox>
                  <w14:checked w14:val="0"/>
                  <w14:checkedState w14:val="2612" w14:font="MS Gothic"/>
                  <w14:uncheckedState w14:val="2610" w14:font="MS Gothic"/>
                </w14:checkbox>
              </w:sdtPr>
              <w:sdtContent>
                <w:r w:rsidR="008900F5" w:rsidRPr="00416F2A">
                  <w:rPr>
                    <w:rFonts w:ascii="Segoe UI Symbol" w:eastAsia="Calibri" w:hAnsi="Segoe UI Symbol" w:cs="Segoe UI Symbol"/>
                    <w:sz w:val="22"/>
                  </w:rPr>
                  <w:t>☐</w:t>
                </w:r>
              </w:sdtContent>
            </w:sdt>
            <w:r w:rsidR="008900F5" w:rsidRPr="00416F2A">
              <w:rPr>
                <w:rFonts w:ascii="Calibri" w:eastAsia="Calibri" w:hAnsi="Calibri" w:cs="Times New Roman"/>
                <w:sz w:val="22"/>
              </w:rPr>
              <w:t xml:space="preserve"> Lunch</w:t>
            </w:r>
          </w:p>
        </w:tc>
        <w:tc>
          <w:tcPr>
            <w:tcW w:w="1980" w:type="dxa"/>
          </w:tcPr>
          <w:p w14:paraId="3A50A8DE" w14:textId="77777777" w:rsidR="008900F5" w:rsidRPr="00416F2A" w:rsidRDefault="00000000" w:rsidP="00463418">
            <w:pPr>
              <w:rPr>
                <w:rFonts w:ascii="Calibri" w:eastAsia="Calibri" w:hAnsi="Calibri" w:cs="Times New Roman"/>
                <w:sz w:val="22"/>
              </w:rPr>
            </w:pPr>
            <w:sdt>
              <w:sdtPr>
                <w:rPr>
                  <w:rFonts w:ascii="Calibri" w:eastAsia="Calibri" w:hAnsi="Calibri" w:cs="Times New Roman"/>
                  <w:sz w:val="22"/>
                </w:rPr>
                <w:id w:val="-406613272"/>
                <w14:checkbox>
                  <w14:checked w14:val="0"/>
                  <w14:checkedState w14:val="2612" w14:font="MS Gothic"/>
                  <w14:uncheckedState w14:val="2610" w14:font="MS Gothic"/>
                </w14:checkbox>
              </w:sdtPr>
              <w:sdtContent>
                <w:r w:rsidR="008900F5" w:rsidRPr="00416F2A">
                  <w:rPr>
                    <w:rFonts w:ascii="Segoe UI Symbol" w:eastAsia="Calibri" w:hAnsi="Segoe UI Symbol" w:cs="Segoe UI Symbol"/>
                    <w:sz w:val="22"/>
                  </w:rPr>
                  <w:t>☐</w:t>
                </w:r>
              </w:sdtContent>
            </w:sdt>
            <w:r w:rsidR="008900F5" w:rsidRPr="00416F2A">
              <w:rPr>
                <w:rFonts w:ascii="Calibri" w:eastAsia="Calibri" w:hAnsi="Calibri" w:cs="Times New Roman"/>
                <w:sz w:val="22"/>
              </w:rPr>
              <w:t xml:space="preserve"> PM Snack</w:t>
            </w:r>
          </w:p>
        </w:tc>
        <w:tc>
          <w:tcPr>
            <w:tcW w:w="2070" w:type="dxa"/>
          </w:tcPr>
          <w:p w14:paraId="436B12C8" w14:textId="77777777" w:rsidR="008900F5" w:rsidRPr="00416F2A" w:rsidRDefault="00000000" w:rsidP="00463418">
            <w:pPr>
              <w:rPr>
                <w:rFonts w:ascii="Calibri" w:eastAsia="Calibri" w:hAnsi="Calibri" w:cs="Times New Roman"/>
                <w:sz w:val="22"/>
              </w:rPr>
            </w:pPr>
            <w:sdt>
              <w:sdtPr>
                <w:rPr>
                  <w:rFonts w:ascii="Calibri" w:eastAsia="Calibri" w:hAnsi="Calibri" w:cs="Times New Roman"/>
                  <w:sz w:val="22"/>
                </w:rPr>
                <w:id w:val="123583102"/>
                <w14:checkbox>
                  <w14:checked w14:val="0"/>
                  <w14:checkedState w14:val="2612" w14:font="MS Gothic"/>
                  <w14:uncheckedState w14:val="2610" w14:font="MS Gothic"/>
                </w14:checkbox>
              </w:sdtPr>
              <w:sdtContent>
                <w:r w:rsidR="008900F5" w:rsidRPr="00416F2A">
                  <w:rPr>
                    <w:rFonts w:ascii="Segoe UI Symbol" w:eastAsia="Calibri" w:hAnsi="Segoe UI Symbol" w:cs="Segoe UI Symbol"/>
                    <w:sz w:val="22"/>
                  </w:rPr>
                  <w:t>☐</w:t>
                </w:r>
              </w:sdtContent>
            </w:sdt>
            <w:r w:rsidR="008900F5" w:rsidRPr="00416F2A">
              <w:rPr>
                <w:rFonts w:ascii="Calibri" w:eastAsia="Calibri" w:hAnsi="Calibri" w:cs="Times New Roman"/>
                <w:sz w:val="22"/>
              </w:rPr>
              <w:t xml:space="preserve"> Dinner</w:t>
            </w:r>
          </w:p>
        </w:tc>
      </w:tr>
      <w:tr w:rsidR="004D3722" w:rsidRPr="00416F2A" w14:paraId="3080492C" w14:textId="77777777" w:rsidTr="004D3722">
        <w:tc>
          <w:tcPr>
            <w:tcW w:w="1980" w:type="dxa"/>
          </w:tcPr>
          <w:p w14:paraId="481E1915" w14:textId="0A42B6D2" w:rsidR="004D3722" w:rsidRPr="00416F2A" w:rsidRDefault="00000000" w:rsidP="004D3722">
            <w:pPr>
              <w:tabs>
                <w:tab w:val="center" w:pos="827"/>
              </w:tabs>
              <w:rPr>
                <w:rFonts w:ascii="Calibri" w:eastAsia="Calibri" w:hAnsi="Calibri" w:cs="Times New Roman"/>
                <w:sz w:val="22"/>
              </w:rPr>
            </w:pPr>
            <w:sdt>
              <w:sdtPr>
                <w:rPr>
                  <w:rFonts w:ascii="Calibri" w:eastAsia="Calibri" w:hAnsi="Calibri" w:cs="Times New Roman"/>
                  <w:sz w:val="22"/>
                </w:rPr>
                <w:id w:val="2134358814"/>
                <w14:checkbox>
                  <w14:checked w14:val="0"/>
                  <w14:checkedState w14:val="2612" w14:font="MS Gothic"/>
                  <w14:uncheckedState w14:val="2610" w14:font="MS Gothic"/>
                </w14:checkbox>
              </w:sdtPr>
              <w:sdtContent>
                <w:r w:rsidR="00416F2A"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Congregate</w:t>
            </w:r>
          </w:p>
        </w:tc>
        <w:tc>
          <w:tcPr>
            <w:tcW w:w="1980" w:type="dxa"/>
          </w:tcPr>
          <w:p w14:paraId="45B51F55" w14:textId="5A863616" w:rsidR="004D3722" w:rsidRPr="00416F2A" w:rsidRDefault="00000000" w:rsidP="004D3722">
            <w:pPr>
              <w:rPr>
                <w:rFonts w:ascii="Calibri" w:eastAsia="Calibri" w:hAnsi="Calibri" w:cs="Times New Roman"/>
                <w:sz w:val="22"/>
              </w:rPr>
            </w:pPr>
            <w:sdt>
              <w:sdtPr>
                <w:rPr>
                  <w:rFonts w:ascii="Calibri" w:eastAsia="Calibri" w:hAnsi="Calibri" w:cs="Times New Roman"/>
                  <w:sz w:val="22"/>
                </w:rPr>
                <w:id w:val="1496842743"/>
                <w14:checkbox>
                  <w14:checked w14:val="0"/>
                  <w14:checkedState w14:val="2612" w14:font="MS Gothic"/>
                  <w14:uncheckedState w14:val="2610" w14:font="MS Gothic"/>
                </w14:checkbox>
              </w:sdtPr>
              <w:sdtContent>
                <w:r w:rsidR="004D3722"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Congregate</w:t>
            </w:r>
          </w:p>
        </w:tc>
        <w:tc>
          <w:tcPr>
            <w:tcW w:w="1980" w:type="dxa"/>
          </w:tcPr>
          <w:p w14:paraId="507FDE83" w14:textId="4DFC3523" w:rsidR="004D3722" w:rsidRPr="00416F2A" w:rsidRDefault="00000000" w:rsidP="004D3722">
            <w:pPr>
              <w:rPr>
                <w:rFonts w:ascii="Calibri" w:eastAsia="Calibri" w:hAnsi="Calibri" w:cs="Times New Roman"/>
                <w:sz w:val="22"/>
              </w:rPr>
            </w:pPr>
            <w:sdt>
              <w:sdtPr>
                <w:rPr>
                  <w:rFonts w:ascii="Calibri" w:eastAsia="Calibri" w:hAnsi="Calibri" w:cs="Times New Roman"/>
                  <w:sz w:val="22"/>
                </w:rPr>
                <w:id w:val="2063510680"/>
                <w14:checkbox>
                  <w14:checked w14:val="0"/>
                  <w14:checkedState w14:val="2612" w14:font="MS Gothic"/>
                  <w14:uncheckedState w14:val="2610" w14:font="MS Gothic"/>
                </w14:checkbox>
              </w:sdtPr>
              <w:sdtContent>
                <w:r w:rsidR="004D3722"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Congregate</w:t>
            </w:r>
          </w:p>
        </w:tc>
        <w:tc>
          <w:tcPr>
            <w:tcW w:w="1980" w:type="dxa"/>
          </w:tcPr>
          <w:p w14:paraId="5488313D" w14:textId="6423DA9A" w:rsidR="004D3722" w:rsidRPr="00416F2A" w:rsidRDefault="00000000" w:rsidP="004D3722">
            <w:pPr>
              <w:rPr>
                <w:rFonts w:ascii="Calibri" w:eastAsia="Calibri" w:hAnsi="Calibri" w:cs="Times New Roman"/>
                <w:sz w:val="22"/>
              </w:rPr>
            </w:pPr>
            <w:sdt>
              <w:sdtPr>
                <w:rPr>
                  <w:rFonts w:ascii="Calibri" w:eastAsia="Calibri" w:hAnsi="Calibri" w:cs="Times New Roman"/>
                  <w:sz w:val="22"/>
                </w:rPr>
                <w:id w:val="299034972"/>
                <w14:checkbox>
                  <w14:checked w14:val="0"/>
                  <w14:checkedState w14:val="2612" w14:font="MS Gothic"/>
                  <w14:uncheckedState w14:val="2610" w14:font="MS Gothic"/>
                </w14:checkbox>
              </w:sdtPr>
              <w:sdtContent>
                <w:r w:rsidR="004D3722"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Congregate</w:t>
            </w:r>
          </w:p>
        </w:tc>
        <w:tc>
          <w:tcPr>
            <w:tcW w:w="2070" w:type="dxa"/>
          </w:tcPr>
          <w:p w14:paraId="07D5CF59" w14:textId="288445B1" w:rsidR="004D3722" w:rsidRPr="00416F2A" w:rsidRDefault="00000000" w:rsidP="004D3722">
            <w:pPr>
              <w:rPr>
                <w:rFonts w:ascii="Calibri" w:eastAsia="Calibri" w:hAnsi="Calibri" w:cs="Times New Roman"/>
                <w:sz w:val="22"/>
              </w:rPr>
            </w:pPr>
            <w:sdt>
              <w:sdtPr>
                <w:rPr>
                  <w:rFonts w:ascii="Calibri" w:eastAsia="Calibri" w:hAnsi="Calibri" w:cs="Times New Roman"/>
                  <w:sz w:val="22"/>
                </w:rPr>
                <w:id w:val="958067694"/>
                <w14:checkbox>
                  <w14:checked w14:val="0"/>
                  <w14:checkedState w14:val="2612" w14:font="MS Gothic"/>
                  <w14:uncheckedState w14:val="2610" w14:font="MS Gothic"/>
                </w14:checkbox>
              </w:sdtPr>
              <w:sdtContent>
                <w:r w:rsidR="004D3722"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Congregate</w:t>
            </w:r>
          </w:p>
        </w:tc>
      </w:tr>
      <w:tr w:rsidR="004D3722" w:rsidRPr="00416F2A" w14:paraId="1F8492A6" w14:textId="77777777" w:rsidTr="004D3722">
        <w:tc>
          <w:tcPr>
            <w:tcW w:w="1980" w:type="dxa"/>
          </w:tcPr>
          <w:p w14:paraId="79AC01F2" w14:textId="47E1C945" w:rsidR="004D3722" w:rsidRPr="00416F2A" w:rsidRDefault="00000000" w:rsidP="004D3722">
            <w:pPr>
              <w:tabs>
                <w:tab w:val="center" w:pos="827"/>
              </w:tabs>
              <w:rPr>
                <w:rFonts w:ascii="Calibri" w:eastAsia="Calibri" w:hAnsi="Calibri" w:cs="Times New Roman"/>
                <w:sz w:val="22"/>
              </w:rPr>
            </w:pPr>
            <w:sdt>
              <w:sdtPr>
                <w:rPr>
                  <w:rFonts w:ascii="Calibri" w:eastAsia="Calibri" w:hAnsi="Calibri" w:cs="Times New Roman"/>
                  <w:sz w:val="22"/>
                </w:rPr>
                <w:id w:val="2138602817"/>
                <w14:checkbox>
                  <w14:checked w14:val="0"/>
                  <w14:checkedState w14:val="2612" w14:font="MS Gothic"/>
                  <w14:uncheckedState w14:val="2610" w14:font="MS Gothic"/>
                </w14:checkbox>
              </w:sdtPr>
              <w:sdtContent>
                <w:r w:rsidR="00420106"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Non-Congregate</w:t>
            </w:r>
          </w:p>
        </w:tc>
        <w:tc>
          <w:tcPr>
            <w:tcW w:w="1980" w:type="dxa"/>
          </w:tcPr>
          <w:p w14:paraId="56D38B3C" w14:textId="08FF23A7" w:rsidR="004D3722" w:rsidRPr="00416F2A" w:rsidRDefault="00000000" w:rsidP="004D3722">
            <w:pPr>
              <w:rPr>
                <w:rFonts w:ascii="Calibri" w:eastAsia="Calibri" w:hAnsi="Calibri" w:cs="Times New Roman"/>
                <w:sz w:val="22"/>
              </w:rPr>
            </w:pPr>
            <w:sdt>
              <w:sdtPr>
                <w:rPr>
                  <w:rFonts w:ascii="Calibri" w:eastAsia="Calibri" w:hAnsi="Calibri" w:cs="Times New Roman"/>
                  <w:sz w:val="22"/>
                </w:rPr>
                <w:id w:val="-743794937"/>
                <w14:checkbox>
                  <w14:checked w14:val="0"/>
                  <w14:checkedState w14:val="2612" w14:font="MS Gothic"/>
                  <w14:uncheckedState w14:val="2610" w14:font="MS Gothic"/>
                </w14:checkbox>
              </w:sdtPr>
              <w:sdtContent>
                <w:r w:rsidR="00420106"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Non-Congregate</w:t>
            </w:r>
          </w:p>
        </w:tc>
        <w:tc>
          <w:tcPr>
            <w:tcW w:w="1980" w:type="dxa"/>
          </w:tcPr>
          <w:p w14:paraId="0C917369" w14:textId="3315D6DF" w:rsidR="004D3722" w:rsidRPr="00416F2A" w:rsidRDefault="00000000" w:rsidP="004D3722">
            <w:pPr>
              <w:rPr>
                <w:rFonts w:ascii="Calibri" w:eastAsia="Calibri" w:hAnsi="Calibri" w:cs="Times New Roman"/>
                <w:sz w:val="22"/>
              </w:rPr>
            </w:pPr>
            <w:sdt>
              <w:sdtPr>
                <w:rPr>
                  <w:rFonts w:ascii="Calibri" w:eastAsia="Calibri" w:hAnsi="Calibri" w:cs="Times New Roman"/>
                  <w:sz w:val="22"/>
                </w:rPr>
                <w:id w:val="-1088605666"/>
                <w14:checkbox>
                  <w14:checked w14:val="0"/>
                  <w14:checkedState w14:val="2612" w14:font="MS Gothic"/>
                  <w14:uncheckedState w14:val="2610" w14:font="MS Gothic"/>
                </w14:checkbox>
              </w:sdtPr>
              <w:sdtContent>
                <w:r w:rsidR="00420106"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Non-Congregate</w:t>
            </w:r>
          </w:p>
        </w:tc>
        <w:tc>
          <w:tcPr>
            <w:tcW w:w="1980" w:type="dxa"/>
          </w:tcPr>
          <w:p w14:paraId="43054B3A" w14:textId="22646871" w:rsidR="004D3722" w:rsidRPr="00416F2A" w:rsidRDefault="00000000" w:rsidP="004D3722">
            <w:pPr>
              <w:rPr>
                <w:rFonts w:ascii="Calibri" w:eastAsia="Calibri" w:hAnsi="Calibri" w:cs="Times New Roman"/>
                <w:sz w:val="22"/>
              </w:rPr>
            </w:pPr>
            <w:sdt>
              <w:sdtPr>
                <w:rPr>
                  <w:rFonts w:ascii="Calibri" w:eastAsia="Calibri" w:hAnsi="Calibri" w:cs="Times New Roman"/>
                  <w:sz w:val="22"/>
                </w:rPr>
                <w:id w:val="-1660215943"/>
                <w14:checkbox>
                  <w14:checked w14:val="0"/>
                  <w14:checkedState w14:val="2612" w14:font="MS Gothic"/>
                  <w14:uncheckedState w14:val="2610" w14:font="MS Gothic"/>
                </w14:checkbox>
              </w:sdtPr>
              <w:sdtContent>
                <w:r w:rsidR="00420106"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Non-Congregate</w:t>
            </w:r>
          </w:p>
        </w:tc>
        <w:tc>
          <w:tcPr>
            <w:tcW w:w="2070" w:type="dxa"/>
          </w:tcPr>
          <w:p w14:paraId="3D23BFDF" w14:textId="18D90055" w:rsidR="004D3722" w:rsidRPr="00416F2A" w:rsidRDefault="00000000" w:rsidP="004D3722">
            <w:pPr>
              <w:rPr>
                <w:rFonts w:ascii="Calibri" w:eastAsia="Calibri" w:hAnsi="Calibri" w:cs="Times New Roman"/>
                <w:sz w:val="22"/>
              </w:rPr>
            </w:pPr>
            <w:sdt>
              <w:sdtPr>
                <w:rPr>
                  <w:rFonts w:ascii="Calibri" w:eastAsia="Calibri" w:hAnsi="Calibri" w:cs="Times New Roman"/>
                  <w:sz w:val="22"/>
                </w:rPr>
                <w:id w:val="-354190661"/>
                <w14:checkbox>
                  <w14:checked w14:val="0"/>
                  <w14:checkedState w14:val="2612" w14:font="MS Gothic"/>
                  <w14:uncheckedState w14:val="2610" w14:font="MS Gothic"/>
                </w14:checkbox>
              </w:sdtPr>
              <w:sdtContent>
                <w:r w:rsidR="00420106" w:rsidRPr="00416F2A">
                  <w:rPr>
                    <w:rFonts w:ascii="MS Gothic" w:eastAsia="MS Gothic" w:hAnsi="MS Gothic" w:cs="Times New Roman" w:hint="eastAsia"/>
                    <w:sz w:val="22"/>
                  </w:rPr>
                  <w:t>☐</w:t>
                </w:r>
              </w:sdtContent>
            </w:sdt>
            <w:r w:rsidR="004D3722" w:rsidRPr="00416F2A">
              <w:rPr>
                <w:rFonts w:ascii="Calibri" w:eastAsia="Calibri" w:hAnsi="Calibri" w:cs="Times New Roman"/>
                <w:sz w:val="22"/>
              </w:rPr>
              <w:t xml:space="preserve"> Non-Congregate</w:t>
            </w:r>
          </w:p>
        </w:tc>
      </w:tr>
    </w:tbl>
    <w:p w14:paraId="7C2E5BDB" w14:textId="0E7D860C" w:rsidR="008900F5" w:rsidRPr="00416F2A" w:rsidRDefault="00420106" w:rsidP="00420106">
      <w:pPr>
        <w:pStyle w:val="ListParagraph"/>
        <w:numPr>
          <w:ilvl w:val="0"/>
          <w:numId w:val="35"/>
        </w:numPr>
        <w:spacing w:after="160" w:line="259" w:lineRule="auto"/>
        <w:rPr>
          <w:rFonts w:ascii="MS Gothic" w:eastAsia="MS Gothic" w:hAnsi="MS Gothic" w:cs="Times New Roman"/>
          <w:b/>
          <w:bCs/>
          <w:kern w:val="2"/>
          <w:sz w:val="22"/>
          <w14:ligatures w14:val="standardContextual"/>
        </w:rPr>
      </w:pPr>
      <w:r w:rsidRPr="00416F2A">
        <w:rPr>
          <w:rFonts w:ascii="Calibri" w:eastAsia="Calibri" w:hAnsi="Calibri" w:cs="Times New Roman"/>
          <w:b/>
          <w:bCs/>
          <w:kern w:val="2"/>
          <w:sz w:val="22"/>
          <w14:ligatures w14:val="standardContextual"/>
        </w:rPr>
        <w:t xml:space="preserve">Non-congregate and </w:t>
      </w:r>
      <w:r w:rsidR="00FB63FB" w:rsidRPr="00416F2A">
        <w:rPr>
          <w:rFonts w:ascii="Calibri" w:eastAsia="Calibri" w:hAnsi="Calibri" w:cs="Times New Roman"/>
          <w:b/>
          <w:bCs/>
          <w:kern w:val="2"/>
          <w:sz w:val="22"/>
          <w14:ligatures w14:val="standardContextual"/>
        </w:rPr>
        <w:t>c</w:t>
      </w:r>
      <w:r w:rsidRPr="00416F2A">
        <w:rPr>
          <w:rFonts w:ascii="Calibri" w:eastAsia="Calibri" w:hAnsi="Calibri" w:cs="Times New Roman"/>
          <w:b/>
          <w:bCs/>
          <w:kern w:val="2"/>
          <w:sz w:val="22"/>
          <w14:ligatures w14:val="standardContextual"/>
        </w:rPr>
        <w:t>ongregate meal</w:t>
      </w:r>
      <w:r w:rsidR="00476BE6" w:rsidRPr="00416F2A">
        <w:rPr>
          <w:rFonts w:ascii="Calibri" w:eastAsia="Calibri" w:hAnsi="Calibri" w:cs="Times New Roman"/>
          <w:b/>
          <w:bCs/>
          <w:kern w:val="2"/>
          <w:sz w:val="22"/>
          <w14:ligatures w14:val="standardContextual"/>
        </w:rPr>
        <w:t xml:space="preserve"> service of each meal type must not happen at the same service.</w:t>
      </w:r>
    </w:p>
    <w:p w14:paraId="5472F61E" w14:textId="03A3C121" w:rsidR="0034465E" w:rsidRPr="00416F2A" w:rsidRDefault="0034465E" w:rsidP="0034465E">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 xml:space="preserve">Meal </w:t>
      </w:r>
      <w:r w:rsidR="00667C8D" w:rsidRPr="00416F2A">
        <w:rPr>
          <w:rFonts w:ascii="Calibri" w:eastAsia="Calibri" w:hAnsi="Calibri" w:cs="Times New Roman"/>
          <w:b/>
          <w:bCs/>
          <w:kern w:val="2"/>
          <w:sz w:val="22"/>
          <w14:ligatures w14:val="standardContextual"/>
        </w:rPr>
        <w:t>t</w:t>
      </w:r>
      <w:r w:rsidRPr="00416F2A">
        <w:rPr>
          <w:rFonts w:ascii="Calibri" w:eastAsia="Calibri" w:hAnsi="Calibri" w:cs="Times New Roman"/>
          <w:b/>
          <w:bCs/>
          <w:kern w:val="2"/>
          <w:sz w:val="22"/>
          <w14:ligatures w14:val="standardContextual"/>
        </w:rPr>
        <w:t xml:space="preserve">ypes </w:t>
      </w:r>
      <w:r w:rsidR="00667C8D" w:rsidRPr="00416F2A">
        <w:rPr>
          <w:rFonts w:ascii="Calibri" w:eastAsia="Calibri" w:hAnsi="Calibri" w:cs="Times New Roman"/>
          <w:b/>
          <w:bCs/>
          <w:kern w:val="2"/>
          <w:sz w:val="22"/>
          <w14:ligatures w14:val="standardContextual"/>
        </w:rPr>
        <w:t>i</w:t>
      </w:r>
      <w:r w:rsidRPr="00416F2A">
        <w:rPr>
          <w:rFonts w:ascii="Calibri" w:eastAsia="Calibri" w:hAnsi="Calibri" w:cs="Times New Roman"/>
          <w:b/>
          <w:bCs/>
          <w:kern w:val="2"/>
          <w:sz w:val="22"/>
          <w14:ligatures w14:val="standardContextual"/>
        </w:rPr>
        <w:t xml:space="preserve">ncluded in </w:t>
      </w:r>
      <w:r w:rsidR="00667C8D" w:rsidRPr="00416F2A">
        <w:rPr>
          <w:rFonts w:ascii="Calibri" w:eastAsia="Calibri" w:hAnsi="Calibri" w:cs="Times New Roman"/>
          <w:b/>
          <w:bCs/>
          <w:kern w:val="2"/>
          <w:sz w:val="22"/>
          <w14:ligatures w14:val="standardContextual"/>
        </w:rPr>
        <w:t>e</w:t>
      </w:r>
      <w:r w:rsidRPr="00416F2A">
        <w:rPr>
          <w:rFonts w:ascii="Calibri" w:eastAsia="Calibri" w:hAnsi="Calibri" w:cs="Times New Roman"/>
          <w:b/>
          <w:bCs/>
          <w:kern w:val="2"/>
          <w:sz w:val="22"/>
          <w14:ligatures w14:val="standardContextual"/>
        </w:rPr>
        <w:t xml:space="preserve">ach </w:t>
      </w:r>
      <w:r w:rsidR="0063080F" w:rsidRPr="00416F2A">
        <w:rPr>
          <w:rFonts w:ascii="Calibri" w:eastAsia="Calibri" w:hAnsi="Calibri" w:cs="Times New Roman"/>
          <w:b/>
          <w:bCs/>
          <w:kern w:val="2"/>
          <w:sz w:val="22"/>
          <w14:ligatures w14:val="standardContextual"/>
        </w:rPr>
        <w:t xml:space="preserve">non-congregate </w:t>
      </w:r>
      <w:r w:rsidR="00667C8D" w:rsidRPr="00416F2A">
        <w:rPr>
          <w:rFonts w:ascii="Calibri" w:eastAsia="Calibri" w:hAnsi="Calibri" w:cs="Times New Roman"/>
          <w:b/>
          <w:bCs/>
          <w:kern w:val="2"/>
          <w:sz w:val="22"/>
          <w14:ligatures w14:val="standardContextual"/>
        </w:rPr>
        <w:t>b</w:t>
      </w:r>
      <w:r w:rsidRPr="00416F2A">
        <w:rPr>
          <w:rFonts w:ascii="Calibri" w:eastAsia="Calibri" w:hAnsi="Calibri" w:cs="Times New Roman"/>
          <w:b/>
          <w:bCs/>
          <w:kern w:val="2"/>
          <w:sz w:val="22"/>
          <w14:ligatures w14:val="standardContextual"/>
        </w:rPr>
        <w:t>undle:</w:t>
      </w:r>
    </w:p>
    <w:tbl>
      <w:tblPr>
        <w:tblStyle w:val="TableGrid4"/>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980"/>
        <w:gridCol w:w="1980"/>
        <w:gridCol w:w="1980"/>
        <w:gridCol w:w="2070"/>
      </w:tblGrid>
      <w:tr w:rsidR="00EE50ED" w:rsidRPr="00416F2A" w14:paraId="0E408F1D" w14:textId="77777777" w:rsidTr="00463418">
        <w:tc>
          <w:tcPr>
            <w:tcW w:w="1980" w:type="dxa"/>
          </w:tcPr>
          <w:p w14:paraId="08EC107C" w14:textId="77777777" w:rsidR="00EE50ED" w:rsidRPr="00416F2A" w:rsidRDefault="00000000" w:rsidP="00463418">
            <w:pPr>
              <w:tabs>
                <w:tab w:val="center" w:pos="827"/>
              </w:tabs>
              <w:rPr>
                <w:rFonts w:ascii="Calibri" w:eastAsia="Calibri" w:hAnsi="Calibri" w:cs="Times New Roman"/>
                <w:sz w:val="22"/>
              </w:rPr>
            </w:pPr>
            <w:sdt>
              <w:sdtPr>
                <w:rPr>
                  <w:rFonts w:ascii="Calibri" w:eastAsia="Calibri" w:hAnsi="Calibri" w:cs="Times New Roman"/>
                  <w:sz w:val="22"/>
                </w:rPr>
                <w:id w:val="284619137"/>
                <w14:checkbox>
                  <w14:checked w14:val="0"/>
                  <w14:checkedState w14:val="2612" w14:font="MS Gothic"/>
                  <w14:uncheckedState w14:val="2610" w14:font="MS Gothic"/>
                </w14:checkbox>
              </w:sdtPr>
              <w:sdtContent>
                <w:r w:rsidR="00EE50ED" w:rsidRPr="00416F2A">
                  <w:rPr>
                    <w:rFonts w:ascii="MS Gothic" w:eastAsia="MS Gothic" w:hAnsi="MS Gothic" w:cs="Times New Roman" w:hint="eastAsia"/>
                    <w:sz w:val="22"/>
                  </w:rPr>
                  <w:t>☐</w:t>
                </w:r>
              </w:sdtContent>
            </w:sdt>
            <w:r w:rsidR="00EE50ED" w:rsidRPr="00416F2A">
              <w:rPr>
                <w:rFonts w:ascii="Calibri" w:eastAsia="Calibri" w:hAnsi="Calibri" w:cs="Times New Roman"/>
                <w:sz w:val="22"/>
              </w:rPr>
              <w:t xml:space="preserve"> Breakfast</w:t>
            </w:r>
          </w:p>
        </w:tc>
        <w:tc>
          <w:tcPr>
            <w:tcW w:w="1980" w:type="dxa"/>
          </w:tcPr>
          <w:p w14:paraId="634113A7" w14:textId="77777777" w:rsidR="00EE50ED" w:rsidRPr="00416F2A" w:rsidRDefault="00000000" w:rsidP="00463418">
            <w:pPr>
              <w:rPr>
                <w:rFonts w:ascii="Calibri" w:eastAsia="Calibri" w:hAnsi="Calibri" w:cs="Times New Roman"/>
                <w:sz w:val="22"/>
              </w:rPr>
            </w:pPr>
            <w:sdt>
              <w:sdtPr>
                <w:rPr>
                  <w:rFonts w:ascii="Calibri" w:eastAsia="Calibri" w:hAnsi="Calibri" w:cs="Times New Roman"/>
                  <w:sz w:val="22"/>
                </w:rPr>
                <w:id w:val="1502941193"/>
                <w14:checkbox>
                  <w14:checked w14:val="0"/>
                  <w14:checkedState w14:val="2612" w14:font="MS Gothic"/>
                  <w14:uncheckedState w14:val="2610" w14:font="MS Gothic"/>
                </w14:checkbox>
              </w:sdtPr>
              <w:sdtContent>
                <w:r w:rsidR="00EE50ED" w:rsidRPr="00416F2A">
                  <w:rPr>
                    <w:rFonts w:ascii="MS Gothic" w:eastAsia="MS Gothic" w:hAnsi="MS Gothic" w:cs="Times New Roman" w:hint="eastAsia"/>
                    <w:sz w:val="22"/>
                  </w:rPr>
                  <w:t>☐</w:t>
                </w:r>
              </w:sdtContent>
            </w:sdt>
            <w:r w:rsidR="00EE50ED" w:rsidRPr="00416F2A">
              <w:rPr>
                <w:rFonts w:ascii="Calibri" w:eastAsia="Calibri" w:hAnsi="Calibri" w:cs="Times New Roman"/>
                <w:sz w:val="22"/>
              </w:rPr>
              <w:t xml:space="preserve"> AM Snack</w:t>
            </w:r>
          </w:p>
        </w:tc>
        <w:tc>
          <w:tcPr>
            <w:tcW w:w="1980" w:type="dxa"/>
          </w:tcPr>
          <w:p w14:paraId="529BC6C2" w14:textId="77777777" w:rsidR="00EE50ED" w:rsidRPr="00416F2A" w:rsidRDefault="00000000" w:rsidP="00463418">
            <w:pPr>
              <w:rPr>
                <w:rFonts w:ascii="Calibri" w:eastAsia="Calibri" w:hAnsi="Calibri" w:cs="Times New Roman"/>
                <w:sz w:val="22"/>
              </w:rPr>
            </w:pPr>
            <w:sdt>
              <w:sdtPr>
                <w:rPr>
                  <w:rFonts w:ascii="Calibri" w:eastAsia="Calibri" w:hAnsi="Calibri" w:cs="Times New Roman"/>
                  <w:sz w:val="22"/>
                </w:rPr>
                <w:id w:val="1928688696"/>
                <w14:checkbox>
                  <w14:checked w14:val="0"/>
                  <w14:checkedState w14:val="2612" w14:font="MS Gothic"/>
                  <w14:uncheckedState w14:val="2610" w14:font="MS Gothic"/>
                </w14:checkbox>
              </w:sdtPr>
              <w:sdtContent>
                <w:r w:rsidR="00EE50ED" w:rsidRPr="00416F2A">
                  <w:rPr>
                    <w:rFonts w:ascii="Segoe UI Symbol" w:eastAsia="Calibri" w:hAnsi="Segoe UI Symbol" w:cs="Segoe UI Symbol"/>
                    <w:sz w:val="22"/>
                  </w:rPr>
                  <w:t>☐</w:t>
                </w:r>
              </w:sdtContent>
            </w:sdt>
            <w:r w:rsidR="00EE50ED" w:rsidRPr="00416F2A">
              <w:rPr>
                <w:rFonts w:ascii="Calibri" w:eastAsia="Calibri" w:hAnsi="Calibri" w:cs="Times New Roman"/>
                <w:sz w:val="22"/>
              </w:rPr>
              <w:t xml:space="preserve"> Lunch</w:t>
            </w:r>
          </w:p>
        </w:tc>
        <w:tc>
          <w:tcPr>
            <w:tcW w:w="1980" w:type="dxa"/>
          </w:tcPr>
          <w:p w14:paraId="3D24D931" w14:textId="77777777" w:rsidR="00EE50ED" w:rsidRPr="00416F2A" w:rsidRDefault="00000000" w:rsidP="00463418">
            <w:pPr>
              <w:rPr>
                <w:rFonts w:ascii="Calibri" w:eastAsia="Calibri" w:hAnsi="Calibri" w:cs="Times New Roman"/>
                <w:sz w:val="22"/>
              </w:rPr>
            </w:pPr>
            <w:sdt>
              <w:sdtPr>
                <w:rPr>
                  <w:rFonts w:ascii="Calibri" w:eastAsia="Calibri" w:hAnsi="Calibri" w:cs="Times New Roman"/>
                  <w:sz w:val="22"/>
                </w:rPr>
                <w:id w:val="-439992901"/>
                <w14:checkbox>
                  <w14:checked w14:val="0"/>
                  <w14:checkedState w14:val="2612" w14:font="MS Gothic"/>
                  <w14:uncheckedState w14:val="2610" w14:font="MS Gothic"/>
                </w14:checkbox>
              </w:sdtPr>
              <w:sdtContent>
                <w:r w:rsidR="00EE50ED" w:rsidRPr="00416F2A">
                  <w:rPr>
                    <w:rFonts w:ascii="Segoe UI Symbol" w:eastAsia="Calibri" w:hAnsi="Segoe UI Symbol" w:cs="Segoe UI Symbol"/>
                    <w:sz w:val="22"/>
                  </w:rPr>
                  <w:t>☐</w:t>
                </w:r>
              </w:sdtContent>
            </w:sdt>
            <w:r w:rsidR="00EE50ED" w:rsidRPr="00416F2A">
              <w:rPr>
                <w:rFonts w:ascii="Calibri" w:eastAsia="Calibri" w:hAnsi="Calibri" w:cs="Times New Roman"/>
                <w:sz w:val="22"/>
              </w:rPr>
              <w:t xml:space="preserve"> PM Snack</w:t>
            </w:r>
          </w:p>
        </w:tc>
        <w:tc>
          <w:tcPr>
            <w:tcW w:w="2070" w:type="dxa"/>
          </w:tcPr>
          <w:p w14:paraId="49AD090A" w14:textId="77777777" w:rsidR="00EE50ED" w:rsidRPr="00416F2A" w:rsidRDefault="00000000" w:rsidP="00463418">
            <w:pPr>
              <w:rPr>
                <w:rFonts w:ascii="Calibri" w:eastAsia="Calibri" w:hAnsi="Calibri" w:cs="Times New Roman"/>
                <w:sz w:val="22"/>
              </w:rPr>
            </w:pPr>
            <w:sdt>
              <w:sdtPr>
                <w:rPr>
                  <w:rFonts w:ascii="Calibri" w:eastAsia="Calibri" w:hAnsi="Calibri" w:cs="Times New Roman"/>
                  <w:sz w:val="22"/>
                </w:rPr>
                <w:id w:val="-2127683019"/>
                <w14:checkbox>
                  <w14:checked w14:val="0"/>
                  <w14:checkedState w14:val="2612" w14:font="MS Gothic"/>
                  <w14:uncheckedState w14:val="2610" w14:font="MS Gothic"/>
                </w14:checkbox>
              </w:sdtPr>
              <w:sdtContent>
                <w:r w:rsidR="00EE50ED" w:rsidRPr="00416F2A">
                  <w:rPr>
                    <w:rFonts w:ascii="Segoe UI Symbol" w:eastAsia="Calibri" w:hAnsi="Segoe UI Symbol" w:cs="Segoe UI Symbol"/>
                    <w:sz w:val="22"/>
                  </w:rPr>
                  <w:t>☐</w:t>
                </w:r>
              </w:sdtContent>
            </w:sdt>
            <w:r w:rsidR="00EE50ED" w:rsidRPr="00416F2A">
              <w:rPr>
                <w:rFonts w:ascii="Calibri" w:eastAsia="Calibri" w:hAnsi="Calibri" w:cs="Times New Roman"/>
                <w:sz w:val="22"/>
              </w:rPr>
              <w:t xml:space="preserve"> Dinner</w:t>
            </w:r>
          </w:p>
        </w:tc>
      </w:tr>
    </w:tbl>
    <w:p w14:paraId="0B786308" w14:textId="41481D7C" w:rsidR="000E18B0" w:rsidRPr="00416F2A" w:rsidRDefault="00667C8D" w:rsidP="000E18B0">
      <w:pPr>
        <w:spacing w:before="120" w:after="160" w:line="259" w:lineRule="auto"/>
        <w:rPr>
          <w:rFonts w:ascii="MS Gothic" w:eastAsia="MS Gothic" w:hAnsi="MS Gothic" w:cs="Times New Roman"/>
          <w:b/>
          <w:bCs/>
          <w:kern w:val="2"/>
          <w:sz w:val="22"/>
          <w14:ligatures w14:val="standardContextual"/>
        </w:rPr>
      </w:pPr>
      <w:r w:rsidRPr="00416F2A">
        <w:rPr>
          <w:rFonts w:ascii="Calibri" w:eastAsia="Calibri" w:hAnsi="Calibri" w:cs="Times New Roman"/>
          <w:b/>
          <w:bCs/>
          <w:kern w:val="2"/>
          <w:sz w:val="22"/>
          <w14:ligatures w14:val="standardContextual"/>
        </w:rPr>
        <w:t>#</w:t>
      </w:r>
      <w:r w:rsidR="000E18B0" w:rsidRPr="00416F2A">
        <w:rPr>
          <w:rFonts w:ascii="Calibri" w:eastAsia="Calibri" w:hAnsi="Calibri" w:cs="Times New Roman"/>
          <w:b/>
          <w:bCs/>
          <w:kern w:val="2"/>
          <w:sz w:val="22"/>
          <w14:ligatures w14:val="standardContextual"/>
        </w:rPr>
        <w:t xml:space="preserve"> days of meals included in each bundle</w:t>
      </w:r>
      <w:r w:rsidR="000F2609" w:rsidRPr="00416F2A">
        <w:rPr>
          <w:rFonts w:ascii="Calibri" w:eastAsia="Calibri" w:hAnsi="Calibri" w:cs="Times New Roman"/>
          <w:b/>
          <w:bCs/>
          <w:kern w:val="2"/>
          <w:sz w:val="22"/>
          <w14:ligatures w14:val="standardContextual"/>
        </w:rPr>
        <w:t xml:space="preserve"> at this distribution</w:t>
      </w:r>
      <w:r w:rsidR="000E18B0" w:rsidRPr="00416F2A">
        <w:rPr>
          <w:rFonts w:ascii="Calibri" w:eastAsia="Calibri" w:hAnsi="Calibri" w:cs="Times New Roman"/>
          <w:b/>
          <w:bCs/>
          <w:kern w:val="2"/>
          <w:sz w:val="22"/>
          <w14:ligatures w14:val="standardContextual"/>
        </w:rPr>
        <w:t>:</w:t>
      </w:r>
      <w:sdt>
        <w:sdtPr>
          <w:rPr>
            <w:rFonts w:ascii="Calibri" w:eastAsia="Calibri" w:hAnsi="Calibri" w:cs="Times New Roman"/>
            <w:kern w:val="2"/>
            <w:sz w:val="22"/>
            <w14:ligatures w14:val="standardContextual"/>
          </w:rPr>
          <w:id w:val="1224178158"/>
          <w:placeholder>
            <w:docPart w:val="D376ECFE92924056BC3D7520E35A6A21"/>
          </w:placeholder>
        </w:sdtPr>
        <w:sdtContent>
          <w:r w:rsidR="000E18B0" w:rsidRPr="00416F2A">
            <w:rPr>
              <w:rFonts w:ascii="Calibri" w:eastAsia="Calibri" w:hAnsi="Calibri" w:cs="Times New Roman"/>
              <w:kern w:val="2"/>
              <w:sz w:val="22"/>
              <w14:ligatures w14:val="standardContextual"/>
            </w:rPr>
            <w:t>_____________</w:t>
          </w:r>
        </w:sdtContent>
      </w:sdt>
    </w:p>
    <w:p w14:paraId="0C0EF4B2" w14:textId="118E2EF8" w:rsidR="00BA788F" w:rsidRPr="00416F2A" w:rsidRDefault="00BA788F" w:rsidP="007468F1">
      <w:pPr>
        <w:spacing w:before="240" w:after="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Select days of the week on which non-congregate meals</w:t>
      </w:r>
      <w:r w:rsidR="00AD53F0" w:rsidRPr="00416F2A">
        <w:rPr>
          <w:rFonts w:ascii="Calibri" w:eastAsia="Calibri" w:hAnsi="Calibri" w:cs="Times New Roman"/>
          <w:b/>
          <w:bCs/>
          <w:kern w:val="2"/>
          <w:sz w:val="22"/>
          <w14:ligatures w14:val="standardContextual"/>
        </w:rPr>
        <w:t xml:space="preserve"> distributed at this service are intended to be consumed:</w:t>
      </w:r>
    </w:p>
    <w:tbl>
      <w:tblPr>
        <w:tblStyle w:val="TableGrid4"/>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8"/>
        <w:gridCol w:w="1257"/>
        <w:gridCol w:w="1337"/>
        <w:gridCol w:w="1498"/>
        <w:gridCol w:w="1416"/>
        <w:gridCol w:w="1297"/>
        <w:gridCol w:w="1297"/>
      </w:tblGrid>
      <w:tr w:rsidR="00AD53F0" w:rsidRPr="00416F2A" w14:paraId="421A8F76" w14:textId="7F2B031E" w:rsidTr="00AD53F0">
        <w:tc>
          <w:tcPr>
            <w:tcW w:w="1258" w:type="dxa"/>
          </w:tcPr>
          <w:p w14:paraId="3242FF37" w14:textId="0B0F7292" w:rsidR="00AD53F0" w:rsidRPr="00416F2A" w:rsidRDefault="00000000" w:rsidP="00AD53F0">
            <w:pPr>
              <w:tabs>
                <w:tab w:val="center" w:pos="827"/>
              </w:tabs>
              <w:rPr>
                <w:rFonts w:ascii="Calibri" w:eastAsia="Calibri" w:hAnsi="Calibri" w:cs="Times New Roman"/>
                <w:sz w:val="22"/>
              </w:rPr>
            </w:pPr>
            <w:sdt>
              <w:sdtPr>
                <w:rPr>
                  <w:rFonts w:ascii="Calibri" w:eastAsia="Calibri" w:hAnsi="Calibri" w:cs="Times New Roman"/>
                  <w:sz w:val="22"/>
                </w:rPr>
                <w:id w:val="-2015214555"/>
                <w14:checkbox>
                  <w14:checked w14:val="0"/>
                  <w14:checkedState w14:val="2612" w14:font="MS Gothic"/>
                  <w14:uncheckedState w14:val="2610" w14:font="MS Gothic"/>
                </w14:checkbox>
              </w:sdtPr>
              <w:sdtContent>
                <w:r w:rsidR="00416F2A" w:rsidRPr="00416F2A">
                  <w:rPr>
                    <w:rFonts w:ascii="MS Gothic" w:eastAsia="MS Gothic" w:hAnsi="MS Gothic" w:cs="Times New Roman" w:hint="eastAsia"/>
                    <w:sz w:val="22"/>
                  </w:rPr>
                  <w:t>☐</w:t>
                </w:r>
              </w:sdtContent>
            </w:sdt>
            <w:r w:rsidR="00AD53F0" w:rsidRPr="00416F2A">
              <w:rPr>
                <w:rFonts w:ascii="Calibri" w:eastAsia="Calibri" w:hAnsi="Calibri" w:cs="Times New Roman"/>
                <w:sz w:val="22"/>
              </w:rPr>
              <w:t xml:space="preserve"> Sunday</w:t>
            </w:r>
          </w:p>
        </w:tc>
        <w:tc>
          <w:tcPr>
            <w:tcW w:w="1257" w:type="dxa"/>
          </w:tcPr>
          <w:p w14:paraId="4F45C1CA" w14:textId="4D1EF4F1" w:rsidR="00AD53F0" w:rsidRPr="00416F2A" w:rsidRDefault="00000000" w:rsidP="00AD53F0">
            <w:pPr>
              <w:rPr>
                <w:rFonts w:ascii="Calibri" w:eastAsia="Calibri" w:hAnsi="Calibri" w:cs="Times New Roman"/>
                <w:sz w:val="22"/>
              </w:rPr>
            </w:pPr>
            <w:sdt>
              <w:sdtPr>
                <w:rPr>
                  <w:rFonts w:ascii="Calibri" w:eastAsia="Calibri" w:hAnsi="Calibri" w:cs="Times New Roman"/>
                  <w:sz w:val="22"/>
                </w:rPr>
                <w:id w:val="-1969965208"/>
                <w14:checkbox>
                  <w14:checked w14:val="0"/>
                  <w14:checkedState w14:val="2612" w14:font="MS Gothic"/>
                  <w14:uncheckedState w14:val="2610" w14:font="MS Gothic"/>
                </w14:checkbox>
              </w:sdtPr>
              <w:sdtContent>
                <w:r w:rsidR="00AD53F0" w:rsidRPr="00416F2A">
                  <w:rPr>
                    <w:rFonts w:ascii="MS Gothic" w:eastAsia="MS Gothic" w:hAnsi="MS Gothic" w:cs="Times New Roman" w:hint="eastAsia"/>
                    <w:sz w:val="22"/>
                  </w:rPr>
                  <w:t>☐</w:t>
                </w:r>
              </w:sdtContent>
            </w:sdt>
            <w:r w:rsidR="00AD53F0" w:rsidRPr="00416F2A">
              <w:rPr>
                <w:rFonts w:ascii="Calibri" w:eastAsia="Calibri" w:hAnsi="Calibri" w:cs="Times New Roman"/>
                <w:sz w:val="22"/>
              </w:rPr>
              <w:t xml:space="preserve"> Monday</w:t>
            </w:r>
          </w:p>
        </w:tc>
        <w:tc>
          <w:tcPr>
            <w:tcW w:w="1337" w:type="dxa"/>
          </w:tcPr>
          <w:p w14:paraId="42282FEF" w14:textId="2AE82BB2" w:rsidR="00AD53F0" w:rsidRPr="00416F2A" w:rsidRDefault="00000000" w:rsidP="00AD53F0">
            <w:pPr>
              <w:rPr>
                <w:rFonts w:ascii="Calibri" w:eastAsia="Calibri" w:hAnsi="Calibri" w:cs="Times New Roman"/>
                <w:sz w:val="22"/>
              </w:rPr>
            </w:pPr>
            <w:sdt>
              <w:sdtPr>
                <w:rPr>
                  <w:rFonts w:ascii="Calibri" w:eastAsia="Calibri" w:hAnsi="Calibri" w:cs="Times New Roman"/>
                  <w:sz w:val="22"/>
                </w:rPr>
                <w:id w:val="-2132626779"/>
                <w14:checkbox>
                  <w14:checked w14:val="0"/>
                  <w14:checkedState w14:val="2612" w14:font="MS Gothic"/>
                  <w14:uncheckedState w14:val="2610" w14:font="MS Gothic"/>
                </w14:checkbox>
              </w:sdtPr>
              <w:sdtContent>
                <w:r w:rsidR="00AD53F0" w:rsidRPr="00416F2A">
                  <w:rPr>
                    <w:rFonts w:ascii="Segoe UI Symbol" w:eastAsia="Calibri" w:hAnsi="Segoe UI Symbol" w:cs="Segoe UI Symbol"/>
                    <w:sz w:val="22"/>
                  </w:rPr>
                  <w:t>☐</w:t>
                </w:r>
              </w:sdtContent>
            </w:sdt>
            <w:r w:rsidR="00AD53F0" w:rsidRPr="00416F2A">
              <w:rPr>
                <w:rFonts w:ascii="Calibri" w:eastAsia="Calibri" w:hAnsi="Calibri" w:cs="Times New Roman"/>
                <w:sz w:val="22"/>
              </w:rPr>
              <w:t xml:space="preserve"> Tuesday</w:t>
            </w:r>
          </w:p>
        </w:tc>
        <w:tc>
          <w:tcPr>
            <w:tcW w:w="1498" w:type="dxa"/>
          </w:tcPr>
          <w:p w14:paraId="1AC3BD97" w14:textId="6E154F24" w:rsidR="00AD53F0" w:rsidRPr="00416F2A" w:rsidRDefault="00000000" w:rsidP="00AD53F0">
            <w:pPr>
              <w:rPr>
                <w:rFonts w:ascii="Calibri" w:eastAsia="Calibri" w:hAnsi="Calibri" w:cs="Times New Roman"/>
                <w:sz w:val="22"/>
              </w:rPr>
            </w:pPr>
            <w:sdt>
              <w:sdtPr>
                <w:rPr>
                  <w:rFonts w:ascii="Calibri" w:eastAsia="Calibri" w:hAnsi="Calibri" w:cs="Times New Roman"/>
                  <w:sz w:val="22"/>
                </w:rPr>
                <w:id w:val="-1210105693"/>
                <w14:checkbox>
                  <w14:checked w14:val="0"/>
                  <w14:checkedState w14:val="2612" w14:font="MS Gothic"/>
                  <w14:uncheckedState w14:val="2610" w14:font="MS Gothic"/>
                </w14:checkbox>
              </w:sdtPr>
              <w:sdtContent>
                <w:r w:rsidR="00AD53F0" w:rsidRPr="00416F2A">
                  <w:rPr>
                    <w:rFonts w:ascii="Segoe UI Symbol" w:eastAsia="Calibri" w:hAnsi="Segoe UI Symbol" w:cs="Segoe UI Symbol"/>
                    <w:sz w:val="22"/>
                  </w:rPr>
                  <w:t>☐</w:t>
                </w:r>
              </w:sdtContent>
            </w:sdt>
            <w:r w:rsidR="00AD53F0" w:rsidRPr="00416F2A">
              <w:rPr>
                <w:rFonts w:ascii="Calibri" w:eastAsia="Calibri" w:hAnsi="Calibri" w:cs="Times New Roman"/>
                <w:sz w:val="22"/>
              </w:rPr>
              <w:t xml:space="preserve"> Wednesday</w:t>
            </w:r>
          </w:p>
        </w:tc>
        <w:tc>
          <w:tcPr>
            <w:tcW w:w="1416" w:type="dxa"/>
          </w:tcPr>
          <w:p w14:paraId="624D148F" w14:textId="68230966" w:rsidR="00AD53F0" w:rsidRPr="00416F2A" w:rsidRDefault="00000000" w:rsidP="00AD53F0">
            <w:pPr>
              <w:rPr>
                <w:rFonts w:ascii="Calibri" w:eastAsia="Calibri" w:hAnsi="Calibri" w:cs="Times New Roman"/>
                <w:sz w:val="22"/>
              </w:rPr>
            </w:pPr>
            <w:sdt>
              <w:sdtPr>
                <w:rPr>
                  <w:rFonts w:ascii="Calibri" w:eastAsia="Calibri" w:hAnsi="Calibri" w:cs="Times New Roman"/>
                  <w:sz w:val="22"/>
                </w:rPr>
                <w:id w:val="86517770"/>
                <w14:checkbox>
                  <w14:checked w14:val="0"/>
                  <w14:checkedState w14:val="2612" w14:font="MS Gothic"/>
                  <w14:uncheckedState w14:val="2610" w14:font="MS Gothic"/>
                </w14:checkbox>
              </w:sdtPr>
              <w:sdtContent>
                <w:r w:rsidR="00AD53F0" w:rsidRPr="00416F2A">
                  <w:rPr>
                    <w:rFonts w:ascii="Segoe UI Symbol" w:eastAsia="Calibri" w:hAnsi="Segoe UI Symbol" w:cs="Segoe UI Symbol"/>
                    <w:sz w:val="22"/>
                  </w:rPr>
                  <w:t>☐</w:t>
                </w:r>
              </w:sdtContent>
            </w:sdt>
            <w:r w:rsidR="00AD53F0" w:rsidRPr="00416F2A">
              <w:rPr>
                <w:rFonts w:ascii="Calibri" w:eastAsia="Calibri" w:hAnsi="Calibri" w:cs="Times New Roman"/>
                <w:sz w:val="22"/>
              </w:rPr>
              <w:t xml:space="preserve"> Thursday</w:t>
            </w:r>
          </w:p>
        </w:tc>
        <w:tc>
          <w:tcPr>
            <w:tcW w:w="1297" w:type="dxa"/>
          </w:tcPr>
          <w:p w14:paraId="3ED34D09" w14:textId="317579E2" w:rsidR="00AD53F0" w:rsidRPr="00416F2A" w:rsidRDefault="00000000" w:rsidP="00AD53F0">
            <w:pPr>
              <w:rPr>
                <w:rFonts w:ascii="Calibri" w:eastAsia="Calibri" w:hAnsi="Calibri" w:cs="Times New Roman"/>
                <w:sz w:val="22"/>
              </w:rPr>
            </w:pPr>
            <w:sdt>
              <w:sdtPr>
                <w:rPr>
                  <w:rFonts w:ascii="Calibri" w:eastAsia="Calibri" w:hAnsi="Calibri" w:cs="Times New Roman"/>
                  <w:sz w:val="22"/>
                </w:rPr>
                <w:id w:val="-998492588"/>
                <w14:checkbox>
                  <w14:checked w14:val="0"/>
                  <w14:checkedState w14:val="2612" w14:font="MS Gothic"/>
                  <w14:uncheckedState w14:val="2610" w14:font="MS Gothic"/>
                </w14:checkbox>
              </w:sdtPr>
              <w:sdtContent>
                <w:r w:rsidR="00AD53F0" w:rsidRPr="00416F2A">
                  <w:rPr>
                    <w:rFonts w:ascii="Segoe UI Symbol" w:eastAsia="Calibri" w:hAnsi="Segoe UI Symbol" w:cs="Segoe UI Symbol"/>
                    <w:sz w:val="22"/>
                  </w:rPr>
                  <w:t>☐</w:t>
                </w:r>
              </w:sdtContent>
            </w:sdt>
            <w:r w:rsidR="00AD53F0" w:rsidRPr="00416F2A">
              <w:rPr>
                <w:rFonts w:ascii="Calibri" w:eastAsia="Calibri" w:hAnsi="Calibri" w:cs="Times New Roman"/>
                <w:sz w:val="22"/>
              </w:rPr>
              <w:t xml:space="preserve"> Friday</w:t>
            </w:r>
          </w:p>
        </w:tc>
        <w:tc>
          <w:tcPr>
            <w:tcW w:w="1297" w:type="dxa"/>
          </w:tcPr>
          <w:p w14:paraId="30238BFD" w14:textId="0855CDAA" w:rsidR="00AD53F0" w:rsidRPr="00416F2A" w:rsidRDefault="00000000" w:rsidP="00AD53F0">
            <w:pPr>
              <w:rPr>
                <w:rFonts w:ascii="Calibri" w:eastAsia="Calibri" w:hAnsi="Calibri" w:cs="Times New Roman"/>
                <w:sz w:val="22"/>
              </w:rPr>
            </w:pPr>
            <w:sdt>
              <w:sdtPr>
                <w:rPr>
                  <w:rFonts w:ascii="Calibri" w:eastAsia="Calibri" w:hAnsi="Calibri" w:cs="Times New Roman"/>
                  <w:sz w:val="22"/>
                </w:rPr>
                <w:id w:val="-1721827821"/>
                <w14:checkbox>
                  <w14:checked w14:val="0"/>
                  <w14:checkedState w14:val="2612" w14:font="MS Gothic"/>
                  <w14:uncheckedState w14:val="2610" w14:font="MS Gothic"/>
                </w14:checkbox>
              </w:sdtPr>
              <w:sdtContent>
                <w:r w:rsidR="00AD53F0" w:rsidRPr="00416F2A">
                  <w:rPr>
                    <w:rFonts w:ascii="Segoe UI Symbol" w:eastAsia="Calibri" w:hAnsi="Segoe UI Symbol" w:cs="Segoe UI Symbol"/>
                    <w:sz w:val="22"/>
                  </w:rPr>
                  <w:t>☐</w:t>
                </w:r>
              </w:sdtContent>
            </w:sdt>
            <w:r w:rsidR="00AD53F0" w:rsidRPr="00416F2A">
              <w:rPr>
                <w:rFonts w:ascii="Calibri" w:eastAsia="Calibri" w:hAnsi="Calibri" w:cs="Times New Roman"/>
                <w:sz w:val="22"/>
              </w:rPr>
              <w:t xml:space="preserve"> Saturday</w:t>
            </w:r>
          </w:p>
        </w:tc>
      </w:tr>
    </w:tbl>
    <w:p w14:paraId="559FE4FB" w14:textId="0F82C26D" w:rsidR="005304E1" w:rsidRPr="00416F2A" w:rsidRDefault="005304E1" w:rsidP="007468F1">
      <w:pPr>
        <w:spacing w:before="240" w:after="0" w:line="259" w:lineRule="auto"/>
        <w:rPr>
          <w:rFonts w:ascii="Calibri" w:eastAsia="Calibri" w:hAnsi="Calibri" w:cs="Times New Roman"/>
          <w:kern w:val="2"/>
          <w:sz w:val="22"/>
          <w14:ligatures w14:val="standardContextual"/>
        </w:rPr>
      </w:pPr>
    </w:p>
    <w:tbl>
      <w:tblPr>
        <w:tblStyle w:val="TableGrid3"/>
        <w:tblW w:w="0" w:type="auto"/>
        <w:tblLook w:val="04A0" w:firstRow="1" w:lastRow="0" w:firstColumn="1" w:lastColumn="0" w:noHBand="0" w:noVBand="1"/>
      </w:tblPr>
      <w:tblGrid>
        <w:gridCol w:w="3219"/>
        <w:gridCol w:w="1226"/>
        <w:gridCol w:w="1226"/>
        <w:gridCol w:w="1226"/>
        <w:gridCol w:w="1226"/>
        <w:gridCol w:w="1227"/>
      </w:tblGrid>
      <w:tr w:rsidR="005304E1" w:rsidRPr="00416F2A" w14:paraId="0C5EA150" w14:textId="77777777" w:rsidTr="0015274B">
        <w:trPr>
          <w:trHeight w:val="576"/>
          <w:tblHeader/>
        </w:trPr>
        <w:tc>
          <w:tcPr>
            <w:tcW w:w="3219" w:type="dxa"/>
            <w:shd w:val="clear" w:color="auto" w:fill="E7E6E6"/>
          </w:tcPr>
          <w:p w14:paraId="72204267" w14:textId="77777777" w:rsidR="005304E1" w:rsidRPr="00416F2A" w:rsidRDefault="005304E1" w:rsidP="005304E1">
            <w:pPr>
              <w:jc w:val="center"/>
              <w:rPr>
                <w:rFonts w:ascii="Calibri" w:eastAsia="Calibri" w:hAnsi="Calibri" w:cs="Times New Roman"/>
                <w:b/>
                <w:bCs/>
                <w:sz w:val="22"/>
              </w:rPr>
            </w:pPr>
            <w:r w:rsidRPr="00416F2A">
              <w:rPr>
                <w:rFonts w:ascii="Calibri" w:eastAsia="Calibri" w:hAnsi="Calibri" w:cs="Times New Roman"/>
                <w:b/>
                <w:bCs/>
                <w:sz w:val="22"/>
              </w:rPr>
              <w:t>Day of Visit</w:t>
            </w:r>
          </w:p>
        </w:tc>
        <w:tc>
          <w:tcPr>
            <w:tcW w:w="1226" w:type="dxa"/>
            <w:shd w:val="clear" w:color="auto" w:fill="E7E6E6"/>
          </w:tcPr>
          <w:p w14:paraId="5AA065B9" w14:textId="77777777" w:rsidR="005304E1" w:rsidRPr="00416F2A" w:rsidRDefault="005304E1" w:rsidP="005304E1">
            <w:pPr>
              <w:jc w:val="center"/>
              <w:rPr>
                <w:rFonts w:ascii="Calibri" w:eastAsia="Calibri" w:hAnsi="Calibri" w:cs="Times New Roman"/>
                <w:b/>
                <w:bCs/>
                <w:sz w:val="22"/>
              </w:rPr>
            </w:pPr>
            <w:r w:rsidRPr="00416F2A">
              <w:rPr>
                <w:rFonts w:ascii="Calibri" w:eastAsia="Calibri" w:hAnsi="Calibri" w:cs="Times New Roman"/>
                <w:b/>
                <w:bCs/>
                <w:sz w:val="22"/>
              </w:rPr>
              <w:t>Breakfast</w:t>
            </w:r>
          </w:p>
        </w:tc>
        <w:tc>
          <w:tcPr>
            <w:tcW w:w="1226" w:type="dxa"/>
            <w:shd w:val="clear" w:color="auto" w:fill="E7E6E6"/>
          </w:tcPr>
          <w:p w14:paraId="566B513B" w14:textId="77777777" w:rsidR="005304E1" w:rsidRPr="00416F2A" w:rsidRDefault="005304E1" w:rsidP="005304E1">
            <w:pPr>
              <w:jc w:val="center"/>
              <w:rPr>
                <w:rFonts w:ascii="Calibri" w:eastAsia="Calibri" w:hAnsi="Calibri" w:cs="Times New Roman"/>
                <w:b/>
                <w:bCs/>
                <w:sz w:val="22"/>
              </w:rPr>
            </w:pPr>
            <w:r w:rsidRPr="00416F2A">
              <w:rPr>
                <w:rFonts w:ascii="Calibri" w:eastAsia="Calibri" w:hAnsi="Calibri" w:cs="Times New Roman"/>
                <w:b/>
                <w:bCs/>
                <w:sz w:val="22"/>
              </w:rPr>
              <w:t>AM Snack</w:t>
            </w:r>
          </w:p>
        </w:tc>
        <w:tc>
          <w:tcPr>
            <w:tcW w:w="1226" w:type="dxa"/>
            <w:shd w:val="clear" w:color="auto" w:fill="E7E6E6"/>
          </w:tcPr>
          <w:p w14:paraId="6E183B44" w14:textId="77777777" w:rsidR="005304E1" w:rsidRPr="00416F2A" w:rsidRDefault="005304E1" w:rsidP="005304E1">
            <w:pPr>
              <w:jc w:val="center"/>
              <w:rPr>
                <w:rFonts w:ascii="Calibri" w:eastAsia="Calibri" w:hAnsi="Calibri" w:cs="Times New Roman"/>
                <w:b/>
                <w:bCs/>
                <w:sz w:val="22"/>
              </w:rPr>
            </w:pPr>
            <w:r w:rsidRPr="00416F2A">
              <w:rPr>
                <w:rFonts w:ascii="Calibri" w:eastAsia="Calibri" w:hAnsi="Calibri" w:cs="Times New Roman"/>
                <w:b/>
                <w:bCs/>
                <w:sz w:val="22"/>
              </w:rPr>
              <w:t>Lunch</w:t>
            </w:r>
          </w:p>
        </w:tc>
        <w:tc>
          <w:tcPr>
            <w:tcW w:w="1226" w:type="dxa"/>
            <w:shd w:val="clear" w:color="auto" w:fill="E7E6E6"/>
          </w:tcPr>
          <w:p w14:paraId="32A6A30E" w14:textId="77777777" w:rsidR="005304E1" w:rsidRPr="00416F2A" w:rsidRDefault="005304E1" w:rsidP="005304E1">
            <w:pPr>
              <w:jc w:val="center"/>
              <w:rPr>
                <w:rFonts w:ascii="Calibri" w:eastAsia="Calibri" w:hAnsi="Calibri" w:cs="Times New Roman"/>
                <w:b/>
                <w:bCs/>
                <w:sz w:val="22"/>
              </w:rPr>
            </w:pPr>
            <w:r w:rsidRPr="00416F2A">
              <w:rPr>
                <w:rFonts w:ascii="Calibri" w:eastAsia="Calibri" w:hAnsi="Calibri" w:cs="Times New Roman"/>
                <w:b/>
                <w:bCs/>
                <w:sz w:val="22"/>
              </w:rPr>
              <w:t>PM Snack</w:t>
            </w:r>
          </w:p>
        </w:tc>
        <w:tc>
          <w:tcPr>
            <w:tcW w:w="1227" w:type="dxa"/>
            <w:shd w:val="clear" w:color="auto" w:fill="E7E6E6"/>
          </w:tcPr>
          <w:p w14:paraId="3DCA1399" w14:textId="77777777" w:rsidR="005304E1" w:rsidRPr="00416F2A" w:rsidRDefault="005304E1" w:rsidP="005304E1">
            <w:pPr>
              <w:jc w:val="center"/>
              <w:rPr>
                <w:rFonts w:ascii="Calibri" w:eastAsia="Calibri" w:hAnsi="Calibri" w:cs="Times New Roman"/>
                <w:b/>
                <w:bCs/>
                <w:sz w:val="22"/>
              </w:rPr>
            </w:pPr>
            <w:r w:rsidRPr="00416F2A">
              <w:rPr>
                <w:rFonts w:ascii="Calibri" w:eastAsia="Calibri" w:hAnsi="Calibri" w:cs="Times New Roman"/>
                <w:b/>
                <w:bCs/>
                <w:sz w:val="22"/>
              </w:rPr>
              <w:t>Dinner</w:t>
            </w:r>
          </w:p>
        </w:tc>
      </w:tr>
      <w:tr w:rsidR="005304E1" w:rsidRPr="00416F2A" w14:paraId="47D37A98" w14:textId="77777777" w:rsidTr="005304E1">
        <w:trPr>
          <w:trHeight w:val="576"/>
        </w:trPr>
        <w:tc>
          <w:tcPr>
            <w:tcW w:w="3219" w:type="dxa"/>
          </w:tcPr>
          <w:p w14:paraId="255F2D8A" w14:textId="34E7ADDB"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 xml:space="preserve"># </w:t>
            </w:r>
            <w:r w:rsidR="00812505" w:rsidRPr="00416F2A">
              <w:rPr>
                <w:rFonts w:ascii="Calibri" w:eastAsia="Calibri" w:hAnsi="Calibri" w:cs="Times New Roman"/>
                <w:sz w:val="22"/>
              </w:rPr>
              <w:t xml:space="preserve">Individual </w:t>
            </w:r>
            <w:r w:rsidRPr="00416F2A">
              <w:rPr>
                <w:rFonts w:ascii="Calibri" w:eastAsia="Calibri" w:hAnsi="Calibri" w:cs="Times New Roman"/>
                <w:sz w:val="22"/>
              </w:rPr>
              <w:t>Meals Delivered or Prepared</w:t>
            </w:r>
          </w:p>
        </w:tc>
        <w:tc>
          <w:tcPr>
            <w:tcW w:w="1226" w:type="dxa"/>
          </w:tcPr>
          <w:p w14:paraId="4F62D8CE" w14:textId="77777777" w:rsidR="005304E1" w:rsidRPr="00416F2A" w:rsidRDefault="005304E1" w:rsidP="005304E1">
            <w:pPr>
              <w:rPr>
                <w:rFonts w:ascii="Calibri" w:eastAsia="Calibri" w:hAnsi="Calibri" w:cs="Times New Roman"/>
                <w:sz w:val="22"/>
              </w:rPr>
            </w:pPr>
          </w:p>
        </w:tc>
        <w:tc>
          <w:tcPr>
            <w:tcW w:w="1226" w:type="dxa"/>
          </w:tcPr>
          <w:p w14:paraId="1E24303A" w14:textId="77777777" w:rsidR="005304E1" w:rsidRPr="00416F2A" w:rsidRDefault="005304E1" w:rsidP="005304E1">
            <w:pPr>
              <w:rPr>
                <w:rFonts w:ascii="Calibri" w:eastAsia="Calibri" w:hAnsi="Calibri" w:cs="Times New Roman"/>
                <w:sz w:val="22"/>
              </w:rPr>
            </w:pPr>
          </w:p>
        </w:tc>
        <w:tc>
          <w:tcPr>
            <w:tcW w:w="1226" w:type="dxa"/>
          </w:tcPr>
          <w:p w14:paraId="6D5AEF4B" w14:textId="77777777" w:rsidR="005304E1" w:rsidRPr="00416F2A" w:rsidRDefault="005304E1" w:rsidP="005304E1">
            <w:pPr>
              <w:rPr>
                <w:rFonts w:ascii="Calibri" w:eastAsia="Calibri" w:hAnsi="Calibri" w:cs="Times New Roman"/>
                <w:sz w:val="22"/>
              </w:rPr>
            </w:pPr>
          </w:p>
        </w:tc>
        <w:tc>
          <w:tcPr>
            <w:tcW w:w="1226" w:type="dxa"/>
          </w:tcPr>
          <w:p w14:paraId="549B025C" w14:textId="77777777" w:rsidR="005304E1" w:rsidRPr="00416F2A" w:rsidRDefault="005304E1" w:rsidP="005304E1">
            <w:pPr>
              <w:rPr>
                <w:rFonts w:ascii="Calibri" w:eastAsia="Calibri" w:hAnsi="Calibri" w:cs="Times New Roman"/>
                <w:sz w:val="22"/>
              </w:rPr>
            </w:pPr>
          </w:p>
        </w:tc>
        <w:tc>
          <w:tcPr>
            <w:tcW w:w="1227" w:type="dxa"/>
          </w:tcPr>
          <w:p w14:paraId="59B675D6" w14:textId="77777777" w:rsidR="005304E1" w:rsidRPr="00416F2A" w:rsidRDefault="005304E1" w:rsidP="005304E1">
            <w:pPr>
              <w:rPr>
                <w:rFonts w:ascii="Calibri" w:eastAsia="Calibri" w:hAnsi="Calibri" w:cs="Times New Roman"/>
                <w:sz w:val="22"/>
              </w:rPr>
            </w:pPr>
          </w:p>
        </w:tc>
      </w:tr>
      <w:tr w:rsidR="005304E1" w:rsidRPr="00416F2A" w14:paraId="78BD6CBF" w14:textId="77777777" w:rsidTr="005304E1">
        <w:trPr>
          <w:trHeight w:val="576"/>
        </w:trPr>
        <w:tc>
          <w:tcPr>
            <w:tcW w:w="3219" w:type="dxa"/>
          </w:tcPr>
          <w:p w14:paraId="1712E99F" w14:textId="6FE205DA"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 xml:space="preserve"># </w:t>
            </w:r>
            <w:r w:rsidR="001E5A42" w:rsidRPr="00416F2A">
              <w:rPr>
                <w:rFonts w:ascii="Calibri" w:eastAsia="Calibri" w:hAnsi="Calibri" w:cs="Times New Roman"/>
                <w:sz w:val="22"/>
              </w:rPr>
              <w:t xml:space="preserve">Individual </w:t>
            </w:r>
            <w:r w:rsidRPr="00416F2A">
              <w:rPr>
                <w:rFonts w:ascii="Calibri" w:eastAsia="Calibri" w:hAnsi="Calibri" w:cs="Times New Roman"/>
                <w:sz w:val="22"/>
              </w:rPr>
              <w:t>Meals/Milk from Previous day</w:t>
            </w:r>
          </w:p>
        </w:tc>
        <w:tc>
          <w:tcPr>
            <w:tcW w:w="1226" w:type="dxa"/>
          </w:tcPr>
          <w:p w14:paraId="4B99286A" w14:textId="77777777" w:rsidR="005304E1" w:rsidRPr="00416F2A" w:rsidRDefault="005304E1" w:rsidP="005304E1">
            <w:pPr>
              <w:rPr>
                <w:rFonts w:ascii="Calibri" w:eastAsia="Calibri" w:hAnsi="Calibri" w:cs="Times New Roman"/>
                <w:sz w:val="22"/>
              </w:rPr>
            </w:pPr>
          </w:p>
        </w:tc>
        <w:tc>
          <w:tcPr>
            <w:tcW w:w="1226" w:type="dxa"/>
          </w:tcPr>
          <w:p w14:paraId="4DB0586D" w14:textId="77777777" w:rsidR="005304E1" w:rsidRPr="00416F2A" w:rsidRDefault="005304E1" w:rsidP="005304E1">
            <w:pPr>
              <w:rPr>
                <w:rFonts w:ascii="Calibri" w:eastAsia="Calibri" w:hAnsi="Calibri" w:cs="Times New Roman"/>
                <w:sz w:val="22"/>
              </w:rPr>
            </w:pPr>
          </w:p>
        </w:tc>
        <w:tc>
          <w:tcPr>
            <w:tcW w:w="1226" w:type="dxa"/>
          </w:tcPr>
          <w:p w14:paraId="013D3959" w14:textId="77777777" w:rsidR="005304E1" w:rsidRPr="00416F2A" w:rsidRDefault="005304E1" w:rsidP="005304E1">
            <w:pPr>
              <w:rPr>
                <w:rFonts w:ascii="Calibri" w:eastAsia="Calibri" w:hAnsi="Calibri" w:cs="Times New Roman"/>
                <w:sz w:val="22"/>
              </w:rPr>
            </w:pPr>
          </w:p>
        </w:tc>
        <w:tc>
          <w:tcPr>
            <w:tcW w:w="1226" w:type="dxa"/>
          </w:tcPr>
          <w:p w14:paraId="24CDC674" w14:textId="77777777" w:rsidR="005304E1" w:rsidRPr="00416F2A" w:rsidRDefault="005304E1" w:rsidP="005304E1">
            <w:pPr>
              <w:rPr>
                <w:rFonts w:ascii="Calibri" w:eastAsia="Calibri" w:hAnsi="Calibri" w:cs="Times New Roman"/>
                <w:sz w:val="22"/>
              </w:rPr>
            </w:pPr>
          </w:p>
        </w:tc>
        <w:tc>
          <w:tcPr>
            <w:tcW w:w="1227" w:type="dxa"/>
          </w:tcPr>
          <w:p w14:paraId="05430FAF" w14:textId="77777777" w:rsidR="005304E1" w:rsidRPr="00416F2A" w:rsidRDefault="005304E1" w:rsidP="005304E1">
            <w:pPr>
              <w:rPr>
                <w:rFonts w:ascii="Calibri" w:eastAsia="Calibri" w:hAnsi="Calibri" w:cs="Times New Roman"/>
                <w:sz w:val="22"/>
              </w:rPr>
            </w:pPr>
          </w:p>
        </w:tc>
      </w:tr>
      <w:tr w:rsidR="005304E1" w:rsidRPr="00416F2A" w14:paraId="64B13177" w14:textId="77777777" w:rsidTr="005304E1">
        <w:trPr>
          <w:trHeight w:val="576"/>
        </w:trPr>
        <w:tc>
          <w:tcPr>
            <w:tcW w:w="3219" w:type="dxa"/>
          </w:tcPr>
          <w:p w14:paraId="1601DE7A" w14:textId="3C34CC5B"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lastRenderedPageBreak/>
              <w:t>Time meals delivered</w:t>
            </w:r>
          </w:p>
        </w:tc>
        <w:tc>
          <w:tcPr>
            <w:tcW w:w="1226" w:type="dxa"/>
          </w:tcPr>
          <w:p w14:paraId="60C0AC96" w14:textId="77777777" w:rsidR="005304E1" w:rsidRPr="00416F2A" w:rsidRDefault="005304E1" w:rsidP="005304E1">
            <w:pPr>
              <w:rPr>
                <w:rFonts w:ascii="Calibri" w:eastAsia="Calibri" w:hAnsi="Calibri" w:cs="Times New Roman"/>
                <w:sz w:val="22"/>
              </w:rPr>
            </w:pPr>
          </w:p>
        </w:tc>
        <w:tc>
          <w:tcPr>
            <w:tcW w:w="1226" w:type="dxa"/>
          </w:tcPr>
          <w:p w14:paraId="5AA9CE28" w14:textId="77777777" w:rsidR="005304E1" w:rsidRPr="00416F2A" w:rsidRDefault="005304E1" w:rsidP="005304E1">
            <w:pPr>
              <w:rPr>
                <w:rFonts w:ascii="Calibri" w:eastAsia="Calibri" w:hAnsi="Calibri" w:cs="Times New Roman"/>
                <w:sz w:val="22"/>
              </w:rPr>
            </w:pPr>
          </w:p>
        </w:tc>
        <w:tc>
          <w:tcPr>
            <w:tcW w:w="1226" w:type="dxa"/>
          </w:tcPr>
          <w:p w14:paraId="3F56C24D" w14:textId="77777777" w:rsidR="005304E1" w:rsidRPr="00416F2A" w:rsidRDefault="005304E1" w:rsidP="005304E1">
            <w:pPr>
              <w:rPr>
                <w:rFonts w:ascii="Calibri" w:eastAsia="Calibri" w:hAnsi="Calibri" w:cs="Times New Roman"/>
                <w:sz w:val="22"/>
              </w:rPr>
            </w:pPr>
          </w:p>
        </w:tc>
        <w:tc>
          <w:tcPr>
            <w:tcW w:w="1226" w:type="dxa"/>
          </w:tcPr>
          <w:p w14:paraId="7E68E1C8" w14:textId="77777777" w:rsidR="005304E1" w:rsidRPr="00416F2A" w:rsidRDefault="005304E1" w:rsidP="005304E1">
            <w:pPr>
              <w:rPr>
                <w:rFonts w:ascii="Calibri" w:eastAsia="Calibri" w:hAnsi="Calibri" w:cs="Times New Roman"/>
                <w:sz w:val="22"/>
              </w:rPr>
            </w:pPr>
          </w:p>
        </w:tc>
        <w:tc>
          <w:tcPr>
            <w:tcW w:w="1227" w:type="dxa"/>
          </w:tcPr>
          <w:p w14:paraId="18AA9F62" w14:textId="77777777" w:rsidR="005304E1" w:rsidRPr="00416F2A" w:rsidRDefault="005304E1" w:rsidP="005304E1">
            <w:pPr>
              <w:rPr>
                <w:rFonts w:ascii="Calibri" w:eastAsia="Calibri" w:hAnsi="Calibri" w:cs="Times New Roman"/>
                <w:sz w:val="22"/>
              </w:rPr>
            </w:pPr>
          </w:p>
        </w:tc>
      </w:tr>
      <w:tr w:rsidR="005304E1" w:rsidRPr="00416F2A" w14:paraId="0EBAB6D3" w14:textId="77777777" w:rsidTr="005304E1">
        <w:trPr>
          <w:trHeight w:val="576"/>
        </w:trPr>
        <w:tc>
          <w:tcPr>
            <w:tcW w:w="3219" w:type="dxa"/>
          </w:tcPr>
          <w:p w14:paraId="7CC38B47" w14:textId="39DDA75C" w:rsidR="005304E1" w:rsidRPr="00416F2A" w:rsidRDefault="005C5660" w:rsidP="005304E1">
            <w:pPr>
              <w:rPr>
                <w:rFonts w:ascii="Calibri" w:eastAsia="Calibri" w:hAnsi="Calibri" w:cs="Times New Roman"/>
                <w:sz w:val="22"/>
              </w:rPr>
            </w:pPr>
            <w:r w:rsidRPr="00416F2A">
              <w:rPr>
                <w:rFonts w:ascii="Calibri" w:eastAsia="Calibri" w:hAnsi="Calibri" w:cs="Times New Roman"/>
                <w:sz w:val="22"/>
              </w:rPr>
              <w:t xml:space="preserve">Time </w:t>
            </w:r>
            <w:r w:rsidRPr="00416F2A">
              <w:rPr>
                <w:rFonts w:ascii="Calibri" w:eastAsia="Calibri" w:hAnsi="Calibri" w:cs="Times New Roman"/>
                <w:b/>
                <w:bCs/>
                <w:sz w:val="22"/>
              </w:rPr>
              <w:t>non-congregate</w:t>
            </w:r>
            <w:r w:rsidRPr="00416F2A">
              <w:rPr>
                <w:rFonts w:ascii="Calibri" w:eastAsia="Calibri" w:hAnsi="Calibri" w:cs="Times New Roman"/>
                <w:sz w:val="22"/>
              </w:rPr>
              <w:t xml:space="preserve"> meals distributed</w:t>
            </w:r>
          </w:p>
        </w:tc>
        <w:tc>
          <w:tcPr>
            <w:tcW w:w="1226" w:type="dxa"/>
          </w:tcPr>
          <w:p w14:paraId="74C315F4" w14:textId="77777777" w:rsidR="005304E1" w:rsidRPr="00416F2A" w:rsidRDefault="005304E1" w:rsidP="005304E1">
            <w:pPr>
              <w:rPr>
                <w:rFonts w:ascii="Calibri" w:eastAsia="Calibri" w:hAnsi="Calibri" w:cs="Times New Roman"/>
                <w:sz w:val="22"/>
              </w:rPr>
            </w:pPr>
          </w:p>
        </w:tc>
        <w:tc>
          <w:tcPr>
            <w:tcW w:w="1226" w:type="dxa"/>
          </w:tcPr>
          <w:p w14:paraId="7B2E38E2" w14:textId="77777777" w:rsidR="005304E1" w:rsidRPr="00416F2A" w:rsidRDefault="005304E1" w:rsidP="005304E1">
            <w:pPr>
              <w:rPr>
                <w:rFonts w:ascii="Calibri" w:eastAsia="Calibri" w:hAnsi="Calibri" w:cs="Times New Roman"/>
                <w:sz w:val="22"/>
              </w:rPr>
            </w:pPr>
          </w:p>
        </w:tc>
        <w:tc>
          <w:tcPr>
            <w:tcW w:w="1226" w:type="dxa"/>
          </w:tcPr>
          <w:p w14:paraId="3749310F" w14:textId="77777777" w:rsidR="005304E1" w:rsidRPr="00416F2A" w:rsidRDefault="005304E1" w:rsidP="005304E1">
            <w:pPr>
              <w:rPr>
                <w:rFonts w:ascii="Calibri" w:eastAsia="Calibri" w:hAnsi="Calibri" w:cs="Times New Roman"/>
                <w:sz w:val="22"/>
              </w:rPr>
            </w:pPr>
          </w:p>
        </w:tc>
        <w:tc>
          <w:tcPr>
            <w:tcW w:w="1226" w:type="dxa"/>
          </w:tcPr>
          <w:p w14:paraId="0DEBE924" w14:textId="77777777" w:rsidR="005304E1" w:rsidRPr="00416F2A" w:rsidRDefault="005304E1" w:rsidP="005304E1">
            <w:pPr>
              <w:rPr>
                <w:rFonts w:ascii="Calibri" w:eastAsia="Calibri" w:hAnsi="Calibri" w:cs="Times New Roman"/>
                <w:sz w:val="22"/>
              </w:rPr>
            </w:pPr>
          </w:p>
        </w:tc>
        <w:tc>
          <w:tcPr>
            <w:tcW w:w="1227" w:type="dxa"/>
          </w:tcPr>
          <w:p w14:paraId="2E5BB1A4" w14:textId="77777777" w:rsidR="005304E1" w:rsidRPr="00416F2A" w:rsidRDefault="005304E1" w:rsidP="005304E1">
            <w:pPr>
              <w:rPr>
                <w:rFonts w:ascii="Calibri" w:eastAsia="Calibri" w:hAnsi="Calibri" w:cs="Times New Roman"/>
                <w:sz w:val="22"/>
              </w:rPr>
            </w:pPr>
          </w:p>
        </w:tc>
      </w:tr>
      <w:tr w:rsidR="005C5660" w:rsidRPr="00416F2A" w14:paraId="255929C6" w14:textId="77777777" w:rsidTr="005304E1">
        <w:trPr>
          <w:trHeight w:val="576"/>
        </w:trPr>
        <w:tc>
          <w:tcPr>
            <w:tcW w:w="3219" w:type="dxa"/>
          </w:tcPr>
          <w:p w14:paraId="147C3AF0" w14:textId="017F618E" w:rsidR="005C5660" w:rsidRPr="00416F2A" w:rsidRDefault="005C5660" w:rsidP="005304E1">
            <w:pPr>
              <w:rPr>
                <w:rFonts w:ascii="Calibri" w:eastAsia="Calibri" w:hAnsi="Calibri" w:cs="Times New Roman"/>
                <w:sz w:val="22"/>
              </w:rPr>
            </w:pPr>
            <w:r w:rsidRPr="00416F2A">
              <w:rPr>
                <w:rFonts w:ascii="Calibri" w:eastAsia="Calibri" w:hAnsi="Calibri" w:cs="Times New Roman"/>
                <w:sz w:val="22"/>
              </w:rPr>
              <w:t xml:space="preserve">Time </w:t>
            </w:r>
            <w:r w:rsidRPr="00416F2A">
              <w:rPr>
                <w:rFonts w:ascii="Calibri" w:eastAsia="Calibri" w:hAnsi="Calibri" w:cs="Times New Roman"/>
                <w:b/>
                <w:bCs/>
                <w:sz w:val="22"/>
              </w:rPr>
              <w:t>congregate</w:t>
            </w:r>
            <w:r w:rsidRPr="00416F2A">
              <w:rPr>
                <w:rFonts w:ascii="Calibri" w:eastAsia="Calibri" w:hAnsi="Calibri" w:cs="Times New Roman"/>
                <w:sz w:val="22"/>
              </w:rPr>
              <w:t xml:space="preserve"> meals served, </w:t>
            </w:r>
            <w:r w:rsidRPr="00416F2A">
              <w:rPr>
                <w:rFonts w:ascii="Calibri" w:eastAsia="Calibri" w:hAnsi="Calibri" w:cs="Times New Roman"/>
                <w:b/>
                <w:bCs/>
                <w:sz w:val="22"/>
              </w:rPr>
              <w:t>if applicable</w:t>
            </w:r>
          </w:p>
        </w:tc>
        <w:tc>
          <w:tcPr>
            <w:tcW w:w="1226" w:type="dxa"/>
          </w:tcPr>
          <w:p w14:paraId="7CEDD862" w14:textId="77777777" w:rsidR="005C5660" w:rsidRPr="00416F2A" w:rsidRDefault="005C5660" w:rsidP="005304E1">
            <w:pPr>
              <w:rPr>
                <w:rFonts w:ascii="Calibri" w:eastAsia="Calibri" w:hAnsi="Calibri" w:cs="Times New Roman"/>
                <w:sz w:val="22"/>
              </w:rPr>
            </w:pPr>
          </w:p>
        </w:tc>
        <w:tc>
          <w:tcPr>
            <w:tcW w:w="1226" w:type="dxa"/>
          </w:tcPr>
          <w:p w14:paraId="4B932794" w14:textId="77777777" w:rsidR="005C5660" w:rsidRPr="00416F2A" w:rsidRDefault="005C5660" w:rsidP="005304E1">
            <w:pPr>
              <w:rPr>
                <w:rFonts w:ascii="Calibri" w:eastAsia="Calibri" w:hAnsi="Calibri" w:cs="Times New Roman"/>
                <w:sz w:val="22"/>
              </w:rPr>
            </w:pPr>
          </w:p>
        </w:tc>
        <w:tc>
          <w:tcPr>
            <w:tcW w:w="1226" w:type="dxa"/>
          </w:tcPr>
          <w:p w14:paraId="67623BE5" w14:textId="77777777" w:rsidR="005C5660" w:rsidRPr="00416F2A" w:rsidRDefault="005C5660" w:rsidP="005304E1">
            <w:pPr>
              <w:rPr>
                <w:rFonts w:ascii="Calibri" w:eastAsia="Calibri" w:hAnsi="Calibri" w:cs="Times New Roman"/>
                <w:sz w:val="22"/>
              </w:rPr>
            </w:pPr>
          </w:p>
        </w:tc>
        <w:tc>
          <w:tcPr>
            <w:tcW w:w="1226" w:type="dxa"/>
          </w:tcPr>
          <w:p w14:paraId="3EA0A5F2" w14:textId="77777777" w:rsidR="005C5660" w:rsidRPr="00416F2A" w:rsidRDefault="005C5660" w:rsidP="005304E1">
            <w:pPr>
              <w:rPr>
                <w:rFonts w:ascii="Calibri" w:eastAsia="Calibri" w:hAnsi="Calibri" w:cs="Times New Roman"/>
                <w:sz w:val="22"/>
              </w:rPr>
            </w:pPr>
          </w:p>
        </w:tc>
        <w:tc>
          <w:tcPr>
            <w:tcW w:w="1227" w:type="dxa"/>
          </w:tcPr>
          <w:p w14:paraId="340B0204" w14:textId="77777777" w:rsidR="005C5660" w:rsidRPr="00416F2A" w:rsidRDefault="005C5660" w:rsidP="005304E1">
            <w:pPr>
              <w:rPr>
                <w:rFonts w:ascii="Calibri" w:eastAsia="Calibri" w:hAnsi="Calibri" w:cs="Times New Roman"/>
                <w:sz w:val="22"/>
              </w:rPr>
            </w:pPr>
          </w:p>
        </w:tc>
      </w:tr>
      <w:tr w:rsidR="00E72269" w:rsidRPr="00416F2A" w14:paraId="129E2256" w14:textId="77777777" w:rsidTr="005304E1">
        <w:trPr>
          <w:trHeight w:val="576"/>
        </w:trPr>
        <w:tc>
          <w:tcPr>
            <w:tcW w:w="3219" w:type="dxa"/>
          </w:tcPr>
          <w:p w14:paraId="01A80167" w14:textId="42D0F081" w:rsidR="00E72269" w:rsidRPr="00416F2A" w:rsidRDefault="00E72269" w:rsidP="005304E1">
            <w:pPr>
              <w:rPr>
                <w:rFonts w:ascii="Calibri" w:eastAsia="Calibri" w:hAnsi="Calibri" w:cs="Times New Roman"/>
                <w:sz w:val="22"/>
              </w:rPr>
            </w:pPr>
            <w:r w:rsidRPr="00416F2A">
              <w:rPr>
                <w:rFonts w:ascii="Calibri" w:eastAsia="Calibri" w:hAnsi="Calibri" w:cs="Times New Roman"/>
                <w:sz w:val="22"/>
              </w:rPr>
              <w:t xml:space="preserve"># of </w:t>
            </w:r>
            <w:r w:rsidR="00875AF1" w:rsidRPr="00416F2A">
              <w:rPr>
                <w:rFonts w:ascii="Calibri" w:eastAsia="Calibri" w:hAnsi="Calibri" w:cs="Times New Roman"/>
                <w:sz w:val="22"/>
              </w:rPr>
              <w:t xml:space="preserve">individual </w:t>
            </w:r>
            <w:r w:rsidR="008F0C6D" w:rsidRPr="00416F2A">
              <w:rPr>
                <w:rFonts w:ascii="Calibri" w:eastAsia="Calibri" w:hAnsi="Calibri" w:cs="Times New Roman"/>
                <w:b/>
                <w:bCs/>
                <w:sz w:val="22"/>
              </w:rPr>
              <w:t>n</w:t>
            </w:r>
            <w:r w:rsidRPr="00416F2A">
              <w:rPr>
                <w:rFonts w:ascii="Calibri" w:eastAsia="Calibri" w:hAnsi="Calibri" w:cs="Times New Roman"/>
                <w:b/>
                <w:bCs/>
                <w:sz w:val="22"/>
              </w:rPr>
              <w:t>on-</w:t>
            </w:r>
            <w:r w:rsidR="008F0C6D" w:rsidRPr="00416F2A">
              <w:rPr>
                <w:rFonts w:ascii="Calibri" w:eastAsia="Calibri" w:hAnsi="Calibri" w:cs="Times New Roman"/>
                <w:b/>
                <w:bCs/>
                <w:sz w:val="22"/>
              </w:rPr>
              <w:t>c</w:t>
            </w:r>
            <w:r w:rsidRPr="00416F2A">
              <w:rPr>
                <w:rFonts w:ascii="Calibri" w:eastAsia="Calibri" w:hAnsi="Calibri" w:cs="Times New Roman"/>
                <w:b/>
                <w:bCs/>
                <w:sz w:val="22"/>
              </w:rPr>
              <w:t>ongregate</w:t>
            </w:r>
            <w:r w:rsidRPr="00416F2A">
              <w:rPr>
                <w:rFonts w:ascii="Calibri" w:eastAsia="Calibri" w:hAnsi="Calibri" w:cs="Times New Roman"/>
                <w:sz w:val="22"/>
              </w:rPr>
              <w:t xml:space="preserve"> meals distributed</w:t>
            </w:r>
            <w:r w:rsidR="00032B9C" w:rsidRPr="00416F2A">
              <w:rPr>
                <w:rFonts w:ascii="Calibri" w:eastAsia="Calibri" w:hAnsi="Calibri" w:cs="Times New Roman"/>
                <w:sz w:val="22"/>
              </w:rPr>
              <w:t xml:space="preserve"> to eligible participants.</w:t>
            </w:r>
          </w:p>
        </w:tc>
        <w:tc>
          <w:tcPr>
            <w:tcW w:w="1226" w:type="dxa"/>
          </w:tcPr>
          <w:p w14:paraId="254A77BA" w14:textId="77777777" w:rsidR="00E72269" w:rsidRPr="00416F2A" w:rsidRDefault="00E72269" w:rsidP="005304E1">
            <w:pPr>
              <w:rPr>
                <w:rFonts w:ascii="Calibri" w:eastAsia="Calibri" w:hAnsi="Calibri" w:cs="Times New Roman"/>
                <w:sz w:val="22"/>
              </w:rPr>
            </w:pPr>
          </w:p>
        </w:tc>
        <w:tc>
          <w:tcPr>
            <w:tcW w:w="1226" w:type="dxa"/>
          </w:tcPr>
          <w:p w14:paraId="34DFF3F6" w14:textId="77777777" w:rsidR="00E72269" w:rsidRPr="00416F2A" w:rsidRDefault="00E72269" w:rsidP="005304E1">
            <w:pPr>
              <w:rPr>
                <w:rFonts w:ascii="Calibri" w:eastAsia="Calibri" w:hAnsi="Calibri" w:cs="Times New Roman"/>
                <w:sz w:val="22"/>
              </w:rPr>
            </w:pPr>
          </w:p>
        </w:tc>
        <w:tc>
          <w:tcPr>
            <w:tcW w:w="1226" w:type="dxa"/>
          </w:tcPr>
          <w:p w14:paraId="0E9EFE19" w14:textId="77777777" w:rsidR="00E72269" w:rsidRPr="00416F2A" w:rsidRDefault="00E72269" w:rsidP="005304E1">
            <w:pPr>
              <w:rPr>
                <w:rFonts w:ascii="Calibri" w:eastAsia="Calibri" w:hAnsi="Calibri" w:cs="Times New Roman"/>
                <w:sz w:val="22"/>
              </w:rPr>
            </w:pPr>
          </w:p>
        </w:tc>
        <w:tc>
          <w:tcPr>
            <w:tcW w:w="1226" w:type="dxa"/>
          </w:tcPr>
          <w:p w14:paraId="0486B920" w14:textId="77777777" w:rsidR="00E72269" w:rsidRPr="00416F2A" w:rsidRDefault="00E72269" w:rsidP="005304E1">
            <w:pPr>
              <w:rPr>
                <w:rFonts w:ascii="Calibri" w:eastAsia="Calibri" w:hAnsi="Calibri" w:cs="Times New Roman"/>
                <w:sz w:val="22"/>
              </w:rPr>
            </w:pPr>
          </w:p>
        </w:tc>
        <w:tc>
          <w:tcPr>
            <w:tcW w:w="1227" w:type="dxa"/>
          </w:tcPr>
          <w:p w14:paraId="3F78A6A7" w14:textId="77777777" w:rsidR="00E72269" w:rsidRPr="00416F2A" w:rsidRDefault="00E72269" w:rsidP="005304E1">
            <w:pPr>
              <w:rPr>
                <w:rFonts w:ascii="Calibri" w:eastAsia="Calibri" w:hAnsi="Calibri" w:cs="Times New Roman"/>
                <w:sz w:val="22"/>
              </w:rPr>
            </w:pPr>
          </w:p>
        </w:tc>
      </w:tr>
      <w:tr w:rsidR="00341485" w:rsidRPr="00416F2A" w14:paraId="591A7279" w14:textId="77777777" w:rsidTr="005304E1">
        <w:trPr>
          <w:trHeight w:val="576"/>
        </w:trPr>
        <w:tc>
          <w:tcPr>
            <w:tcW w:w="3219" w:type="dxa"/>
          </w:tcPr>
          <w:p w14:paraId="4B651766" w14:textId="2AD94F09" w:rsidR="00341485" w:rsidRPr="00416F2A" w:rsidRDefault="00341485" w:rsidP="005304E1">
            <w:pPr>
              <w:rPr>
                <w:rFonts w:ascii="Calibri" w:eastAsia="Calibri" w:hAnsi="Calibri" w:cs="Times New Roman"/>
                <w:sz w:val="22"/>
              </w:rPr>
            </w:pPr>
            <w:r w:rsidRPr="00416F2A">
              <w:rPr>
                <w:rFonts w:ascii="Calibri" w:eastAsia="Calibri" w:hAnsi="Calibri" w:cs="Times New Roman"/>
                <w:sz w:val="22"/>
              </w:rPr>
              <w:t xml:space="preserve"># of individual </w:t>
            </w:r>
            <w:r w:rsidR="008F0C6D" w:rsidRPr="00416F2A">
              <w:rPr>
                <w:rFonts w:ascii="Calibri" w:eastAsia="Calibri" w:hAnsi="Calibri" w:cs="Times New Roman"/>
                <w:b/>
                <w:bCs/>
                <w:sz w:val="22"/>
              </w:rPr>
              <w:t>n</w:t>
            </w:r>
            <w:r w:rsidRPr="00416F2A">
              <w:rPr>
                <w:rFonts w:ascii="Calibri" w:eastAsia="Calibri" w:hAnsi="Calibri" w:cs="Times New Roman"/>
                <w:b/>
                <w:bCs/>
                <w:sz w:val="22"/>
              </w:rPr>
              <w:t>on-</w:t>
            </w:r>
            <w:r w:rsidR="008F0C6D" w:rsidRPr="00416F2A">
              <w:rPr>
                <w:rFonts w:ascii="Calibri" w:eastAsia="Calibri" w:hAnsi="Calibri" w:cs="Times New Roman"/>
                <w:b/>
                <w:bCs/>
                <w:sz w:val="22"/>
              </w:rPr>
              <w:t>c</w:t>
            </w:r>
            <w:r w:rsidRPr="00416F2A">
              <w:rPr>
                <w:rFonts w:ascii="Calibri" w:eastAsia="Calibri" w:hAnsi="Calibri" w:cs="Times New Roman"/>
                <w:b/>
                <w:bCs/>
                <w:sz w:val="22"/>
              </w:rPr>
              <w:t>ongregate</w:t>
            </w:r>
            <w:r w:rsidRPr="00416F2A">
              <w:rPr>
                <w:rFonts w:ascii="Calibri" w:eastAsia="Calibri" w:hAnsi="Calibri" w:cs="Times New Roman"/>
                <w:sz w:val="22"/>
              </w:rPr>
              <w:t xml:space="preserve"> meals distributed to Program adults</w:t>
            </w:r>
          </w:p>
        </w:tc>
        <w:tc>
          <w:tcPr>
            <w:tcW w:w="1226" w:type="dxa"/>
          </w:tcPr>
          <w:p w14:paraId="003F925A" w14:textId="77777777" w:rsidR="00341485" w:rsidRPr="00416F2A" w:rsidRDefault="00341485" w:rsidP="005304E1">
            <w:pPr>
              <w:rPr>
                <w:rFonts w:ascii="Calibri" w:eastAsia="Calibri" w:hAnsi="Calibri" w:cs="Times New Roman"/>
                <w:sz w:val="22"/>
              </w:rPr>
            </w:pPr>
          </w:p>
        </w:tc>
        <w:tc>
          <w:tcPr>
            <w:tcW w:w="1226" w:type="dxa"/>
          </w:tcPr>
          <w:p w14:paraId="21DE488F" w14:textId="77777777" w:rsidR="00341485" w:rsidRPr="00416F2A" w:rsidRDefault="00341485" w:rsidP="005304E1">
            <w:pPr>
              <w:rPr>
                <w:rFonts w:ascii="Calibri" w:eastAsia="Calibri" w:hAnsi="Calibri" w:cs="Times New Roman"/>
                <w:sz w:val="22"/>
              </w:rPr>
            </w:pPr>
          </w:p>
        </w:tc>
        <w:tc>
          <w:tcPr>
            <w:tcW w:w="1226" w:type="dxa"/>
          </w:tcPr>
          <w:p w14:paraId="679262D3" w14:textId="77777777" w:rsidR="00341485" w:rsidRPr="00416F2A" w:rsidRDefault="00341485" w:rsidP="005304E1">
            <w:pPr>
              <w:rPr>
                <w:rFonts w:ascii="Calibri" w:eastAsia="Calibri" w:hAnsi="Calibri" w:cs="Times New Roman"/>
                <w:sz w:val="22"/>
              </w:rPr>
            </w:pPr>
          </w:p>
        </w:tc>
        <w:tc>
          <w:tcPr>
            <w:tcW w:w="1226" w:type="dxa"/>
          </w:tcPr>
          <w:p w14:paraId="75E62ED0" w14:textId="77777777" w:rsidR="00341485" w:rsidRPr="00416F2A" w:rsidRDefault="00341485" w:rsidP="005304E1">
            <w:pPr>
              <w:rPr>
                <w:rFonts w:ascii="Calibri" w:eastAsia="Calibri" w:hAnsi="Calibri" w:cs="Times New Roman"/>
                <w:sz w:val="22"/>
              </w:rPr>
            </w:pPr>
          </w:p>
        </w:tc>
        <w:tc>
          <w:tcPr>
            <w:tcW w:w="1227" w:type="dxa"/>
          </w:tcPr>
          <w:p w14:paraId="1A9ECC90" w14:textId="77777777" w:rsidR="00341485" w:rsidRPr="00416F2A" w:rsidRDefault="00341485" w:rsidP="005304E1">
            <w:pPr>
              <w:rPr>
                <w:rFonts w:ascii="Calibri" w:eastAsia="Calibri" w:hAnsi="Calibri" w:cs="Times New Roman"/>
                <w:sz w:val="22"/>
              </w:rPr>
            </w:pPr>
          </w:p>
        </w:tc>
      </w:tr>
      <w:tr w:rsidR="00341485" w:rsidRPr="00416F2A" w14:paraId="2C3C4F1D" w14:textId="77777777" w:rsidTr="005304E1">
        <w:trPr>
          <w:trHeight w:val="576"/>
        </w:trPr>
        <w:tc>
          <w:tcPr>
            <w:tcW w:w="3219" w:type="dxa"/>
          </w:tcPr>
          <w:p w14:paraId="732C81CB" w14:textId="240E3A7B" w:rsidR="00341485" w:rsidRPr="00416F2A" w:rsidRDefault="00341485" w:rsidP="005304E1">
            <w:pPr>
              <w:rPr>
                <w:rFonts w:ascii="Calibri" w:eastAsia="Calibri" w:hAnsi="Calibri" w:cs="Times New Roman"/>
                <w:sz w:val="22"/>
              </w:rPr>
            </w:pPr>
            <w:r w:rsidRPr="00416F2A">
              <w:rPr>
                <w:rFonts w:ascii="Calibri" w:eastAsia="Calibri" w:hAnsi="Calibri" w:cs="Times New Roman"/>
                <w:sz w:val="22"/>
              </w:rPr>
              <w:t xml:space="preserve"># of individual </w:t>
            </w:r>
            <w:r w:rsidR="008F0C6D" w:rsidRPr="00416F2A">
              <w:rPr>
                <w:rFonts w:ascii="Calibri" w:eastAsia="Calibri" w:hAnsi="Calibri" w:cs="Times New Roman"/>
                <w:b/>
                <w:bCs/>
                <w:sz w:val="22"/>
              </w:rPr>
              <w:t>n</w:t>
            </w:r>
            <w:r w:rsidRPr="00416F2A">
              <w:rPr>
                <w:rFonts w:ascii="Calibri" w:eastAsia="Calibri" w:hAnsi="Calibri" w:cs="Times New Roman"/>
                <w:b/>
                <w:bCs/>
                <w:sz w:val="22"/>
              </w:rPr>
              <w:t>on-</w:t>
            </w:r>
            <w:r w:rsidR="008F0C6D" w:rsidRPr="00416F2A">
              <w:rPr>
                <w:rFonts w:ascii="Calibri" w:eastAsia="Calibri" w:hAnsi="Calibri" w:cs="Times New Roman"/>
                <w:b/>
                <w:bCs/>
                <w:sz w:val="22"/>
              </w:rPr>
              <w:t>c</w:t>
            </w:r>
            <w:r w:rsidRPr="00416F2A">
              <w:rPr>
                <w:rFonts w:ascii="Calibri" w:eastAsia="Calibri" w:hAnsi="Calibri" w:cs="Times New Roman"/>
                <w:b/>
                <w:bCs/>
                <w:sz w:val="22"/>
              </w:rPr>
              <w:t>ongregate</w:t>
            </w:r>
            <w:r w:rsidRPr="00416F2A">
              <w:rPr>
                <w:rFonts w:ascii="Calibri" w:eastAsia="Calibri" w:hAnsi="Calibri" w:cs="Times New Roman"/>
                <w:sz w:val="22"/>
              </w:rPr>
              <w:t xml:space="preserve"> meals distributed to non-Program adults</w:t>
            </w:r>
          </w:p>
        </w:tc>
        <w:tc>
          <w:tcPr>
            <w:tcW w:w="1226" w:type="dxa"/>
          </w:tcPr>
          <w:p w14:paraId="0D7C370B" w14:textId="77777777" w:rsidR="00341485" w:rsidRPr="00416F2A" w:rsidRDefault="00341485" w:rsidP="005304E1">
            <w:pPr>
              <w:rPr>
                <w:rFonts w:ascii="Calibri" w:eastAsia="Calibri" w:hAnsi="Calibri" w:cs="Times New Roman"/>
                <w:sz w:val="22"/>
              </w:rPr>
            </w:pPr>
          </w:p>
        </w:tc>
        <w:tc>
          <w:tcPr>
            <w:tcW w:w="1226" w:type="dxa"/>
          </w:tcPr>
          <w:p w14:paraId="715862DB" w14:textId="77777777" w:rsidR="00341485" w:rsidRPr="00416F2A" w:rsidRDefault="00341485" w:rsidP="005304E1">
            <w:pPr>
              <w:rPr>
                <w:rFonts w:ascii="Calibri" w:eastAsia="Calibri" w:hAnsi="Calibri" w:cs="Times New Roman"/>
                <w:sz w:val="22"/>
              </w:rPr>
            </w:pPr>
          </w:p>
        </w:tc>
        <w:tc>
          <w:tcPr>
            <w:tcW w:w="1226" w:type="dxa"/>
          </w:tcPr>
          <w:p w14:paraId="66D55ECC" w14:textId="77777777" w:rsidR="00341485" w:rsidRPr="00416F2A" w:rsidRDefault="00341485" w:rsidP="005304E1">
            <w:pPr>
              <w:rPr>
                <w:rFonts w:ascii="Calibri" w:eastAsia="Calibri" w:hAnsi="Calibri" w:cs="Times New Roman"/>
                <w:sz w:val="22"/>
              </w:rPr>
            </w:pPr>
          </w:p>
        </w:tc>
        <w:tc>
          <w:tcPr>
            <w:tcW w:w="1226" w:type="dxa"/>
          </w:tcPr>
          <w:p w14:paraId="22A2A009" w14:textId="77777777" w:rsidR="00341485" w:rsidRPr="00416F2A" w:rsidRDefault="00341485" w:rsidP="005304E1">
            <w:pPr>
              <w:rPr>
                <w:rFonts w:ascii="Calibri" w:eastAsia="Calibri" w:hAnsi="Calibri" w:cs="Times New Roman"/>
                <w:sz w:val="22"/>
              </w:rPr>
            </w:pPr>
          </w:p>
        </w:tc>
        <w:tc>
          <w:tcPr>
            <w:tcW w:w="1227" w:type="dxa"/>
          </w:tcPr>
          <w:p w14:paraId="53E250A3" w14:textId="77777777" w:rsidR="00341485" w:rsidRPr="00416F2A" w:rsidRDefault="00341485" w:rsidP="005304E1">
            <w:pPr>
              <w:rPr>
                <w:rFonts w:ascii="Calibri" w:eastAsia="Calibri" w:hAnsi="Calibri" w:cs="Times New Roman"/>
                <w:sz w:val="22"/>
              </w:rPr>
            </w:pPr>
          </w:p>
        </w:tc>
      </w:tr>
      <w:tr w:rsidR="005304E1" w:rsidRPr="00416F2A" w14:paraId="745810F2" w14:textId="77777777" w:rsidTr="005304E1">
        <w:trPr>
          <w:trHeight w:val="576"/>
        </w:trPr>
        <w:tc>
          <w:tcPr>
            <w:tcW w:w="3219" w:type="dxa"/>
          </w:tcPr>
          <w:p w14:paraId="2C0472C1" w14:textId="749FCB26"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 xml:space="preserve"># </w:t>
            </w:r>
            <w:r w:rsidR="00B03218" w:rsidRPr="00416F2A">
              <w:rPr>
                <w:rFonts w:ascii="Calibri" w:eastAsia="Calibri" w:hAnsi="Calibri" w:cs="Times New Roman"/>
                <w:b/>
                <w:bCs/>
                <w:sz w:val="22"/>
              </w:rPr>
              <w:t>Congregate</w:t>
            </w:r>
            <w:r w:rsidR="00B03218" w:rsidRPr="00416F2A">
              <w:rPr>
                <w:rFonts w:ascii="Calibri" w:eastAsia="Calibri" w:hAnsi="Calibri" w:cs="Times New Roman"/>
                <w:sz w:val="22"/>
              </w:rPr>
              <w:t xml:space="preserve"> meals served to children</w:t>
            </w:r>
            <w:r w:rsidR="00C35245" w:rsidRPr="00416F2A">
              <w:rPr>
                <w:rFonts w:ascii="Calibri" w:eastAsia="Calibri" w:hAnsi="Calibri" w:cs="Times New Roman"/>
                <w:sz w:val="22"/>
              </w:rPr>
              <w:t xml:space="preserve">, </w:t>
            </w:r>
            <w:r w:rsidR="00B03218" w:rsidRPr="00416F2A">
              <w:rPr>
                <w:rFonts w:ascii="Calibri" w:eastAsia="Calibri" w:hAnsi="Calibri" w:cs="Times New Roman"/>
                <w:b/>
                <w:bCs/>
                <w:sz w:val="22"/>
              </w:rPr>
              <w:t>if applicable</w:t>
            </w:r>
          </w:p>
        </w:tc>
        <w:tc>
          <w:tcPr>
            <w:tcW w:w="1226" w:type="dxa"/>
          </w:tcPr>
          <w:p w14:paraId="41B30F22" w14:textId="77777777" w:rsidR="005304E1" w:rsidRPr="00416F2A" w:rsidRDefault="005304E1" w:rsidP="005304E1">
            <w:pPr>
              <w:rPr>
                <w:rFonts w:ascii="Calibri" w:eastAsia="Calibri" w:hAnsi="Calibri" w:cs="Times New Roman"/>
                <w:sz w:val="22"/>
              </w:rPr>
            </w:pPr>
          </w:p>
        </w:tc>
        <w:tc>
          <w:tcPr>
            <w:tcW w:w="1226" w:type="dxa"/>
          </w:tcPr>
          <w:p w14:paraId="0D586DF6" w14:textId="77777777" w:rsidR="005304E1" w:rsidRPr="00416F2A" w:rsidRDefault="005304E1" w:rsidP="005304E1">
            <w:pPr>
              <w:rPr>
                <w:rFonts w:ascii="Calibri" w:eastAsia="Calibri" w:hAnsi="Calibri" w:cs="Times New Roman"/>
                <w:sz w:val="22"/>
              </w:rPr>
            </w:pPr>
          </w:p>
        </w:tc>
        <w:tc>
          <w:tcPr>
            <w:tcW w:w="1226" w:type="dxa"/>
          </w:tcPr>
          <w:p w14:paraId="147F2B58" w14:textId="77777777" w:rsidR="005304E1" w:rsidRPr="00416F2A" w:rsidRDefault="005304E1" w:rsidP="005304E1">
            <w:pPr>
              <w:rPr>
                <w:rFonts w:ascii="Calibri" w:eastAsia="Calibri" w:hAnsi="Calibri" w:cs="Times New Roman"/>
                <w:sz w:val="22"/>
              </w:rPr>
            </w:pPr>
          </w:p>
        </w:tc>
        <w:tc>
          <w:tcPr>
            <w:tcW w:w="1226" w:type="dxa"/>
          </w:tcPr>
          <w:p w14:paraId="6DAE928D" w14:textId="77777777" w:rsidR="005304E1" w:rsidRPr="00416F2A" w:rsidRDefault="005304E1" w:rsidP="005304E1">
            <w:pPr>
              <w:rPr>
                <w:rFonts w:ascii="Calibri" w:eastAsia="Calibri" w:hAnsi="Calibri" w:cs="Times New Roman"/>
                <w:sz w:val="22"/>
              </w:rPr>
            </w:pPr>
          </w:p>
        </w:tc>
        <w:tc>
          <w:tcPr>
            <w:tcW w:w="1227" w:type="dxa"/>
          </w:tcPr>
          <w:p w14:paraId="5D392548" w14:textId="77777777" w:rsidR="005304E1" w:rsidRPr="00416F2A" w:rsidRDefault="005304E1" w:rsidP="005304E1">
            <w:pPr>
              <w:rPr>
                <w:rFonts w:ascii="Calibri" w:eastAsia="Calibri" w:hAnsi="Calibri" w:cs="Times New Roman"/>
                <w:sz w:val="22"/>
              </w:rPr>
            </w:pPr>
          </w:p>
        </w:tc>
      </w:tr>
      <w:tr w:rsidR="005304E1" w:rsidRPr="00416F2A" w14:paraId="7803C8C6" w14:textId="77777777" w:rsidTr="005304E1">
        <w:trPr>
          <w:trHeight w:val="576"/>
        </w:trPr>
        <w:tc>
          <w:tcPr>
            <w:tcW w:w="3219" w:type="dxa"/>
          </w:tcPr>
          <w:p w14:paraId="718F134A" w14:textId="03A2EE60"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 Second meals served to children</w:t>
            </w:r>
            <w:r w:rsidR="0063080F" w:rsidRPr="00416F2A">
              <w:rPr>
                <w:rFonts w:ascii="Calibri" w:eastAsia="Calibri" w:hAnsi="Calibri" w:cs="Times New Roman"/>
                <w:sz w:val="22"/>
              </w:rPr>
              <w:t xml:space="preserve"> </w:t>
            </w:r>
            <w:r w:rsidR="0063080F" w:rsidRPr="00416F2A">
              <w:rPr>
                <w:rFonts w:ascii="Calibri" w:eastAsia="Calibri" w:hAnsi="Calibri" w:cs="Times New Roman"/>
                <w:b/>
                <w:bCs/>
                <w:sz w:val="22"/>
              </w:rPr>
              <w:t>(only allowable in congregate service)</w:t>
            </w:r>
          </w:p>
        </w:tc>
        <w:tc>
          <w:tcPr>
            <w:tcW w:w="1226" w:type="dxa"/>
          </w:tcPr>
          <w:p w14:paraId="18E3F5FF" w14:textId="77777777" w:rsidR="005304E1" w:rsidRPr="00416F2A" w:rsidRDefault="005304E1" w:rsidP="005304E1">
            <w:pPr>
              <w:rPr>
                <w:rFonts w:ascii="Calibri" w:eastAsia="Calibri" w:hAnsi="Calibri" w:cs="Times New Roman"/>
                <w:sz w:val="22"/>
              </w:rPr>
            </w:pPr>
          </w:p>
        </w:tc>
        <w:tc>
          <w:tcPr>
            <w:tcW w:w="1226" w:type="dxa"/>
          </w:tcPr>
          <w:p w14:paraId="7C60F1B4" w14:textId="77777777" w:rsidR="005304E1" w:rsidRPr="00416F2A" w:rsidRDefault="005304E1" w:rsidP="005304E1">
            <w:pPr>
              <w:rPr>
                <w:rFonts w:ascii="Calibri" w:eastAsia="Calibri" w:hAnsi="Calibri" w:cs="Times New Roman"/>
                <w:sz w:val="22"/>
              </w:rPr>
            </w:pPr>
          </w:p>
        </w:tc>
        <w:tc>
          <w:tcPr>
            <w:tcW w:w="1226" w:type="dxa"/>
          </w:tcPr>
          <w:p w14:paraId="2E257DD4" w14:textId="77777777" w:rsidR="005304E1" w:rsidRPr="00416F2A" w:rsidRDefault="005304E1" w:rsidP="005304E1">
            <w:pPr>
              <w:rPr>
                <w:rFonts w:ascii="Calibri" w:eastAsia="Calibri" w:hAnsi="Calibri" w:cs="Times New Roman"/>
                <w:sz w:val="22"/>
              </w:rPr>
            </w:pPr>
          </w:p>
        </w:tc>
        <w:tc>
          <w:tcPr>
            <w:tcW w:w="1226" w:type="dxa"/>
          </w:tcPr>
          <w:p w14:paraId="6F58F62B" w14:textId="77777777" w:rsidR="005304E1" w:rsidRPr="00416F2A" w:rsidRDefault="005304E1" w:rsidP="005304E1">
            <w:pPr>
              <w:rPr>
                <w:rFonts w:ascii="Calibri" w:eastAsia="Calibri" w:hAnsi="Calibri" w:cs="Times New Roman"/>
                <w:sz w:val="22"/>
              </w:rPr>
            </w:pPr>
          </w:p>
        </w:tc>
        <w:tc>
          <w:tcPr>
            <w:tcW w:w="1227" w:type="dxa"/>
          </w:tcPr>
          <w:p w14:paraId="42E8CCC0" w14:textId="77777777" w:rsidR="005304E1" w:rsidRPr="00416F2A" w:rsidRDefault="005304E1" w:rsidP="005304E1">
            <w:pPr>
              <w:rPr>
                <w:rFonts w:ascii="Calibri" w:eastAsia="Calibri" w:hAnsi="Calibri" w:cs="Times New Roman"/>
                <w:sz w:val="22"/>
              </w:rPr>
            </w:pPr>
          </w:p>
        </w:tc>
      </w:tr>
      <w:tr w:rsidR="005304E1" w:rsidRPr="00416F2A" w14:paraId="7F359211" w14:textId="77777777" w:rsidTr="005304E1">
        <w:trPr>
          <w:trHeight w:val="576"/>
        </w:trPr>
        <w:tc>
          <w:tcPr>
            <w:tcW w:w="3219" w:type="dxa"/>
          </w:tcPr>
          <w:p w14:paraId="443A4AC4" w14:textId="5FEBD105" w:rsidR="005304E1" w:rsidRPr="00416F2A" w:rsidRDefault="005304E1" w:rsidP="005304E1">
            <w:pPr>
              <w:rPr>
                <w:rFonts w:ascii="Calibri" w:eastAsia="Calibri" w:hAnsi="Calibri" w:cs="Times New Roman"/>
                <w:b/>
                <w:bCs/>
                <w:sz w:val="22"/>
              </w:rPr>
            </w:pPr>
            <w:r w:rsidRPr="00416F2A">
              <w:rPr>
                <w:rFonts w:ascii="Calibri" w:eastAsia="Calibri" w:hAnsi="Calibri" w:cs="Times New Roman"/>
                <w:sz w:val="22"/>
              </w:rPr>
              <w:t xml:space="preserve"># </w:t>
            </w:r>
            <w:r w:rsidR="00504B7B" w:rsidRPr="00416F2A">
              <w:rPr>
                <w:rFonts w:ascii="Calibri" w:eastAsia="Calibri" w:hAnsi="Calibri" w:cs="Times New Roman"/>
                <w:b/>
                <w:bCs/>
                <w:sz w:val="22"/>
              </w:rPr>
              <w:t>Congregate</w:t>
            </w:r>
            <w:r w:rsidR="00504B7B" w:rsidRPr="00416F2A">
              <w:rPr>
                <w:rFonts w:ascii="Calibri" w:eastAsia="Calibri" w:hAnsi="Calibri" w:cs="Times New Roman"/>
                <w:sz w:val="22"/>
              </w:rPr>
              <w:t xml:space="preserve"> </w:t>
            </w:r>
            <w:r w:rsidR="00C35245" w:rsidRPr="00416F2A">
              <w:rPr>
                <w:rFonts w:ascii="Calibri" w:eastAsia="Calibri" w:hAnsi="Calibri" w:cs="Times New Roman"/>
                <w:sz w:val="22"/>
              </w:rPr>
              <w:t>m</w:t>
            </w:r>
            <w:r w:rsidRPr="00416F2A">
              <w:rPr>
                <w:rFonts w:ascii="Calibri" w:eastAsia="Calibri" w:hAnsi="Calibri" w:cs="Times New Roman"/>
                <w:sz w:val="22"/>
              </w:rPr>
              <w:t xml:space="preserve">eals </w:t>
            </w:r>
            <w:r w:rsidR="00557804" w:rsidRPr="00416F2A">
              <w:rPr>
                <w:rFonts w:ascii="Calibri" w:eastAsia="Calibri" w:hAnsi="Calibri" w:cs="Times New Roman"/>
                <w:sz w:val="22"/>
              </w:rPr>
              <w:t>distributed</w:t>
            </w:r>
            <w:r w:rsidRPr="00416F2A">
              <w:rPr>
                <w:rFonts w:ascii="Calibri" w:eastAsia="Calibri" w:hAnsi="Calibri" w:cs="Times New Roman"/>
                <w:sz w:val="22"/>
              </w:rPr>
              <w:t xml:space="preserve"> to program adults</w:t>
            </w:r>
            <w:r w:rsidR="00C35245" w:rsidRPr="00416F2A">
              <w:rPr>
                <w:rFonts w:ascii="Calibri" w:eastAsia="Calibri" w:hAnsi="Calibri" w:cs="Times New Roman"/>
                <w:sz w:val="22"/>
              </w:rPr>
              <w:t xml:space="preserve">, </w:t>
            </w:r>
            <w:r w:rsidR="00C35245" w:rsidRPr="00416F2A">
              <w:rPr>
                <w:rFonts w:ascii="Calibri" w:eastAsia="Calibri" w:hAnsi="Calibri" w:cs="Times New Roman"/>
                <w:b/>
                <w:bCs/>
                <w:sz w:val="22"/>
              </w:rPr>
              <w:t>if applicable</w:t>
            </w:r>
          </w:p>
        </w:tc>
        <w:tc>
          <w:tcPr>
            <w:tcW w:w="1226" w:type="dxa"/>
          </w:tcPr>
          <w:p w14:paraId="0B531E58" w14:textId="77777777" w:rsidR="005304E1" w:rsidRPr="00416F2A" w:rsidRDefault="005304E1" w:rsidP="005304E1">
            <w:pPr>
              <w:rPr>
                <w:rFonts w:ascii="Calibri" w:eastAsia="Calibri" w:hAnsi="Calibri" w:cs="Times New Roman"/>
                <w:sz w:val="22"/>
              </w:rPr>
            </w:pPr>
          </w:p>
        </w:tc>
        <w:tc>
          <w:tcPr>
            <w:tcW w:w="1226" w:type="dxa"/>
          </w:tcPr>
          <w:p w14:paraId="0EBFC0FB" w14:textId="77777777" w:rsidR="005304E1" w:rsidRPr="00416F2A" w:rsidRDefault="005304E1" w:rsidP="005304E1">
            <w:pPr>
              <w:rPr>
                <w:rFonts w:ascii="Calibri" w:eastAsia="Calibri" w:hAnsi="Calibri" w:cs="Times New Roman"/>
                <w:sz w:val="22"/>
              </w:rPr>
            </w:pPr>
          </w:p>
        </w:tc>
        <w:tc>
          <w:tcPr>
            <w:tcW w:w="1226" w:type="dxa"/>
          </w:tcPr>
          <w:p w14:paraId="6D5B1AB3" w14:textId="77777777" w:rsidR="005304E1" w:rsidRPr="00416F2A" w:rsidRDefault="005304E1" w:rsidP="005304E1">
            <w:pPr>
              <w:rPr>
                <w:rFonts w:ascii="Calibri" w:eastAsia="Calibri" w:hAnsi="Calibri" w:cs="Times New Roman"/>
                <w:sz w:val="22"/>
              </w:rPr>
            </w:pPr>
          </w:p>
        </w:tc>
        <w:tc>
          <w:tcPr>
            <w:tcW w:w="1226" w:type="dxa"/>
          </w:tcPr>
          <w:p w14:paraId="5B1C23BC" w14:textId="77777777" w:rsidR="005304E1" w:rsidRPr="00416F2A" w:rsidRDefault="005304E1" w:rsidP="005304E1">
            <w:pPr>
              <w:rPr>
                <w:rFonts w:ascii="Calibri" w:eastAsia="Calibri" w:hAnsi="Calibri" w:cs="Times New Roman"/>
                <w:sz w:val="22"/>
              </w:rPr>
            </w:pPr>
          </w:p>
        </w:tc>
        <w:tc>
          <w:tcPr>
            <w:tcW w:w="1227" w:type="dxa"/>
          </w:tcPr>
          <w:p w14:paraId="6193D3EA" w14:textId="77777777" w:rsidR="005304E1" w:rsidRPr="00416F2A" w:rsidRDefault="005304E1" w:rsidP="005304E1">
            <w:pPr>
              <w:rPr>
                <w:rFonts w:ascii="Calibri" w:eastAsia="Calibri" w:hAnsi="Calibri" w:cs="Times New Roman"/>
                <w:sz w:val="22"/>
              </w:rPr>
            </w:pPr>
          </w:p>
        </w:tc>
      </w:tr>
      <w:tr w:rsidR="005304E1" w:rsidRPr="00416F2A" w14:paraId="286C64E2" w14:textId="77777777" w:rsidTr="005304E1">
        <w:trPr>
          <w:trHeight w:val="576"/>
        </w:trPr>
        <w:tc>
          <w:tcPr>
            <w:tcW w:w="3219" w:type="dxa"/>
          </w:tcPr>
          <w:p w14:paraId="4531A31E" w14:textId="5ADDAAB5"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 xml:space="preserve"># </w:t>
            </w:r>
            <w:r w:rsidR="00504B7B" w:rsidRPr="00416F2A">
              <w:rPr>
                <w:rFonts w:ascii="Calibri" w:eastAsia="Calibri" w:hAnsi="Calibri" w:cs="Times New Roman"/>
                <w:b/>
                <w:bCs/>
                <w:sz w:val="22"/>
              </w:rPr>
              <w:t xml:space="preserve">Congregate </w:t>
            </w:r>
            <w:r w:rsidR="00C35245" w:rsidRPr="00416F2A">
              <w:rPr>
                <w:rFonts w:ascii="Calibri" w:eastAsia="Calibri" w:hAnsi="Calibri" w:cs="Times New Roman"/>
                <w:sz w:val="22"/>
              </w:rPr>
              <w:t>m</w:t>
            </w:r>
            <w:r w:rsidRPr="00416F2A">
              <w:rPr>
                <w:rFonts w:ascii="Calibri" w:eastAsia="Calibri" w:hAnsi="Calibri" w:cs="Times New Roman"/>
                <w:sz w:val="22"/>
              </w:rPr>
              <w:t>eals served to non-Program adults</w:t>
            </w:r>
            <w:r w:rsidR="00C35245" w:rsidRPr="00416F2A">
              <w:rPr>
                <w:rFonts w:ascii="Calibri" w:eastAsia="Calibri" w:hAnsi="Calibri" w:cs="Times New Roman"/>
                <w:sz w:val="22"/>
              </w:rPr>
              <w:t xml:space="preserve">, </w:t>
            </w:r>
            <w:r w:rsidR="00C35245" w:rsidRPr="00416F2A">
              <w:rPr>
                <w:rFonts w:ascii="Calibri" w:eastAsia="Calibri" w:hAnsi="Calibri" w:cs="Times New Roman"/>
                <w:b/>
                <w:bCs/>
                <w:sz w:val="22"/>
              </w:rPr>
              <w:t>if applicable</w:t>
            </w:r>
          </w:p>
        </w:tc>
        <w:tc>
          <w:tcPr>
            <w:tcW w:w="1226" w:type="dxa"/>
          </w:tcPr>
          <w:p w14:paraId="1C4B8301" w14:textId="77777777" w:rsidR="005304E1" w:rsidRPr="00416F2A" w:rsidRDefault="005304E1" w:rsidP="005304E1">
            <w:pPr>
              <w:rPr>
                <w:rFonts w:ascii="Calibri" w:eastAsia="Calibri" w:hAnsi="Calibri" w:cs="Times New Roman"/>
                <w:sz w:val="22"/>
              </w:rPr>
            </w:pPr>
          </w:p>
        </w:tc>
        <w:tc>
          <w:tcPr>
            <w:tcW w:w="1226" w:type="dxa"/>
          </w:tcPr>
          <w:p w14:paraId="17ED6D52" w14:textId="77777777" w:rsidR="005304E1" w:rsidRPr="00416F2A" w:rsidRDefault="005304E1" w:rsidP="005304E1">
            <w:pPr>
              <w:rPr>
                <w:rFonts w:ascii="Calibri" w:eastAsia="Calibri" w:hAnsi="Calibri" w:cs="Times New Roman"/>
                <w:sz w:val="22"/>
              </w:rPr>
            </w:pPr>
          </w:p>
        </w:tc>
        <w:tc>
          <w:tcPr>
            <w:tcW w:w="1226" w:type="dxa"/>
          </w:tcPr>
          <w:p w14:paraId="0A879FDC" w14:textId="77777777" w:rsidR="005304E1" w:rsidRPr="00416F2A" w:rsidRDefault="005304E1" w:rsidP="005304E1">
            <w:pPr>
              <w:rPr>
                <w:rFonts w:ascii="Calibri" w:eastAsia="Calibri" w:hAnsi="Calibri" w:cs="Times New Roman"/>
                <w:sz w:val="22"/>
              </w:rPr>
            </w:pPr>
          </w:p>
        </w:tc>
        <w:tc>
          <w:tcPr>
            <w:tcW w:w="1226" w:type="dxa"/>
          </w:tcPr>
          <w:p w14:paraId="100C6FD3" w14:textId="77777777" w:rsidR="005304E1" w:rsidRPr="00416F2A" w:rsidRDefault="005304E1" w:rsidP="005304E1">
            <w:pPr>
              <w:rPr>
                <w:rFonts w:ascii="Calibri" w:eastAsia="Calibri" w:hAnsi="Calibri" w:cs="Times New Roman"/>
                <w:sz w:val="22"/>
              </w:rPr>
            </w:pPr>
          </w:p>
        </w:tc>
        <w:tc>
          <w:tcPr>
            <w:tcW w:w="1227" w:type="dxa"/>
          </w:tcPr>
          <w:p w14:paraId="482AAE45" w14:textId="77777777" w:rsidR="005304E1" w:rsidRPr="00416F2A" w:rsidRDefault="005304E1" w:rsidP="005304E1">
            <w:pPr>
              <w:rPr>
                <w:rFonts w:ascii="Calibri" w:eastAsia="Calibri" w:hAnsi="Calibri" w:cs="Times New Roman"/>
                <w:sz w:val="22"/>
              </w:rPr>
            </w:pPr>
          </w:p>
        </w:tc>
      </w:tr>
      <w:tr w:rsidR="005304E1" w:rsidRPr="00416F2A" w14:paraId="4FEEF983" w14:textId="77777777" w:rsidTr="005304E1">
        <w:trPr>
          <w:trHeight w:val="576"/>
        </w:trPr>
        <w:tc>
          <w:tcPr>
            <w:tcW w:w="3219" w:type="dxa"/>
          </w:tcPr>
          <w:p w14:paraId="61670771"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 Discarded meals (dropped, spoiled, incomplete, test meal, etc.)</w:t>
            </w:r>
          </w:p>
        </w:tc>
        <w:tc>
          <w:tcPr>
            <w:tcW w:w="1226" w:type="dxa"/>
          </w:tcPr>
          <w:p w14:paraId="489575FB" w14:textId="77777777" w:rsidR="005304E1" w:rsidRPr="00416F2A" w:rsidRDefault="005304E1" w:rsidP="005304E1">
            <w:pPr>
              <w:rPr>
                <w:rFonts w:ascii="Calibri" w:eastAsia="Calibri" w:hAnsi="Calibri" w:cs="Times New Roman"/>
                <w:sz w:val="22"/>
              </w:rPr>
            </w:pPr>
          </w:p>
        </w:tc>
        <w:tc>
          <w:tcPr>
            <w:tcW w:w="1226" w:type="dxa"/>
          </w:tcPr>
          <w:p w14:paraId="28DC08A9" w14:textId="77777777" w:rsidR="005304E1" w:rsidRPr="00416F2A" w:rsidRDefault="005304E1" w:rsidP="005304E1">
            <w:pPr>
              <w:rPr>
                <w:rFonts w:ascii="Calibri" w:eastAsia="Calibri" w:hAnsi="Calibri" w:cs="Times New Roman"/>
                <w:sz w:val="22"/>
              </w:rPr>
            </w:pPr>
          </w:p>
        </w:tc>
        <w:tc>
          <w:tcPr>
            <w:tcW w:w="1226" w:type="dxa"/>
          </w:tcPr>
          <w:p w14:paraId="1C44F325" w14:textId="77777777" w:rsidR="005304E1" w:rsidRPr="00416F2A" w:rsidRDefault="005304E1" w:rsidP="005304E1">
            <w:pPr>
              <w:rPr>
                <w:rFonts w:ascii="Calibri" w:eastAsia="Calibri" w:hAnsi="Calibri" w:cs="Times New Roman"/>
                <w:sz w:val="22"/>
              </w:rPr>
            </w:pPr>
          </w:p>
        </w:tc>
        <w:tc>
          <w:tcPr>
            <w:tcW w:w="1226" w:type="dxa"/>
          </w:tcPr>
          <w:p w14:paraId="1C308B51" w14:textId="77777777" w:rsidR="005304E1" w:rsidRPr="00416F2A" w:rsidRDefault="005304E1" w:rsidP="005304E1">
            <w:pPr>
              <w:rPr>
                <w:rFonts w:ascii="Calibri" w:eastAsia="Calibri" w:hAnsi="Calibri" w:cs="Times New Roman"/>
                <w:sz w:val="22"/>
              </w:rPr>
            </w:pPr>
          </w:p>
        </w:tc>
        <w:tc>
          <w:tcPr>
            <w:tcW w:w="1227" w:type="dxa"/>
          </w:tcPr>
          <w:p w14:paraId="0D5D50BC" w14:textId="77777777" w:rsidR="005304E1" w:rsidRPr="00416F2A" w:rsidRDefault="005304E1" w:rsidP="005304E1">
            <w:pPr>
              <w:rPr>
                <w:rFonts w:ascii="Calibri" w:eastAsia="Calibri" w:hAnsi="Calibri" w:cs="Times New Roman"/>
                <w:sz w:val="22"/>
              </w:rPr>
            </w:pPr>
          </w:p>
        </w:tc>
      </w:tr>
      <w:tr w:rsidR="005304E1" w:rsidRPr="00416F2A" w14:paraId="5B7DC2A6" w14:textId="77777777" w:rsidTr="005304E1">
        <w:trPr>
          <w:trHeight w:val="576"/>
        </w:trPr>
        <w:tc>
          <w:tcPr>
            <w:tcW w:w="3219" w:type="dxa"/>
          </w:tcPr>
          <w:p w14:paraId="1DE6FFCB"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 xml:space="preserve"># Meals leftover </w:t>
            </w:r>
          </w:p>
        </w:tc>
        <w:tc>
          <w:tcPr>
            <w:tcW w:w="1226" w:type="dxa"/>
          </w:tcPr>
          <w:p w14:paraId="41EFC31F" w14:textId="77777777" w:rsidR="005304E1" w:rsidRPr="00416F2A" w:rsidRDefault="005304E1" w:rsidP="005304E1">
            <w:pPr>
              <w:rPr>
                <w:rFonts w:ascii="Calibri" w:eastAsia="Calibri" w:hAnsi="Calibri" w:cs="Times New Roman"/>
                <w:sz w:val="22"/>
              </w:rPr>
            </w:pPr>
          </w:p>
        </w:tc>
        <w:tc>
          <w:tcPr>
            <w:tcW w:w="1226" w:type="dxa"/>
          </w:tcPr>
          <w:p w14:paraId="261D54D4" w14:textId="77777777" w:rsidR="005304E1" w:rsidRPr="00416F2A" w:rsidRDefault="005304E1" w:rsidP="005304E1">
            <w:pPr>
              <w:rPr>
                <w:rFonts w:ascii="Calibri" w:eastAsia="Calibri" w:hAnsi="Calibri" w:cs="Times New Roman"/>
                <w:sz w:val="22"/>
              </w:rPr>
            </w:pPr>
          </w:p>
        </w:tc>
        <w:tc>
          <w:tcPr>
            <w:tcW w:w="1226" w:type="dxa"/>
          </w:tcPr>
          <w:p w14:paraId="4E4C1751" w14:textId="77777777" w:rsidR="005304E1" w:rsidRPr="00416F2A" w:rsidRDefault="005304E1" w:rsidP="005304E1">
            <w:pPr>
              <w:rPr>
                <w:rFonts w:ascii="Calibri" w:eastAsia="Calibri" w:hAnsi="Calibri" w:cs="Times New Roman"/>
                <w:sz w:val="22"/>
              </w:rPr>
            </w:pPr>
          </w:p>
        </w:tc>
        <w:tc>
          <w:tcPr>
            <w:tcW w:w="1226" w:type="dxa"/>
          </w:tcPr>
          <w:p w14:paraId="58275125" w14:textId="77777777" w:rsidR="005304E1" w:rsidRPr="00416F2A" w:rsidRDefault="005304E1" w:rsidP="005304E1">
            <w:pPr>
              <w:rPr>
                <w:rFonts w:ascii="Calibri" w:eastAsia="Calibri" w:hAnsi="Calibri" w:cs="Times New Roman"/>
                <w:sz w:val="22"/>
              </w:rPr>
            </w:pPr>
          </w:p>
        </w:tc>
        <w:tc>
          <w:tcPr>
            <w:tcW w:w="1227" w:type="dxa"/>
          </w:tcPr>
          <w:p w14:paraId="7760E6A8" w14:textId="77777777" w:rsidR="005304E1" w:rsidRPr="00416F2A" w:rsidRDefault="005304E1" w:rsidP="005304E1">
            <w:pPr>
              <w:rPr>
                <w:rFonts w:ascii="Calibri" w:eastAsia="Calibri" w:hAnsi="Calibri" w:cs="Times New Roman"/>
                <w:sz w:val="22"/>
              </w:rPr>
            </w:pPr>
          </w:p>
        </w:tc>
      </w:tr>
    </w:tbl>
    <w:p w14:paraId="3E953FB5" w14:textId="2891EEA0" w:rsidR="005304E1" w:rsidRPr="00416F2A" w:rsidRDefault="005304E1" w:rsidP="005304E1">
      <w:pPr>
        <w:spacing w:after="160" w:line="259" w:lineRule="auto"/>
        <w:rPr>
          <w:rFonts w:ascii="Calibri" w:eastAsia="Calibri" w:hAnsi="Calibri" w:cs="Times New Roman"/>
          <w:kern w:val="2"/>
          <w:sz w:val="22"/>
          <w14:ligatures w14:val="standardContextual"/>
        </w:rPr>
      </w:pPr>
    </w:p>
    <w:tbl>
      <w:tblPr>
        <w:tblStyle w:val="TableGrid3"/>
        <w:tblW w:w="0" w:type="auto"/>
        <w:tblLook w:val="04A0" w:firstRow="1" w:lastRow="0" w:firstColumn="1" w:lastColumn="0" w:noHBand="0" w:noVBand="1"/>
      </w:tblPr>
      <w:tblGrid>
        <w:gridCol w:w="6925"/>
        <w:gridCol w:w="1260"/>
        <w:gridCol w:w="1165"/>
      </w:tblGrid>
      <w:tr w:rsidR="005304E1" w:rsidRPr="00416F2A" w14:paraId="7DA4C137" w14:textId="77777777" w:rsidTr="004C17C7">
        <w:trPr>
          <w:tblHeader/>
        </w:trPr>
        <w:tc>
          <w:tcPr>
            <w:tcW w:w="6925" w:type="dxa"/>
            <w:shd w:val="clear" w:color="auto" w:fill="E7E6E6"/>
          </w:tcPr>
          <w:p w14:paraId="7EB9C89F" w14:textId="77777777" w:rsidR="005304E1" w:rsidRPr="00416F2A" w:rsidRDefault="005304E1" w:rsidP="005304E1">
            <w:pPr>
              <w:jc w:val="center"/>
              <w:rPr>
                <w:rFonts w:ascii="Calibri" w:eastAsia="Calibri" w:hAnsi="Calibri" w:cs="Times New Roman"/>
                <w:b/>
                <w:bCs/>
                <w:sz w:val="22"/>
              </w:rPr>
            </w:pPr>
            <w:r w:rsidRPr="00416F2A">
              <w:rPr>
                <w:rFonts w:ascii="Calibri" w:eastAsia="Calibri" w:hAnsi="Calibri" w:cs="Times New Roman"/>
                <w:b/>
                <w:bCs/>
                <w:sz w:val="22"/>
              </w:rPr>
              <w:t>Site Review Questions</w:t>
            </w:r>
          </w:p>
        </w:tc>
        <w:tc>
          <w:tcPr>
            <w:tcW w:w="1260" w:type="dxa"/>
            <w:shd w:val="clear" w:color="auto" w:fill="E7E6E6"/>
          </w:tcPr>
          <w:p w14:paraId="38527765" w14:textId="77777777" w:rsidR="005304E1" w:rsidRPr="00416F2A" w:rsidRDefault="005304E1" w:rsidP="005304E1">
            <w:pPr>
              <w:jc w:val="center"/>
              <w:rPr>
                <w:rFonts w:ascii="Calibri" w:eastAsia="Calibri" w:hAnsi="Calibri" w:cs="Times New Roman"/>
                <w:b/>
                <w:bCs/>
                <w:sz w:val="22"/>
              </w:rPr>
            </w:pPr>
            <w:r w:rsidRPr="00416F2A">
              <w:rPr>
                <w:rFonts w:ascii="Calibri" w:eastAsia="Calibri" w:hAnsi="Calibri" w:cs="Times New Roman"/>
                <w:b/>
                <w:bCs/>
                <w:sz w:val="22"/>
              </w:rPr>
              <w:t>Yes</w:t>
            </w:r>
          </w:p>
        </w:tc>
        <w:tc>
          <w:tcPr>
            <w:tcW w:w="1165" w:type="dxa"/>
            <w:shd w:val="clear" w:color="auto" w:fill="E7E6E6"/>
          </w:tcPr>
          <w:p w14:paraId="4EBB2C71" w14:textId="77777777" w:rsidR="005304E1" w:rsidRPr="00416F2A" w:rsidRDefault="005304E1" w:rsidP="005304E1">
            <w:pPr>
              <w:jc w:val="center"/>
              <w:rPr>
                <w:rFonts w:ascii="Calibri" w:eastAsia="Calibri" w:hAnsi="Calibri" w:cs="Times New Roman"/>
                <w:b/>
                <w:bCs/>
                <w:sz w:val="22"/>
              </w:rPr>
            </w:pPr>
            <w:r w:rsidRPr="00416F2A">
              <w:rPr>
                <w:rFonts w:ascii="Calibri" w:eastAsia="Calibri" w:hAnsi="Calibri" w:cs="Times New Roman"/>
                <w:b/>
                <w:bCs/>
                <w:sz w:val="22"/>
              </w:rPr>
              <w:t>No</w:t>
            </w:r>
          </w:p>
        </w:tc>
      </w:tr>
      <w:tr w:rsidR="0082002A" w:rsidRPr="00416F2A" w14:paraId="72504712" w14:textId="77777777" w:rsidTr="004C17C7">
        <w:trPr>
          <w:trHeight w:val="432"/>
        </w:trPr>
        <w:tc>
          <w:tcPr>
            <w:tcW w:w="9350" w:type="dxa"/>
            <w:gridSpan w:val="3"/>
            <w:shd w:val="clear" w:color="auto" w:fill="D9D9D9" w:themeFill="background1" w:themeFillShade="D9"/>
          </w:tcPr>
          <w:p w14:paraId="3F77CF16" w14:textId="46164424" w:rsidR="0082002A" w:rsidRPr="00416F2A" w:rsidRDefault="0082002A" w:rsidP="0082002A">
            <w:pPr>
              <w:jc w:val="center"/>
              <w:rPr>
                <w:rFonts w:ascii="Calibri" w:eastAsia="Calibri" w:hAnsi="Calibri" w:cs="Times New Roman"/>
                <w:b/>
                <w:bCs/>
                <w:sz w:val="22"/>
              </w:rPr>
            </w:pPr>
            <w:r w:rsidRPr="00416F2A">
              <w:rPr>
                <w:rFonts w:ascii="Calibri" w:eastAsia="Calibri" w:hAnsi="Calibri" w:cs="Times New Roman"/>
                <w:b/>
                <w:bCs/>
                <w:sz w:val="22"/>
              </w:rPr>
              <w:t>Staffing and Meal Inspection</w:t>
            </w:r>
          </w:p>
        </w:tc>
      </w:tr>
      <w:tr w:rsidR="005304E1" w:rsidRPr="00416F2A" w14:paraId="170DF9A7" w14:textId="77777777" w:rsidTr="002126B1">
        <w:trPr>
          <w:trHeight w:val="432"/>
        </w:trPr>
        <w:tc>
          <w:tcPr>
            <w:tcW w:w="6925" w:type="dxa"/>
          </w:tcPr>
          <w:p w14:paraId="349556D7"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Does the staffing pattern correspond to that listed on the approved site sheet?</w:t>
            </w:r>
          </w:p>
        </w:tc>
        <w:tc>
          <w:tcPr>
            <w:tcW w:w="1260" w:type="dxa"/>
          </w:tcPr>
          <w:p w14:paraId="60313352" w14:textId="77777777" w:rsidR="005304E1" w:rsidRPr="00416F2A" w:rsidRDefault="005304E1" w:rsidP="005304E1">
            <w:pPr>
              <w:rPr>
                <w:rFonts w:ascii="Calibri" w:eastAsia="Calibri" w:hAnsi="Calibri" w:cs="Times New Roman"/>
                <w:sz w:val="22"/>
              </w:rPr>
            </w:pPr>
          </w:p>
        </w:tc>
        <w:tc>
          <w:tcPr>
            <w:tcW w:w="1165" w:type="dxa"/>
          </w:tcPr>
          <w:p w14:paraId="5A8AB9FD" w14:textId="77777777" w:rsidR="005304E1" w:rsidRPr="00416F2A" w:rsidRDefault="005304E1" w:rsidP="005304E1">
            <w:pPr>
              <w:rPr>
                <w:rFonts w:ascii="Calibri" w:eastAsia="Calibri" w:hAnsi="Calibri" w:cs="Times New Roman"/>
                <w:sz w:val="22"/>
              </w:rPr>
            </w:pPr>
          </w:p>
        </w:tc>
      </w:tr>
      <w:tr w:rsidR="005304E1" w:rsidRPr="00416F2A" w14:paraId="595BBBE0" w14:textId="77777777" w:rsidTr="002126B1">
        <w:trPr>
          <w:trHeight w:val="432"/>
        </w:trPr>
        <w:tc>
          <w:tcPr>
            <w:tcW w:w="6925" w:type="dxa"/>
          </w:tcPr>
          <w:p w14:paraId="0E2F2DE0"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Has the site supervisor attended training session?</w:t>
            </w:r>
          </w:p>
        </w:tc>
        <w:tc>
          <w:tcPr>
            <w:tcW w:w="1260" w:type="dxa"/>
          </w:tcPr>
          <w:p w14:paraId="42FF9250" w14:textId="77777777" w:rsidR="005304E1" w:rsidRPr="00416F2A" w:rsidRDefault="005304E1" w:rsidP="005304E1">
            <w:pPr>
              <w:rPr>
                <w:rFonts w:ascii="Calibri" w:eastAsia="Calibri" w:hAnsi="Calibri" w:cs="Times New Roman"/>
                <w:sz w:val="22"/>
              </w:rPr>
            </w:pPr>
          </w:p>
        </w:tc>
        <w:tc>
          <w:tcPr>
            <w:tcW w:w="1165" w:type="dxa"/>
          </w:tcPr>
          <w:p w14:paraId="619CD9C8" w14:textId="77777777" w:rsidR="005304E1" w:rsidRPr="00416F2A" w:rsidRDefault="005304E1" w:rsidP="005304E1">
            <w:pPr>
              <w:rPr>
                <w:rFonts w:ascii="Calibri" w:eastAsia="Calibri" w:hAnsi="Calibri" w:cs="Times New Roman"/>
                <w:sz w:val="22"/>
              </w:rPr>
            </w:pPr>
          </w:p>
        </w:tc>
      </w:tr>
      <w:tr w:rsidR="005304E1" w:rsidRPr="00416F2A" w14:paraId="16D0FAC0" w14:textId="77777777" w:rsidTr="002126B1">
        <w:trPr>
          <w:trHeight w:val="432"/>
        </w:trPr>
        <w:tc>
          <w:tcPr>
            <w:tcW w:w="6925" w:type="dxa"/>
          </w:tcPr>
          <w:p w14:paraId="2F4361A2"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Does the site have sufficient food service supervision?</w:t>
            </w:r>
          </w:p>
        </w:tc>
        <w:tc>
          <w:tcPr>
            <w:tcW w:w="1260" w:type="dxa"/>
          </w:tcPr>
          <w:p w14:paraId="470554D9" w14:textId="77777777" w:rsidR="005304E1" w:rsidRPr="00416F2A" w:rsidRDefault="005304E1" w:rsidP="005304E1">
            <w:pPr>
              <w:rPr>
                <w:rFonts w:ascii="Calibri" w:eastAsia="Calibri" w:hAnsi="Calibri" w:cs="Times New Roman"/>
                <w:sz w:val="22"/>
              </w:rPr>
            </w:pPr>
          </w:p>
        </w:tc>
        <w:tc>
          <w:tcPr>
            <w:tcW w:w="1165" w:type="dxa"/>
          </w:tcPr>
          <w:p w14:paraId="3294F03C" w14:textId="77777777" w:rsidR="005304E1" w:rsidRPr="00416F2A" w:rsidRDefault="005304E1" w:rsidP="005304E1">
            <w:pPr>
              <w:rPr>
                <w:rFonts w:ascii="Calibri" w:eastAsia="Calibri" w:hAnsi="Calibri" w:cs="Times New Roman"/>
                <w:sz w:val="22"/>
              </w:rPr>
            </w:pPr>
          </w:p>
        </w:tc>
      </w:tr>
      <w:tr w:rsidR="005304E1" w:rsidRPr="00416F2A" w14:paraId="74DD6C4D" w14:textId="77777777" w:rsidTr="002126B1">
        <w:trPr>
          <w:trHeight w:val="432"/>
        </w:trPr>
        <w:tc>
          <w:tcPr>
            <w:tcW w:w="6925" w:type="dxa"/>
          </w:tcPr>
          <w:p w14:paraId="6A306021"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Are meals counted/checked before signing delivery receipt?</w:t>
            </w:r>
          </w:p>
        </w:tc>
        <w:tc>
          <w:tcPr>
            <w:tcW w:w="1260" w:type="dxa"/>
          </w:tcPr>
          <w:p w14:paraId="5CE4BDA9" w14:textId="77777777" w:rsidR="005304E1" w:rsidRPr="00416F2A" w:rsidRDefault="005304E1" w:rsidP="005304E1">
            <w:pPr>
              <w:rPr>
                <w:rFonts w:ascii="Calibri" w:eastAsia="Calibri" w:hAnsi="Calibri" w:cs="Times New Roman"/>
                <w:sz w:val="22"/>
              </w:rPr>
            </w:pPr>
          </w:p>
        </w:tc>
        <w:tc>
          <w:tcPr>
            <w:tcW w:w="1165" w:type="dxa"/>
          </w:tcPr>
          <w:p w14:paraId="4E4CD6E8" w14:textId="77777777" w:rsidR="005304E1" w:rsidRPr="00416F2A" w:rsidRDefault="005304E1" w:rsidP="005304E1">
            <w:pPr>
              <w:rPr>
                <w:rFonts w:ascii="Calibri" w:eastAsia="Calibri" w:hAnsi="Calibri" w:cs="Times New Roman"/>
                <w:sz w:val="22"/>
              </w:rPr>
            </w:pPr>
          </w:p>
        </w:tc>
      </w:tr>
      <w:tr w:rsidR="0093306D" w:rsidRPr="00416F2A" w14:paraId="7D96B2E8" w14:textId="77777777" w:rsidTr="002126B1">
        <w:trPr>
          <w:trHeight w:val="432"/>
        </w:trPr>
        <w:tc>
          <w:tcPr>
            <w:tcW w:w="6925" w:type="dxa"/>
          </w:tcPr>
          <w:p w14:paraId="165E727C" w14:textId="4143EFB6" w:rsidR="0093306D" w:rsidRPr="00416F2A" w:rsidRDefault="0093306D" w:rsidP="0093306D">
            <w:pPr>
              <w:rPr>
                <w:rFonts w:ascii="Calibri" w:eastAsia="Calibri" w:hAnsi="Calibri" w:cs="Times New Roman"/>
                <w:sz w:val="22"/>
              </w:rPr>
            </w:pPr>
            <w:r w:rsidRPr="00416F2A">
              <w:rPr>
                <w:rFonts w:ascii="Calibri" w:eastAsia="Calibri" w:hAnsi="Calibri" w:cs="Times New Roman"/>
                <w:sz w:val="22"/>
              </w:rPr>
              <w:lastRenderedPageBreak/>
              <w:t>Do meals meet the pre-approved menu?</w:t>
            </w:r>
          </w:p>
        </w:tc>
        <w:tc>
          <w:tcPr>
            <w:tcW w:w="1260" w:type="dxa"/>
          </w:tcPr>
          <w:p w14:paraId="405AAB1B" w14:textId="77777777" w:rsidR="0093306D" w:rsidRPr="00416F2A" w:rsidRDefault="0093306D" w:rsidP="0093306D">
            <w:pPr>
              <w:rPr>
                <w:rFonts w:ascii="Calibri" w:eastAsia="Calibri" w:hAnsi="Calibri" w:cs="Times New Roman"/>
                <w:sz w:val="22"/>
              </w:rPr>
            </w:pPr>
          </w:p>
        </w:tc>
        <w:tc>
          <w:tcPr>
            <w:tcW w:w="1165" w:type="dxa"/>
          </w:tcPr>
          <w:p w14:paraId="7162FD27" w14:textId="77777777" w:rsidR="0093306D" w:rsidRPr="00416F2A" w:rsidRDefault="0093306D" w:rsidP="0093306D">
            <w:pPr>
              <w:rPr>
                <w:rFonts w:ascii="Calibri" w:eastAsia="Calibri" w:hAnsi="Calibri" w:cs="Times New Roman"/>
                <w:sz w:val="22"/>
              </w:rPr>
            </w:pPr>
          </w:p>
        </w:tc>
      </w:tr>
      <w:tr w:rsidR="0093306D" w:rsidRPr="00416F2A" w14:paraId="3B38C041" w14:textId="77777777" w:rsidTr="002126B1">
        <w:trPr>
          <w:trHeight w:val="432"/>
        </w:trPr>
        <w:tc>
          <w:tcPr>
            <w:tcW w:w="6925" w:type="dxa"/>
          </w:tcPr>
          <w:p w14:paraId="09321257" w14:textId="664FF49A" w:rsidR="0093306D" w:rsidRPr="00416F2A" w:rsidRDefault="0093306D" w:rsidP="0093306D">
            <w:pPr>
              <w:rPr>
                <w:rFonts w:ascii="Calibri" w:eastAsia="Calibri" w:hAnsi="Calibri" w:cs="Times New Roman"/>
                <w:sz w:val="22"/>
              </w:rPr>
            </w:pPr>
            <w:r w:rsidRPr="00416F2A">
              <w:rPr>
                <w:rFonts w:ascii="Calibri" w:eastAsia="Calibri" w:hAnsi="Calibri" w:cs="Times New Roman"/>
                <w:sz w:val="22"/>
              </w:rPr>
              <w:t>Do meals meet meal pattern requirements?</w:t>
            </w:r>
          </w:p>
        </w:tc>
        <w:tc>
          <w:tcPr>
            <w:tcW w:w="1260" w:type="dxa"/>
          </w:tcPr>
          <w:p w14:paraId="60F64BF3" w14:textId="77777777" w:rsidR="0093306D" w:rsidRPr="00416F2A" w:rsidRDefault="0093306D" w:rsidP="0093306D">
            <w:pPr>
              <w:rPr>
                <w:rFonts w:ascii="Calibri" w:eastAsia="Calibri" w:hAnsi="Calibri" w:cs="Times New Roman"/>
                <w:sz w:val="22"/>
              </w:rPr>
            </w:pPr>
          </w:p>
        </w:tc>
        <w:tc>
          <w:tcPr>
            <w:tcW w:w="1165" w:type="dxa"/>
          </w:tcPr>
          <w:p w14:paraId="63CC99E5" w14:textId="77777777" w:rsidR="0093306D" w:rsidRPr="00416F2A" w:rsidRDefault="0093306D" w:rsidP="0093306D">
            <w:pPr>
              <w:rPr>
                <w:rFonts w:ascii="Calibri" w:eastAsia="Calibri" w:hAnsi="Calibri" w:cs="Times New Roman"/>
                <w:sz w:val="22"/>
              </w:rPr>
            </w:pPr>
          </w:p>
        </w:tc>
      </w:tr>
      <w:tr w:rsidR="0093306D" w:rsidRPr="00416F2A" w14:paraId="6955BD08" w14:textId="77777777" w:rsidTr="002126B1">
        <w:trPr>
          <w:trHeight w:val="432"/>
        </w:trPr>
        <w:tc>
          <w:tcPr>
            <w:tcW w:w="6925" w:type="dxa"/>
          </w:tcPr>
          <w:p w14:paraId="27CED36A" w14:textId="2467AFD5" w:rsidR="0093306D" w:rsidRPr="00416F2A" w:rsidRDefault="0093306D" w:rsidP="0093306D">
            <w:pPr>
              <w:rPr>
                <w:rFonts w:ascii="Calibri" w:eastAsia="Calibri" w:hAnsi="Calibri" w:cs="Times New Roman"/>
                <w:sz w:val="22"/>
              </w:rPr>
            </w:pPr>
            <w:r w:rsidRPr="00416F2A">
              <w:rPr>
                <w:rFonts w:ascii="Calibri" w:eastAsia="Calibri" w:hAnsi="Calibri" w:cs="Times New Roman"/>
                <w:sz w:val="22"/>
              </w:rPr>
              <w:t>Are there reasonable modifications in policies and procedures to provide alternate bundles or food item substitutions for participants with a disability or food allergy?</w:t>
            </w:r>
          </w:p>
        </w:tc>
        <w:tc>
          <w:tcPr>
            <w:tcW w:w="1260" w:type="dxa"/>
          </w:tcPr>
          <w:p w14:paraId="44914500" w14:textId="77777777" w:rsidR="0093306D" w:rsidRPr="00416F2A" w:rsidRDefault="0093306D" w:rsidP="0093306D">
            <w:pPr>
              <w:rPr>
                <w:rFonts w:ascii="Calibri" w:eastAsia="Calibri" w:hAnsi="Calibri" w:cs="Times New Roman"/>
                <w:sz w:val="22"/>
              </w:rPr>
            </w:pPr>
          </w:p>
        </w:tc>
        <w:tc>
          <w:tcPr>
            <w:tcW w:w="1165" w:type="dxa"/>
          </w:tcPr>
          <w:p w14:paraId="1410F362" w14:textId="77777777" w:rsidR="0093306D" w:rsidRPr="00416F2A" w:rsidRDefault="0093306D" w:rsidP="0093306D">
            <w:pPr>
              <w:rPr>
                <w:rFonts w:ascii="Calibri" w:eastAsia="Calibri" w:hAnsi="Calibri" w:cs="Times New Roman"/>
                <w:sz w:val="22"/>
              </w:rPr>
            </w:pPr>
          </w:p>
        </w:tc>
      </w:tr>
      <w:tr w:rsidR="0093306D" w:rsidRPr="00416F2A" w14:paraId="59F13297" w14:textId="77777777" w:rsidTr="002126B1">
        <w:trPr>
          <w:trHeight w:val="432"/>
        </w:trPr>
        <w:tc>
          <w:tcPr>
            <w:tcW w:w="6925" w:type="dxa"/>
          </w:tcPr>
          <w:p w14:paraId="50270D62" w14:textId="38D149D5" w:rsidR="0093306D" w:rsidRPr="00416F2A" w:rsidRDefault="0093306D" w:rsidP="0093306D">
            <w:pPr>
              <w:rPr>
                <w:rFonts w:ascii="Calibri" w:eastAsia="Calibri" w:hAnsi="Calibri" w:cs="Times New Roman"/>
                <w:sz w:val="22"/>
              </w:rPr>
            </w:pPr>
            <w:r w:rsidRPr="00416F2A">
              <w:rPr>
                <w:rFonts w:ascii="Calibri" w:eastAsia="Calibri" w:hAnsi="Calibri" w:cs="Times New Roman"/>
                <w:sz w:val="22"/>
              </w:rPr>
              <w:t>Are meals checked for quality?</w:t>
            </w:r>
          </w:p>
        </w:tc>
        <w:tc>
          <w:tcPr>
            <w:tcW w:w="1260" w:type="dxa"/>
          </w:tcPr>
          <w:p w14:paraId="053938DB" w14:textId="77777777" w:rsidR="0093306D" w:rsidRPr="00416F2A" w:rsidRDefault="0093306D" w:rsidP="0093306D">
            <w:pPr>
              <w:rPr>
                <w:rFonts w:ascii="Calibri" w:eastAsia="Calibri" w:hAnsi="Calibri" w:cs="Times New Roman"/>
                <w:sz w:val="22"/>
              </w:rPr>
            </w:pPr>
          </w:p>
        </w:tc>
        <w:tc>
          <w:tcPr>
            <w:tcW w:w="1165" w:type="dxa"/>
          </w:tcPr>
          <w:p w14:paraId="7F46CB46" w14:textId="77777777" w:rsidR="0093306D" w:rsidRPr="00416F2A" w:rsidRDefault="0093306D" w:rsidP="0093306D">
            <w:pPr>
              <w:rPr>
                <w:rFonts w:ascii="Calibri" w:eastAsia="Calibri" w:hAnsi="Calibri" w:cs="Times New Roman"/>
                <w:sz w:val="22"/>
              </w:rPr>
            </w:pPr>
          </w:p>
        </w:tc>
      </w:tr>
      <w:tr w:rsidR="0093306D" w:rsidRPr="00416F2A" w14:paraId="20506128" w14:textId="77777777" w:rsidTr="002126B1">
        <w:trPr>
          <w:trHeight w:val="432"/>
        </w:trPr>
        <w:tc>
          <w:tcPr>
            <w:tcW w:w="6925" w:type="dxa"/>
          </w:tcPr>
          <w:p w14:paraId="3E0791B7" w14:textId="500A46D8" w:rsidR="0093306D" w:rsidRPr="00416F2A" w:rsidRDefault="0093306D" w:rsidP="0093306D">
            <w:pPr>
              <w:rPr>
                <w:rFonts w:ascii="Calibri" w:eastAsia="Calibri" w:hAnsi="Calibri" w:cs="Times New Roman"/>
                <w:sz w:val="22"/>
              </w:rPr>
            </w:pPr>
            <w:r w:rsidRPr="00416F2A">
              <w:rPr>
                <w:rFonts w:ascii="Calibri" w:eastAsia="Calibri" w:hAnsi="Calibri" w:cs="Times New Roman"/>
                <w:sz w:val="22"/>
              </w:rPr>
              <w:t>Is there proper sanitation/storage?</w:t>
            </w:r>
          </w:p>
        </w:tc>
        <w:tc>
          <w:tcPr>
            <w:tcW w:w="1260" w:type="dxa"/>
          </w:tcPr>
          <w:p w14:paraId="436DE0E3" w14:textId="77777777" w:rsidR="0093306D" w:rsidRPr="00416F2A" w:rsidRDefault="0093306D" w:rsidP="0093306D">
            <w:pPr>
              <w:rPr>
                <w:rFonts w:ascii="Calibri" w:eastAsia="Calibri" w:hAnsi="Calibri" w:cs="Times New Roman"/>
                <w:sz w:val="22"/>
              </w:rPr>
            </w:pPr>
          </w:p>
        </w:tc>
        <w:tc>
          <w:tcPr>
            <w:tcW w:w="1165" w:type="dxa"/>
          </w:tcPr>
          <w:p w14:paraId="69594246" w14:textId="77777777" w:rsidR="0093306D" w:rsidRPr="00416F2A" w:rsidRDefault="0093306D" w:rsidP="0093306D">
            <w:pPr>
              <w:rPr>
                <w:rFonts w:ascii="Calibri" w:eastAsia="Calibri" w:hAnsi="Calibri" w:cs="Times New Roman"/>
                <w:sz w:val="22"/>
              </w:rPr>
            </w:pPr>
          </w:p>
        </w:tc>
      </w:tr>
      <w:tr w:rsidR="001C7A8A" w:rsidRPr="00416F2A" w14:paraId="4AB26ECC" w14:textId="77777777" w:rsidTr="002126B1">
        <w:trPr>
          <w:trHeight w:val="432"/>
        </w:trPr>
        <w:tc>
          <w:tcPr>
            <w:tcW w:w="6925" w:type="dxa"/>
          </w:tcPr>
          <w:p w14:paraId="7DAE357E" w14:textId="2F3BDBB6"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Does site have a place to serve or distribute meals in case of inclement weather?</w:t>
            </w:r>
          </w:p>
        </w:tc>
        <w:tc>
          <w:tcPr>
            <w:tcW w:w="1260" w:type="dxa"/>
          </w:tcPr>
          <w:p w14:paraId="1F471843" w14:textId="77777777" w:rsidR="001C7A8A" w:rsidRPr="00416F2A" w:rsidRDefault="001C7A8A" w:rsidP="001C7A8A">
            <w:pPr>
              <w:rPr>
                <w:rFonts w:ascii="Calibri" w:eastAsia="Calibri" w:hAnsi="Calibri" w:cs="Times New Roman"/>
                <w:sz w:val="22"/>
              </w:rPr>
            </w:pPr>
          </w:p>
        </w:tc>
        <w:tc>
          <w:tcPr>
            <w:tcW w:w="1165" w:type="dxa"/>
          </w:tcPr>
          <w:p w14:paraId="057A94FD" w14:textId="77777777" w:rsidR="001C7A8A" w:rsidRPr="00416F2A" w:rsidRDefault="001C7A8A" w:rsidP="001C7A8A">
            <w:pPr>
              <w:rPr>
                <w:rFonts w:ascii="Calibri" w:eastAsia="Calibri" w:hAnsi="Calibri" w:cs="Times New Roman"/>
                <w:sz w:val="22"/>
              </w:rPr>
            </w:pPr>
          </w:p>
        </w:tc>
      </w:tr>
      <w:tr w:rsidR="001C7A8A" w:rsidRPr="00416F2A" w14:paraId="221656D7" w14:textId="77777777" w:rsidTr="002126B1">
        <w:trPr>
          <w:trHeight w:val="432"/>
        </w:trPr>
        <w:tc>
          <w:tcPr>
            <w:tcW w:w="6925" w:type="dxa"/>
          </w:tcPr>
          <w:p w14:paraId="12EBC543" w14:textId="354CBDD6"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Is the site supervisor following procedures established to make meal order adjustments?</w:t>
            </w:r>
          </w:p>
        </w:tc>
        <w:tc>
          <w:tcPr>
            <w:tcW w:w="1260" w:type="dxa"/>
          </w:tcPr>
          <w:p w14:paraId="79FB460C" w14:textId="77777777" w:rsidR="001C7A8A" w:rsidRPr="00416F2A" w:rsidRDefault="001C7A8A" w:rsidP="001C7A8A">
            <w:pPr>
              <w:rPr>
                <w:rFonts w:ascii="Calibri" w:eastAsia="Calibri" w:hAnsi="Calibri" w:cs="Times New Roman"/>
                <w:sz w:val="22"/>
              </w:rPr>
            </w:pPr>
          </w:p>
        </w:tc>
        <w:tc>
          <w:tcPr>
            <w:tcW w:w="1165" w:type="dxa"/>
          </w:tcPr>
          <w:p w14:paraId="37BB28BB" w14:textId="77777777" w:rsidR="001C7A8A" w:rsidRPr="00416F2A" w:rsidRDefault="001C7A8A" w:rsidP="001C7A8A">
            <w:pPr>
              <w:rPr>
                <w:rFonts w:ascii="Calibri" w:eastAsia="Calibri" w:hAnsi="Calibri" w:cs="Times New Roman"/>
                <w:sz w:val="22"/>
              </w:rPr>
            </w:pPr>
          </w:p>
        </w:tc>
      </w:tr>
      <w:tr w:rsidR="001C7A8A" w:rsidRPr="00416F2A" w14:paraId="64F62206" w14:textId="77777777" w:rsidTr="002126B1">
        <w:trPr>
          <w:trHeight w:val="432"/>
        </w:trPr>
        <w:tc>
          <w:tcPr>
            <w:tcW w:w="6925" w:type="dxa"/>
          </w:tcPr>
          <w:p w14:paraId="0A218FF5" w14:textId="18B9E57F"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Is the meal delivery schedule followed?</w:t>
            </w:r>
          </w:p>
        </w:tc>
        <w:tc>
          <w:tcPr>
            <w:tcW w:w="1260" w:type="dxa"/>
          </w:tcPr>
          <w:p w14:paraId="449C5E74" w14:textId="77777777" w:rsidR="001C7A8A" w:rsidRPr="00416F2A" w:rsidRDefault="001C7A8A" w:rsidP="001C7A8A">
            <w:pPr>
              <w:rPr>
                <w:rFonts w:ascii="Calibri" w:eastAsia="Calibri" w:hAnsi="Calibri" w:cs="Times New Roman"/>
                <w:sz w:val="22"/>
              </w:rPr>
            </w:pPr>
          </w:p>
        </w:tc>
        <w:tc>
          <w:tcPr>
            <w:tcW w:w="1165" w:type="dxa"/>
          </w:tcPr>
          <w:p w14:paraId="3DE067AD" w14:textId="77777777" w:rsidR="001C7A8A" w:rsidRPr="00416F2A" w:rsidRDefault="001C7A8A" w:rsidP="001C7A8A">
            <w:pPr>
              <w:rPr>
                <w:rFonts w:ascii="Calibri" w:eastAsia="Calibri" w:hAnsi="Calibri" w:cs="Times New Roman"/>
                <w:sz w:val="22"/>
              </w:rPr>
            </w:pPr>
          </w:p>
        </w:tc>
      </w:tr>
      <w:tr w:rsidR="001C7A8A" w:rsidRPr="00416F2A" w14:paraId="5BAB63EA" w14:textId="77777777" w:rsidTr="002126B1">
        <w:trPr>
          <w:trHeight w:val="432"/>
        </w:trPr>
        <w:tc>
          <w:tcPr>
            <w:tcW w:w="6925" w:type="dxa"/>
          </w:tcPr>
          <w:p w14:paraId="4000DB44" w14:textId="2EA60B42"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Are there provisions for storing or returning excess meals?</w:t>
            </w:r>
          </w:p>
        </w:tc>
        <w:tc>
          <w:tcPr>
            <w:tcW w:w="1260" w:type="dxa"/>
          </w:tcPr>
          <w:p w14:paraId="7BE8957E" w14:textId="77777777" w:rsidR="001C7A8A" w:rsidRPr="00416F2A" w:rsidRDefault="001C7A8A" w:rsidP="001C7A8A">
            <w:pPr>
              <w:rPr>
                <w:rFonts w:ascii="Calibri" w:eastAsia="Calibri" w:hAnsi="Calibri" w:cs="Times New Roman"/>
                <w:sz w:val="22"/>
              </w:rPr>
            </w:pPr>
          </w:p>
        </w:tc>
        <w:tc>
          <w:tcPr>
            <w:tcW w:w="1165" w:type="dxa"/>
          </w:tcPr>
          <w:p w14:paraId="24BC0227" w14:textId="77777777" w:rsidR="001C7A8A" w:rsidRPr="00416F2A" w:rsidRDefault="001C7A8A" w:rsidP="001C7A8A">
            <w:pPr>
              <w:rPr>
                <w:rFonts w:ascii="Calibri" w:eastAsia="Calibri" w:hAnsi="Calibri" w:cs="Times New Roman"/>
                <w:sz w:val="22"/>
              </w:rPr>
            </w:pPr>
          </w:p>
        </w:tc>
      </w:tr>
      <w:tr w:rsidR="001C7A8A" w:rsidRPr="00416F2A" w14:paraId="6DB7B3F2" w14:textId="77777777" w:rsidTr="002126B1">
        <w:trPr>
          <w:trHeight w:val="432"/>
        </w:trPr>
        <w:tc>
          <w:tcPr>
            <w:tcW w:w="6925" w:type="dxa"/>
          </w:tcPr>
          <w:p w14:paraId="55216E7A" w14:textId="330ABFD0"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Is there documentation of children's income eligibility, if applicable?</w:t>
            </w:r>
          </w:p>
        </w:tc>
        <w:tc>
          <w:tcPr>
            <w:tcW w:w="1260" w:type="dxa"/>
          </w:tcPr>
          <w:p w14:paraId="7E9830F5" w14:textId="77777777" w:rsidR="001C7A8A" w:rsidRPr="00416F2A" w:rsidRDefault="001C7A8A" w:rsidP="001C7A8A">
            <w:pPr>
              <w:rPr>
                <w:rFonts w:ascii="Calibri" w:eastAsia="Calibri" w:hAnsi="Calibri" w:cs="Times New Roman"/>
                <w:sz w:val="22"/>
              </w:rPr>
            </w:pPr>
          </w:p>
        </w:tc>
        <w:tc>
          <w:tcPr>
            <w:tcW w:w="1165" w:type="dxa"/>
          </w:tcPr>
          <w:p w14:paraId="2F9B23C3" w14:textId="77777777" w:rsidR="001C7A8A" w:rsidRPr="00416F2A" w:rsidRDefault="001C7A8A" w:rsidP="001C7A8A">
            <w:pPr>
              <w:rPr>
                <w:rFonts w:ascii="Calibri" w:eastAsia="Calibri" w:hAnsi="Calibri" w:cs="Times New Roman"/>
                <w:sz w:val="22"/>
              </w:rPr>
            </w:pPr>
          </w:p>
        </w:tc>
      </w:tr>
      <w:tr w:rsidR="001C7A8A" w:rsidRPr="00416F2A" w14:paraId="70F7DE32" w14:textId="77777777" w:rsidTr="0015274B">
        <w:trPr>
          <w:trHeight w:val="432"/>
        </w:trPr>
        <w:tc>
          <w:tcPr>
            <w:tcW w:w="9350" w:type="dxa"/>
            <w:gridSpan w:val="3"/>
            <w:shd w:val="clear" w:color="auto" w:fill="D9D9D9" w:themeFill="background1" w:themeFillShade="D9"/>
          </w:tcPr>
          <w:p w14:paraId="7F080013" w14:textId="226B1A01" w:rsidR="001C7A8A" w:rsidRPr="00416F2A" w:rsidRDefault="001C7A8A" w:rsidP="001C7A8A">
            <w:pPr>
              <w:jc w:val="center"/>
              <w:rPr>
                <w:rFonts w:ascii="Calibri" w:eastAsia="Calibri" w:hAnsi="Calibri" w:cs="Times New Roman"/>
                <w:b/>
                <w:bCs/>
                <w:sz w:val="22"/>
              </w:rPr>
            </w:pPr>
            <w:r w:rsidRPr="00416F2A">
              <w:rPr>
                <w:rFonts w:ascii="Calibri" w:eastAsia="Calibri" w:hAnsi="Calibri" w:cs="Times New Roman"/>
                <w:b/>
                <w:bCs/>
                <w:sz w:val="22"/>
              </w:rPr>
              <w:t>Meal Service</w:t>
            </w:r>
          </w:p>
        </w:tc>
      </w:tr>
      <w:tr w:rsidR="001C7A8A" w:rsidRPr="00416F2A" w14:paraId="08C2685D" w14:textId="77777777" w:rsidTr="002126B1">
        <w:trPr>
          <w:trHeight w:val="432"/>
        </w:trPr>
        <w:tc>
          <w:tcPr>
            <w:tcW w:w="6925" w:type="dxa"/>
          </w:tcPr>
          <w:p w14:paraId="6D90C6FF" w14:textId="15AE1808"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Are accurate meal counts taken of meals served, including separate counts for non-congregate and congregate meals, if applicable?</w:t>
            </w:r>
          </w:p>
        </w:tc>
        <w:tc>
          <w:tcPr>
            <w:tcW w:w="1260" w:type="dxa"/>
          </w:tcPr>
          <w:p w14:paraId="662F1CBF" w14:textId="77777777" w:rsidR="001C7A8A" w:rsidRPr="00416F2A" w:rsidRDefault="001C7A8A" w:rsidP="001C7A8A">
            <w:pPr>
              <w:rPr>
                <w:rFonts w:ascii="Calibri" w:eastAsia="Calibri" w:hAnsi="Calibri" w:cs="Times New Roman"/>
                <w:sz w:val="22"/>
              </w:rPr>
            </w:pPr>
          </w:p>
        </w:tc>
        <w:tc>
          <w:tcPr>
            <w:tcW w:w="1165" w:type="dxa"/>
          </w:tcPr>
          <w:p w14:paraId="386EABD2" w14:textId="77777777" w:rsidR="001C7A8A" w:rsidRPr="00416F2A" w:rsidRDefault="001C7A8A" w:rsidP="001C7A8A">
            <w:pPr>
              <w:rPr>
                <w:rFonts w:ascii="Calibri" w:eastAsia="Calibri" w:hAnsi="Calibri" w:cs="Times New Roman"/>
                <w:sz w:val="22"/>
              </w:rPr>
            </w:pPr>
          </w:p>
        </w:tc>
      </w:tr>
      <w:tr w:rsidR="001C7A8A" w:rsidRPr="00416F2A" w14:paraId="7A762AE4" w14:textId="77777777" w:rsidTr="002126B1">
        <w:trPr>
          <w:trHeight w:val="432"/>
        </w:trPr>
        <w:tc>
          <w:tcPr>
            <w:tcW w:w="6925" w:type="dxa"/>
          </w:tcPr>
          <w:p w14:paraId="42FB9A41" w14:textId="3ADA0FC6"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If operating a hybrid site, were congregate and non-congregate meals served on the same day?</w:t>
            </w:r>
          </w:p>
        </w:tc>
        <w:tc>
          <w:tcPr>
            <w:tcW w:w="1260" w:type="dxa"/>
          </w:tcPr>
          <w:p w14:paraId="49599058" w14:textId="77777777" w:rsidR="001C7A8A" w:rsidRPr="00416F2A" w:rsidRDefault="001C7A8A" w:rsidP="001C7A8A">
            <w:pPr>
              <w:rPr>
                <w:rFonts w:ascii="Calibri" w:eastAsia="Calibri" w:hAnsi="Calibri" w:cs="Times New Roman"/>
                <w:sz w:val="22"/>
              </w:rPr>
            </w:pPr>
          </w:p>
        </w:tc>
        <w:tc>
          <w:tcPr>
            <w:tcW w:w="1165" w:type="dxa"/>
          </w:tcPr>
          <w:p w14:paraId="0C036CEB" w14:textId="77777777" w:rsidR="001C7A8A" w:rsidRPr="00416F2A" w:rsidRDefault="001C7A8A" w:rsidP="001C7A8A">
            <w:pPr>
              <w:rPr>
                <w:rFonts w:ascii="Calibri" w:eastAsia="Calibri" w:hAnsi="Calibri" w:cs="Times New Roman"/>
                <w:sz w:val="22"/>
              </w:rPr>
            </w:pPr>
          </w:p>
        </w:tc>
      </w:tr>
      <w:tr w:rsidR="001C7A8A" w:rsidRPr="00416F2A" w14:paraId="33AD1359" w14:textId="77777777" w:rsidTr="002126B1">
        <w:trPr>
          <w:trHeight w:val="432"/>
        </w:trPr>
        <w:tc>
          <w:tcPr>
            <w:tcW w:w="6925" w:type="dxa"/>
          </w:tcPr>
          <w:p w14:paraId="154869AE" w14:textId="1B8B28C5"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If Yes to the previous question, did the site ensure that both services did not overlap and that the meal types distributed were different at each service?</w:t>
            </w:r>
          </w:p>
        </w:tc>
        <w:tc>
          <w:tcPr>
            <w:tcW w:w="1260" w:type="dxa"/>
          </w:tcPr>
          <w:p w14:paraId="160AF308" w14:textId="77777777" w:rsidR="001C7A8A" w:rsidRPr="00416F2A" w:rsidRDefault="001C7A8A" w:rsidP="001C7A8A">
            <w:pPr>
              <w:rPr>
                <w:rFonts w:ascii="Calibri" w:eastAsia="Calibri" w:hAnsi="Calibri" w:cs="Times New Roman"/>
                <w:sz w:val="22"/>
              </w:rPr>
            </w:pPr>
          </w:p>
        </w:tc>
        <w:tc>
          <w:tcPr>
            <w:tcW w:w="1165" w:type="dxa"/>
          </w:tcPr>
          <w:p w14:paraId="3D1A43F0" w14:textId="77777777" w:rsidR="001C7A8A" w:rsidRPr="00416F2A" w:rsidRDefault="001C7A8A" w:rsidP="001C7A8A">
            <w:pPr>
              <w:rPr>
                <w:rFonts w:ascii="Calibri" w:eastAsia="Calibri" w:hAnsi="Calibri" w:cs="Times New Roman"/>
                <w:sz w:val="22"/>
              </w:rPr>
            </w:pPr>
          </w:p>
        </w:tc>
      </w:tr>
      <w:tr w:rsidR="001C7A8A" w:rsidRPr="00416F2A" w14:paraId="0EDE8E6D" w14:textId="77777777" w:rsidTr="002126B1">
        <w:trPr>
          <w:trHeight w:val="432"/>
        </w:trPr>
        <w:tc>
          <w:tcPr>
            <w:tcW w:w="6925" w:type="dxa"/>
          </w:tcPr>
          <w:p w14:paraId="6FFA554A" w14:textId="39A06467"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Has the site adequately communicated to the community the schedule of non-congregate service (and congregate service, if applicable)?</w:t>
            </w:r>
          </w:p>
        </w:tc>
        <w:tc>
          <w:tcPr>
            <w:tcW w:w="1260" w:type="dxa"/>
          </w:tcPr>
          <w:p w14:paraId="71A6F276" w14:textId="77777777" w:rsidR="001C7A8A" w:rsidRPr="00416F2A" w:rsidRDefault="001C7A8A" w:rsidP="001C7A8A">
            <w:pPr>
              <w:rPr>
                <w:rFonts w:ascii="Calibri" w:eastAsia="Calibri" w:hAnsi="Calibri" w:cs="Times New Roman"/>
                <w:sz w:val="22"/>
              </w:rPr>
            </w:pPr>
          </w:p>
        </w:tc>
        <w:tc>
          <w:tcPr>
            <w:tcW w:w="1165" w:type="dxa"/>
          </w:tcPr>
          <w:p w14:paraId="2CB09F5D" w14:textId="77777777" w:rsidR="001C7A8A" w:rsidRPr="00416F2A" w:rsidRDefault="001C7A8A" w:rsidP="001C7A8A">
            <w:pPr>
              <w:rPr>
                <w:rFonts w:ascii="Calibri" w:eastAsia="Calibri" w:hAnsi="Calibri" w:cs="Times New Roman"/>
                <w:sz w:val="22"/>
              </w:rPr>
            </w:pPr>
          </w:p>
        </w:tc>
      </w:tr>
      <w:tr w:rsidR="001C7A8A" w:rsidRPr="00416F2A" w14:paraId="4CB418DB" w14:textId="77777777" w:rsidTr="002126B1">
        <w:trPr>
          <w:trHeight w:val="432"/>
        </w:trPr>
        <w:tc>
          <w:tcPr>
            <w:tcW w:w="6925" w:type="dxa"/>
          </w:tcPr>
          <w:p w14:paraId="1BF3F95B" w14:textId="2D91C6D5"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Are sites adhering to the meal service days and times of distributions indicated in the site application and approved non-congregate request form?</w:t>
            </w:r>
          </w:p>
        </w:tc>
        <w:tc>
          <w:tcPr>
            <w:tcW w:w="1260" w:type="dxa"/>
          </w:tcPr>
          <w:p w14:paraId="79B1E814" w14:textId="77777777" w:rsidR="001C7A8A" w:rsidRPr="00416F2A" w:rsidRDefault="001C7A8A" w:rsidP="001C7A8A">
            <w:pPr>
              <w:rPr>
                <w:rFonts w:ascii="Calibri" w:eastAsia="Calibri" w:hAnsi="Calibri" w:cs="Times New Roman"/>
                <w:sz w:val="22"/>
              </w:rPr>
            </w:pPr>
          </w:p>
        </w:tc>
        <w:tc>
          <w:tcPr>
            <w:tcW w:w="1165" w:type="dxa"/>
          </w:tcPr>
          <w:p w14:paraId="3921472B" w14:textId="77777777" w:rsidR="001C7A8A" w:rsidRPr="00416F2A" w:rsidRDefault="001C7A8A" w:rsidP="001C7A8A">
            <w:pPr>
              <w:rPr>
                <w:rFonts w:ascii="Calibri" w:eastAsia="Calibri" w:hAnsi="Calibri" w:cs="Times New Roman"/>
                <w:sz w:val="22"/>
              </w:rPr>
            </w:pPr>
          </w:p>
        </w:tc>
      </w:tr>
      <w:tr w:rsidR="001C7A8A" w:rsidRPr="00416F2A" w14:paraId="7F7977C3" w14:textId="77777777" w:rsidTr="002126B1">
        <w:trPr>
          <w:trHeight w:val="432"/>
        </w:trPr>
        <w:tc>
          <w:tcPr>
            <w:tcW w:w="6925" w:type="dxa"/>
          </w:tcPr>
          <w:p w14:paraId="42C8CC36" w14:textId="4C85ACB3"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Do the days of intended consumption of non-congregate meals align with the days of service indicated in the site application?</w:t>
            </w:r>
          </w:p>
        </w:tc>
        <w:tc>
          <w:tcPr>
            <w:tcW w:w="1260" w:type="dxa"/>
          </w:tcPr>
          <w:p w14:paraId="2C4F0A03" w14:textId="77777777" w:rsidR="001C7A8A" w:rsidRPr="00416F2A" w:rsidRDefault="001C7A8A" w:rsidP="001C7A8A">
            <w:pPr>
              <w:rPr>
                <w:rFonts w:ascii="Calibri" w:eastAsia="Calibri" w:hAnsi="Calibri" w:cs="Times New Roman"/>
                <w:sz w:val="22"/>
              </w:rPr>
            </w:pPr>
          </w:p>
        </w:tc>
        <w:tc>
          <w:tcPr>
            <w:tcW w:w="1165" w:type="dxa"/>
          </w:tcPr>
          <w:p w14:paraId="6F3FD91F" w14:textId="77777777" w:rsidR="001C7A8A" w:rsidRPr="00416F2A" w:rsidRDefault="001C7A8A" w:rsidP="001C7A8A">
            <w:pPr>
              <w:rPr>
                <w:rFonts w:ascii="Calibri" w:eastAsia="Calibri" w:hAnsi="Calibri" w:cs="Times New Roman"/>
                <w:sz w:val="22"/>
              </w:rPr>
            </w:pPr>
          </w:p>
        </w:tc>
      </w:tr>
      <w:tr w:rsidR="001C7A8A" w:rsidRPr="00416F2A" w14:paraId="469740B9" w14:textId="77777777" w:rsidTr="002126B1">
        <w:trPr>
          <w:trHeight w:val="432"/>
        </w:trPr>
        <w:tc>
          <w:tcPr>
            <w:tcW w:w="6925" w:type="dxa"/>
          </w:tcPr>
          <w:p w14:paraId="61DADA68" w14:textId="60BFE5D3"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Do bundled meal packages adhere to maximum allowable number of meals distributed to each child per day?</w:t>
            </w:r>
          </w:p>
        </w:tc>
        <w:tc>
          <w:tcPr>
            <w:tcW w:w="1260" w:type="dxa"/>
          </w:tcPr>
          <w:p w14:paraId="23F9B002" w14:textId="77777777" w:rsidR="001C7A8A" w:rsidRPr="00416F2A" w:rsidRDefault="001C7A8A" w:rsidP="001C7A8A">
            <w:pPr>
              <w:rPr>
                <w:rFonts w:ascii="Calibri" w:eastAsia="Calibri" w:hAnsi="Calibri" w:cs="Times New Roman"/>
                <w:sz w:val="22"/>
              </w:rPr>
            </w:pPr>
          </w:p>
        </w:tc>
        <w:tc>
          <w:tcPr>
            <w:tcW w:w="1165" w:type="dxa"/>
          </w:tcPr>
          <w:p w14:paraId="3CE2099A" w14:textId="77777777" w:rsidR="001C7A8A" w:rsidRPr="00416F2A" w:rsidRDefault="001C7A8A" w:rsidP="001C7A8A">
            <w:pPr>
              <w:rPr>
                <w:rFonts w:ascii="Calibri" w:eastAsia="Calibri" w:hAnsi="Calibri" w:cs="Times New Roman"/>
                <w:sz w:val="22"/>
              </w:rPr>
            </w:pPr>
          </w:p>
        </w:tc>
      </w:tr>
      <w:tr w:rsidR="001C7A8A" w:rsidRPr="00416F2A" w14:paraId="1F3B2796" w14:textId="77777777" w:rsidTr="002126B1">
        <w:trPr>
          <w:trHeight w:val="432"/>
        </w:trPr>
        <w:tc>
          <w:tcPr>
            <w:tcW w:w="6925" w:type="dxa"/>
          </w:tcPr>
          <w:p w14:paraId="11D62319" w14:textId="3CE0B927"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If bundling unitized meals, are the meals packaged individually with a method for participants to be able to identify which meal types are being provided?</w:t>
            </w:r>
          </w:p>
        </w:tc>
        <w:tc>
          <w:tcPr>
            <w:tcW w:w="1260" w:type="dxa"/>
          </w:tcPr>
          <w:p w14:paraId="5F0D1FAA" w14:textId="77777777" w:rsidR="001C7A8A" w:rsidRPr="00416F2A" w:rsidRDefault="001C7A8A" w:rsidP="001C7A8A">
            <w:pPr>
              <w:rPr>
                <w:rFonts w:ascii="Calibri" w:eastAsia="Calibri" w:hAnsi="Calibri" w:cs="Times New Roman"/>
                <w:sz w:val="22"/>
              </w:rPr>
            </w:pPr>
          </w:p>
        </w:tc>
        <w:tc>
          <w:tcPr>
            <w:tcW w:w="1165" w:type="dxa"/>
          </w:tcPr>
          <w:p w14:paraId="1584B5B2" w14:textId="77777777" w:rsidR="001C7A8A" w:rsidRPr="00416F2A" w:rsidRDefault="001C7A8A" w:rsidP="001C7A8A">
            <w:pPr>
              <w:rPr>
                <w:rFonts w:ascii="Calibri" w:eastAsia="Calibri" w:hAnsi="Calibri" w:cs="Times New Roman"/>
                <w:sz w:val="22"/>
              </w:rPr>
            </w:pPr>
          </w:p>
        </w:tc>
      </w:tr>
      <w:tr w:rsidR="001C7A8A" w:rsidRPr="00416F2A" w14:paraId="4D38F611" w14:textId="77777777" w:rsidTr="002126B1">
        <w:trPr>
          <w:trHeight w:val="432"/>
        </w:trPr>
        <w:tc>
          <w:tcPr>
            <w:tcW w:w="6925" w:type="dxa"/>
          </w:tcPr>
          <w:p w14:paraId="2E5C0B6F" w14:textId="4F3854D5"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 xml:space="preserve">Are sites ensuring that second non-congregate meals or bundles are </w:t>
            </w:r>
            <w:r w:rsidRPr="00416F2A">
              <w:rPr>
                <w:rFonts w:ascii="Calibri" w:eastAsia="Calibri" w:hAnsi="Calibri" w:cs="Times New Roman"/>
                <w:b/>
                <w:bCs/>
                <w:sz w:val="22"/>
              </w:rPr>
              <w:t>not</w:t>
            </w:r>
            <w:r w:rsidRPr="00416F2A">
              <w:rPr>
                <w:rFonts w:ascii="Calibri" w:eastAsia="Calibri" w:hAnsi="Calibri" w:cs="Times New Roman"/>
                <w:sz w:val="22"/>
              </w:rPr>
              <w:t xml:space="preserve"> being distributed?</w:t>
            </w:r>
          </w:p>
        </w:tc>
        <w:tc>
          <w:tcPr>
            <w:tcW w:w="1260" w:type="dxa"/>
          </w:tcPr>
          <w:p w14:paraId="1C2F7638" w14:textId="77777777" w:rsidR="001C7A8A" w:rsidRPr="00416F2A" w:rsidRDefault="001C7A8A" w:rsidP="001C7A8A">
            <w:pPr>
              <w:rPr>
                <w:rFonts w:ascii="Calibri" w:eastAsia="Calibri" w:hAnsi="Calibri" w:cs="Times New Roman"/>
                <w:sz w:val="22"/>
              </w:rPr>
            </w:pPr>
          </w:p>
        </w:tc>
        <w:tc>
          <w:tcPr>
            <w:tcW w:w="1165" w:type="dxa"/>
          </w:tcPr>
          <w:p w14:paraId="63D71477" w14:textId="77777777" w:rsidR="001C7A8A" w:rsidRPr="00416F2A" w:rsidRDefault="001C7A8A" w:rsidP="001C7A8A">
            <w:pPr>
              <w:rPr>
                <w:rFonts w:ascii="Calibri" w:eastAsia="Calibri" w:hAnsi="Calibri" w:cs="Times New Roman"/>
                <w:sz w:val="22"/>
              </w:rPr>
            </w:pPr>
          </w:p>
        </w:tc>
      </w:tr>
      <w:tr w:rsidR="001C7A8A" w:rsidRPr="00416F2A" w14:paraId="30FB6638" w14:textId="77777777" w:rsidTr="002126B1">
        <w:trPr>
          <w:trHeight w:val="432"/>
        </w:trPr>
        <w:tc>
          <w:tcPr>
            <w:tcW w:w="6925" w:type="dxa"/>
          </w:tcPr>
          <w:p w14:paraId="2C9109FA" w14:textId="518F1451"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 xml:space="preserve">If applicable, </w:t>
            </w:r>
            <w:r w:rsidR="00B26A76" w:rsidRPr="00416F2A">
              <w:rPr>
                <w:rFonts w:ascii="Calibri" w:eastAsia="Calibri" w:hAnsi="Calibri" w:cs="Times New Roman"/>
                <w:sz w:val="22"/>
              </w:rPr>
              <w:t>is the site ensuring that second</w:t>
            </w:r>
            <w:r w:rsidRPr="00416F2A">
              <w:rPr>
                <w:rFonts w:ascii="Calibri" w:eastAsia="Calibri" w:hAnsi="Calibri" w:cs="Times New Roman"/>
                <w:sz w:val="22"/>
              </w:rPr>
              <w:t xml:space="preserve"> </w:t>
            </w:r>
            <w:r w:rsidRPr="00416F2A">
              <w:rPr>
                <w:rFonts w:ascii="Calibri" w:eastAsia="Calibri" w:hAnsi="Calibri" w:cs="Times New Roman"/>
                <w:b/>
                <w:bCs/>
                <w:sz w:val="22"/>
              </w:rPr>
              <w:t>congregate</w:t>
            </w:r>
            <w:r w:rsidRPr="00416F2A">
              <w:rPr>
                <w:rFonts w:ascii="Calibri" w:eastAsia="Calibri" w:hAnsi="Calibri" w:cs="Times New Roman"/>
                <w:sz w:val="22"/>
              </w:rPr>
              <w:t xml:space="preserve"> meals </w:t>
            </w:r>
            <w:r w:rsidR="00B26A76" w:rsidRPr="00416F2A">
              <w:rPr>
                <w:rFonts w:ascii="Calibri" w:eastAsia="Calibri" w:hAnsi="Calibri" w:cs="Times New Roman"/>
                <w:sz w:val="22"/>
              </w:rPr>
              <w:t>are not being served in excess</w:t>
            </w:r>
            <w:r w:rsidRPr="00416F2A">
              <w:rPr>
                <w:rFonts w:ascii="Calibri" w:eastAsia="Calibri" w:hAnsi="Calibri" w:cs="Times New Roman"/>
                <w:sz w:val="22"/>
              </w:rPr>
              <w:t>?</w:t>
            </w:r>
          </w:p>
        </w:tc>
        <w:tc>
          <w:tcPr>
            <w:tcW w:w="1260" w:type="dxa"/>
          </w:tcPr>
          <w:p w14:paraId="53388B9E" w14:textId="77777777" w:rsidR="001C7A8A" w:rsidRPr="00416F2A" w:rsidRDefault="001C7A8A" w:rsidP="001C7A8A">
            <w:pPr>
              <w:rPr>
                <w:rFonts w:ascii="Calibri" w:eastAsia="Calibri" w:hAnsi="Calibri" w:cs="Times New Roman"/>
                <w:sz w:val="22"/>
              </w:rPr>
            </w:pPr>
          </w:p>
        </w:tc>
        <w:tc>
          <w:tcPr>
            <w:tcW w:w="1165" w:type="dxa"/>
          </w:tcPr>
          <w:p w14:paraId="3B511766" w14:textId="77777777" w:rsidR="001C7A8A" w:rsidRPr="00416F2A" w:rsidRDefault="001C7A8A" w:rsidP="001C7A8A">
            <w:pPr>
              <w:rPr>
                <w:rFonts w:ascii="Calibri" w:eastAsia="Calibri" w:hAnsi="Calibri" w:cs="Times New Roman"/>
                <w:sz w:val="22"/>
              </w:rPr>
            </w:pPr>
          </w:p>
        </w:tc>
      </w:tr>
      <w:tr w:rsidR="001C7A8A" w:rsidRPr="00416F2A" w14:paraId="7B10DC6E" w14:textId="77777777" w:rsidTr="002126B1">
        <w:trPr>
          <w:trHeight w:val="432"/>
        </w:trPr>
        <w:tc>
          <w:tcPr>
            <w:tcW w:w="6925" w:type="dxa"/>
          </w:tcPr>
          <w:p w14:paraId="2C4E25B7" w14:textId="49FEB4AC"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lastRenderedPageBreak/>
              <w:t>If allowing parents or guardians to pick up meals, is the site adhering to the procedures submitted to TDA for verifying guardianship?</w:t>
            </w:r>
          </w:p>
        </w:tc>
        <w:tc>
          <w:tcPr>
            <w:tcW w:w="1260" w:type="dxa"/>
          </w:tcPr>
          <w:p w14:paraId="4D09A2A4" w14:textId="77777777" w:rsidR="001C7A8A" w:rsidRPr="00416F2A" w:rsidRDefault="001C7A8A" w:rsidP="001C7A8A">
            <w:pPr>
              <w:rPr>
                <w:rFonts w:ascii="Calibri" w:eastAsia="Calibri" w:hAnsi="Calibri" w:cs="Times New Roman"/>
                <w:sz w:val="22"/>
              </w:rPr>
            </w:pPr>
          </w:p>
        </w:tc>
        <w:tc>
          <w:tcPr>
            <w:tcW w:w="1165" w:type="dxa"/>
          </w:tcPr>
          <w:p w14:paraId="05B13A29" w14:textId="77777777" w:rsidR="001C7A8A" w:rsidRPr="00416F2A" w:rsidRDefault="001C7A8A" w:rsidP="001C7A8A">
            <w:pPr>
              <w:rPr>
                <w:rFonts w:ascii="Calibri" w:eastAsia="Calibri" w:hAnsi="Calibri" w:cs="Times New Roman"/>
                <w:sz w:val="22"/>
              </w:rPr>
            </w:pPr>
          </w:p>
        </w:tc>
      </w:tr>
      <w:tr w:rsidR="001C7A8A" w:rsidRPr="00416F2A" w14:paraId="128908C2" w14:textId="77777777" w:rsidTr="002126B1">
        <w:trPr>
          <w:trHeight w:val="432"/>
        </w:trPr>
        <w:tc>
          <w:tcPr>
            <w:tcW w:w="6925" w:type="dxa"/>
          </w:tcPr>
          <w:p w14:paraId="510274F1" w14:textId="6B81B7F4"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If allowing parents/guardians to pick up meals or distributing multiple days of meals at a single distribution, is the site adhering to the procedures submitted to TDA for mitigating the risks of distributing duplicate meals to participants?</w:t>
            </w:r>
          </w:p>
        </w:tc>
        <w:tc>
          <w:tcPr>
            <w:tcW w:w="1260" w:type="dxa"/>
          </w:tcPr>
          <w:p w14:paraId="664D261A" w14:textId="77777777" w:rsidR="001C7A8A" w:rsidRPr="00416F2A" w:rsidRDefault="001C7A8A" w:rsidP="001C7A8A">
            <w:pPr>
              <w:rPr>
                <w:rFonts w:ascii="Calibri" w:eastAsia="Calibri" w:hAnsi="Calibri" w:cs="Times New Roman"/>
                <w:sz w:val="22"/>
              </w:rPr>
            </w:pPr>
          </w:p>
        </w:tc>
        <w:tc>
          <w:tcPr>
            <w:tcW w:w="1165" w:type="dxa"/>
          </w:tcPr>
          <w:p w14:paraId="38BBAA82" w14:textId="77777777" w:rsidR="001C7A8A" w:rsidRPr="00416F2A" w:rsidRDefault="001C7A8A" w:rsidP="001C7A8A">
            <w:pPr>
              <w:rPr>
                <w:rFonts w:ascii="Calibri" w:eastAsia="Calibri" w:hAnsi="Calibri" w:cs="Times New Roman"/>
                <w:sz w:val="22"/>
              </w:rPr>
            </w:pPr>
          </w:p>
        </w:tc>
      </w:tr>
      <w:tr w:rsidR="001C7A8A" w:rsidRPr="00416F2A" w14:paraId="30CBBBD5" w14:textId="77777777" w:rsidTr="002126B1">
        <w:trPr>
          <w:trHeight w:val="432"/>
        </w:trPr>
        <w:tc>
          <w:tcPr>
            <w:tcW w:w="6925" w:type="dxa"/>
          </w:tcPr>
          <w:p w14:paraId="73245880" w14:textId="77777777"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Are records of adult meals being kept?</w:t>
            </w:r>
          </w:p>
        </w:tc>
        <w:tc>
          <w:tcPr>
            <w:tcW w:w="1260" w:type="dxa"/>
          </w:tcPr>
          <w:p w14:paraId="54641265" w14:textId="77777777" w:rsidR="001C7A8A" w:rsidRPr="00416F2A" w:rsidRDefault="001C7A8A" w:rsidP="001C7A8A">
            <w:pPr>
              <w:rPr>
                <w:rFonts w:ascii="Calibri" w:eastAsia="Calibri" w:hAnsi="Calibri" w:cs="Times New Roman"/>
                <w:sz w:val="22"/>
              </w:rPr>
            </w:pPr>
          </w:p>
        </w:tc>
        <w:tc>
          <w:tcPr>
            <w:tcW w:w="1165" w:type="dxa"/>
          </w:tcPr>
          <w:p w14:paraId="1E229C1D" w14:textId="77777777" w:rsidR="001C7A8A" w:rsidRPr="00416F2A" w:rsidRDefault="001C7A8A" w:rsidP="001C7A8A">
            <w:pPr>
              <w:rPr>
                <w:rFonts w:ascii="Calibri" w:eastAsia="Calibri" w:hAnsi="Calibri" w:cs="Times New Roman"/>
                <w:sz w:val="22"/>
              </w:rPr>
            </w:pPr>
          </w:p>
        </w:tc>
      </w:tr>
      <w:tr w:rsidR="001C7A8A" w:rsidRPr="00416F2A" w14:paraId="32E79ECE" w14:textId="77777777" w:rsidTr="002126B1">
        <w:trPr>
          <w:trHeight w:val="432"/>
        </w:trPr>
        <w:tc>
          <w:tcPr>
            <w:tcW w:w="6925" w:type="dxa"/>
          </w:tcPr>
          <w:p w14:paraId="502FBECC" w14:textId="1D0DD53E"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 xml:space="preserve">Are all </w:t>
            </w:r>
            <w:r w:rsidRPr="00416F2A">
              <w:rPr>
                <w:rFonts w:ascii="Calibri" w:eastAsia="Calibri" w:hAnsi="Calibri" w:cs="Times New Roman"/>
                <w:b/>
                <w:bCs/>
                <w:sz w:val="22"/>
              </w:rPr>
              <w:t>congregate meals</w:t>
            </w:r>
            <w:r w:rsidRPr="00416F2A">
              <w:rPr>
                <w:rFonts w:ascii="Calibri" w:eastAsia="Calibri" w:hAnsi="Calibri" w:cs="Times New Roman"/>
                <w:sz w:val="22"/>
              </w:rPr>
              <w:t>, if applicable, served and consumed on-site? (Note if sponsor allows fruits/vegetables/grains to be taken off-site.)</w:t>
            </w:r>
          </w:p>
        </w:tc>
        <w:tc>
          <w:tcPr>
            <w:tcW w:w="1260" w:type="dxa"/>
          </w:tcPr>
          <w:p w14:paraId="52B785BB" w14:textId="77777777" w:rsidR="001C7A8A" w:rsidRPr="00416F2A" w:rsidRDefault="001C7A8A" w:rsidP="001C7A8A">
            <w:pPr>
              <w:rPr>
                <w:rFonts w:ascii="Calibri" w:eastAsia="Calibri" w:hAnsi="Calibri" w:cs="Times New Roman"/>
                <w:sz w:val="22"/>
              </w:rPr>
            </w:pPr>
          </w:p>
        </w:tc>
        <w:tc>
          <w:tcPr>
            <w:tcW w:w="1165" w:type="dxa"/>
          </w:tcPr>
          <w:p w14:paraId="659226CE" w14:textId="77777777" w:rsidR="001C7A8A" w:rsidRPr="00416F2A" w:rsidRDefault="001C7A8A" w:rsidP="001C7A8A">
            <w:pPr>
              <w:rPr>
                <w:rFonts w:ascii="Calibri" w:eastAsia="Calibri" w:hAnsi="Calibri" w:cs="Times New Roman"/>
                <w:sz w:val="22"/>
              </w:rPr>
            </w:pPr>
          </w:p>
        </w:tc>
      </w:tr>
      <w:tr w:rsidR="001C7A8A" w:rsidRPr="00416F2A" w14:paraId="4FF782FF" w14:textId="77777777" w:rsidTr="00CD6364">
        <w:trPr>
          <w:trHeight w:val="432"/>
        </w:trPr>
        <w:tc>
          <w:tcPr>
            <w:tcW w:w="9350" w:type="dxa"/>
            <w:gridSpan w:val="3"/>
            <w:shd w:val="clear" w:color="auto" w:fill="D9D9D9" w:themeFill="background1" w:themeFillShade="D9"/>
          </w:tcPr>
          <w:p w14:paraId="132D67E5" w14:textId="35B827D5" w:rsidR="001C7A8A" w:rsidRPr="00416F2A" w:rsidRDefault="001C7A8A" w:rsidP="001C7A8A">
            <w:pPr>
              <w:jc w:val="center"/>
              <w:rPr>
                <w:rFonts w:ascii="Calibri" w:eastAsia="Calibri" w:hAnsi="Calibri" w:cs="Times New Roman"/>
                <w:b/>
                <w:bCs/>
                <w:sz w:val="22"/>
              </w:rPr>
            </w:pPr>
            <w:r w:rsidRPr="00416F2A">
              <w:rPr>
                <w:rFonts w:ascii="Calibri" w:eastAsia="Calibri" w:hAnsi="Calibri" w:cs="Times New Roman"/>
                <w:b/>
                <w:bCs/>
                <w:sz w:val="22"/>
              </w:rPr>
              <w:t>Bulk Food Component Distribution (Complete if applicable)</w:t>
            </w:r>
          </w:p>
        </w:tc>
      </w:tr>
      <w:tr w:rsidR="001C7A8A" w:rsidRPr="00416F2A" w14:paraId="3FBBED8F" w14:textId="77777777" w:rsidTr="002126B1">
        <w:trPr>
          <w:trHeight w:val="432"/>
        </w:trPr>
        <w:tc>
          <w:tcPr>
            <w:tcW w:w="6925" w:type="dxa"/>
          </w:tcPr>
          <w:p w14:paraId="51CDE4DB" w14:textId="572CD1BA"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Is the site limiting distribution to no more than 5 days at a time?</w:t>
            </w:r>
          </w:p>
        </w:tc>
        <w:tc>
          <w:tcPr>
            <w:tcW w:w="1260" w:type="dxa"/>
          </w:tcPr>
          <w:p w14:paraId="62D18AA3" w14:textId="77777777" w:rsidR="001C7A8A" w:rsidRPr="00416F2A" w:rsidRDefault="001C7A8A" w:rsidP="001C7A8A">
            <w:pPr>
              <w:rPr>
                <w:rFonts w:ascii="Calibri" w:eastAsia="Calibri" w:hAnsi="Calibri" w:cs="Times New Roman"/>
                <w:sz w:val="22"/>
              </w:rPr>
            </w:pPr>
          </w:p>
        </w:tc>
        <w:tc>
          <w:tcPr>
            <w:tcW w:w="1165" w:type="dxa"/>
          </w:tcPr>
          <w:p w14:paraId="1BC06A55" w14:textId="77777777" w:rsidR="001C7A8A" w:rsidRPr="00416F2A" w:rsidRDefault="001C7A8A" w:rsidP="001C7A8A">
            <w:pPr>
              <w:rPr>
                <w:rFonts w:ascii="Calibri" w:eastAsia="Calibri" w:hAnsi="Calibri" w:cs="Times New Roman"/>
                <w:sz w:val="22"/>
              </w:rPr>
            </w:pPr>
          </w:p>
        </w:tc>
      </w:tr>
      <w:tr w:rsidR="001C7A8A" w:rsidRPr="00416F2A" w14:paraId="7C675BA5" w14:textId="77777777" w:rsidTr="002126B1">
        <w:trPr>
          <w:trHeight w:val="432"/>
        </w:trPr>
        <w:tc>
          <w:tcPr>
            <w:tcW w:w="6925" w:type="dxa"/>
          </w:tcPr>
          <w:p w14:paraId="1B3BEFA1" w14:textId="0FFE99D9"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Is the food provided such that only minimal preparation (such as warming in a microwave) is required?</w:t>
            </w:r>
          </w:p>
        </w:tc>
        <w:tc>
          <w:tcPr>
            <w:tcW w:w="1260" w:type="dxa"/>
          </w:tcPr>
          <w:p w14:paraId="6564C11D" w14:textId="77777777" w:rsidR="001C7A8A" w:rsidRPr="00416F2A" w:rsidRDefault="001C7A8A" w:rsidP="001C7A8A">
            <w:pPr>
              <w:rPr>
                <w:rFonts w:ascii="Calibri" w:eastAsia="Calibri" w:hAnsi="Calibri" w:cs="Times New Roman"/>
                <w:sz w:val="22"/>
              </w:rPr>
            </w:pPr>
          </w:p>
        </w:tc>
        <w:tc>
          <w:tcPr>
            <w:tcW w:w="1165" w:type="dxa"/>
          </w:tcPr>
          <w:p w14:paraId="65515644" w14:textId="77777777" w:rsidR="001C7A8A" w:rsidRPr="00416F2A" w:rsidRDefault="001C7A8A" w:rsidP="001C7A8A">
            <w:pPr>
              <w:rPr>
                <w:rFonts w:ascii="Calibri" w:eastAsia="Calibri" w:hAnsi="Calibri" w:cs="Times New Roman"/>
                <w:sz w:val="22"/>
              </w:rPr>
            </w:pPr>
          </w:p>
        </w:tc>
      </w:tr>
      <w:tr w:rsidR="001C7A8A" w:rsidRPr="00416F2A" w14:paraId="5B06B80F" w14:textId="77777777" w:rsidTr="002126B1">
        <w:trPr>
          <w:trHeight w:val="432"/>
        </w:trPr>
        <w:tc>
          <w:tcPr>
            <w:tcW w:w="6925" w:type="dxa"/>
          </w:tcPr>
          <w:p w14:paraId="63ED5698" w14:textId="2C9594F1" w:rsidR="001C7A8A" w:rsidRPr="00416F2A" w:rsidRDefault="001C7A8A" w:rsidP="001C7A8A">
            <w:pPr>
              <w:rPr>
                <w:rFonts w:ascii="Calibri" w:eastAsia="Calibri" w:hAnsi="Calibri" w:cs="Times New Roman"/>
                <w:sz w:val="22"/>
              </w:rPr>
            </w:pPr>
            <w:r w:rsidRPr="00416F2A">
              <w:rPr>
                <w:rFonts w:ascii="Calibri" w:eastAsia="Calibri" w:hAnsi="Calibri" w:cs="Times New Roman"/>
                <w:sz w:val="22"/>
              </w:rPr>
              <w:t>Were menus and instructions provided to the participant that describe how to prepare food items and portion out the food components for each intended day of consumption?</w:t>
            </w:r>
          </w:p>
        </w:tc>
        <w:tc>
          <w:tcPr>
            <w:tcW w:w="1260" w:type="dxa"/>
          </w:tcPr>
          <w:p w14:paraId="2320031A" w14:textId="77777777" w:rsidR="001C7A8A" w:rsidRPr="00416F2A" w:rsidRDefault="001C7A8A" w:rsidP="001C7A8A">
            <w:pPr>
              <w:rPr>
                <w:rFonts w:ascii="Calibri" w:eastAsia="Calibri" w:hAnsi="Calibri" w:cs="Times New Roman"/>
                <w:sz w:val="22"/>
              </w:rPr>
            </w:pPr>
          </w:p>
        </w:tc>
        <w:tc>
          <w:tcPr>
            <w:tcW w:w="1165" w:type="dxa"/>
          </w:tcPr>
          <w:p w14:paraId="1E23B5EB" w14:textId="77777777" w:rsidR="001C7A8A" w:rsidRPr="00416F2A" w:rsidRDefault="001C7A8A" w:rsidP="001C7A8A">
            <w:pPr>
              <w:rPr>
                <w:rFonts w:ascii="Calibri" w:eastAsia="Calibri" w:hAnsi="Calibri" w:cs="Times New Roman"/>
                <w:sz w:val="22"/>
              </w:rPr>
            </w:pPr>
          </w:p>
        </w:tc>
      </w:tr>
      <w:tr w:rsidR="009548FD" w:rsidRPr="00416F2A" w14:paraId="02275CC9" w14:textId="77777777" w:rsidTr="00CD6364">
        <w:trPr>
          <w:trHeight w:val="432"/>
        </w:trPr>
        <w:tc>
          <w:tcPr>
            <w:tcW w:w="9350" w:type="dxa"/>
            <w:gridSpan w:val="3"/>
            <w:shd w:val="clear" w:color="auto" w:fill="D9D9D9" w:themeFill="background1" w:themeFillShade="D9"/>
          </w:tcPr>
          <w:p w14:paraId="0E482E5D" w14:textId="557D26B6" w:rsidR="009548FD" w:rsidRPr="00416F2A" w:rsidRDefault="009548FD" w:rsidP="009548FD">
            <w:pPr>
              <w:jc w:val="center"/>
              <w:rPr>
                <w:rFonts w:ascii="Calibri" w:eastAsia="Calibri" w:hAnsi="Calibri" w:cs="Times New Roman"/>
                <w:sz w:val="22"/>
              </w:rPr>
            </w:pPr>
            <w:r w:rsidRPr="00416F2A">
              <w:rPr>
                <w:rFonts w:ascii="Calibri" w:eastAsia="Calibri" w:hAnsi="Calibri" w:cs="Times New Roman"/>
                <w:b/>
                <w:bCs/>
                <w:sz w:val="22"/>
              </w:rPr>
              <w:t>Home Delivery</w:t>
            </w:r>
            <w:r w:rsidR="00721A42" w:rsidRPr="00416F2A">
              <w:rPr>
                <w:rFonts w:ascii="Calibri" w:eastAsia="Calibri" w:hAnsi="Calibri" w:cs="Times New Roman"/>
                <w:b/>
                <w:bCs/>
                <w:sz w:val="22"/>
              </w:rPr>
              <w:t xml:space="preserve"> (Complete if applicable)</w:t>
            </w:r>
          </w:p>
        </w:tc>
      </w:tr>
      <w:tr w:rsidR="004C17C7" w:rsidRPr="00416F2A" w14:paraId="2AB12611" w14:textId="77777777" w:rsidTr="002126B1">
        <w:trPr>
          <w:trHeight w:val="432"/>
        </w:trPr>
        <w:tc>
          <w:tcPr>
            <w:tcW w:w="6925" w:type="dxa"/>
          </w:tcPr>
          <w:p w14:paraId="155AF568" w14:textId="07727E2E"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Is the site limiting distribution to no more than 5 days at a time?</w:t>
            </w:r>
          </w:p>
        </w:tc>
        <w:tc>
          <w:tcPr>
            <w:tcW w:w="1260" w:type="dxa"/>
          </w:tcPr>
          <w:p w14:paraId="5D85635B" w14:textId="77777777" w:rsidR="004C17C7" w:rsidRPr="00416F2A" w:rsidRDefault="004C17C7" w:rsidP="004C17C7">
            <w:pPr>
              <w:rPr>
                <w:rFonts w:ascii="Calibri" w:eastAsia="Calibri" w:hAnsi="Calibri" w:cs="Times New Roman"/>
                <w:sz w:val="22"/>
              </w:rPr>
            </w:pPr>
          </w:p>
        </w:tc>
        <w:tc>
          <w:tcPr>
            <w:tcW w:w="1165" w:type="dxa"/>
          </w:tcPr>
          <w:p w14:paraId="61418C53" w14:textId="77777777" w:rsidR="004C17C7" w:rsidRPr="00416F2A" w:rsidRDefault="004C17C7" w:rsidP="004C17C7">
            <w:pPr>
              <w:rPr>
                <w:rFonts w:ascii="Calibri" w:eastAsia="Calibri" w:hAnsi="Calibri" w:cs="Times New Roman"/>
                <w:sz w:val="22"/>
              </w:rPr>
            </w:pPr>
          </w:p>
        </w:tc>
      </w:tr>
      <w:tr w:rsidR="004C17C7" w:rsidRPr="00416F2A" w14:paraId="0438260A" w14:textId="77777777" w:rsidTr="002126B1">
        <w:trPr>
          <w:trHeight w:val="432"/>
        </w:trPr>
        <w:tc>
          <w:tcPr>
            <w:tcW w:w="6925" w:type="dxa"/>
          </w:tcPr>
          <w:p w14:paraId="3B1F4AEF" w14:textId="460487BC"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Is there a record of how many eligible participants are in each home and how many meals were provided per delivery?</w:t>
            </w:r>
          </w:p>
        </w:tc>
        <w:tc>
          <w:tcPr>
            <w:tcW w:w="1260" w:type="dxa"/>
          </w:tcPr>
          <w:p w14:paraId="3A8A8A58" w14:textId="77777777" w:rsidR="004C17C7" w:rsidRPr="00416F2A" w:rsidRDefault="004C17C7" w:rsidP="004C17C7">
            <w:pPr>
              <w:rPr>
                <w:rFonts w:ascii="Calibri" w:eastAsia="Calibri" w:hAnsi="Calibri" w:cs="Times New Roman"/>
                <w:sz w:val="22"/>
              </w:rPr>
            </w:pPr>
          </w:p>
        </w:tc>
        <w:tc>
          <w:tcPr>
            <w:tcW w:w="1165" w:type="dxa"/>
          </w:tcPr>
          <w:p w14:paraId="6FEA2270" w14:textId="77777777" w:rsidR="004C17C7" w:rsidRPr="00416F2A" w:rsidRDefault="004C17C7" w:rsidP="004C17C7">
            <w:pPr>
              <w:rPr>
                <w:rFonts w:ascii="Calibri" w:eastAsia="Calibri" w:hAnsi="Calibri" w:cs="Times New Roman"/>
                <w:sz w:val="22"/>
              </w:rPr>
            </w:pPr>
          </w:p>
        </w:tc>
      </w:tr>
      <w:tr w:rsidR="004C17C7" w:rsidRPr="00416F2A" w14:paraId="70622C89" w14:textId="77777777" w:rsidTr="002126B1">
        <w:trPr>
          <w:trHeight w:val="432"/>
        </w:trPr>
        <w:tc>
          <w:tcPr>
            <w:tcW w:w="6925" w:type="dxa"/>
          </w:tcPr>
          <w:p w14:paraId="79181124" w14:textId="36D81C60"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Are there written consent forms correctly filed and recorded for every program participant?</w:t>
            </w:r>
          </w:p>
        </w:tc>
        <w:tc>
          <w:tcPr>
            <w:tcW w:w="1260" w:type="dxa"/>
          </w:tcPr>
          <w:p w14:paraId="2B56852B" w14:textId="77777777" w:rsidR="004C17C7" w:rsidRPr="00416F2A" w:rsidRDefault="004C17C7" w:rsidP="004C17C7">
            <w:pPr>
              <w:rPr>
                <w:rFonts w:ascii="Calibri" w:eastAsia="Calibri" w:hAnsi="Calibri" w:cs="Times New Roman"/>
                <w:sz w:val="22"/>
              </w:rPr>
            </w:pPr>
          </w:p>
        </w:tc>
        <w:tc>
          <w:tcPr>
            <w:tcW w:w="1165" w:type="dxa"/>
          </w:tcPr>
          <w:p w14:paraId="313F9C76" w14:textId="77777777" w:rsidR="004C17C7" w:rsidRPr="00416F2A" w:rsidRDefault="004C17C7" w:rsidP="004C17C7">
            <w:pPr>
              <w:rPr>
                <w:rFonts w:ascii="Calibri" w:eastAsia="Calibri" w:hAnsi="Calibri" w:cs="Times New Roman"/>
                <w:sz w:val="22"/>
              </w:rPr>
            </w:pPr>
          </w:p>
        </w:tc>
      </w:tr>
      <w:tr w:rsidR="004C17C7" w:rsidRPr="00416F2A" w14:paraId="53E594F4" w14:textId="77777777" w:rsidTr="002126B1">
        <w:trPr>
          <w:trHeight w:val="432"/>
        </w:trPr>
        <w:tc>
          <w:tcPr>
            <w:tcW w:w="6925" w:type="dxa"/>
          </w:tcPr>
          <w:p w14:paraId="1A674436" w14:textId="35D97F60"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Is the site adequately protecting household information?</w:t>
            </w:r>
          </w:p>
        </w:tc>
        <w:tc>
          <w:tcPr>
            <w:tcW w:w="1260" w:type="dxa"/>
          </w:tcPr>
          <w:p w14:paraId="06B085FE" w14:textId="77777777" w:rsidR="004C17C7" w:rsidRPr="00416F2A" w:rsidRDefault="004C17C7" w:rsidP="004C17C7">
            <w:pPr>
              <w:rPr>
                <w:rFonts w:ascii="Calibri" w:eastAsia="Calibri" w:hAnsi="Calibri" w:cs="Times New Roman"/>
                <w:sz w:val="22"/>
              </w:rPr>
            </w:pPr>
          </w:p>
        </w:tc>
        <w:tc>
          <w:tcPr>
            <w:tcW w:w="1165" w:type="dxa"/>
          </w:tcPr>
          <w:p w14:paraId="3D11187F" w14:textId="77777777" w:rsidR="004C17C7" w:rsidRPr="00416F2A" w:rsidRDefault="004C17C7" w:rsidP="004C17C7">
            <w:pPr>
              <w:rPr>
                <w:rFonts w:ascii="Calibri" w:eastAsia="Calibri" w:hAnsi="Calibri" w:cs="Times New Roman"/>
                <w:sz w:val="22"/>
              </w:rPr>
            </w:pPr>
          </w:p>
        </w:tc>
      </w:tr>
      <w:tr w:rsidR="004C17C7" w:rsidRPr="00416F2A" w14:paraId="289010BB" w14:textId="77777777" w:rsidTr="002126B1">
        <w:trPr>
          <w:trHeight w:val="432"/>
        </w:trPr>
        <w:tc>
          <w:tcPr>
            <w:tcW w:w="6925" w:type="dxa"/>
          </w:tcPr>
          <w:p w14:paraId="13AD9D05" w14:textId="1BC569FE"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Did the meal driver follow the intended delivery route?</w:t>
            </w:r>
          </w:p>
        </w:tc>
        <w:tc>
          <w:tcPr>
            <w:tcW w:w="1260" w:type="dxa"/>
          </w:tcPr>
          <w:p w14:paraId="066D7AF3" w14:textId="77777777" w:rsidR="004C17C7" w:rsidRPr="00416F2A" w:rsidRDefault="004C17C7" w:rsidP="004C17C7">
            <w:pPr>
              <w:rPr>
                <w:rFonts w:ascii="Calibri" w:eastAsia="Calibri" w:hAnsi="Calibri" w:cs="Times New Roman"/>
                <w:sz w:val="22"/>
              </w:rPr>
            </w:pPr>
          </w:p>
        </w:tc>
        <w:tc>
          <w:tcPr>
            <w:tcW w:w="1165" w:type="dxa"/>
          </w:tcPr>
          <w:p w14:paraId="31125D3F" w14:textId="77777777" w:rsidR="004C17C7" w:rsidRPr="00416F2A" w:rsidRDefault="004C17C7" w:rsidP="004C17C7">
            <w:pPr>
              <w:rPr>
                <w:rFonts w:ascii="Calibri" w:eastAsia="Calibri" w:hAnsi="Calibri" w:cs="Times New Roman"/>
                <w:sz w:val="22"/>
              </w:rPr>
            </w:pPr>
          </w:p>
        </w:tc>
      </w:tr>
      <w:tr w:rsidR="004C17C7" w:rsidRPr="00416F2A" w14:paraId="0D9B1F11" w14:textId="77777777" w:rsidTr="002126B1">
        <w:trPr>
          <w:trHeight w:val="432"/>
        </w:trPr>
        <w:tc>
          <w:tcPr>
            <w:tcW w:w="6925" w:type="dxa"/>
          </w:tcPr>
          <w:p w14:paraId="5376D5AD" w14:textId="154F7200"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Is each household located in a rural-designated area per TDA’s Non-Congregate Eligibility Site Map?</w:t>
            </w:r>
          </w:p>
        </w:tc>
        <w:tc>
          <w:tcPr>
            <w:tcW w:w="1260" w:type="dxa"/>
          </w:tcPr>
          <w:p w14:paraId="10F02C7C" w14:textId="77777777" w:rsidR="004C17C7" w:rsidRPr="00416F2A" w:rsidRDefault="004C17C7" w:rsidP="004C17C7">
            <w:pPr>
              <w:rPr>
                <w:rFonts w:ascii="Calibri" w:eastAsia="Calibri" w:hAnsi="Calibri" w:cs="Times New Roman"/>
                <w:sz w:val="22"/>
              </w:rPr>
            </w:pPr>
          </w:p>
        </w:tc>
        <w:tc>
          <w:tcPr>
            <w:tcW w:w="1165" w:type="dxa"/>
          </w:tcPr>
          <w:p w14:paraId="68E75455" w14:textId="77777777" w:rsidR="004C17C7" w:rsidRPr="00416F2A" w:rsidRDefault="004C17C7" w:rsidP="004C17C7">
            <w:pPr>
              <w:rPr>
                <w:rFonts w:ascii="Calibri" w:eastAsia="Calibri" w:hAnsi="Calibri" w:cs="Times New Roman"/>
                <w:sz w:val="22"/>
              </w:rPr>
            </w:pPr>
          </w:p>
        </w:tc>
      </w:tr>
      <w:tr w:rsidR="004C17C7" w:rsidRPr="00416F2A" w14:paraId="02F2D3A1" w14:textId="77777777" w:rsidTr="0094354E">
        <w:trPr>
          <w:trHeight w:val="719"/>
        </w:trPr>
        <w:tc>
          <w:tcPr>
            <w:tcW w:w="6925" w:type="dxa"/>
          </w:tcPr>
          <w:p w14:paraId="6E500F61" w14:textId="27EC160E"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If using school data, is there documentation of the MOU between the site and school food authority?</w:t>
            </w:r>
          </w:p>
        </w:tc>
        <w:tc>
          <w:tcPr>
            <w:tcW w:w="1260" w:type="dxa"/>
          </w:tcPr>
          <w:p w14:paraId="106AEC7C" w14:textId="77777777" w:rsidR="004C17C7" w:rsidRPr="00416F2A" w:rsidRDefault="004C17C7" w:rsidP="004C17C7">
            <w:pPr>
              <w:rPr>
                <w:rFonts w:ascii="Calibri" w:eastAsia="Calibri" w:hAnsi="Calibri" w:cs="Times New Roman"/>
                <w:sz w:val="22"/>
              </w:rPr>
            </w:pPr>
          </w:p>
        </w:tc>
        <w:tc>
          <w:tcPr>
            <w:tcW w:w="1165" w:type="dxa"/>
          </w:tcPr>
          <w:p w14:paraId="70FF086B" w14:textId="77777777" w:rsidR="004C17C7" w:rsidRPr="00416F2A" w:rsidRDefault="004C17C7" w:rsidP="004C17C7">
            <w:pPr>
              <w:rPr>
                <w:rFonts w:ascii="Calibri" w:eastAsia="Calibri" w:hAnsi="Calibri" w:cs="Times New Roman"/>
                <w:sz w:val="22"/>
              </w:rPr>
            </w:pPr>
          </w:p>
        </w:tc>
      </w:tr>
      <w:tr w:rsidR="004C17C7" w:rsidRPr="00416F2A" w14:paraId="0121A723" w14:textId="77777777" w:rsidTr="0094354E">
        <w:trPr>
          <w:trHeight w:val="432"/>
        </w:trPr>
        <w:tc>
          <w:tcPr>
            <w:tcW w:w="9350" w:type="dxa"/>
            <w:gridSpan w:val="3"/>
            <w:shd w:val="clear" w:color="auto" w:fill="D9D9D9" w:themeFill="background1" w:themeFillShade="D9"/>
          </w:tcPr>
          <w:p w14:paraId="62FC38F3" w14:textId="42F39B8D" w:rsidR="004C17C7" w:rsidRPr="00416F2A" w:rsidRDefault="004C17C7" w:rsidP="004C17C7">
            <w:pPr>
              <w:jc w:val="center"/>
              <w:rPr>
                <w:rFonts w:ascii="Calibri" w:eastAsia="Calibri" w:hAnsi="Calibri" w:cs="Times New Roman"/>
                <w:sz w:val="22"/>
              </w:rPr>
            </w:pPr>
            <w:r w:rsidRPr="00416F2A">
              <w:rPr>
                <w:rFonts w:ascii="Calibri" w:eastAsia="Calibri" w:hAnsi="Calibri" w:cs="Times New Roman"/>
                <w:b/>
                <w:bCs/>
                <w:sz w:val="22"/>
              </w:rPr>
              <w:t>Conditional Non-Congregate Sites (Complete if applicable)</w:t>
            </w:r>
          </w:p>
        </w:tc>
      </w:tr>
      <w:tr w:rsidR="004C17C7" w:rsidRPr="00416F2A" w14:paraId="2D1B82D7" w14:textId="77777777" w:rsidTr="002126B1">
        <w:trPr>
          <w:trHeight w:val="432"/>
        </w:trPr>
        <w:tc>
          <w:tcPr>
            <w:tcW w:w="6925" w:type="dxa"/>
          </w:tcPr>
          <w:p w14:paraId="68E918EF" w14:textId="20992716"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Is the site accurately counting separately the reimbursable meals served to free or reduced-price eligible children and non-reimbursable meals served to paid-eligible children and Program/non-Program adults?</w:t>
            </w:r>
          </w:p>
        </w:tc>
        <w:tc>
          <w:tcPr>
            <w:tcW w:w="1260" w:type="dxa"/>
          </w:tcPr>
          <w:p w14:paraId="516E692E" w14:textId="77777777" w:rsidR="004C17C7" w:rsidRPr="00416F2A" w:rsidRDefault="004C17C7" w:rsidP="004C17C7">
            <w:pPr>
              <w:rPr>
                <w:rFonts w:ascii="Calibri" w:eastAsia="Calibri" w:hAnsi="Calibri" w:cs="Times New Roman"/>
                <w:sz w:val="22"/>
              </w:rPr>
            </w:pPr>
          </w:p>
        </w:tc>
        <w:tc>
          <w:tcPr>
            <w:tcW w:w="1165" w:type="dxa"/>
          </w:tcPr>
          <w:p w14:paraId="13C5FA2E" w14:textId="77777777" w:rsidR="004C17C7" w:rsidRPr="00416F2A" w:rsidRDefault="004C17C7" w:rsidP="004C17C7">
            <w:pPr>
              <w:rPr>
                <w:rFonts w:ascii="Calibri" w:eastAsia="Calibri" w:hAnsi="Calibri" w:cs="Times New Roman"/>
                <w:sz w:val="22"/>
              </w:rPr>
            </w:pPr>
          </w:p>
        </w:tc>
      </w:tr>
      <w:tr w:rsidR="004C17C7" w:rsidRPr="00416F2A" w14:paraId="6176922D" w14:textId="77777777" w:rsidTr="002126B1">
        <w:trPr>
          <w:trHeight w:val="432"/>
        </w:trPr>
        <w:tc>
          <w:tcPr>
            <w:tcW w:w="6925" w:type="dxa"/>
          </w:tcPr>
          <w:p w14:paraId="7A684D83" w14:textId="65310B9D"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Is the site charging for non-reimbursable meals served to children ineligible for free or reduced-price meals?</w:t>
            </w:r>
          </w:p>
        </w:tc>
        <w:tc>
          <w:tcPr>
            <w:tcW w:w="1260" w:type="dxa"/>
          </w:tcPr>
          <w:p w14:paraId="0E72A68F" w14:textId="77777777" w:rsidR="004C17C7" w:rsidRPr="00416F2A" w:rsidRDefault="004C17C7" w:rsidP="004C17C7">
            <w:pPr>
              <w:rPr>
                <w:rFonts w:ascii="Calibri" w:eastAsia="Calibri" w:hAnsi="Calibri" w:cs="Times New Roman"/>
                <w:sz w:val="22"/>
              </w:rPr>
            </w:pPr>
          </w:p>
        </w:tc>
        <w:tc>
          <w:tcPr>
            <w:tcW w:w="1165" w:type="dxa"/>
          </w:tcPr>
          <w:p w14:paraId="5F6C86A7" w14:textId="77777777" w:rsidR="004C17C7" w:rsidRPr="00416F2A" w:rsidRDefault="004C17C7" w:rsidP="004C17C7">
            <w:pPr>
              <w:rPr>
                <w:rFonts w:ascii="Calibri" w:eastAsia="Calibri" w:hAnsi="Calibri" w:cs="Times New Roman"/>
                <w:sz w:val="22"/>
              </w:rPr>
            </w:pPr>
          </w:p>
        </w:tc>
      </w:tr>
      <w:tr w:rsidR="004C17C7" w:rsidRPr="00416F2A" w14:paraId="7D138DA6" w14:textId="77777777" w:rsidTr="002126B1">
        <w:trPr>
          <w:trHeight w:val="432"/>
        </w:trPr>
        <w:tc>
          <w:tcPr>
            <w:tcW w:w="6925" w:type="dxa"/>
          </w:tcPr>
          <w:p w14:paraId="34B35A96" w14:textId="426E79EC" w:rsidR="004C17C7" w:rsidRPr="00416F2A" w:rsidRDefault="004C17C7" w:rsidP="004C17C7">
            <w:pPr>
              <w:rPr>
                <w:rFonts w:ascii="Calibri" w:eastAsia="Calibri" w:hAnsi="Calibri" w:cs="Times New Roman"/>
                <w:sz w:val="22"/>
              </w:rPr>
            </w:pPr>
            <w:r w:rsidRPr="00416F2A">
              <w:rPr>
                <w:rFonts w:ascii="Calibri" w:eastAsia="Calibri" w:hAnsi="Calibri" w:cs="Times New Roman"/>
                <w:sz w:val="22"/>
              </w:rPr>
              <w:t xml:space="preserve">If the site is </w:t>
            </w:r>
            <w:r w:rsidRPr="00416F2A">
              <w:rPr>
                <w:rFonts w:ascii="Calibri" w:eastAsia="Calibri" w:hAnsi="Calibri" w:cs="Times New Roman"/>
                <w:b/>
                <w:bCs/>
                <w:sz w:val="22"/>
              </w:rPr>
              <w:t>not</w:t>
            </w:r>
            <w:r w:rsidRPr="00416F2A">
              <w:rPr>
                <w:rFonts w:ascii="Calibri" w:eastAsia="Calibri" w:hAnsi="Calibri" w:cs="Times New Roman"/>
                <w:sz w:val="22"/>
              </w:rPr>
              <w:t xml:space="preserve"> charging for meals served to non-Program adults or children, are the costs of those meals being paid for with non-Federal funds?</w:t>
            </w:r>
          </w:p>
        </w:tc>
        <w:tc>
          <w:tcPr>
            <w:tcW w:w="1260" w:type="dxa"/>
          </w:tcPr>
          <w:p w14:paraId="5FA6F52C" w14:textId="77777777" w:rsidR="004C17C7" w:rsidRPr="00416F2A" w:rsidRDefault="004C17C7" w:rsidP="004C17C7">
            <w:pPr>
              <w:rPr>
                <w:rFonts w:ascii="Calibri" w:eastAsia="Calibri" w:hAnsi="Calibri" w:cs="Times New Roman"/>
                <w:sz w:val="22"/>
              </w:rPr>
            </w:pPr>
          </w:p>
        </w:tc>
        <w:tc>
          <w:tcPr>
            <w:tcW w:w="1165" w:type="dxa"/>
          </w:tcPr>
          <w:p w14:paraId="23187A2B" w14:textId="77777777" w:rsidR="004C17C7" w:rsidRPr="00416F2A" w:rsidRDefault="004C17C7" w:rsidP="004C17C7">
            <w:pPr>
              <w:rPr>
                <w:rFonts w:ascii="Calibri" w:eastAsia="Calibri" w:hAnsi="Calibri" w:cs="Times New Roman"/>
                <w:sz w:val="22"/>
              </w:rPr>
            </w:pPr>
          </w:p>
        </w:tc>
      </w:tr>
    </w:tbl>
    <w:p w14:paraId="54748FFB" w14:textId="77777777" w:rsidR="004C17C7" w:rsidRPr="00416F2A" w:rsidRDefault="004C17C7">
      <w:pPr>
        <w:rPr>
          <w:rFonts w:ascii="Calibri" w:eastAsia="Calibri" w:hAnsi="Calibri" w:cs="Times New Roman"/>
          <w:b/>
          <w:bCs/>
          <w:kern w:val="2"/>
          <w:sz w:val="22"/>
          <w14:ligatures w14:val="standardContextual"/>
        </w:rPr>
      </w:pPr>
      <w:bookmarkStart w:id="0" w:name="_Hlk162003346"/>
      <w:r w:rsidRPr="00416F2A">
        <w:rPr>
          <w:rFonts w:ascii="Calibri" w:eastAsia="Calibri" w:hAnsi="Calibri" w:cs="Times New Roman"/>
          <w:b/>
          <w:bCs/>
          <w:kern w:val="2"/>
          <w:sz w:val="22"/>
          <w14:ligatures w14:val="standardContextual"/>
        </w:rPr>
        <w:br w:type="page"/>
      </w:r>
    </w:p>
    <w:p w14:paraId="01538387" w14:textId="6881BE75" w:rsidR="005304E1" w:rsidRPr="00416F2A" w:rsidRDefault="005304E1" w:rsidP="005304E1">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lastRenderedPageBreak/>
        <w:t>Explain any “No” answers below:</w:t>
      </w:r>
    </w:p>
    <w:p w14:paraId="7BE979FA" w14:textId="2DC2D0EA" w:rsidR="005304E1" w:rsidRPr="00416F2A" w:rsidRDefault="00000000" w:rsidP="005304E1">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1514148047"/>
          <w:placeholder>
            <w:docPart w:val="DDDF8C74490D46FABC9250A8C2D48609"/>
          </w:placeholder>
        </w:sdtPr>
        <w:sdtContent>
          <w:r w:rsidR="005304E1" w:rsidRPr="00416F2A">
            <w:rPr>
              <w:rFonts w:ascii="Calibri" w:eastAsia="Calibri" w:hAnsi="Calibri" w:cs="Times New Roman"/>
              <w:kern w:val="2"/>
              <w:sz w:val="22"/>
              <w14:ligatures w14:val="standardContextu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bookmarkEnd w:id="0"/>
    </w:p>
    <w:tbl>
      <w:tblPr>
        <w:tblStyle w:val="TableGrid3"/>
        <w:tblW w:w="0" w:type="auto"/>
        <w:tblLook w:val="04A0" w:firstRow="1" w:lastRow="0" w:firstColumn="1" w:lastColumn="0" w:noHBand="0" w:noVBand="1"/>
      </w:tblPr>
      <w:tblGrid>
        <w:gridCol w:w="6925"/>
        <w:gridCol w:w="1260"/>
        <w:gridCol w:w="1165"/>
      </w:tblGrid>
      <w:tr w:rsidR="005304E1" w:rsidRPr="00416F2A" w14:paraId="036CF79F" w14:textId="77777777" w:rsidTr="005304E1">
        <w:tc>
          <w:tcPr>
            <w:tcW w:w="6925" w:type="dxa"/>
            <w:shd w:val="clear" w:color="auto" w:fill="E7E6E6"/>
          </w:tcPr>
          <w:p w14:paraId="46F964E8" w14:textId="77777777" w:rsidR="005304E1" w:rsidRPr="00416F2A" w:rsidRDefault="005304E1" w:rsidP="005304E1">
            <w:pPr>
              <w:jc w:val="center"/>
              <w:rPr>
                <w:rFonts w:ascii="Calibri" w:eastAsia="Calibri" w:hAnsi="Calibri" w:cs="Times New Roman"/>
                <w:sz w:val="22"/>
              </w:rPr>
            </w:pPr>
            <w:r w:rsidRPr="00416F2A">
              <w:rPr>
                <w:rFonts w:ascii="Calibri" w:eastAsia="Calibri" w:hAnsi="Calibri" w:cs="Times New Roman"/>
                <w:b/>
                <w:bCs/>
                <w:sz w:val="22"/>
              </w:rPr>
              <w:t>Civil Rights Compliance Questions</w:t>
            </w:r>
          </w:p>
        </w:tc>
        <w:tc>
          <w:tcPr>
            <w:tcW w:w="1260" w:type="dxa"/>
            <w:shd w:val="clear" w:color="auto" w:fill="E7E6E6"/>
          </w:tcPr>
          <w:p w14:paraId="68A0EBAD" w14:textId="77777777" w:rsidR="005304E1" w:rsidRPr="00416F2A" w:rsidRDefault="005304E1" w:rsidP="005304E1">
            <w:pPr>
              <w:jc w:val="center"/>
              <w:rPr>
                <w:rFonts w:ascii="Calibri" w:eastAsia="Calibri" w:hAnsi="Calibri" w:cs="Times New Roman"/>
                <w:sz w:val="22"/>
              </w:rPr>
            </w:pPr>
            <w:r w:rsidRPr="00416F2A">
              <w:rPr>
                <w:rFonts w:ascii="Calibri" w:eastAsia="Calibri" w:hAnsi="Calibri" w:cs="Times New Roman"/>
                <w:b/>
                <w:bCs/>
                <w:sz w:val="22"/>
              </w:rPr>
              <w:t>Yes</w:t>
            </w:r>
          </w:p>
        </w:tc>
        <w:tc>
          <w:tcPr>
            <w:tcW w:w="1165" w:type="dxa"/>
            <w:shd w:val="clear" w:color="auto" w:fill="E7E6E6"/>
          </w:tcPr>
          <w:p w14:paraId="007E2C0F" w14:textId="77777777" w:rsidR="005304E1" w:rsidRPr="00416F2A" w:rsidRDefault="005304E1" w:rsidP="005304E1">
            <w:pPr>
              <w:jc w:val="center"/>
              <w:rPr>
                <w:rFonts w:ascii="Calibri" w:eastAsia="Calibri" w:hAnsi="Calibri" w:cs="Times New Roman"/>
                <w:sz w:val="22"/>
              </w:rPr>
            </w:pPr>
            <w:r w:rsidRPr="00416F2A">
              <w:rPr>
                <w:rFonts w:ascii="Calibri" w:eastAsia="Calibri" w:hAnsi="Calibri" w:cs="Times New Roman"/>
                <w:b/>
                <w:bCs/>
                <w:sz w:val="22"/>
              </w:rPr>
              <w:t>No</w:t>
            </w:r>
          </w:p>
        </w:tc>
      </w:tr>
      <w:tr w:rsidR="005304E1" w:rsidRPr="00416F2A" w14:paraId="65BA6797" w14:textId="77777777" w:rsidTr="002126B1">
        <w:tc>
          <w:tcPr>
            <w:tcW w:w="6925" w:type="dxa"/>
          </w:tcPr>
          <w:p w14:paraId="06643CC6"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Is there an “And Justice for All” poster, on display in a prominent place?</w:t>
            </w:r>
          </w:p>
        </w:tc>
        <w:tc>
          <w:tcPr>
            <w:tcW w:w="1260" w:type="dxa"/>
          </w:tcPr>
          <w:p w14:paraId="4E7C24C5" w14:textId="77777777" w:rsidR="005304E1" w:rsidRPr="00416F2A" w:rsidRDefault="005304E1" w:rsidP="005304E1">
            <w:pPr>
              <w:rPr>
                <w:rFonts w:ascii="Calibri" w:eastAsia="Calibri" w:hAnsi="Calibri" w:cs="Times New Roman"/>
                <w:sz w:val="22"/>
              </w:rPr>
            </w:pPr>
          </w:p>
        </w:tc>
        <w:tc>
          <w:tcPr>
            <w:tcW w:w="1165" w:type="dxa"/>
          </w:tcPr>
          <w:p w14:paraId="0B9B73E9" w14:textId="77777777" w:rsidR="005304E1" w:rsidRPr="00416F2A" w:rsidRDefault="005304E1" w:rsidP="005304E1">
            <w:pPr>
              <w:rPr>
                <w:rFonts w:ascii="Calibri" w:eastAsia="Calibri" w:hAnsi="Calibri" w:cs="Times New Roman"/>
                <w:sz w:val="22"/>
              </w:rPr>
            </w:pPr>
          </w:p>
        </w:tc>
      </w:tr>
      <w:tr w:rsidR="005304E1" w:rsidRPr="00416F2A" w14:paraId="224C192F" w14:textId="77777777" w:rsidTr="002126B1">
        <w:tc>
          <w:tcPr>
            <w:tcW w:w="6925" w:type="dxa"/>
          </w:tcPr>
          <w:p w14:paraId="3B2503AB"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Are meals served to all attending children regardless of the child's race, color, national origin, sex, age, or disability?</w:t>
            </w:r>
          </w:p>
        </w:tc>
        <w:tc>
          <w:tcPr>
            <w:tcW w:w="1260" w:type="dxa"/>
          </w:tcPr>
          <w:p w14:paraId="160A7B9C" w14:textId="77777777" w:rsidR="005304E1" w:rsidRPr="00416F2A" w:rsidRDefault="005304E1" w:rsidP="005304E1">
            <w:pPr>
              <w:rPr>
                <w:rFonts w:ascii="Calibri" w:eastAsia="Calibri" w:hAnsi="Calibri" w:cs="Times New Roman"/>
                <w:sz w:val="22"/>
              </w:rPr>
            </w:pPr>
          </w:p>
        </w:tc>
        <w:tc>
          <w:tcPr>
            <w:tcW w:w="1165" w:type="dxa"/>
          </w:tcPr>
          <w:p w14:paraId="2B34C3E6" w14:textId="77777777" w:rsidR="005304E1" w:rsidRPr="00416F2A" w:rsidRDefault="005304E1" w:rsidP="005304E1">
            <w:pPr>
              <w:rPr>
                <w:rFonts w:ascii="Calibri" w:eastAsia="Calibri" w:hAnsi="Calibri" w:cs="Times New Roman"/>
                <w:sz w:val="22"/>
              </w:rPr>
            </w:pPr>
          </w:p>
        </w:tc>
      </w:tr>
      <w:tr w:rsidR="005304E1" w:rsidRPr="00416F2A" w14:paraId="3A572440" w14:textId="77777777" w:rsidTr="002126B1">
        <w:tc>
          <w:tcPr>
            <w:tcW w:w="6925" w:type="dxa"/>
          </w:tcPr>
          <w:p w14:paraId="5C6EF69D" w14:textId="7802D8AE"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 xml:space="preserve">Do all children have equal access to </w:t>
            </w:r>
            <w:r w:rsidR="00FA3BF4" w:rsidRPr="00416F2A">
              <w:rPr>
                <w:rFonts w:ascii="Calibri" w:eastAsia="Calibri" w:hAnsi="Calibri" w:cs="Times New Roman"/>
                <w:sz w:val="22"/>
              </w:rPr>
              <w:t xml:space="preserve">meals, </w:t>
            </w:r>
            <w:r w:rsidRPr="00416F2A">
              <w:rPr>
                <w:rFonts w:ascii="Calibri" w:eastAsia="Calibri" w:hAnsi="Calibri" w:cs="Times New Roman"/>
                <w:sz w:val="22"/>
              </w:rPr>
              <w:t>services</w:t>
            </w:r>
            <w:r w:rsidR="00FA3BF4" w:rsidRPr="00416F2A">
              <w:rPr>
                <w:rFonts w:ascii="Calibri" w:eastAsia="Calibri" w:hAnsi="Calibri" w:cs="Times New Roman"/>
                <w:sz w:val="22"/>
              </w:rPr>
              <w:t>,</w:t>
            </w:r>
            <w:r w:rsidRPr="00416F2A">
              <w:rPr>
                <w:rFonts w:ascii="Calibri" w:eastAsia="Calibri" w:hAnsi="Calibri" w:cs="Times New Roman"/>
                <w:sz w:val="22"/>
              </w:rPr>
              <w:t xml:space="preserve"> and facilities at the site regardless of the child's race, color, national origin, sex, age, or disability?</w:t>
            </w:r>
          </w:p>
        </w:tc>
        <w:tc>
          <w:tcPr>
            <w:tcW w:w="1260" w:type="dxa"/>
          </w:tcPr>
          <w:p w14:paraId="27F7DD5F" w14:textId="77777777" w:rsidR="005304E1" w:rsidRPr="00416F2A" w:rsidRDefault="005304E1" w:rsidP="005304E1">
            <w:pPr>
              <w:rPr>
                <w:rFonts w:ascii="Calibri" w:eastAsia="Calibri" w:hAnsi="Calibri" w:cs="Times New Roman"/>
                <w:sz w:val="22"/>
              </w:rPr>
            </w:pPr>
          </w:p>
        </w:tc>
        <w:tc>
          <w:tcPr>
            <w:tcW w:w="1165" w:type="dxa"/>
          </w:tcPr>
          <w:p w14:paraId="6AF45469" w14:textId="77777777" w:rsidR="005304E1" w:rsidRPr="00416F2A" w:rsidRDefault="005304E1" w:rsidP="005304E1">
            <w:pPr>
              <w:rPr>
                <w:rFonts w:ascii="Calibri" w:eastAsia="Calibri" w:hAnsi="Calibri" w:cs="Times New Roman"/>
                <w:sz w:val="22"/>
              </w:rPr>
            </w:pPr>
          </w:p>
        </w:tc>
      </w:tr>
      <w:tr w:rsidR="005304E1" w:rsidRPr="00416F2A" w14:paraId="36782AFC" w14:textId="77777777" w:rsidTr="002126B1">
        <w:tc>
          <w:tcPr>
            <w:tcW w:w="6925" w:type="dxa"/>
          </w:tcPr>
          <w:p w14:paraId="3C167880" w14:textId="203F81E6"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Is informational material concerning the availability and nutritional benefits of the Program available in appropriate languages and translations?</w:t>
            </w:r>
          </w:p>
        </w:tc>
        <w:tc>
          <w:tcPr>
            <w:tcW w:w="1260" w:type="dxa"/>
          </w:tcPr>
          <w:p w14:paraId="4519AAC1" w14:textId="77777777" w:rsidR="005304E1" w:rsidRPr="00416F2A" w:rsidRDefault="005304E1" w:rsidP="005304E1">
            <w:pPr>
              <w:rPr>
                <w:rFonts w:ascii="Calibri" w:eastAsia="Calibri" w:hAnsi="Calibri" w:cs="Times New Roman"/>
                <w:sz w:val="22"/>
              </w:rPr>
            </w:pPr>
          </w:p>
        </w:tc>
        <w:tc>
          <w:tcPr>
            <w:tcW w:w="1165" w:type="dxa"/>
          </w:tcPr>
          <w:p w14:paraId="04B8894E" w14:textId="77777777" w:rsidR="005304E1" w:rsidRPr="00416F2A" w:rsidRDefault="005304E1" w:rsidP="005304E1">
            <w:pPr>
              <w:rPr>
                <w:rFonts w:ascii="Calibri" w:eastAsia="Calibri" w:hAnsi="Calibri" w:cs="Times New Roman"/>
                <w:sz w:val="22"/>
              </w:rPr>
            </w:pPr>
          </w:p>
        </w:tc>
      </w:tr>
      <w:tr w:rsidR="005304E1" w:rsidRPr="00416F2A" w14:paraId="3311B636" w14:textId="77777777" w:rsidTr="002126B1">
        <w:tc>
          <w:tcPr>
            <w:tcW w:w="6925" w:type="dxa"/>
          </w:tcPr>
          <w:p w14:paraId="3B15E17C"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Are there reasonable modifications in policies and procedures to ensure individuals with disabilities have equal access and effective communication when accessing the Program?</w:t>
            </w:r>
          </w:p>
        </w:tc>
        <w:tc>
          <w:tcPr>
            <w:tcW w:w="1260" w:type="dxa"/>
          </w:tcPr>
          <w:p w14:paraId="51782704" w14:textId="77777777" w:rsidR="005304E1" w:rsidRPr="00416F2A" w:rsidRDefault="005304E1" w:rsidP="005304E1">
            <w:pPr>
              <w:rPr>
                <w:rFonts w:ascii="Calibri" w:eastAsia="Calibri" w:hAnsi="Calibri" w:cs="Times New Roman"/>
                <w:sz w:val="22"/>
              </w:rPr>
            </w:pPr>
          </w:p>
        </w:tc>
        <w:tc>
          <w:tcPr>
            <w:tcW w:w="1165" w:type="dxa"/>
          </w:tcPr>
          <w:p w14:paraId="097D9D8C" w14:textId="77777777" w:rsidR="005304E1" w:rsidRPr="00416F2A" w:rsidRDefault="005304E1" w:rsidP="005304E1">
            <w:pPr>
              <w:rPr>
                <w:rFonts w:ascii="Calibri" w:eastAsia="Calibri" w:hAnsi="Calibri" w:cs="Times New Roman"/>
                <w:sz w:val="22"/>
              </w:rPr>
            </w:pPr>
          </w:p>
        </w:tc>
      </w:tr>
      <w:tr w:rsidR="005304E1" w:rsidRPr="00416F2A" w14:paraId="34E1F760" w14:textId="77777777" w:rsidTr="002126B1">
        <w:tc>
          <w:tcPr>
            <w:tcW w:w="6925" w:type="dxa"/>
          </w:tcPr>
          <w:p w14:paraId="498811DB" w14:textId="77777777" w:rsidR="005304E1" w:rsidRPr="00416F2A" w:rsidRDefault="005304E1" w:rsidP="005304E1">
            <w:pPr>
              <w:rPr>
                <w:rFonts w:ascii="Calibri" w:eastAsia="Calibri" w:hAnsi="Calibri" w:cs="Times New Roman"/>
                <w:sz w:val="22"/>
              </w:rPr>
            </w:pPr>
            <w:r w:rsidRPr="00416F2A">
              <w:rPr>
                <w:rFonts w:ascii="Calibri" w:eastAsia="Calibri" w:hAnsi="Calibri" w:cs="Times New Roman"/>
                <w:sz w:val="22"/>
              </w:rPr>
              <w:t>Are there reasonable steps in place to ensure meaningful access to services for limited English proficient persons by providing information in the frequently encountered languages of individuals eligible to be served or likely to be affected by the program?</w:t>
            </w:r>
          </w:p>
        </w:tc>
        <w:tc>
          <w:tcPr>
            <w:tcW w:w="1260" w:type="dxa"/>
          </w:tcPr>
          <w:p w14:paraId="0421C90B" w14:textId="77777777" w:rsidR="005304E1" w:rsidRPr="00416F2A" w:rsidRDefault="005304E1" w:rsidP="005304E1">
            <w:pPr>
              <w:rPr>
                <w:rFonts w:ascii="Calibri" w:eastAsia="Calibri" w:hAnsi="Calibri" w:cs="Times New Roman"/>
                <w:sz w:val="22"/>
              </w:rPr>
            </w:pPr>
          </w:p>
        </w:tc>
        <w:tc>
          <w:tcPr>
            <w:tcW w:w="1165" w:type="dxa"/>
          </w:tcPr>
          <w:p w14:paraId="1F2A4D3E" w14:textId="77777777" w:rsidR="005304E1" w:rsidRPr="00416F2A" w:rsidRDefault="005304E1" w:rsidP="005304E1">
            <w:pPr>
              <w:rPr>
                <w:rFonts w:ascii="Calibri" w:eastAsia="Calibri" w:hAnsi="Calibri" w:cs="Times New Roman"/>
                <w:sz w:val="22"/>
              </w:rPr>
            </w:pPr>
          </w:p>
        </w:tc>
      </w:tr>
    </w:tbl>
    <w:p w14:paraId="5BDBEC06" w14:textId="77777777" w:rsidR="005304E1" w:rsidRPr="00416F2A" w:rsidRDefault="005304E1" w:rsidP="005304E1">
      <w:pPr>
        <w:spacing w:after="0" w:line="240" w:lineRule="auto"/>
        <w:contextualSpacing/>
        <w:jc w:val="center"/>
        <w:rPr>
          <w:rFonts w:ascii="Calibri Light" w:eastAsia="Times New Roman" w:hAnsi="Calibri Light" w:cs="Times New Roman"/>
          <w:spacing w:val="-10"/>
          <w:kern w:val="28"/>
          <w:sz w:val="2"/>
          <w:szCs w:val="2"/>
          <w14:ligatures w14:val="standardContextual"/>
        </w:rPr>
      </w:pPr>
    </w:p>
    <w:p w14:paraId="3BF00523" w14:textId="77777777" w:rsidR="00295F6A" w:rsidRPr="00416F2A" w:rsidRDefault="00295F6A" w:rsidP="00295F6A">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Explain any “No” answers below:</w:t>
      </w:r>
    </w:p>
    <w:p w14:paraId="0201EAFB" w14:textId="77777777" w:rsidR="00295F6A" w:rsidRPr="00416F2A" w:rsidRDefault="00000000" w:rsidP="00295F6A">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395354224"/>
          <w:placeholder>
            <w:docPart w:val="F861DB21B49D46D7B900F00A662028AC"/>
          </w:placeholder>
        </w:sdtPr>
        <w:sdtContent>
          <w:r w:rsidR="00295F6A" w:rsidRPr="00416F2A">
            <w:rPr>
              <w:rFonts w:ascii="Calibri" w:eastAsia="Calibri" w:hAnsi="Calibri" w:cs="Times New Roman"/>
              <w:kern w:val="2"/>
              <w:sz w:val="22"/>
              <w14:ligatures w14:val="standardContextu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14:paraId="38542A8B"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p>
    <w:tbl>
      <w:tblPr>
        <w:tblStyle w:val="TableGrid3"/>
        <w:tblW w:w="0" w:type="auto"/>
        <w:tblLook w:val="04A0" w:firstRow="1" w:lastRow="0" w:firstColumn="1" w:lastColumn="0" w:noHBand="0" w:noVBand="1"/>
      </w:tblPr>
      <w:tblGrid>
        <w:gridCol w:w="6205"/>
        <w:gridCol w:w="1572"/>
        <w:gridCol w:w="1573"/>
      </w:tblGrid>
      <w:tr w:rsidR="00295F6A" w:rsidRPr="00416F2A" w14:paraId="6872F110" w14:textId="77777777" w:rsidTr="00423F00">
        <w:tc>
          <w:tcPr>
            <w:tcW w:w="6205" w:type="dxa"/>
            <w:shd w:val="clear" w:color="auto" w:fill="E7E6E6"/>
          </w:tcPr>
          <w:p w14:paraId="6EC2E298" w14:textId="77777777" w:rsidR="00295F6A" w:rsidRPr="00416F2A" w:rsidRDefault="00295F6A" w:rsidP="00423F00">
            <w:pPr>
              <w:jc w:val="center"/>
              <w:rPr>
                <w:rFonts w:ascii="Calibri" w:eastAsia="Calibri" w:hAnsi="Calibri" w:cs="Times New Roman"/>
                <w:b/>
                <w:bCs/>
                <w:sz w:val="22"/>
              </w:rPr>
            </w:pPr>
            <w:r w:rsidRPr="00416F2A">
              <w:rPr>
                <w:rFonts w:ascii="Calibri" w:eastAsia="Calibri" w:hAnsi="Calibri" w:cs="Times New Roman"/>
                <w:b/>
                <w:bCs/>
                <w:sz w:val="22"/>
              </w:rPr>
              <w:lastRenderedPageBreak/>
              <w:t>Program Violations</w:t>
            </w:r>
          </w:p>
        </w:tc>
        <w:tc>
          <w:tcPr>
            <w:tcW w:w="1572" w:type="dxa"/>
            <w:shd w:val="clear" w:color="auto" w:fill="E7E6E6"/>
          </w:tcPr>
          <w:p w14:paraId="457BD1FC" w14:textId="1292C8EA" w:rsidR="00295F6A" w:rsidRPr="00416F2A" w:rsidRDefault="00295F6A" w:rsidP="00423F00">
            <w:pPr>
              <w:jc w:val="center"/>
              <w:rPr>
                <w:rFonts w:ascii="Calibri" w:eastAsia="Calibri" w:hAnsi="Calibri" w:cs="Times New Roman"/>
                <w:b/>
                <w:bCs/>
                <w:sz w:val="22"/>
              </w:rPr>
            </w:pPr>
            <w:r w:rsidRPr="00416F2A">
              <w:rPr>
                <w:rFonts w:ascii="Calibri" w:eastAsia="Calibri" w:hAnsi="Calibri" w:cs="Times New Roman"/>
                <w:b/>
                <w:bCs/>
                <w:sz w:val="22"/>
              </w:rPr>
              <w:t>Actual Count</w:t>
            </w:r>
            <w:r w:rsidR="00DC38FE" w:rsidRPr="00416F2A">
              <w:rPr>
                <w:rFonts w:ascii="Calibri" w:eastAsia="Calibri" w:hAnsi="Calibri" w:cs="Times New Roman"/>
                <w:b/>
                <w:bCs/>
                <w:sz w:val="22"/>
              </w:rPr>
              <w:t xml:space="preserve"> of Individual Meals</w:t>
            </w:r>
          </w:p>
        </w:tc>
        <w:tc>
          <w:tcPr>
            <w:tcW w:w="1573" w:type="dxa"/>
            <w:shd w:val="clear" w:color="auto" w:fill="E7E6E6"/>
          </w:tcPr>
          <w:p w14:paraId="3A33989F" w14:textId="77777777" w:rsidR="00295F6A" w:rsidRPr="00416F2A" w:rsidRDefault="00295F6A" w:rsidP="00423F00">
            <w:pPr>
              <w:jc w:val="center"/>
              <w:rPr>
                <w:rFonts w:ascii="Calibri" w:eastAsia="Calibri" w:hAnsi="Calibri" w:cs="Times New Roman"/>
                <w:b/>
                <w:bCs/>
                <w:sz w:val="22"/>
              </w:rPr>
            </w:pPr>
            <w:r w:rsidRPr="00416F2A">
              <w:rPr>
                <w:rFonts w:ascii="Calibri" w:eastAsia="Calibri" w:hAnsi="Calibri" w:cs="Times New Roman"/>
                <w:b/>
                <w:bCs/>
                <w:sz w:val="22"/>
              </w:rPr>
              <w:t>Type of Meal</w:t>
            </w:r>
          </w:p>
        </w:tc>
      </w:tr>
      <w:tr w:rsidR="00295F6A" w:rsidRPr="00416F2A" w14:paraId="06E36EE2" w14:textId="77777777" w:rsidTr="00423F00">
        <w:trPr>
          <w:trHeight w:val="537"/>
        </w:trPr>
        <w:tc>
          <w:tcPr>
            <w:tcW w:w="6205" w:type="dxa"/>
          </w:tcPr>
          <w:p w14:paraId="1C96E2D5" w14:textId="610F9D85" w:rsidR="00295F6A" w:rsidRPr="00416F2A" w:rsidRDefault="00295F6A" w:rsidP="00423F00">
            <w:pPr>
              <w:rPr>
                <w:rFonts w:ascii="Calibri" w:eastAsia="Calibri" w:hAnsi="Calibri" w:cs="Times New Roman"/>
                <w:sz w:val="22"/>
              </w:rPr>
            </w:pPr>
            <w:r w:rsidRPr="00416F2A">
              <w:rPr>
                <w:rFonts w:ascii="Calibri" w:eastAsia="Calibri" w:hAnsi="Calibri" w:cs="Times New Roman"/>
                <w:sz w:val="22"/>
              </w:rPr>
              <w:t xml:space="preserve">Adult </w:t>
            </w:r>
            <w:r w:rsidR="00A77A8C" w:rsidRPr="00416F2A">
              <w:rPr>
                <w:rFonts w:ascii="Calibri" w:eastAsia="Calibri" w:hAnsi="Calibri" w:cs="Times New Roman"/>
                <w:sz w:val="22"/>
              </w:rPr>
              <w:t xml:space="preserve">or other non-reimbursable </w:t>
            </w:r>
            <w:r w:rsidRPr="00416F2A">
              <w:rPr>
                <w:rFonts w:ascii="Calibri" w:eastAsia="Calibri" w:hAnsi="Calibri" w:cs="Times New Roman"/>
                <w:sz w:val="22"/>
              </w:rPr>
              <w:t>meals included in count of meals served to children.</w:t>
            </w:r>
          </w:p>
        </w:tc>
        <w:tc>
          <w:tcPr>
            <w:tcW w:w="1572" w:type="dxa"/>
          </w:tcPr>
          <w:p w14:paraId="6388CE0F" w14:textId="77777777" w:rsidR="00295F6A" w:rsidRPr="00416F2A" w:rsidRDefault="00295F6A" w:rsidP="00423F00">
            <w:pPr>
              <w:rPr>
                <w:rFonts w:ascii="Calibri" w:eastAsia="Calibri" w:hAnsi="Calibri" w:cs="Times New Roman"/>
                <w:sz w:val="22"/>
              </w:rPr>
            </w:pPr>
          </w:p>
        </w:tc>
        <w:tc>
          <w:tcPr>
            <w:tcW w:w="1573" w:type="dxa"/>
          </w:tcPr>
          <w:p w14:paraId="1255F6A2" w14:textId="77777777" w:rsidR="00295F6A" w:rsidRPr="00416F2A" w:rsidRDefault="00295F6A" w:rsidP="00423F00">
            <w:pPr>
              <w:rPr>
                <w:rFonts w:ascii="Calibri" w:eastAsia="Calibri" w:hAnsi="Calibri" w:cs="Times New Roman"/>
                <w:sz w:val="22"/>
              </w:rPr>
            </w:pPr>
          </w:p>
        </w:tc>
      </w:tr>
      <w:tr w:rsidR="00295F6A" w:rsidRPr="00416F2A" w14:paraId="18167159" w14:textId="77777777" w:rsidTr="00423F00">
        <w:trPr>
          <w:trHeight w:val="537"/>
        </w:trPr>
        <w:tc>
          <w:tcPr>
            <w:tcW w:w="6205" w:type="dxa"/>
          </w:tcPr>
          <w:p w14:paraId="5E219942" w14:textId="50B89EC3" w:rsidR="00295F6A" w:rsidRPr="00416F2A" w:rsidRDefault="00295F6A" w:rsidP="00423F00">
            <w:pPr>
              <w:rPr>
                <w:rFonts w:ascii="Calibri" w:eastAsia="Calibri" w:hAnsi="Calibri" w:cs="Times New Roman"/>
                <w:sz w:val="22"/>
              </w:rPr>
            </w:pPr>
            <w:r w:rsidRPr="00416F2A">
              <w:rPr>
                <w:rFonts w:ascii="Calibri" w:eastAsia="Calibri" w:hAnsi="Calibri" w:cs="Times New Roman"/>
                <w:sz w:val="22"/>
              </w:rPr>
              <w:t>Offsite consumption</w:t>
            </w:r>
            <w:r w:rsidR="002976B2" w:rsidRPr="00416F2A">
              <w:rPr>
                <w:rFonts w:ascii="Calibri" w:eastAsia="Calibri" w:hAnsi="Calibri" w:cs="Times New Roman"/>
                <w:sz w:val="22"/>
              </w:rPr>
              <w:t xml:space="preserve"> if operating a congregate service</w:t>
            </w:r>
            <w:r w:rsidRPr="00416F2A">
              <w:rPr>
                <w:rFonts w:ascii="Calibri" w:eastAsia="Calibri" w:hAnsi="Calibri" w:cs="Times New Roman"/>
                <w:sz w:val="22"/>
              </w:rPr>
              <w:t>. (Do not include fruits/vegetables/ grains if allowed by sponsor).</w:t>
            </w:r>
          </w:p>
        </w:tc>
        <w:tc>
          <w:tcPr>
            <w:tcW w:w="1572" w:type="dxa"/>
          </w:tcPr>
          <w:p w14:paraId="4A016BEB" w14:textId="77777777" w:rsidR="00295F6A" w:rsidRPr="00416F2A" w:rsidRDefault="00295F6A" w:rsidP="00423F00">
            <w:pPr>
              <w:rPr>
                <w:rFonts w:ascii="Calibri" w:eastAsia="Calibri" w:hAnsi="Calibri" w:cs="Times New Roman"/>
                <w:sz w:val="22"/>
              </w:rPr>
            </w:pPr>
          </w:p>
        </w:tc>
        <w:tc>
          <w:tcPr>
            <w:tcW w:w="1573" w:type="dxa"/>
          </w:tcPr>
          <w:p w14:paraId="3395E246" w14:textId="77777777" w:rsidR="00295F6A" w:rsidRPr="00416F2A" w:rsidRDefault="00295F6A" w:rsidP="00423F00">
            <w:pPr>
              <w:rPr>
                <w:rFonts w:ascii="Calibri" w:eastAsia="Calibri" w:hAnsi="Calibri" w:cs="Times New Roman"/>
                <w:sz w:val="22"/>
              </w:rPr>
            </w:pPr>
          </w:p>
        </w:tc>
      </w:tr>
      <w:tr w:rsidR="00295F6A" w:rsidRPr="00416F2A" w14:paraId="1BFA6267" w14:textId="77777777" w:rsidTr="00423F00">
        <w:trPr>
          <w:trHeight w:val="537"/>
        </w:trPr>
        <w:tc>
          <w:tcPr>
            <w:tcW w:w="6205" w:type="dxa"/>
          </w:tcPr>
          <w:p w14:paraId="3007159C" w14:textId="7631B7C5" w:rsidR="00295F6A" w:rsidRPr="00416F2A" w:rsidRDefault="00295F6A" w:rsidP="00423F00">
            <w:pPr>
              <w:rPr>
                <w:rFonts w:ascii="Calibri" w:eastAsia="Calibri" w:hAnsi="Calibri" w:cs="Times New Roman"/>
                <w:b/>
                <w:bCs/>
                <w:sz w:val="22"/>
              </w:rPr>
            </w:pPr>
            <w:r w:rsidRPr="00416F2A">
              <w:rPr>
                <w:rFonts w:ascii="Calibri" w:eastAsia="Calibri" w:hAnsi="Calibri" w:cs="Times New Roman"/>
                <w:sz w:val="22"/>
              </w:rPr>
              <w:t>More than one meal served at one time to children</w:t>
            </w:r>
            <w:r w:rsidR="003A6046" w:rsidRPr="00416F2A">
              <w:rPr>
                <w:rFonts w:ascii="Calibri" w:eastAsia="Calibri" w:hAnsi="Calibri" w:cs="Times New Roman"/>
                <w:sz w:val="22"/>
              </w:rPr>
              <w:t xml:space="preserve"> during a </w:t>
            </w:r>
            <w:r w:rsidR="003A6046" w:rsidRPr="00416F2A">
              <w:rPr>
                <w:rFonts w:ascii="Calibri" w:eastAsia="Calibri" w:hAnsi="Calibri" w:cs="Times New Roman"/>
                <w:b/>
                <w:bCs/>
                <w:sz w:val="22"/>
              </w:rPr>
              <w:t>congregate service.</w:t>
            </w:r>
          </w:p>
        </w:tc>
        <w:tc>
          <w:tcPr>
            <w:tcW w:w="1572" w:type="dxa"/>
          </w:tcPr>
          <w:p w14:paraId="1AD4D6F1" w14:textId="77777777" w:rsidR="00295F6A" w:rsidRPr="00416F2A" w:rsidRDefault="00295F6A" w:rsidP="00423F00">
            <w:pPr>
              <w:rPr>
                <w:rFonts w:ascii="Calibri" w:eastAsia="Calibri" w:hAnsi="Calibri" w:cs="Times New Roman"/>
                <w:sz w:val="22"/>
              </w:rPr>
            </w:pPr>
          </w:p>
        </w:tc>
        <w:tc>
          <w:tcPr>
            <w:tcW w:w="1573" w:type="dxa"/>
          </w:tcPr>
          <w:p w14:paraId="7246AA26" w14:textId="77777777" w:rsidR="00295F6A" w:rsidRPr="00416F2A" w:rsidRDefault="00295F6A" w:rsidP="00423F00">
            <w:pPr>
              <w:rPr>
                <w:rFonts w:ascii="Calibri" w:eastAsia="Calibri" w:hAnsi="Calibri" w:cs="Times New Roman"/>
                <w:sz w:val="22"/>
              </w:rPr>
            </w:pPr>
          </w:p>
        </w:tc>
      </w:tr>
      <w:tr w:rsidR="00295F6A" w:rsidRPr="00416F2A" w14:paraId="5819DE5B" w14:textId="77777777" w:rsidTr="00423F00">
        <w:trPr>
          <w:trHeight w:val="537"/>
        </w:trPr>
        <w:tc>
          <w:tcPr>
            <w:tcW w:w="6205" w:type="dxa"/>
          </w:tcPr>
          <w:p w14:paraId="6F9DC0CA" w14:textId="77777777" w:rsidR="00295F6A" w:rsidRPr="00416F2A" w:rsidRDefault="00295F6A" w:rsidP="00423F00">
            <w:pPr>
              <w:rPr>
                <w:rFonts w:ascii="Calibri" w:eastAsia="Calibri" w:hAnsi="Calibri" w:cs="Times New Roman"/>
                <w:sz w:val="22"/>
              </w:rPr>
            </w:pPr>
            <w:r w:rsidRPr="00416F2A">
              <w:rPr>
                <w:rFonts w:ascii="Calibri" w:eastAsia="Calibri" w:hAnsi="Calibri" w:cs="Times New Roman"/>
                <w:sz w:val="22"/>
              </w:rPr>
              <w:t>Meal pattern not met (specify):</w:t>
            </w:r>
            <w:r w:rsidRPr="00416F2A">
              <w:rPr>
                <w:rFonts w:ascii="Calibri" w:eastAsia="Calibri" w:hAnsi="Calibri" w:cs="Times New Roman"/>
                <w:sz w:val="22"/>
              </w:rPr>
              <w:softHyphen/>
            </w:r>
            <w:r w:rsidRPr="00416F2A">
              <w:rPr>
                <w:rFonts w:ascii="Calibri" w:eastAsia="Calibri" w:hAnsi="Calibri" w:cs="Times New Roman"/>
                <w:sz w:val="22"/>
              </w:rPr>
              <w:softHyphen/>
            </w:r>
            <w:r w:rsidRPr="00416F2A">
              <w:rPr>
                <w:rFonts w:ascii="Calibri" w:eastAsia="Calibri" w:hAnsi="Calibri" w:cs="Times New Roman"/>
                <w:sz w:val="22"/>
              </w:rPr>
              <w:softHyphen/>
            </w:r>
            <w:r w:rsidRPr="00416F2A">
              <w:rPr>
                <w:rFonts w:ascii="Calibri" w:eastAsia="Calibri" w:hAnsi="Calibri" w:cs="Times New Roman"/>
                <w:sz w:val="22"/>
              </w:rPr>
              <w:softHyphen/>
            </w:r>
            <w:r w:rsidRPr="00416F2A">
              <w:rPr>
                <w:rFonts w:ascii="Calibri" w:eastAsia="Calibri" w:hAnsi="Calibri" w:cs="Times New Roman"/>
                <w:sz w:val="22"/>
              </w:rPr>
              <w:softHyphen/>
            </w:r>
            <w:r w:rsidRPr="00416F2A">
              <w:rPr>
                <w:rFonts w:ascii="Calibri" w:eastAsia="Calibri" w:hAnsi="Calibri" w:cs="Times New Roman"/>
                <w:sz w:val="22"/>
              </w:rPr>
              <w:softHyphen/>
            </w:r>
          </w:p>
        </w:tc>
        <w:tc>
          <w:tcPr>
            <w:tcW w:w="1572" w:type="dxa"/>
          </w:tcPr>
          <w:p w14:paraId="11F9E824" w14:textId="77777777" w:rsidR="00295F6A" w:rsidRPr="00416F2A" w:rsidRDefault="00295F6A" w:rsidP="00423F00">
            <w:pPr>
              <w:rPr>
                <w:rFonts w:ascii="Calibri" w:eastAsia="Calibri" w:hAnsi="Calibri" w:cs="Times New Roman"/>
                <w:sz w:val="22"/>
              </w:rPr>
            </w:pPr>
          </w:p>
        </w:tc>
        <w:tc>
          <w:tcPr>
            <w:tcW w:w="1573" w:type="dxa"/>
          </w:tcPr>
          <w:p w14:paraId="3B4B7024" w14:textId="77777777" w:rsidR="00295F6A" w:rsidRPr="00416F2A" w:rsidRDefault="00295F6A" w:rsidP="00423F00">
            <w:pPr>
              <w:rPr>
                <w:rFonts w:ascii="Calibri" w:eastAsia="Calibri" w:hAnsi="Calibri" w:cs="Times New Roman"/>
                <w:sz w:val="22"/>
              </w:rPr>
            </w:pPr>
          </w:p>
        </w:tc>
      </w:tr>
      <w:tr w:rsidR="00295F6A" w:rsidRPr="00416F2A" w14:paraId="1EA6FD02" w14:textId="77777777" w:rsidTr="00423F00">
        <w:trPr>
          <w:trHeight w:val="537"/>
        </w:trPr>
        <w:tc>
          <w:tcPr>
            <w:tcW w:w="6205" w:type="dxa"/>
          </w:tcPr>
          <w:p w14:paraId="73743B9F" w14:textId="77777777" w:rsidR="00295F6A" w:rsidRPr="00416F2A" w:rsidRDefault="00295F6A" w:rsidP="00423F00">
            <w:pPr>
              <w:rPr>
                <w:rFonts w:ascii="Calibri" w:eastAsia="Calibri" w:hAnsi="Calibri" w:cs="Times New Roman"/>
                <w:sz w:val="22"/>
              </w:rPr>
            </w:pPr>
            <w:r w:rsidRPr="00416F2A">
              <w:rPr>
                <w:rFonts w:ascii="Calibri" w:eastAsia="Calibri" w:hAnsi="Calibri" w:cs="Times New Roman"/>
                <w:sz w:val="22"/>
              </w:rPr>
              <w:t>Meals not served as a unit</w:t>
            </w:r>
          </w:p>
        </w:tc>
        <w:tc>
          <w:tcPr>
            <w:tcW w:w="1572" w:type="dxa"/>
          </w:tcPr>
          <w:p w14:paraId="4D20388C" w14:textId="77777777" w:rsidR="00295F6A" w:rsidRPr="00416F2A" w:rsidRDefault="00295F6A" w:rsidP="00423F00">
            <w:pPr>
              <w:rPr>
                <w:rFonts w:ascii="Calibri" w:eastAsia="Calibri" w:hAnsi="Calibri" w:cs="Times New Roman"/>
                <w:sz w:val="22"/>
              </w:rPr>
            </w:pPr>
          </w:p>
        </w:tc>
        <w:tc>
          <w:tcPr>
            <w:tcW w:w="1573" w:type="dxa"/>
          </w:tcPr>
          <w:p w14:paraId="68264160" w14:textId="77777777" w:rsidR="00295F6A" w:rsidRPr="00416F2A" w:rsidRDefault="00295F6A" w:rsidP="00423F00">
            <w:pPr>
              <w:rPr>
                <w:rFonts w:ascii="Calibri" w:eastAsia="Calibri" w:hAnsi="Calibri" w:cs="Times New Roman"/>
                <w:sz w:val="22"/>
              </w:rPr>
            </w:pPr>
          </w:p>
        </w:tc>
      </w:tr>
      <w:tr w:rsidR="00295F6A" w:rsidRPr="00416F2A" w14:paraId="3470ECF9" w14:textId="77777777" w:rsidTr="00423F00">
        <w:trPr>
          <w:trHeight w:val="537"/>
        </w:trPr>
        <w:tc>
          <w:tcPr>
            <w:tcW w:w="6205" w:type="dxa"/>
          </w:tcPr>
          <w:p w14:paraId="0744F63E" w14:textId="5DB81959" w:rsidR="00295F6A" w:rsidRPr="00416F2A" w:rsidRDefault="00FA6243" w:rsidP="00423F00">
            <w:pPr>
              <w:rPr>
                <w:rFonts w:ascii="Calibri" w:eastAsia="Calibri" w:hAnsi="Calibri" w:cs="Times New Roman"/>
                <w:sz w:val="22"/>
              </w:rPr>
            </w:pPr>
            <w:r w:rsidRPr="00416F2A">
              <w:rPr>
                <w:rFonts w:ascii="Calibri" w:eastAsia="Calibri" w:hAnsi="Calibri" w:cs="Times New Roman"/>
                <w:sz w:val="22"/>
              </w:rPr>
              <w:t>Meal bundle</w:t>
            </w:r>
            <w:r w:rsidR="009E2BDF" w:rsidRPr="00416F2A">
              <w:rPr>
                <w:rFonts w:ascii="Calibri" w:eastAsia="Calibri" w:hAnsi="Calibri" w:cs="Times New Roman"/>
                <w:sz w:val="22"/>
              </w:rPr>
              <w:t xml:space="preserve">s exceed per-day maximum number of </w:t>
            </w:r>
            <w:r w:rsidR="00DC38FE" w:rsidRPr="00416F2A">
              <w:rPr>
                <w:rFonts w:ascii="Calibri" w:eastAsia="Calibri" w:hAnsi="Calibri" w:cs="Times New Roman"/>
                <w:sz w:val="22"/>
              </w:rPr>
              <w:t>allowable meals.</w:t>
            </w:r>
          </w:p>
        </w:tc>
        <w:tc>
          <w:tcPr>
            <w:tcW w:w="1572" w:type="dxa"/>
          </w:tcPr>
          <w:p w14:paraId="7BA76B0E" w14:textId="77777777" w:rsidR="00295F6A" w:rsidRPr="00416F2A" w:rsidRDefault="00295F6A" w:rsidP="00423F00">
            <w:pPr>
              <w:rPr>
                <w:rFonts w:ascii="Calibri" w:eastAsia="Calibri" w:hAnsi="Calibri" w:cs="Times New Roman"/>
                <w:sz w:val="22"/>
              </w:rPr>
            </w:pPr>
          </w:p>
        </w:tc>
        <w:tc>
          <w:tcPr>
            <w:tcW w:w="1573" w:type="dxa"/>
          </w:tcPr>
          <w:p w14:paraId="60C303AD" w14:textId="77777777" w:rsidR="00295F6A" w:rsidRPr="00416F2A" w:rsidRDefault="00295F6A" w:rsidP="00423F00">
            <w:pPr>
              <w:rPr>
                <w:rFonts w:ascii="Calibri" w:eastAsia="Calibri" w:hAnsi="Calibri" w:cs="Times New Roman"/>
                <w:sz w:val="22"/>
              </w:rPr>
            </w:pPr>
          </w:p>
        </w:tc>
      </w:tr>
      <w:tr w:rsidR="00DC38FE" w:rsidRPr="00416F2A" w14:paraId="6F5DBD25" w14:textId="77777777" w:rsidTr="00423F00">
        <w:trPr>
          <w:trHeight w:val="537"/>
        </w:trPr>
        <w:tc>
          <w:tcPr>
            <w:tcW w:w="6205" w:type="dxa"/>
          </w:tcPr>
          <w:p w14:paraId="426CCD05" w14:textId="0B5AD27E" w:rsidR="00DC38FE" w:rsidRPr="00416F2A" w:rsidRDefault="00A36123" w:rsidP="00423F00">
            <w:pPr>
              <w:rPr>
                <w:rFonts w:ascii="Calibri" w:eastAsia="Calibri" w:hAnsi="Calibri" w:cs="Times New Roman"/>
                <w:sz w:val="22"/>
              </w:rPr>
            </w:pPr>
            <w:r w:rsidRPr="00416F2A">
              <w:rPr>
                <w:rFonts w:ascii="Calibri" w:eastAsia="Calibri" w:hAnsi="Calibri" w:cs="Times New Roman"/>
                <w:sz w:val="22"/>
              </w:rPr>
              <w:t>Meals served outside of approved distribution days and times.</w:t>
            </w:r>
          </w:p>
        </w:tc>
        <w:tc>
          <w:tcPr>
            <w:tcW w:w="1572" w:type="dxa"/>
          </w:tcPr>
          <w:p w14:paraId="63020611" w14:textId="77777777" w:rsidR="00DC38FE" w:rsidRPr="00416F2A" w:rsidRDefault="00DC38FE" w:rsidP="00423F00">
            <w:pPr>
              <w:rPr>
                <w:rFonts w:ascii="Calibri" w:eastAsia="Calibri" w:hAnsi="Calibri" w:cs="Times New Roman"/>
                <w:sz w:val="22"/>
              </w:rPr>
            </w:pPr>
          </w:p>
        </w:tc>
        <w:tc>
          <w:tcPr>
            <w:tcW w:w="1573" w:type="dxa"/>
          </w:tcPr>
          <w:p w14:paraId="5FAF9E6E" w14:textId="77777777" w:rsidR="00DC38FE" w:rsidRPr="00416F2A" w:rsidRDefault="00DC38FE" w:rsidP="00423F00">
            <w:pPr>
              <w:rPr>
                <w:rFonts w:ascii="Calibri" w:eastAsia="Calibri" w:hAnsi="Calibri" w:cs="Times New Roman"/>
                <w:sz w:val="22"/>
              </w:rPr>
            </w:pPr>
          </w:p>
        </w:tc>
      </w:tr>
      <w:tr w:rsidR="000F19A8" w:rsidRPr="00416F2A" w14:paraId="15574B6E" w14:textId="77777777" w:rsidTr="00423F00">
        <w:trPr>
          <w:trHeight w:val="537"/>
        </w:trPr>
        <w:tc>
          <w:tcPr>
            <w:tcW w:w="6205" w:type="dxa"/>
          </w:tcPr>
          <w:p w14:paraId="7DA6336A" w14:textId="38E89666" w:rsidR="000F19A8" w:rsidRPr="00416F2A" w:rsidRDefault="000F19A8" w:rsidP="00423F00">
            <w:pPr>
              <w:rPr>
                <w:rFonts w:ascii="Calibri" w:eastAsia="Calibri" w:hAnsi="Calibri" w:cs="Times New Roman"/>
                <w:sz w:val="22"/>
              </w:rPr>
            </w:pPr>
            <w:r w:rsidRPr="00416F2A">
              <w:rPr>
                <w:rFonts w:ascii="Calibri" w:eastAsia="Calibri" w:hAnsi="Calibri" w:cs="Times New Roman"/>
                <w:sz w:val="22"/>
              </w:rPr>
              <w:t>Parental consent not obtained for home deliver</w:t>
            </w:r>
            <w:r w:rsidR="00C40AEC" w:rsidRPr="00416F2A">
              <w:rPr>
                <w:rFonts w:ascii="Calibri" w:eastAsia="Calibri" w:hAnsi="Calibri" w:cs="Times New Roman"/>
                <w:sz w:val="22"/>
              </w:rPr>
              <w:t>ies.</w:t>
            </w:r>
          </w:p>
        </w:tc>
        <w:tc>
          <w:tcPr>
            <w:tcW w:w="1572" w:type="dxa"/>
          </w:tcPr>
          <w:p w14:paraId="6C0F6AAF" w14:textId="77777777" w:rsidR="000F19A8" w:rsidRPr="00416F2A" w:rsidRDefault="000F19A8" w:rsidP="00423F00">
            <w:pPr>
              <w:rPr>
                <w:rFonts w:ascii="Calibri" w:eastAsia="Calibri" w:hAnsi="Calibri" w:cs="Times New Roman"/>
                <w:sz w:val="22"/>
              </w:rPr>
            </w:pPr>
          </w:p>
        </w:tc>
        <w:tc>
          <w:tcPr>
            <w:tcW w:w="1573" w:type="dxa"/>
          </w:tcPr>
          <w:p w14:paraId="267C9B1C" w14:textId="77777777" w:rsidR="000F19A8" w:rsidRPr="00416F2A" w:rsidRDefault="000F19A8" w:rsidP="00423F00">
            <w:pPr>
              <w:rPr>
                <w:rFonts w:ascii="Calibri" w:eastAsia="Calibri" w:hAnsi="Calibri" w:cs="Times New Roman"/>
                <w:sz w:val="22"/>
              </w:rPr>
            </w:pPr>
          </w:p>
        </w:tc>
      </w:tr>
      <w:tr w:rsidR="00C40AEC" w:rsidRPr="00416F2A" w14:paraId="37E222D8" w14:textId="77777777" w:rsidTr="00423F00">
        <w:trPr>
          <w:trHeight w:val="537"/>
        </w:trPr>
        <w:tc>
          <w:tcPr>
            <w:tcW w:w="6205" w:type="dxa"/>
          </w:tcPr>
          <w:p w14:paraId="520552A2" w14:textId="421854F8" w:rsidR="00C40AEC" w:rsidRPr="00416F2A" w:rsidRDefault="00C40AEC" w:rsidP="00423F00">
            <w:pPr>
              <w:rPr>
                <w:rFonts w:ascii="Calibri" w:eastAsia="Calibri" w:hAnsi="Calibri" w:cs="Times New Roman"/>
                <w:sz w:val="22"/>
              </w:rPr>
            </w:pPr>
            <w:r w:rsidRPr="00416F2A">
              <w:rPr>
                <w:rFonts w:ascii="Calibri" w:eastAsia="Calibri" w:hAnsi="Calibri" w:cs="Times New Roman"/>
                <w:sz w:val="22"/>
              </w:rPr>
              <w:t>Meals delivered to homes not in rural areas.</w:t>
            </w:r>
          </w:p>
        </w:tc>
        <w:tc>
          <w:tcPr>
            <w:tcW w:w="1572" w:type="dxa"/>
          </w:tcPr>
          <w:p w14:paraId="314001FF" w14:textId="77777777" w:rsidR="00C40AEC" w:rsidRPr="00416F2A" w:rsidRDefault="00C40AEC" w:rsidP="00423F00">
            <w:pPr>
              <w:rPr>
                <w:rFonts w:ascii="Calibri" w:eastAsia="Calibri" w:hAnsi="Calibri" w:cs="Times New Roman"/>
                <w:sz w:val="22"/>
              </w:rPr>
            </w:pPr>
          </w:p>
        </w:tc>
        <w:tc>
          <w:tcPr>
            <w:tcW w:w="1573" w:type="dxa"/>
          </w:tcPr>
          <w:p w14:paraId="7F9951C0" w14:textId="77777777" w:rsidR="00C40AEC" w:rsidRPr="00416F2A" w:rsidRDefault="00C40AEC" w:rsidP="00423F00">
            <w:pPr>
              <w:rPr>
                <w:rFonts w:ascii="Calibri" w:eastAsia="Calibri" w:hAnsi="Calibri" w:cs="Times New Roman"/>
                <w:sz w:val="22"/>
              </w:rPr>
            </w:pPr>
          </w:p>
        </w:tc>
      </w:tr>
      <w:tr w:rsidR="00C40AEC" w:rsidRPr="00416F2A" w14:paraId="70CDC26E" w14:textId="77777777" w:rsidTr="00423F00">
        <w:trPr>
          <w:trHeight w:val="537"/>
        </w:trPr>
        <w:tc>
          <w:tcPr>
            <w:tcW w:w="6205" w:type="dxa"/>
          </w:tcPr>
          <w:p w14:paraId="1B068B20" w14:textId="74D9C10D" w:rsidR="00C40AEC" w:rsidRPr="00416F2A" w:rsidRDefault="00195A2A" w:rsidP="00423F00">
            <w:pPr>
              <w:rPr>
                <w:rFonts w:ascii="Calibri" w:eastAsia="Calibri" w:hAnsi="Calibri" w:cs="Times New Roman"/>
                <w:sz w:val="22"/>
              </w:rPr>
            </w:pPr>
            <w:r w:rsidRPr="00416F2A">
              <w:rPr>
                <w:rFonts w:ascii="Calibri" w:eastAsia="Calibri" w:hAnsi="Calibri" w:cs="Times New Roman"/>
                <w:sz w:val="22"/>
              </w:rPr>
              <w:t>Bundles of bulk food components do not contain accurate instructions for assembling reimbursable meals, OR meals require more than basic assembly and warming up.</w:t>
            </w:r>
          </w:p>
        </w:tc>
        <w:tc>
          <w:tcPr>
            <w:tcW w:w="1572" w:type="dxa"/>
          </w:tcPr>
          <w:p w14:paraId="6514042B" w14:textId="77777777" w:rsidR="00C40AEC" w:rsidRPr="00416F2A" w:rsidRDefault="00C40AEC" w:rsidP="00423F00">
            <w:pPr>
              <w:rPr>
                <w:rFonts w:ascii="Calibri" w:eastAsia="Calibri" w:hAnsi="Calibri" w:cs="Times New Roman"/>
                <w:sz w:val="22"/>
              </w:rPr>
            </w:pPr>
          </w:p>
        </w:tc>
        <w:tc>
          <w:tcPr>
            <w:tcW w:w="1573" w:type="dxa"/>
          </w:tcPr>
          <w:p w14:paraId="4BF0D2A4" w14:textId="77777777" w:rsidR="00C40AEC" w:rsidRPr="00416F2A" w:rsidRDefault="00C40AEC" w:rsidP="00423F00">
            <w:pPr>
              <w:rPr>
                <w:rFonts w:ascii="Calibri" w:eastAsia="Calibri" w:hAnsi="Calibri" w:cs="Times New Roman"/>
                <w:sz w:val="22"/>
              </w:rPr>
            </w:pPr>
          </w:p>
        </w:tc>
      </w:tr>
      <w:tr w:rsidR="00621B99" w:rsidRPr="00416F2A" w14:paraId="2F615DC0" w14:textId="77777777" w:rsidTr="00423F00">
        <w:trPr>
          <w:trHeight w:val="537"/>
        </w:trPr>
        <w:tc>
          <w:tcPr>
            <w:tcW w:w="6205" w:type="dxa"/>
          </w:tcPr>
          <w:p w14:paraId="2E484661" w14:textId="4702111A" w:rsidR="00621B99" w:rsidRPr="00416F2A" w:rsidRDefault="00621B99" w:rsidP="00423F00">
            <w:pPr>
              <w:rPr>
                <w:rFonts w:ascii="Calibri" w:eastAsia="Calibri" w:hAnsi="Calibri" w:cs="Times New Roman"/>
                <w:sz w:val="22"/>
              </w:rPr>
            </w:pPr>
            <w:r w:rsidRPr="00416F2A">
              <w:rPr>
                <w:rFonts w:ascii="Calibri" w:eastAsia="Calibri" w:hAnsi="Calibri" w:cs="Times New Roman"/>
                <w:sz w:val="22"/>
              </w:rPr>
              <w:t>Unallowable duplicate or second non-congregate meals or meal bundles distributed.</w:t>
            </w:r>
          </w:p>
        </w:tc>
        <w:tc>
          <w:tcPr>
            <w:tcW w:w="1572" w:type="dxa"/>
          </w:tcPr>
          <w:p w14:paraId="25C0B2CF" w14:textId="77777777" w:rsidR="00621B99" w:rsidRPr="00416F2A" w:rsidRDefault="00621B99" w:rsidP="00423F00">
            <w:pPr>
              <w:rPr>
                <w:rFonts w:ascii="Calibri" w:eastAsia="Calibri" w:hAnsi="Calibri" w:cs="Times New Roman"/>
                <w:sz w:val="22"/>
              </w:rPr>
            </w:pPr>
          </w:p>
        </w:tc>
        <w:tc>
          <w:tcPr>
            <w:tcW w:w="1573" w:type="dxa"/>
          </w:tcPr>
          <w:p w14:paraId="6C98722F" w14:textId="77777777" w:rsidR="00621B99" w:rsidRPr="00416F2A" w:rsidRDefault="00621B99" w:rsidP="00423F00">
            <w:pPr>
              <w:rPr>
                <w:rFonts w:ascii="Calibri" w:eastAsia="Calibri" w:hAnsi="Calibri" w:cs="Times New Roman"/>
                <w:sz w:val="22"/>
              </w:rPr>
            </w:pPr>
          </w:p>
        </w:tc>
      </w:tr>
      <w:tr w:rsidR="00621B99" w:rsidRPr="00416F2A" w14:paraId="20A00040" w14:textId="77777777" w:rsidTr="00423F00">
        <w:trPr>
          <w:trHeight w:val="537"/>
        </w:trPr>
        <w:tc>
          <w:tcPr>
            <w:tcW w:w="6205" w:type="dxa"/>
          </w:tcPr>
          <w:p w14:paraId="0029098C" w14:textId="6AFE49FA" w:rsidR="00621B99" w:rsidRPr="00416F2A" w:rsidRDefault="00621B99" w:rsidP="00423F00">
            <w:pPr>
              <w:rPr>
                <w:rFonts w:ascii="Calibri" w:eastAsia="Calibri" w:hAnsi="Calibri" w:cs="Times New Roman"/>
                <w:sz w:val="22"/>
              </w:rPr>
            </w:pPr>
            <w:r w:rsidRPr="00416F2A">
              <w:rPr>
                <w:rFonts w:ascii="Calibri" w:eastAsia="Calibri" w:hAnsi="Calibri" w:cs="Times New Roman"/>
                <w:sz w:val="22"/>
              </w:rPr>
              <w:t xml:space="preserve">No verification </w:t>
            </w:r>
            <w:r w:rsidR="004C17C7" w:rsidRPr="00416F2A">
              <w:rPr>
                <w:rFonts w:ascii="Calibri" w:eastAsia="Calibri" w:hAnsi="Calibri" w:cs="Times New Roman"/>
                <w:sz w:val="22"/>
              </w:rPr>
              <w:t>procedures for determining if adult is guardian or parent of eligible child.</w:t>
            </w:r>
          </w:p>
        </w:tc>
        <w:tc>
          <w:tcPr>
            <w:tcW w:w="1572" w:type="dxa"/>
          </w:tcPr>
          <w:p w14:paraId="415FEACB" w14:textId="77777777" w:rsidR="00621B99" w:rsidRPr="00416F2A" w:rsidRDefault="00621B99" w:rsidP="00423F00">
            <w:pPr>
              <w:rPr>
                <w:rFonts w:ascii="Calibri" w:eastAsia="Calibri" w:hAnsi="Calibri" w:cs="Times New Roman"/>
                <w:sz w:val="22"/>
              </w:rPr>
            </w:pPr>
          </w:p>
        </w:tc>
        <w:tc>
          <w:tcPr>
            <w:tcW w:w="1573" w:type="dxa"/>
          </w:tcPr>
          <w:p w14:paraId="17BF4AA9" w14:textId="77777777" w:rsidR="00621B99" w:rsidRPr="00416F2A" w:rsidRDefault="00621B99" w:rsidP="00423F00">
            <w:pPr>
              <w:rPr>
                <w:rFonts w:ascii="Calibri" w:eastAsia="Calibri" w:hAnsi="Calibri" w:cs="Times New Roman"/>
                <w:sz w:val="22"/>
              </w:rPr>
            </w:pPr>
          </w:p>
        </w:tc>
      </w:tr>
      <w:tr w:rsidR="004C17C7" w:rsidRPr="00416F2A" w14:paraId="5A7EC742" w14:textId="77777777" w:rsidTr="00423F00">
        <w:trPr>
          <w:trHeight w:val="537"/>
        </w:trPr>
        <w:tc>
          <w:tcPr>
            <w:tcW w:w="6205" w:type="dxa"/>
          </w:tcPr>
          <w:p w14:paraId="25133C11" w14:textId="1F176D07" w:rsidR="004C17C7" w:rsidRPr="00416F2A" w:rsidRDefault="004C17C7" w:rsidP="00423F00">
            <w:pPr>
              <w:rPr>
                <w:rFonts w:ascii="Calibri" w:eastAsia="Calibri" w:hAnsi="Calibri" w:cs="Times New Roman"/>
                <w:sz w:val="22"/>
              </w:rPr>
            </w:pPr>
            <w:r w:rsidRPr="00416F2A">
              <w:rPr>
                <w:rFonts w:ascii="Calibri" w:eastAsia="Calibri" w:hAnsi="Calibri" w:cs="Times New Roman"/>
                <w:sz w:val="22"/>
              </w:rPr>
              <w:t>Meals do not meet food safety standards.</w:t>
            </w:r>
          </w:p>
        </w:tc>
        <w:tc>
          <w:tcPr>
            <w:tcW w:w="1572" w:type="dxa"/>
          </w:tcPr>
          <w:p w14:paraId="6DF42FD7" w14:textId="77777777" w:rsidR="004C17C7" w:rsidRPr="00416F2A" w:rsidRDefault="004C17C7" w:rsidP="00423F00">
            <w:pPr>
              <w:rPr>
                <w:rFonts w:ascii="Calibri" w:eastAsia="Calibri" w:hAnsi="Calibri" w:cs="Times New Roman"/>
                <w:sz w:val="22"/>
              </w:rPr>
            </w:pPr>
          </w:p>
        </w:tc>
        <w:tc>
          <w:tcPr>
            <w:tcW w:w="1573" w:type="dxa"/>
          </w:tcPr>
          <w:p w14:paraId="4BDC38E0" w14:textId="77777777" w:rsidR="004C17C7" w:rsidRPr="00416F2A" w:rsidRDefault="004C17C7" w:rsidP="00423F00">
            <w:pPr>
              <w:rPr>
                <w:rFonts w:ascii="Calibri" w:eastAsia="Calibri" w:hAnsi="Calibri" w:cs="Times New Roman"/>
                <w:sz w:val="22"/>
              </w:rPr>
            </w:pPr>
          </w:p>
        </w:tc>
      </w:tr>
      <w:tr w:rsidR="00295F6A" w:rsidRPr="00416F2A" w14:paraId="2FD99A88" w14:textId="77777777" w:rsidTr="00423F00">
        <w:trPr>
          <w:trHeight w:val="537"/>
        </w:trPr>
        <w:tc>
          <w:tcPr>
            <w:tcW w:w="6205" w:type="dxa"/>
          </w:tcPr>
          <w:p w14:paraId="6B3FE039" w14:textId="77777777" w:rsidR="00295F6A" w:rsidRPr="00416F2A" w:rsidRDefault="00295F6A" w:rsidP="00423F00">
            <w:pPr>
              <w:rPr>
                <w:rFonts w:ascii="Calibri" w:eastAsia="Calibri" w:hAnsi="Calibri" w:cs="Times New Roman"/>
                <w:sz w:val="22"/>
              </w:rPr>
            </w:pPr>
            <w:r w:rsidRPr="00416F2A">
              <w:rPr>
                <w:rFonts w:ascii="Calibri" w:eastAsia="Calibri" w:hAnsi="Calibri" w:cs="Times New Roman"/>
                <w:sz w:val="22"/>
              </w:rPr>
              <w:t>Other Program violations (specify):</w:t>
            </w:r>
          </w:p>
        </w:tc>
        <w:tc>
          <w:tcPr>
            <w:tcW w:w="1572" w:type="dxa"/>
          </w:tcPr>
          <w:p w14:paraId="0C89EDC3" w14:textId="77777777" w:rsidR="00295F6A" w:rsidRPr="00416F2A" w:rsidRDefault="00295F6A" w:rsidP="00423F00">
            <w:pPr>
              <w:rPr>
                <w:rFonts w:ascii="Calibri" w:eastAsia="Calibri" w:hAnsi="Calibri" w:cs="Times New Roman"/>
                <w:sz w:val="22"/>
              </w:rPr>
            </w:pPr>
          </w:p>
        </w:tc>
        <w:tc>
          <w:tcPr>
            <w:tcW w:w="1573" w:type="dxa"/>
          </w:tcPr>
          <w:p w14:paraId="2272F97B" w14:textId="77777777" w:rsidR="00295F6A" w:rsidRPr="00416F2A" w:rsidRDefault="00295F6A" w:rsidP="00423F00">
            <w:pPr>
              <w:rPr>
                <w:rFonts w:ascii="Calibri" w:eastAsia="Calibri" w:hAnsi="Calibri" w:cs="Times New Roman"/>
                <w:sz w:val="22"/>
              </w:rPr>
            </w:pPr>
          </w:p>
        </w:tc>
      </w:tr>
    </w:tbl>
    <w:p w14:paraId="586B7F38" w14:textId="4A0A2BBF" w:rsidR="005304E1" w:rsidRPr="00416F2A" w:rsidRDefault="00295F6A" w:rsidP="005304E1">
      <w:pPr>
        <w:spacing w:after="160" w:line="259" w:lineRule="auto"/>
        <w:rPr>
          <w:rFonts w:ascii="Calibri" w:eastAsia="Calibri" w:hAnsi="Calibri" w:cs="Times New Roman"/>
          <w:kern w:val="2"/>
          <w:sz w:val="22"/>
          <w14:ligatures w14:val="standardContextual"/>
        </w:rPr>
      </w:pPr>
      <w:r w:rsidRPr="00416F2A">
        <w:rPr>
          <w:rFonts w:ascii="Calibri" w:eastAsia="Calibri" w:hAnsi="Calibri" w:cs="Times New Roman"/>
          <w:kern w:val="2"/>
          <w:sz w:val="22"/>
          <w14:ligatures w14:val="standardContextual"/>
        </w:rPr>
        <w:t xml:space="preserve"> </w:t>
      </w:r>
      <w:r w:rsidR="005304E1" w:rsidRPr="00416F2A">
        <w:rPr>
          <w:rFonts w:ascii="Calibri" w:eastAsia="Calibri" w:hAnsi="Calibri" w:cs="Times New Roman"/>
          <w:kern w:val="2"/>
          <w:sz w:val="22"/>
          <w14:ligatures w14:val="standardContextual"/>
        </w:rPr>
        <w:br w:type="page"/>
      </w:r>
    </w:p>
    <w:p w14:paraId="50BE577E" w14:textId="77777777" w:rsidR="005304E1" w:rsidRPr="00416F2A" w:rsidRDefault="005304E1" w:rsidP="005304E1">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lastRenderedPageBreak/>
        <w:t>Check and explain if any of the following apply:</w:t>
      </w:r>
    </w:p>
    <w:p w14:paraId="312F57D0"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MS Gothic" w:eastAsia="MS Gothic" w:hAnsi="MS Gothic" w:cs="Times New Roman" w:hint="eastAsia"/>
          <w:kern w:val="2"/>
          <w:sz w:val="22"/>
          <w14:ligatures w14:val="standardContextual"/>
        </w:rPr>
        <w:t>☐</w:t>
      </w:r>
      <w:r w:rsidRPr="00416F2A">
        <w:rPr>
          <w:rFonts w:ascii="Calibri" w:eastAsia="Calibri" w:hAnsi="Calibri" w:cs="Times New Roman"/>
          <w:kern w:val="2"/>
          <w:sz w:val="22"/>
          <w14:ligatures w14:val="standardContextual"/>
        </w:rPr>
        <w:t>No Records</w:t>
      </w:r>
      <w:r w:rsidRPr="00416F2A">
        <w:rPr>
          <w:rFonts w:ascii="Calibri" w:eastAsia="Calibri" w:hAnsi="Calibri" w:cs="Times New Roman"/>
          <w:kern w:val="2"/>
          <w:sz w:val="22"/>
          <w14:ligatures w14:val="standardContextual"/>
        </w:rPr>
        <w:tab/>
      </w:r>
      <w:r w:rsidRPr="00416F2A">
        <w:rPr>
          <w:rFonts w:ascii="Calibri" w:eastAsia="Calibri" w:hAnsi="Calibri" w:cs="Times New Roman"/>
          <w:kern w:val="2"/>
          <w:sz w:val="22"/>
          <w14:ligatures w14:val="standardContextual"/>
        </w:rPr>
        <w:tab/>
        <w:t>Explanation</w:t>
      </w:r>
      <w:sdt>
        <w:sdtPr>
          <w:rPr>
            <w:rFonts w:ascii="Calibri" w:eastAsia="Calibri" w:hAnsi="Calibri" w:cs="Times New Roman"/>
            <w:kern w:val="2"/>
            <w:sz w:val="22"/>
            <w14:ligatures w14:val="standardContextual"/>
          </w:rPr>
          <w:id w:val="1787772299"/>
          <w:placeholder>
            <w:docPart w:val="DDDF8C74490D46FABC9250A8C2D48609"/>
          </w:placeholder>
        </w:sdtPr>
        <w:sdtContent>
          <w:r w:rsidRPr="00416F2A">
            <w:rPr>
              <w:rFonts w:ascii="Calibri" w:eastAsia="Calibri" w:hAnsi="Calibri" w:cs="Times New Roman"/>
              <w:kern w:val="2"/>
              <w:sz w:val="22"/>
              <w14:ligatures w14:val="standardContextual"/>
            </w:rPr>
            <w:t>_____</w:t>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t>___________________________________________________</w:t>
          </w:r>
        </w:sdtContent>
      </w:sdt>
    </w:p>
    <w:p w14:paraId="004894A4"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MS Gothic" w:eastAsia="MS Gothic" w:hAnsi="MS Gothic" w:cs="Times New Roman" w:hint="eastAsia"/>
          <w:kern w:val="2"/>
          <w:sz w:val="22"/>
          <w14:ligatures w14:val="standardContextual"/>
        </w:rPr>
        <w:t>☐</w:t>
      </w:r>
      <w:r w:rsidRPr="00416F2A">
        <w:rPr>
          <w:rFonts w:ascii="Calibri" w:eastAsia="Calibri" w:hAnsi="Calibri" w:cs="Times New Roman"/>
          <w:kern w:val="2"/>
          <w:sz w:val="22"/>
          <w14:ligatures w14:val="standardContextual"/>
        </w:rPr>
        <w:t>Incomplete Records</w:t>
      </w:r>
      <w:r w:rsidRPr="00416F2A">
        <w:rPr>
          <w:rFonts w:ascii="Calibri" w:eastAsia="Calibri" w:hAnsi="Calibri" w:cs="Times New Roman"/>
          <w:kern w:val="2"/>
          <w:sz w:val="22"/>
          <w14:ligatures w14:val="standardContextual"/>
        </w:rPr>
        <w:tab/>
        <w:t xml:space="preserve">Explanation </w:t>
      </w:r>
      <w:sdt>
        <w:sdtPr>
          <w:rPr>
            <w:rFonts w:ascii="Calibri" w:eastAsia="Calibri" w:hAnsi="Calibri" w:cs="Times New Roman"/>
            <w:kern w:val="2"/>
            <w:sz w:val="22"/>
            <w14:ligatures w14:val="standardContextual"/>
          </w:rPr>
          <w:id w:val="-1238163060"/>
          <w:placeholder>
            <w:docPart w:val="CC7709A251FC481AA6A69B02BAF17379"/>
          </w:placeholder>
        </w:sdtPr>
        <w:sdtContent>
          <w:r w:rsidRPr="00416F2A">
            <w:rPr>
              <w:rFonts w:ascii="Calibri" w:eastAsia="Calibri" w:hAnsi="Calibri" w:cs="Times New Roman"/>
              <w:kern w:val="2"/>
              <w:sz w:val="22"/>
              <w14:ligatures w14:val="standardContextual"/>
            </w:rPr>
            <w:t>_____</w:t>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t>__________________________________________________</w:t>
          </w:r>
        </w:sdtContent>
      </w:sdt>
    </w:p>
    <w:p w14:paraId="7B7B1564"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MS Gothic" w:eastAsia="MS Gothic" w:hAnsi="MS Gothic" w:cs="Times New Roman" w:hint="eastAsia"/>
          <w:kern w:val="2"/>
          <w:sz w:val="22"/>
          <w14:ligatures w14:val="standardContextual"/>
        </w:rPr>
        <w:t>☐</w:t>
      </w:r>
      <w:r w:rsidRPr="00416F2A">
        <w:rPr>
          <w:rFonts w:ascii="Calibri" w:eastAsia="Calibri" w:hAnsi="Calibri" w:cs="Times New Roman"/>
          <w:kern w:val="2"/>
          <w:sz w:val="22"/>
          <w14:ligatures w14:val="standardContextual"/>
        </w:rPr>
        <w:t>Poor Sanitation</w:t>
      </w:r>
      <w:r w:rsidRPr="00416F2A">
        <w:rPr>
          <w:rFonts w:ascii="Calibri" w:eastAsia="Calibri" w:hAnsi="Calibri" w:cs="Times New Roman"/>
          <w:kern w:val="2"/>
          <w:sz w:val="22"/>
          <w14:ligatures w14:val="standardContextual"/>
        </w:rPr>
        <w:tab/>
        <w:t xml:space="preserve">Explanation </w:t>
      </w:r>
      <w:sdt>
        <w:sdtPr>
          <w:rPr>
            <w:rFonts w:ascii="Calibri" w:eastAsia="Calibri" w:hAnsi="Calibri" w:cs="Times New Roman"/>
            <w:kern w:val="2"/>
            <w:sz w:val="22"/>
            <w14:ligatures w14:val="standardContextual"/>
          </w:rPr>
          <w:id w:val="-101196109"/>
          <w:placeholder>
            <w:docPart w:val="B8121AD0B1AC42A48B1AFCF3A9121BC4"/>
          </w:placeholder>
        </w:sdtPr>
        <w:sdtContent>
          <w:r w:rsidRPr="00416F2A">
            <w:rPr>
              <w:rFonts w:ascii="Calibri" w:eastAsia="Calibri" w:hAnsi="Calibri" w:cs="Times New Roman"/>
              <w:kern w:val="2"/>
              <w:sz w:val="22"/>
              <w14:ligatures w14:val="standardContextual"/>
            </w:rPr>
            <w:t>_____</w:t>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t>__________________________________________________</w:t>
          </w:r>
        </w:sdtContent>
      </w:sdt>
    </w:p>
    <w:p w14:paraId="3BF097EA"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MS Gothic" w:eastAsia="MS Gothic" w:hAnsi="MS Gothic" w:cs="Times New Roman" w:hint="eastAsia"/>
          <w:kern w:val="2"/>
          <w:sz w:val="22"/>
          <w14:ligatures w14:val="standardContextual"/>
        </w:rPr>
        <w:t>☐</w:t>
      </w:r>
      <w:r w:rsidRPr="00416F2A">
        <w:rPr>
          <w:rFonts w:ascii="Calibri" w:eastAsia="Calibri" w:hAnsi="Calibri" w:cs="Times New Roman"/>
          <w:kern w:val="2"/>
          <w:sz w:val="22"/>
          <w14:ligatures w14:val="standardContextual"/>
        </w:rPr>
        <w:t>Other</w:t>
      </w:r>
      <w:r w:rsidRPr="00416F2A">
        <w:rPr>
          <w:rFonts w:ascii="Calibri" w:eastAsia="Calibri" w:hAnsi="Calibri" w:cs="Times New Roman"/>
          <w:kern w:val="2"/>
          <w:sz w:val="22"/>
          <w14:ligatures w14:val="standardContextual"/>
        </w:rPr>
        <w:tab/>
      </w:r>
      <w:r w:rsidRPr="00416F2A">
        <w:rPr>
          <w:rFonts w:ascii="Calibri" w:eastAsia="Calibri" w:hAnsi="Calibri" w:cs="Times New Roman"/>
          <w:kern w:val="2"/>
          <w:sz w:val="22"/>
          <w14:ligatures w14:val="standardContextual"/>
        </w:rPr>
        <w:tab/>
        <w:t xml:space="preserve">Explanation </w:t>
      </w:r>
      <w:sdt>
        <w:sdtPr>
          <w:rPr>
            <w:rFonts w:ascii="Calibri" w:eastAsia="Calibri" w:hAnsi="Calibri" w:cs="Times New Roman"/>
            <w:kern w:val="2"/>
            <w:sz w:val="22"/>
            <w14:ligatures w14:val="standardContextual"/>
          </w:rPr>
          <w:id w:val="-1626460702"/>
          <w:placeholder>
            <w:docPart w:val="6CBEADC00839433EBB3DB47B1D1A666C"/>
          </w:placeholder>
        </w:sdtPr>
        <w:sdtContent>
          <w:r w:rsidRPr="00416F2A">
            <w:rPr>
              <w:rFonts w:ascii="Calibri" w:eastAsia="Calibri" w:hAnsi="Calibri" w:cs="Times New Roman"/>
              <w:kern w:val="2"/>
              <w:sz w:val="22"/>
              <w14:ligatures w14:val="standardContextual"/>
            </w:rPr>
            <w:t>_____</w:t>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r>
          <w:r w:rsidRPr="00416F2A">
            <w:rPr>
              <w:rFonts w:ascii="Calibri" w:eastAsia="Calibri" w:hAnsi="Calibri" w:cs="Times New Roman"/>
              <w:kern w:val="2"/>
              <w:sz w:val="22"/>
              <w14:ligatures w14:val="standardContextual"/>
            </w:rPr>
            <w:softHyphen/>
            <w:t>__________________________________________________</w:t>
          </w:r>
        </w:sdtContent>
      </w:sdt>
    </w:p>
    <w:p w14:paraId="1800B42B" w14:textId="77777777" w:rsidR="005304E1" w:rsidRPr="00416F2A" w:rsidRDefault="005304E1" w:rsidP="005304E1">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Corrective action discussed with (Name and Title):</w:t>
      </w:r>
      <w:sdt>
        <w:sdtPr>
          <w:rPr>
            <w:rFonts w:ascii="Calibri" w:eastAsia="Calibri" w:hAnsi="Calibri" w:cs="Times New Roman"/>
            <w:b/>
            <w:bCs/>
            <w:kern w:val="2"/>
            <w:sz w:val="22"/>
            <w14:ligatures w14:val="standardContextual"/>
          </w:rPr>
          <w:id w:val="1442190312"/>
          <w:placeholder>
            <w:docPart w:val="DDDF8C74490D46FABC9250A8C2D48609"/>
          </w:placeholder>
        </w:sdtPr>
        <w:sdtContent>
          <w:r w:rsidRPr="00416F2A">
            <w:rPr>
              <w:rFonts w:ascii="Calibri" w:eastAsia="Calibri" w:hAnsi="Calibri" w:cs="Times New Roman"/>
              <w:b/>
              <w:bCs/>
              <w:kern w:val="2"/>
              <w:sz w:val="22"/>
              <w14:ligatures w14:val="standardContextual"/>
            </w:rPr>
            <w:t>___________________________________________</w:t>
          </w:r>
        </w:sdtContent>
      </w:sdt>
    </w:p>
    <w:p w14:paraId="6E0C8606"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r w:rsidRPr="00416F2A">
        <w:rPr>
          <w:rFonts w:ascii="Calibri" w:eastAsia="Calibri" w:hAnsi="Calibri" w:cs="Times New Roman"/>
          <w:b/>
          <w:bCs/>
          <w:kern w:val="2"/>
          <w:sz w:val="22"/>
          <w14:ligatures w14:val="standardContextual"/>
        </w:rPr>
        <w:t>Corrective action taken:</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341781725"/>
          <w:placeholder>
            <w:docPart w:val="DDDF8C74490D46FABC9250A8C2D48609"/>
          </w:placeholder>
        </w:sdtPr>
        <w:sdtContent>
          <w:r w:rsidRPr="00416F2A">
            <w:rPr>
              <w:rFonts w:ascii="Calibri" w:eastAsia="Calibri" w:hAnsi="Calibri" w:cs="Times New Roman"/>
              <w:kern w:val="2"/>
              <w:sz w:val="22"/>
              <w14:ligatures w14:val="standardContextual"/>
            </w:rPr>
            <w:t>__________________________________________________________________________________________________________________________________________________________________________</w:t>
          </w:r>
        </w:sdtContent>
      </w:sdt>
    </w:p>
    <w:p w14:paraId="717E7B0E" w14:textId="77777777" w:rsidR="005304E1" w:rsidRPr="00416F2A" w:rsidRDefault="005304E1" w:rsidP="005304E1">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Site supervisor’s comments:</w:t>
      </w:r>
    </w:p>
    <w:p w14:paraId="1C43B110" w14:textId="77777777" w:rsidR="005304E1" w:rsidRPr="00416F2A" w:rsidRDefault="00000000" w:rsidP="005304E1">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1632706"/>
          <w:placeholder>
            <w:docPart w:val="6DF1E385437143FC8DE15EC11D210BC0"/>
          </w:placeholder>
        </w:sdtPr>
        <w:sdtContent>
          <w:r w:rsidR="005304E1" w:rsidRPr="00416F2A">
            <w:rPr>
              <w:rFonts w:ascii="Calibri" w:eastAsia="Calibri" w:hAnsi="Calibri" w:cs="Times New Roman"/>
              <w:kern w:val="2"/>
              <w:sz w:val="22"/>
              <w14:ligatures w14:val="standardContextual"/>
            </w:rPr>
            <w:t>__________________________________________________________________________________________________________________________________________________________________________</w:t>
          </w:r>
        </w:sdtContent>
      </w:sdt>
    </w:p>
    <w:p w14:paraId="6BEC78B8" w14:textId="77777777" w:rsidR="005304E1" w:rsidRPr="00416F2A" w:rsidRDefault="005304E1" w:rsidP="005304E1">
      <w:pPr>
        <w:spacing w:after="160" w:line="259" w:lineRule="auto"/>
        <w:ind w:firstLine="720"/>
        <w:rPr>
          <w:rFonts w:ascii="Calibri" w:eastAsia="Calibri" w:hAnsi="Calibri" w:cs="Times New Roman"/>
          <w:kern w:val="2"/>
          <w:sz w:val="22"/>
          <w14:ligatures w14:val="standardContextual"/>
        </w:rPr>
      </w:pPr>
      <w:r w:rsidRPr="00416F2A">
        <w:rPr>
          <w:rFonts w:ascii="Calibri" w:eastAsia="Calibri" w:hAnsi="Calibri" w:cs="Times New Roman"/>
          <w:b/>
          <w:bCs/>
          <w:kern w:val="2"/>
          <w:sz w:val="22"/>
          <w14:ligatures w14:val="standardContextual"/>
        </w:rPr>
        <w:t>Further action needed by (Date):</w:t>
      </w:r>
      <w:r w:rsidRPr="00416F2A">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2003926076"/>
          <w:placeholder>
            <w:docPart w:val="4F74D102A66E4AE19A6633A0FB675FAF"/>
          </w:placeholder>
          <w:date>
            <w:dateFormat w:val="M/d/yyyy"/>
            <w:lid w:val="en-US"/>
            <w:storeMappedDataAs w:val="dateTime"/>
            <w:calendar w:val="gregorian"/>
          </w:date>
        </w:sdtPr>
        <w:sdtContent>
          <w:r w:rsidRPr="00416F2A">
            <w:rPr>
              <w:rFonts w:ascii="Calibri" w:eastAsia="Calibri" w:hAnsi="Calibri" w:cs="Times New Roman"/>
              <w:kern w:val="2"/>
              <w:sz w:val="22"/>
              <w14:ligatures w14:val="standardContextual"/>
            </w:rPr>
            <w:t>_____________</w:t>
          </w:r>
        </w:sdtContent>
      </w:sdt>
    </w:p>
    <w:p w14:paraId="69E016BD" w14:textId="77777777" w:rsidR="005304E1" w:rsidRPr="00416F2A" w:rsidRDefault="005304E1" w:rsidP="005304E1">
      <w:pPr>
        <w:spacing w:after="160" w:line="259" w:lineRule="auto"/>
        <w:ind w:firstLine="720"/>
        <w:rPr>
          <w:rFonts w:ascii="Calibri" w:eastAsia="Calibri" w:hAnsi="Calibri" w:cs="Times New Roman"/>
          <w:kern w:val="2"/>
          <w:sz w:val="22"/>
          <w14:ligatures w14:val="standardContextual"/>
        </w:rPr>
      </w:pPr>
    </w:p>
    <w:p w14:paraId="14081CEE" w14:textId="77777777" w:rsidR="005304E1" w:rsidRPr="00416F2A" w:rsidRDefault="005304E1" w:rsidP="005304E1">
      <w:pPr>
        <w:spacing w:after="160" w:line="259" w:lineRule="auto"/>
        <w:rPr>
          <w:rFonts w:ascii="Calibri" w:eastAsia="Calibri" w:hAnsi="Calibri" w:cs="Times New Roman"/>
          <w:kern w:val="2"/>
          <w:sz w:val="22"/>
          <w14:ligatures w14:val="standardContextual"/>
        </w:rPr>
      </w:pPr>
    </w:p>
    <w:p w14:paraId="164A8BE3" w14:textId="77777777" w:rsidR="005304E1" w:rsidRPr="00416F2A" w:rsidRDefault="005304E1" w:rsidP="005304E1">
      <w:pPr>
        <w:spacing w:after="160" w:line="259" w:lineRule="auto"/>
        <w:ind w:firstLine="720"/>
        <w:rPr>
          <w:rFonts w:ascii="Calibri" w:eastAsia="Calibri" w:hAnsi="Calibri" w:cs="Times New Roman"/>
          <w:kern w:val="2"/>
          <w:sz w:val="22"/>
          <w14:ligatures w14:val="standardContextual"/>
        </w:rPr>
      </w:pPr>
    </w:p>
    <w:p w14:paraId="44E54A7F" w14:textId="77777777" w:rsidR="005304E1" w:rsidRPr="00416F2A" w:rsidRDefault="005304E1" w:rsidP="005304E1">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I certify that the information above is correct:</w:t>
      </w:r>
      <w:r w:rsidRPr="00416F2A">
        <w:rPr>
          <w:rFonts w:ascii="Calibri" w:eastAsia="Calibri" w:hAnsi="Calibri" w:cs="Times New Roman"/>
          <w:b/>
          <w:bCs/>
          <w:kern w:val="2"/>
          <w:sz w:val="22"/>
          <w14:ligatures w14:val="standardContextual"/>
        </w:rPr>
        <w:tab/>
      </w:r>
      <w:r w:rsidRPr="00416F2A">
        <w:rPr>
          <w:rFonts w:ascii="Calibri" w:eastAsia="Calibri" w:hAnsi="Calibri" w:cs="Times New Roman"/>
          <w:b/>
          <w:bCs/>
          <w:kern w:val="2"/>
          <w:sz w:val="22"/>
          <w14:ligatures w14:val="standardContextual"/>
        </w:rPr>
        <w:tab/>
      </w:r>
      <w:r w:rsidRPr="00416F2A">
        <w:rPr>
          <w:rFonts w:ascii="Calibri" w:eastAsia="Calibri" w:hAnsi="Calibri" w:cs="Times New Roman"/>
          <w:b/>
          <w:bCs/>
          <w:kern w:val="2"/>
          <w:sz w:val="22"/>
          <w14:ligatures w14:val="standardContextual"/>
        </w:rPr>
        <w:tab/>
      </w:r>
      <w:r w:rsidRPr="00416F2A">
        <w:rPr>
          <w:rFonts w:ascii="Calibri" w:eastAsia="Calibri" w:hAnsi="Calibri" w:cs="Times New Roman"/>
          <w:b/>
          <w:bCs/>
          <w:kern w:val="2"/>
          <w:sz w:val="22"/>
          <w14:ligatures w14:val="standardContextual"/>
        </w:rPr>
        <w:tab/>
        <w:t xml:space="preserve">Date: </w:t>
      </w:r>
      <w:sdt>
        <w:sdtPr>
          <w:rPr>
            <w:rFonts w:ascii="Calibri" w:eastAsia="Calibri" w:hAnsi="Calibri" w:cs="Times New Roman"/>
            <w:b/>
            <w:bCs/>
            <w:kern w:val="2"/>
            <w:sz w:val="22"/>
            <w14:ligatures w14:val="standardContextual"/>
          </w:rPr>
          <w:id w:val="-2086834585"/>
          <w:placeholder>
            <w:docPart w:val="4F74D102A66E4AE19A6633A0FB675FAF"/>
          </w:placeholder>
          <w:date>
            <w:dateFormat w:val="M/d/yyyy"/>
            <w:lid w:val="en-US"/>
            <w:storeMappedDataAs w:val="dateTime"/>
            <w:calendar w:val="gregorian"/>
          </w:date>
        </w:sdtPr>
        <w:sdtContent>
          <w:r w:rsidRPr="00416F2A">
            <w:rPr>
              <w:rFonts w:ascii="Calibri" w:eastAsia="Calibri" w:hAnsi="Calibri" w:cs="Times New Roman"/>
              <w:b/>
              <w:bCs/>
              <w:kern w:val="2"/>
              <w:sz w:val="22"/>
              <w14:ligatures w14:val="standardContextual"/>
            </w:rPr>
            <w:t>_____________________</w:t>
          </w:r>
        </w:sdtContent>
      </w:sdt>
    </w:p>
    <w:p w14:paraId="2B67CB78" w14:textId="77777777" w:rsidR="005304E1" w:rsidRPr="00416F2A" w:rsidRDefault="005304E1" w:rsidP="005304E1">
      <w:pPr>
        <w:spacing w:after="160" w:line="259" w:lineRule="auto"/>
        <w:rPr>
          <w:rFonts w:ascii="Calibri" w:eastAsia="Calibri" w:hAnsi="Calibri" w:cs="Times New Roman"/>
          <w:b/>
          <w:bCs/>
          <w:kern w:val="2"/>
          <w:sz w:val="22"/>
          <w14:ligatures w14:val="standardContextual"/>
        </w:rPr>
      </w:pPr>
      <w:r w:rsidRPr="00416F2A">
        <w:rPr>
          <w:rFonts w:ascii="Calibri" w:eastAsia="Calibri" w:hAnsi="Calibri" w:cs="Times New Roman"/>
          <w:b/>
          <w:bCs/>
          <w:kern w:val="2"/>
          <w:sz w:val="22"/>
          <w14:ligatures w14:val="standardContextual"/>
        </w:rPr>
        <w:t>Monitor Signature</w:t>
      </w:r>
      <w:r w:rsidRPr="00416F2A">
        <w:rPr>
          <w:rFonts w:ascii="Calibri" w:eastAsia="Calibri" w:hAnsi="Calibri" w:cs="Times New Roman"/>
          <w:b/>
          <w:bCs/>
          <w:kern w:val="2"/>
          <w:sz w:val="22"/>
          <w14:ligatures w14:val="standardContextual"/>
        </w:rPr>
        <w:tab/>
      </w:r>
      <w:r w:rsidRPr="00416F2A">
        <w:rPr>
          <w:rFonts w:ascii="Calibri" w:eastAsia="Calibri" w:hAnsi="Calibri" w:cs="Times New Roman"/>
          <w:b/>
          <w:bCs/>
          <w:kern w:val="2"/>
          <w:sz w:val="22"/>
          <w14:ligatures w14:val="standardContextual"/>
        </w:rPr>
        <w:tab/>
      </w:r>
      <w:r w:rsidRPr="00416F2A">
        <w:rPr>
          <w:rFonts w:ascii="Calibri" w:eastAsia="Calibri" w:hAnsi="Calibri" w:cs="Times New Roman"/>
          <w:b/>
          <w:bCs/>
          <w:kern w:val="2"/>
          <w:sz w:val="22"/>
          <w14:ligatures w14:val="standardContextual"/>
        </w:rPr>
        <w:tab/>
      </w:r>
      <w:r w:rsidRPr="00416F2A">
        <w:rPr>
          <w:rFonts w:ascii="Calibri" w:eastAsia="Calibri" w:hAnsi="Calibri" w:cs="Times New Roman"/>
          <w:b/>
          <w:bCs/>
          <w:kern w:val="2"/>
          <w:sz w:val="22"/>
          <w14:ligatures w14:val="standardContextual"/>
        </w:rPr>
        <w:tab/>
      </w:r>
      <w:r w:rsidRPr="00416F2A">
        <w:rPr>
          <w:rFonts w:ascii="Calibri" w:eastAsia="Calibri" w:hAnsi="Calibri" w:cs="Times New Roman"/>
          <w:b/>
          <w:bCs/>
          <w:kern w:val="2"/>
          <w:sz w:val="22"/>
          <w14:ligatures w14:val="standardContextual"/>
        </w:rPr>
        <w:tab/>
        <w:t>Site Supervisor’s Signature</w:t>
      </w:r>
    </w:p>
    <w:p w14:paraId="593195E9" w14:textId="25D56E8F" w:rsidR="006718C3" w:rsidRPr="005304E1" w:rsidRDefault="005304E1" w:rsidP="005304E1">
      <w:pPr>
        <w:spacing w:after="160" w:line="259" w:lineRule="auto"/>
        <w:rPr>
          <w:rFonts w:ascii="Calibri" w:eastAsia="Calibri" w:hAnsi="Calibri" w:cs="Times New Roman"/>
          <w:kern w:val="2"/>
          <w:sz w:val="22"/>
          <w14:ligatures w14:val="standardContextual"/>
        </w:rPr>
      </w:pPr>
      <w:r w:rsidRPr="00416F2A">
        <w:rPr>
          <w:rFonts w:ascii="Calibri" w:eastAsia="Calibri" w:hAnsi="Calibri" w:cs="Times New Roman"/>
          <w:kern w:val="2"/>
          <w:sz w:val="22"/>
          <w14:ligatures w14:val="standardContextual"/>
        </w:rPr>
        <w:t>______________________________________</w:t>
      </w:r>
      <w:r w:rsidRPr="00416F2A">
        <w:rPr>
          <w:rFonts w:ascii="Calibri" w:eastAsia="Calibri" w:hAnsi="Calibri" w:cs="Times New Roman"/>
          <w:kern w:val="2"/>
          <w:sz w:val="22"/>
          <w14:ligatures w14:val="standardContextual"/>
        </w:rPr>
        <w:tab/>
      </w:r>
      <w:r w:rsidRPr="00416F2A">
        <w:rPr>
          <w:rFonts w:ascii="Calibri" w:eastAsia="Calibri" w:hAnsi="Calibri" w:cs="Times New Roman"/>
          <w:kern w:val="2"/>
          <w:sz w:val="22"/>
          <w14:ligatures w14:val="standardContextual"/>
        </w:rPr>
        <w:tab/>
        <w:t>_______________________________________</w:t>
      </w:r>
    </w:p>
    <w:sectPr w:rsidR="006718C3" w:rsidRPr="005304E1" w:rsidSect="00141F73">
      <w:headerReference w:type="default" r:id="rId8"/>
      <w:footerReference w:type="default" r:id="rId9"/>
      <w:pgSz w:w="12240" w:h="15840"/>
      <w:pgMar w:top="1440" w:right="1440" w:bottom="2160" w:left="1440" w:header="1008" w:footer="1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3D8739" w14:textId="77777777" w:rsidR="00141F73" w:rsidRDefault="00141F73" w:rsidP="009B4158">
      <w:r>
        <w:separator/>
      </w:r>
    </w:p>
  </w:endnote>
  <w:endnote w:type="continuationSeparator" w:id="0">
    <w:p w14:paraId="7C53538F" w14:textId="77777777" w:rsidR="00141F73" w:rsidRDefault="00141F73" w:rsidP="009B4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w:altName w:val="Georgia Pro"/>
    <w:charset w:val="00"/>
    <w:family w:val="roman"/>
    <w:pitch w:val="variable"/>
    <w:sig w:usb0="800002AF" w:usb1="00000003" w:usb2="00000000" w:usb3="00000000" w:csb0="0000009F" w:csb1="00000000"/>
  </w:font>
  <w:font w:name="Rockwell">
    <w:panose1 w:val="02060603020205020403"/>
    <w:charset w:val="00"/>
    <w:family w:val="roman"/>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50F19" w14:textId="45204165" w:rsidR="00340DDE" w:rsidRDefault="00166B68" w:rsidP="0034198F">
    <w:pPr>
      <w:pStyle w:val="Footer"/>
      <w:tabs>
        <w:tab w:val="clear" w:pos="4680"/>
      </w:tabs>
    </w:pPr>
    <w:r>
      <w:rPr>
        <w:noProof/>
      </w:rPr>
      <mc:AlternateContent>
        <mc:Choice Requires="wps">
          <w:drawing>
            <wp:anchor distT="0" distB="0" distL="114300" distR="114300" simplePos="0" relativeHeight="251675648" behindDoc="0" locked="0" layoutInCell="1" allowOverlap="1" wp14:anchorId="22EE1BF4" wp14:editId="225229F4">
              <wp:simplePos x="0" y="0"/>
              <wp:positionH relativeFrom="column">
                <wp:posOffset>3983355</wp:posOffset>
              </wp:positionH>
              <wp:positionV relativeFrom="paragraph">
                <wp:posOffset>647700</wp:posOffset>
              </wp:positionV>
              <wp:extent cx="2579370" cy="581025"/>
              <wp:effectExtent l="0" t="0" r="0" b="0"/>
              <wp:wrapNone/>
              <wp:docPr id="86424309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9370" cy="581025"/>
                      </a:xfrm>
                      <a:prstGeom prst="rect">
                        <a:avLst/>
                      </a:prstGeom>
                      <a:noFill/>
                      <a:ln>
                        <a:noFill/>
                      </a:ln>
                    </wps:spPr>
                    <wps:txbx>
                      <w:txbxContent>
                        <w:p w14:paraId="6F495FC7" w14:textId="530CED23" w:rsidR="00340DDE" w:rsidRPr="005304E1" w:rsidRDefault="004C17C7"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 04/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EE1BF4" id="_x0000_t202" coordsize="21600,21600" o:spt="202" path="m,l,21600r21600,l21600,xe">
              <v:stroke joinstyle="miter"/>
              <v:path gradientshapeok="t" o:connecttype="rect"/>
            </v:shapetype>
            <v:shape id="Text Box 6" o:spid="_x0000_s1030" type="#_x0000_t202" style="position:absolute;margin-left:313.65pt;margin-top:51pt;width:203.1pt;height:4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" filled="f" stroked="f">
              <v:textbox inset=",7.2pt,,7.2pt">
                <w:txbxContent>
                  <w:p w14:paraId="6F495FC7" w14:textId="530CED23" w:rsidR="00340DDE" w:rsidRPr="005304E1" w:rsidRDefault="004C17C7"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 04/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B99D595" wp14:editId="38B98BE1">
              <wp:simplePos x="0" y="0"/>
              <wp:positionH relativeFrom="column">
                <wp:posOffset>1238250</wp:posOffset>
              </wp:positionH>
              <wp:positionV relativeFrom="paragraph">
                <wp:posOffset>666750</wp:posOffset>
              </wp:positionV>
              <wp:extent cx="3632200" cy="474345"/>
              <wp:effectExtent l="0" t="0" r="0" b="0"/>
              <wp:wrapNone/>
              <wp:docPr id="43855155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474345"/>
                      </a:xfrm>
                      <a:prstGeom prst="rect">
                        <a:avLst/>
                      </a:prstGeom>
                      <a:noFill/>
                      <a:ln>
                        <a:noFill/>
                      </a:ln>
                    </wps:spPr>
                    <wps:txbx>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99D595" id="Text Box 5" o:spid="_x0000_s1031" type="#_x0000_t202" style="position:absolute;margin-left:97.5pt;margin-top:52.5pt;width:286pt;height:3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" filled="f" stroked="f">
              <v:textbox inset=",7.2pt,,7.2pt">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0A4E6BB" wp14:editId="09E94D68">
              <wp:simplePos x="0" y="0"/>
              <wp:positionH relativeFrom="column">
                <wp:posOffset>-742950</wp:posOffset>
              </wp:positionH>
              <wp:positionV relativeFrom="paragraph">
                <wp:posOffset>641985</wp:posOffset>
              </wp:positionV>
              <wp:extent cx="2512695" cy="474345"/>
              <wp:effectExtent l="0" t="0" r="0" b="0"/>
              <wp:wrapNone/>
              <wp:docPr id="2080875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474345"/>
                      </a:xfrm>
                      <a:prstGeom prst="rect">
                        <a:avLst/>
                      </a:prstGeom>
                      <a:noFill/>
                      <a:ln>
                        <a:noFill/>
                      </a:ln>
                    </wps:spPr>
                    <wps:txbx>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A4E6BB" id="Text Box 4" o:spid="_x0000_s1032" type="#_x0000_t202" style="position:absolute;margin-left:-58.5pt;margin-top:50.55pt;width:197.85pt;height:3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" filled="f" stroked="f">
              <v:textbox inset=",7.2pt,,7.2pt">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v:textbox>
            </v:shape>
          </w:pict>
        </mc:Fallback>
      </mc:AlternateContent>
    </w:r>
    <w:r w:rsidR="00340DDE" w:rsidRPr="008B740C">
      <w:rPr>
        <w:noProof/>
      </w:rPr>
      <w:drawing>
        <wp:anchor distT="0" distB="0" distL="114300" distR="114300" simplePos="0" relativeHeight="251669504" behindDoc="0" locked="0" layoutInCell="1" allowOverlap="1" wp14:anchorId="0FFBCD86" wp14:editId="5E173B30">
          <wp:simplePos x="0" y="0"/>
          <wp:positionH relativeFrom="column">
            <wp:posOffset>2790825</wp:posOffset>
          </wp:positionH>
          <wp:positionV relativeFrom="paragraph">
            <wp:posOffset>-104775</wp:posOffset>
          </wp:positionV>
          <wp:extent cx="474980" cy="474980"/>
          <wp:effectExtent l="0" t="0" r="1270" b="1270"/>
          <wp:wrapNone/>
          <wp:docPr id="41" name="Picture 41" descr="TDA_ColorSeal_CMYK_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A_ColorSeal_CMYK_no backgroun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498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3E6AB9E5" wp14:editId="5E40849D">
              <wp:simplePos x="0" y="0"/>
              <wp:positionH relativeFrom="column">
                <wp:posOffset>-864870</wp:posOffset>
              </wp:positionH>
              <wp:positionV relativeFrom="paragraph">
                <wp:posOffset>372110</wp:posOffset>
              </wp:positionV>
              <wp:extent cx="7752715" cy="428625"/>
              <wp:effectExtent l="0" t="0" r="0" b="0"/>
              <wp:wrapNone/>
              <wp:docPr id="42943570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428625"/>
                      </a:xfrm>
                      <a:prstGeom prst="rect">
                        <a:avLst/>
                      </a:prstGeom>
                      <a:noFill/>
                      <a:ln>
                        <a:noFill/>
                      </a:ln>
                    </wps:spPr>
                    <wps:txb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B9E5" id="Text Box 3" o:spid="_x0000_s1033" type="#_x0000_t202" style="position:absolute;margin-left:-68.1pt;margin-top:29.3pt;width:610.45pt;height:3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" filled="f" stroked="f">
              <v:textbo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v:textbox>
            </v:shape>
          </w:pict>
        </mc:Fallback>
      </mc:AlternateContent>
    </w:r>
    <w:r w:rsidR="00340DDE" w:rsidRPr="008B740C">
      <w:rPr>
        <w:noProof/>
      </w:rPr>
      <w:drawing>
        <wp:anchor distT="0" distB="0" distL="114300" distR="114300" simplePos="0" relativeHeight="251667456" behindDoc="0" locked="0" layoutInCell="1" allowOverlap="1" wp14:anchorId="5A4FC1DB" wp14:editId="3A0E501F">
          <wp:simplePos x="0" y="0"/>
          <wp:positionH relativeFrom="column">
            <wp:posOffset>-717550</wp:posOffset>
          </wp:positionH>
          <wp:positionV relativeFrom="paragraph">
            <wp:posOffset>78105</wp:posOffset>
          </wp:positionV>
          <wp:extent cx="398145" cy="603885"/>
          <wp:effectExtent l="0" t="0" r="1905" b="571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398145" cy="6038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6432" behindDoc="0" locked="0" layoutInCell="1" allowOverlap="1" wp14:anchorId="394063F3" wp14:editId="6EF57435">
              <wp:simplePos x="0" y="0"/>
              <wp:positionH relativeFrom="column">
                <wp:posOffset>6092190</wp:posOffset>
              </wp:positionH>
              <wp:positionV relativeFrom="paragraph">
                <wp:posOffset>269875</wp:posOffset>
              </wp:positionV>
              <wp:extent cx="379730" cy="377825"/>
              <wp:effectExtent l="0" t="0" r="0" b="0"/>
              <wp:wrapNone/>
              <wp:docPr id="208452449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9730" cy="377825"/>
                        <a:chOff x="6671684" y="318172"/>
                        <a:chExt cx="518632" cy="515042"/>
                      </a:xfrm>
                    </wpg:grpSpPr>
                    <wps:wsp>
                      <wps:cNvPr id="68" name="Freeform 22"/>
                      <wps:cNvSpPr>
                        <a:spLocks/>
                      </wps:cNvSpPr>
                      <wps:spPr bwMode="auto">
                        <a:xfrm>
                          <a:off x="6671684" y="318501"/>
                          <a:ext cx="244749" cy="245417"/>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240 w 448"/>
                            <a:gd name="T15" fmla="*/ 448 h 448"/>
                            <a:gd name="T16" fmla="*/ 240 w 448"/>
                            <a:gd name="T17" fmla="*/ 274 h 448"/>
                            <a:gd name="T18" fmla="*/ 181 w 448"/>
                            <a:gd name="T19" fmla="*/ 274 h 448"/>
                            <a:gd name="T20" fmla="*/ 181 w 448"/>
                            <a:gd name="T21" fmla="*/ 207 h 448"/>
                            <a:gd name="T22" fmla="*/ 240 w 448"/>
                            <a:gd name="T23" fmla="*/ 207 h 448"/>
                            <a:gd name="T24" fmla="*/ 240 w 448"/>
                            <a:gd name="T25" fmla="*/ 157 h 448"/>
                            <a:gd name="T26" fmla="*/ 327 w 448"/>
                            <a:gd name="T27" fmla="*/ 67 h 448"/>
                            <a:gd name="T28" fmla="*/ 379 w 448"/>
                            <a:gd name="T29" fmla="*/ 70 h 448"/>
                            <a:gd name="T30" fmla="*/ 379 w 448"/>
                            <a:gd name="T31" fmla="*/ 130 h 448"/>
                            <a:gd name="T32" fmla="*/ 343 w 448"/>
                            <a:gd name="T33" fmla="*/ 130 h 448"/>
                            <a:gd name="T34" fmla="*/ 310 w 448"/>
                            <a:gd name="T35" fmla="*/ 163 h 448"/>
                            <a:gd name="T36" fmla="*/ 310 w 448"/>
                            <a:gd name="T37" fmla="*/ 207 h 448"/>
                            <a:gd name="T38" fmla="*/ 376 w 448"/>
                            <a:gd name="T39" fmla="*/ 207 h 448"/>
                            <a:gd name="T40" fmla="*/ 368 w 448"/>
                            <a:gd name="T41" fmla="*/ 274 h 448"/>
                            <a:gd name="T42" fmla="*/ 310 w 448"/>
                            <a:gd name="T43" fmla="*/ 274 h 448"/>
                            <a:gd name="T44" fmla="*/ 310 w 448"/>
                            <a:gd name="T45" fmla="*/ 448 h 448"/>
                            <a:gd name="T46" fmla="*/ 424 w 448"/>
                            <a:gd name="T47" fmla="*/ 448 h 448"/>
                            <a:gd name="T48" fmla="*/ 448 w 448"/>
                            <a:gd name="T49" fmla="*/ 423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240" y="448"/>
                                <a:pt x="240" y="448"/>
                                <a:pt x="240" y="448"/>
                              </a:cubicBezTo>
                              <a:cubicBezTo>
                                <a:pt x="240" y="274"/>
                                <a:pt x="240" y="274"/>
                                <a:pt x="240" y="274"/>
                              </a:cubicBezTo>
                              <a:cubicBezTo>
                                <a:pt x="181" y="274"/>
                                <a:pt x="181" y="274"/>
                                <a:pt x="181" y="274"/>
                              </a:cubicBezTo>
                              <a:cubicBezTo>
                                <a:pt x="181" y="207"/>
                                <a:pt x="181" y="207"/>
                                <a:pt x="181" y="207"/>
                              </a:cubicBezTo>
                              <a:cubicBezTo>
                                <a:pt x="240" y="207"/>
                                <a:pt x="240" y="207"/>
                                <a:pt x="240" y="207"/>
                              </a:cubicBezTo>
                              <a:cubicBezTo>
                                <a:pt x="240" y="157"/>
                                <a:pt x="240" y="157"/>
                                <a:pt x="240" y="157"/>
                              </a:cubicBezTo>
                              <a:cubicBezTo>
                                <a:pt x="240" y="99"/>
                                <a:pt x="275" y="67"/>
                                <a:pt x="327" y="67"/>
                              </a:cubicBezTo>
                              <a:cubicBezTo>
                                <a:pt x="351" y="67"/>
                                <a:pt x="373" y="69"/>
                                <a:pt x="379" y="70"/>
                              </a:cubicBezTo>
                              <a:cubicBezTo>
                                <a:pt x="379" y="130"/>
                                <a:pt x="379" y="130"/>
                                <a:pt x="379" y="130"/>
                              </a:cubicBezTo>
                              <a:cubicBezTo>
                                <a:pt x="343" y="130"/>
                                <a:pt x="343" y="130"/>
                                <a:pt x="343" y="130"/>
                              </a:cubicBezTo>
                              <a:cubicBezTo>
                                <a:pt x="315" y="130"/>
                                <a:pt x="310" y="144"/>
                                <a:pt x="310" y="163"/>
                              </a:cubicBezTo>
                              <a:cubicBezTo>
                                <a:pt x="310" y="207"/>
                                <a:pt x="310" y="207"/>
                                <a:pt x="310" y="207"/>
                              </a:cubicBezTo>
                              <a:cubicBezTo>
                                <a:pt x="376" y="207"/>
                                <a:pt x="376" y="207"/>
                                <a:pt x="376" y="207"/>
                              </a:cubicBezTo>
                              <a:cubicBezTo>
                                <a:pt x="368" y="274"/>
                                <a:pt x="368" y="274"/>
                                <a:pt x="368" y="274"/>
                              </a:cubicBezTo>
                              <a:cubicBezTo>
                                <a:pt x="310" y="274"/>
                                <a:pt x="310" y="274"/>
                                <a:pt x="310" y="274"/>
                              </a:cubicBezTo>
                              <a:cubicBezTo>
                                <a:pt x="310" y="448"/>
                                <a:pt x="310" y="448"/>
                                <a:pt x="310" y="448"/>
                              </a:cubicBezTo>
                              <a:cubicBezTo>
                                <a:pt x="424" y="448"/>
                                <a:pt x="424" y="448"/>
                                <a:pt x="424" y="448"/>
                              </a:cubicBezTo>
                              <a:cubicBezTo>
                                <a:pt x="437" y="448"/>
                                <a:pt x="448" y="437"/>
                                <a:pt x="448" y="423"/>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69" name="Group 69"/>
                      <wpg:cNvGrpSpPr/>
                      <wpg:grpSpPr>
                        <a:xfrm>
                          <a:off x="6946100" y="318172"/>
                          <a:ext cx="244216" cy="244883"/>
                          <a:chOff x="6946098" y="-3916184"/>
                          <a:chExt cx="4071938" cy="4083050"/>
                        </a:xfrm>
                        <a:solidFill>
                          <a:schemeClr val="accent3"/>
                        </a:solidFill>
                      </wpg:grpSpPr>
                      <wps:wsp>
                        <wps:cNvPr id="70" name="Oval 70"/>
                        <wps:cNvSpPr>
                          <a:spLocks noChangeArrowheads="1"/>
                        </wps:cNvSpPr>
                        <wps:spPr bwMode="auto">
                          <a:xfrm>
                            <a:off x="8563759" y="-2312820"/>
                            <a:ext cx="909639" cy="911211"/>
                          </a:xfrm>
                          <a:prstGeom prst="ellipse">
                            <a:avLst/>
                          </a:pr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1" name="Freeform 26"/>
                        <wps:cNvSpPr>
                          <a:spLocks noEditPoints="1"/>
                        </wps:cNvSpPr>
                        <wps:spPr bwMode="auto">
                          <a:xfrm>
                            <a:off x="6946098" y="-3916184"/>
                            <a:ext cx="4071938" cy="4083050"/>
                          </a:xfrm>
                          <a:custGeom>
                            <a:avLst/>
                            <a:gdLst>
                              <a:gd name="T0" fmla="*/ 448 w 448"/>
                              <a:gd name="T1" fmla="*/ 423 h 448"/>
                              <a:gd name="T2" fmla="*/ 448 w 448"/>
                              <a:gd name="T3" fmla="*/ 24 h 448"/>
                              <a:gd name="T4" fmla="*/ 423 w 448"/>
                              <a:gd name="T5" fmla="*/ 0 h 448"/>
                              <a:gd name="T6" fmla="*/ 24 w 448"/>
                              <a:gd name="T7" fmla="*/ 0 h 448"/>
                              <a:gd name="T8" fmla="*/ 0 w 448"/>
                              <a:gd name="T9" fmla="*/ 24 h 448"/>
                              <a:gd name="T10" fmla="*/ 0 w 448"/>
                              <a:gd name="T11" fmla="*/ 423 h 448"/>
                              <a:gd name="T12" fmla="*/ 24 w 448"/>
                              <a:gd name="T13" fmla="*/ 448 h 448"/>
                              <a:gd name="T14" fmla="*/ 423 w 448"/>
                              <a:gd name="T15" fmla="*/ 448 h 448"/>
                              <a:gd name="T16" fmla="*/ 448 w 448"/>
                              <a:gd name="T17" fmla="*/ 423 h 448"/>
                              <a:gd name="T18" fmla="*/ 367 w 448"/>
                              <a:gd name="T19" fmla="*/ 289 h 448"/>
                              <a:gd name="T20" fmla="*/ 286 w 448"/>
                              <a:gd name="T21" fmla="*/ 370 h 448"/>
                              <a:gd name="T22" fmla="*/ 170 w 448"/>
                              <a:gd name="T23" fmla="*/ 370 h 448"/>
                              <a:gd name="T24" fmla="*/ 89 w 448"/>
                              <a:gd name="T25" fmla="*/ 289 h 448"/>
                              <a:gd name="T26" fmla="*/ 89 w 448"/>
                              <a:gd name="T27" fmla="*/ 165 h 448"/>
                              <a:gd name="T28" fmla="*/ 170 w 448"/>
                              <a:gd name="T29" fmla="*/ 85 h 448"/>
                              <a:gd name="T30" fmla="*/ 286 w 448"/>
                              <a:gd name="T31" fmla="*/ 85 h 448"/>
                              <a:gd name="T32" fmla="*/ 367 w 448"/>
                              <a:gd name="T33" fmla="*/ 165 h 448"/>
                              <a:gd name="T34" fmla="*/ 367 w 448"/>
                              <a:gd name="T35" fmla="*/ 289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48" h="448">
                                <a:moveTo>
                                  <a:pt x="448" y="423"/>
                                </a:moveTo>
                                <a:cubicBezTo>
                                  <a:pt x="448" y="24"/>
                                  <a:pt x="448" y="24"/>
                                  <a:pt x="448" y="24"/>
                                </a:cubicBezTo>
                                <a:cubicBezTo>
                                  <a:pt x="448" y="11"/>
                                  <a:pt x="437" y="0"/>
                                  <a:pt x="423" y="0"/>
                                </a:cubicBezTo>
                                <a:cubicBezTo>
                                  <a:pt x="24" y="0"/>
                                  <a:pt x="24" y="0"/>
                                  <a:pt x="24" y="0"/>
                                </a:cubicBezTo>
                                <a:cubicBezTo>
                                  <a:pt x="11" y="0"/>
                                  <a:pt x="0" y="11"/>
                                  <a:pt x="0" y="24"/>
                                </a:cubicBezTo>
                                <a:cubicBezTo>
                                  <a:pt x="0" y="423"/>
                                  <a:pt x="0" y="423"/>
                                  <a:pt x="0" y="423"/>
                                </a:cubicBezTo>
                                <a:cubicBezTo>
                                  <a:pt x="0" y="437"/>
                                  <a:pt x="11" y="448"/>
                                  <a:pt x="24" y="448"/>
                                </a:cubicBezTo>
                                <a:cubicBezTo>
                                  <a:pt x="423" y="448"/>
                                  <a:pt x="423" y="448"/>
                                  <a:pt x="423" y="448"/>
                                </a:cubicBezTo>
                                <a:cubicBezTo>
                                  <a:pt x="437" y="448"/>
                                  <a:pt x="448" y="437"/>
                                  <a:pt x="448" y="423"/>
                                </a:cubicBezTo>
                                <a:close/>
                                <a:moveTo>
                                  <a:pt x="367" y="289"/>
                                </a:moveTo>
                                <a:cubicBezTo>
                                  <a:pt x="367" y="333"/>
                                  <a:pt x="330" y="370"/>
                                  <a:pt x="286" y="370"/>
                                </a:cubicBezTo>
                                <a:cubicBezTo>
                                  <a:pt x="170" y="370"/>
                                  <a:pt x="170" y="370"/>
                                  <a:pt x="170" y="370"/>
                                </a:cubicBezTo>
                                <a:cubicBezTo>
                                  <a:pt x="126" y="370"/>
                                  <a:pt x="89" y="333"/>
                                  <a:pt x="89" y="289"/>
                                </a:cubicBezTo>
                                <a:cubicBezTo>
                                  <a:pt x="89" y="165"/>
                                  <a:pt x="89" y="165"/>
                                  <a:pt x="89" y="165"/>
                                </a:cubicBezTo>
                                <a:cubicBezTo>
                                  <a:pt x="89" y="121"/>
                                  <a:pt x="126" y="85"/>
                                  <a:pt x="170" y="85"/>
                                </a:cubicBezTo>
                                <a:cubicBezTo>
                                  <a:pt x="286" y="85"/>
                                  <a:pt x="286" y="85"/>
                                  <a:pt x="286" y="85"/>
                                </a:cubicBezTo>
                                <a:cubicBezTo>
                                  <a:pt x="330" y="85"/>
                                  <a:pt x="367" y="121"/>
                                  <a:pt x="367" y="165"/>
                                </a:cubicBezTo>
                                <a:lnTo>
                                  <a:pt x="367" y="289"/>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2" name="Freeform 27"/>
                        <wps:cNvSpPr>
                          <a:spLocks noEditPoints="1"/>
                        </wps:cNvSpPr>
                        <wps:spPr bwMode="auto">
                          <a:xfrm>
                            <a:off x="7955748" y="-2951004"/>
                            <a:ext cx="2125661" cy="2206636"/>
                          </a:xfrm>
                          <a:custGeom>
                            <a:avLst/>
                            <a:gdLst>
                              <a:gd name="T0" fmla="*/ 175 w 234"/>
                              <a:gd name="T1" fmla="*/ 0 h 242"/>
                              <a:gd name="T2" fmla="*/ 59 w 234"/>
                              <a:gd name="T3" fmla="*/ 0 h 242"/>
                              <a:gd name="T4" fmla="*/ 17 w 234"/>
                              <a:gd name="T5" fmla="*/ 17 h 242"/>
                              <a:gd name="T6" fmla="*/ 0 w 234"/>
                              <a:gd name="T7" fmla="*/ 59 h 242"/>
                              <a:gd name="T8" fmla="*/ 0 w 234"/>
                              <a:gd name="T9" fmla="*/ 183 h 242"/>
                              <a:gd name="T10" fmla="*/ 17 w 234"/>
                              <a:gd name="T11" fmla="*/ 225 h 242"/>
                              <a:gd name="T12" fmla="*/ 59 w 234"/>
                              <a:gd name="T13" fmla="*/ 242 h 242"/>
                              <a:gd name="T14" fmla="*/ 175 w 234"/>
                              <a:gd name="T15" fmla="*/ 242 h 242"/>
                              <a:gd name="T16" fmla="*/ 217 w 234"/>
                              <a:gd name="T17" fmla="*/ 225 h 242"/>
                              <a:gd name="T18" fmla="*/ 234 w 234"/>
                              <a:gd name="T19" fmla="*/ 183 h 242"/>
                              <a:gd name="T20" fmla="*/ 234 w 234"/>
                              <a:gd name="T21" fmla="*/ 59 h 242"/>
                              <a:gd name="T22" fmla="*/ 217 w 234"/>
                              <a:gd name="T23" fmla="*/ 17 h 242"/>
                              <a:gd name="T24" fmla="*/ 175 w 234"/>
                              <a:gd name="T25" fmla="*/ 0 h 242"/>
                              <a:gd name="T26" fmla="*/ 117 w 234"/>
                              <a:gd name="T27" fmla="*/ 196 h 242"/>
                              <a:gd name="T28" fmla="*/ 41 w 234"/>
                              <a:gd name="T29" fmla="*/ 120 h 242"/>
                              <a:gd name="T30" fmla="*/ 117 w 234"/>
                              <a:gd name="T31" fmla="*/ 44 h 242"/>
                              <a:gd name="T32" fmla="*/ 194 w 234"/>
                              <a:gd name="T33" fmla="*/ 120 h 242"/>
                              <a:gd name="T34" fmla="*/ 117 w 234"/>
                              <a:gd name="T35" fmla="*/ 196 h 242"/>
                              <a:gd name="T36" fmla="*/ 195 w 234"/>
                              <a:gd name="T37" fmla="*/ 60 h 242"/>
                              <a:gd name="T38" fmla="*/ 177 w 234"/>
                              <a:gd name="T39" fmla="*/ 42 h 242"/>
                              <a:gd name="T40" fmla="*/ 195 w 234"/>
                              <a:gd name="T41" fmla="*/ 24 h 242"/>
                              <a:gd name="T42" fmla="*/ 213 w 234"/>
                              <a:gd name="T43" fmla="*/ 42 h 242"/>
                              <a:gd name="T44" fmla="*/ 195 w 234"/>
                              <a:gd name="T45" fmla="*/ 60 h 2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34" h="242">
                                <a:moveTo>
                                  <a:pt x="175" y="0"/>
                                </a:moveTo>
                                <a:cubicBezTo>
                                  <a:pt x="59" y="0"/>
                                  <a:pt x="59" y="0"/>
                                  <a:pt x="59" y="0"/>
                                </a:cubicBezTo>
                                <a:cubicBezTo>
                                  <a:pt x="43" y="0"/>
                                  <a:pt x="28" y="6"/>
                                  <a:pt x="17" y="17"/>
                                </a:cubicBezTo>
                                <a:cubicBezTo>
                                  <a:pt x="6" y="29"/>
                                  <a:pt x="0" y="43"/>
                                  <a:pt x="0" y="59"/>
                                </a:cubicBezTo>
                                <a:cubicBezTo>
                                  <a:pt x="0" y="183"/>
                                  <a:pt x="0" y="183"/>
                                  <a:pt x="0" y="183"/>
                                </a:cubicBezTo>
                                <a:cubicBezTo>
                                  <a:pt x="0" y="199"/>
                                  <a:pt x="6" y="213"/>
                                  <a:pt x="17" y="225"/>
                                </a:cubicBezTo>
                                <a:cubicBezTo>
                                  <a:pt x="28" y="236"/>
                                  <a:pt x="43" y="242"/>
                                  <a:pt x="59" y="242"/>
                                </a:cubicBezTo>
                                <a:cubicBezTo>
                                  <a:pt x="175" y="242"/>
                                  <a:pt x="175" y="242"/>
                                  <a:pt x="175" y="242"/>
                                </a:cubicBezTo>
                                <a:cubicBezTo>
                                  <a:pt x="191" y="242"/>
                                  <a:pt x="206" y="236"/>
                                  <a:pt x="217" y="225"/>
                                </a:cubicBezTo>
                                <a:cubicBezTo>
                                  <a:pt x="228" y="213"/>
                                  <a:pt x="234" y="199"/>
                                  <a:pt x="234" y="183"/>
                                </a:cubicBezTo>
                                <a:cubicBezTo>
                                  <a:pt x="234" y="59"/>
                                  <a:pt x="234" y="59"/>
                                  <a:pt x="234" y="59"/>
                                </a:cubicBezTo>
                                <a:cubicBezTo>
                                  <a:pt x="234" y="43"/>
                                  <a:pt x="228" y="29"/>
                                  <a:pt x="217" y="17"/>
                                </a:cubicBezTo>
                                <a:cubicBezTo>
                                  <a:pt x="206" y="6"/>
                                  <a:pt x="191" y="0"/>
                                  <a:pt x="175" y="0"/>
                                </a:cubicBezTo>
                                <a:close/>
                                <a:moveTo>
                                  <a:pt x="117" y="196"/>
                                </a:moveTo>
                                <a:cubicBezTo>
                                  <a:pt x="75" y="196"/>
                                  <a:pt x="41" y="162"/>
                                  <a:pt x="41" y="120"/>
                                </a:cubicBezTo>
                                <a:cubicBezTo>
                                  <a:pt x="41" y="78"/>
                                  <a:pt x="75" y="44"/>
                                  <a:pt x="117" y="44"/>
                                </a:cubicBezTo>
                                <a:cubicBezTo>
                                  <a:pt x="160" y="44"/>
                                  <a:pt x="194" y="78"/>
                                  <a:pt x="194" y="120"/>
                                </a:cubicBezTo>
                                <a:cubicBezTo>
                                  <a:pt x="194" y="162"/>
                                  <a:pt x="160" y="196"/>
                                  <a:pt x="117" y="196"/>
                                </a:cubicBezTo>
                                <a:close/>
                                <a:moveTo>
                                  <a:pt x="195" y="60"/>
                                </a:moveTo>
                                <a:cubicBezTo>
                                  <a:pt x="185" y="60"/>
                                  <a:pt x="177" y="52"/>
                                  <a:pt x="177" y="42"/>
                                </a:cubicBezTo>
                                <a:cubicBezTo>
                                  <a:pt x="177" y="32"/>
                                  <a:pt x="185" y="24"/>
                                  <a:pt x="195" y="24"/>
                                </a:cubicBezTo>
                                <a:cubicBezTo>
                                  <a:pt x="205" y="24"/>
                                  <a:pt x="213" y="32"/>
                                  <a:pt x="213" y="42"/>
                                </a:cubicBezTo>
                                <a:cubicBezTo>
                                  <a:pt x="213" y="52"/>
                                  <a:pt x="205" y="60"/>
                                  <a:pt x="195" y="60"/>
                                </a:cubicBez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s:wsp>
                      <wps:cNvPr id="73" name="Freeform 29"/>
                      <wps:cNvSpPr>
                        <a:spLocks noEditPoints="1"/>
                      </wps:cNvSpPr>
                      <wps:spPr bwMode="auto">
                        <a:xfrm>
                          <a:off x="6671684" y="586936"/>
                          <a:ext cx="245511" cy="246278"/>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424 w 448"/>
                            <a:gd name="T15" fmla="*/ 448 h 448"/>
                            <a:gd name="T16" fmla="*/ 448 w 448"/>
                            <a:gd name="T17" fmla="*/ 423 h 448"/>
                            <a:gd name="T18" fmla="*/ 354 w 448"/>
                            <a:gd name="T19" fmla="*/ 172 h 448"/>
                            <a:gd name="T20" fmla="*/ 354 w 448"/>
                            <a:gd name="T21" fmla="*/ 180 h 448"/>
                            <a:gd name="T22" fmla="*/ 178 w 448"/>
                            <a:gd name="T23" fmla="*/ 356 h 448"/>
                            <a:gd name="T24" fmla="*/ 83 w 448"/>
                            <a:gd name="T25" fmla="*/ 328 h 448"/>
                            <a:gd name="T26" fmla="*/ 98 w 448"/>
                            <a:gd name="T27" fmla="*/ 329 h 448"/>
                            <a:gd name="T28" fmla="*/ 175 w 448"/>
                            <a:gd name="T29" fmla="*/ 303 h 448"/>
                            <a:gd name="T30" fmla="*/ 117 w 448"/>
                            <a:gd name="T31" fmla="*/ 260 h 448"/>
                            <a:gd name="T32" fmla="*/ 129 w 448"/>
                            <a:gd name="T33" fmla="*/ 261 h 448"/>
                            <a:gd name="T34" fmla="*/ 145 w 448"/>
                            <a:gd name="T35" fmla="*/ 259 h 448"/>
                            <a:gd name="T36" fmla="*/ 95 w 448"/>
                            <a:gd name="T37" fmla="*/ 198 h 448"/>
                            <a:gd name="T38" fmla="*/ 95 w 448"/>
                            <a:gd name="T39" fmla="*/ 197 h 448"/>
                            <a:gd name="T40" fmla="*/ 123 w 448"/>
                            <a:gd name="T41" fmla="*/ 205 h 448"/>
                            <a:gd name="T42" fmla="*/ 96 w 448"/>
                            <a:gd name="T43" fmla="*/ 153 h 448"/>
                            <a:gd name="T44" fmla="*/ 104 w 448"/>
                            <a:gd name="T45" fmla="*/ 122 h 448"/>
                            <a:gd name="T46" fmla="*/ 231 w 448"/>
                            <a:gd name="T47" fmla="*/ 187 h 448"/>
                            <a:gd name="T48" fmla="*/ 230 w 448"/>
                            <a:gd name="T49" fmla="*/ 173 h 448"/>
                            <a:gd name="T50" fmla="*/ 292 w 448"/>
                            <a:gd name="T51" fmla="*/ 111 h 448"/>
                            <a:gd name="T52" fmla="*/ 337 w 448"/>
                            <a:gd name="T53" fmla="*/ 131 h 448"/>
                            <a:gd name="T54" fmla="*/ 376 w 448"/>
                            <a:gd name="T55" fmla="*/ 116 h 448"/>
                            <a:gd name="T56" fmla="*/ 349 w 448"/>
                            <a:gd name="T57" fmla="*/ 150 h 448"/>
                            <a:gd name="T58" fmla="*/ 384 w 448"/>
                            <a:gd name="T59" fmla="*/ 140 h 448"/>
                            <a:gd name="T60" fmla="*/ 354 w 448"/>
                            <a:gd name="T61" fmla="*/ 172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424" y="448"/>
                                <a:pt x="424" y="448"/>
                                <a:pt x="424" y="448"/>
                              </a:cubicBezTo>
                              <a:cubicBezTo>
                                <a:pt x="437" y="448"/>
                                <a:pt x="448" y="437"/>
                                <a:pt x="448" y="423"/>
                              </a:cubicBezTo>
                              <a:close/>
                              <a:moveTo>
                                <a:pt x="354" y="172"/>
                              </a:moveTo>
                              <a:cubicBezTo>
                                <a:pt x="354" y="175"/>
                                <a:pt x="354" y="177"/>
                                <a:pt x="354" y="180"/>
                              </a:cubicBezTo>
                              <a:cubicBezTo>
                                <a:pt x="354" y="262"/>
                                <a:pt x="292" y="356"/>
                                <a:pt x="178" y="356"/>
                              </a:cubicBezTo>
                              <a:cubicBezTo>
                                <a:pt x="143" y="356"/>
                                <a:pt x="110" y="346"/>
                                <a:pt x="83" y="328"/>
                              </a:cubicBezTo>
                              <a:cubicBezTo>
                                <a:pt x="88" y="329"/>
                                <a:pt x="93" y="329"/>
                                <a:pt x="98" y="329"/>
                              </a:cubicBezTo>
                              <a:cubicBezTo>
                                <a:pt x="127" y="329"/>
                                <a:pt x="153" y="319"/>
                                <a:pt x="175" y="303"/>
                              </a:cubicBezTo>
                              <a:cubicBezTo>
                                <a:pt x="148" y="302"/>
                                <a:pt x="125" y="284"/>
                                <a:pt x="117" y="260"/>
                              </a:cubicBezTo>
                              <a:cubicBezTo>
                                <a:pt x="121" y="260"/>
                                <a:pt x="125" y="261"/>
                                <a:pt x="129" y="261"/>
                              </a:cubicBezTo>
                              <a:cubicBezTo>
                                <a:pt x="134" y="261"/>
                                <a:pt x="140" y="260"/>
                                <a:pt x="145" y="259"/>
                              </a:cubicBezTo>
                              <a:cubicBezTo>
                                <a:pt x="117" y="253"/>
                                <a:pt x="95" y="228"/>
                                <a:pt x="95" y="198"/>
                              </a:cubicBezTo>
                              <a:cubicBezTo>
                                <a:pt x="95" y="198"/>
                                <a:pt x="95" y="197"/>
                                <a:pt x="95" y="197"/>
                              </a:cubicBezTo>
                              <a:cubicBezTo>
                                <a:pt x="104" y="202"/>
                                <a:pt x="113" y="205"/>
                                <a:pt x="123" y="205"/>
                              </a:cubicBezTo>
                              <a:cubicBezTo>
                                <a:pt x="107" y="194"/>
                                <a:pt x="96" y="175"/>
                                <a:pt x="96" y="153"/>
                              </a:cubicBezTo>
                              <a:cubicBezTo>
                                <a:pt x="96" y="142"/>
                                <a:pt x="99" y="132"/>
                                <a:pt x="104" y="122"/>
                              </a:cubicBezTo>
                              <a:cubicBezTo>
                                <a:pt x="135" y="160"/>
                                <a:pt x="180" y="184"/>
                                <a:pt x="231" y="187"/>
                              </a:cubicBezTo>
                              <a:cubicBezTo>
                                <a:pt x="230" y="182"/>
                                <a:pt x="230" y="178"/>
                                <a:pt x="230" y="173"/>
                              </a:cubicBezTo>
                              <a:cubicBezTo>
                                <a:pt x="230" y="139"/>
                                <a:pt x="258" y="111"/>
                                <a:pt x="292" y="111"/>
                              </a:cubicBezTo>
                              <a:cubicBezTo>
                                <a:pt x="309" y="111"/>
                                <a:pt x="326" y="119"/>
                                <a:pt x="337" y="131"/>
                              </a:cubicBezTo>
                              <a:cubicBezTo>
                                <a:pt x="351" y="128"/>
                                <a:pt x="364" y="123"/>
                                <a:pt x="376" y="116"/>
                              </a:cubicBezTo>
                              <a:cubicBezTo>
                                <a:pt x="371" y="130"/>
                                <a:pt x="362" y="142"/>
                                <a:pt x="349" y="150"/>
                              </a:cubicBezTo>
                              <a:cubicBezTo>
                                <a:pt x="361" y="148"/>
                                <a:pt x="373" y="145"/>
                                <a:pt x="384" y="140"/>
                              </a:cubicBezTo>
                              <a:cubicBezTo>
                                <a:pt x="376" y="152"/>
                                <a:pt x="366" y="163"/>
                                <a:pt x="354" y="172"/>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74" name="Group 74"/>
                      <wpg:cNvGrpSpPr/>
                      <wpg:grpSpPr>
                        <a:xfrm>
                          <a:off x="6942737" y="586936"/>
                          <a:ext cx="245373" cy="246044"/>
                          <a:chOff x="6890082" y="4773134"/>
                          <a:chExt cx="4071937" cy="4083059"/>
                        </a:xfrm>
                        <a:solidFill>
                          <a:schemeClr val="accent3"/>
                        </a:solidFill>
                      </wpg:grpSpPr>
                      <wps:wsp>
                        <wps:cNvPr id="75" name="Freeform 31"/>
                        <wps:cNvSpPr>
                          <a:spLocks/>
                        </wps:cNvSpPr>
                        <wps:spPr bwMode="auto">
                          <a:xfrm>
                            <a:off x="8586373" y="6364439"/>
                            <a:ext cx="846164" cy="884239"/>
                          </a:xfrm>
                          <a:custGeom>
                            <a:avLst/>
                            <a:gdLst>
                              <a:gd name="T0" fmla="*/ 0 w 533"/>
                              <a:gd name="T1" fmla="*/ 557 h 557"/>
                              <a:gd name="T2" fmla="*/ 533 w 533"/>
                              <a:gd name="T3" fmla="*/ 281 h 557"/>
                              <a:gd name="T4" fmla="*/ 0 w 533"/>
                              <a:gd name="T5" fmla="*/ 0 h 557"/>
                              <a:gd name="T6" fmla="*/ 0 w 533"/>
                              <a:gd name="T7" fmla="*/ 557 h 557"/>
                            </a:gdLst>
                            <a:ahLst/>
                            <a:cxnLst>
                              <a:cxn ang="0">
                                <a:pos x="T0" y="T1"/>
                              </a:cxn>
                              <a:cxn ang="0">
                                <a:pos x="T2" y="T3"/>
                              </a:cxn>
                              <a:cxn ang="0">
                                <a:pos x="T4" y="T5"/>
                              </a:cxn>
                              <a:cxn ang="0">
                                <a:pos x="T6" y="T7"/>
                              </a:cxn>
                            </a:cxnLst>
                            <a:rect l="0" t="0" r="r" b="b"/>
                            <a:pathLst>
                              <a:path w="533" h="557">
                                <a:moveTo>
                                  <a:pt x="0" y="557"/>
                                </a:moveTo>
                                <a:lnTo>
                                  <a:pt x="533" y="281"/>
                                </a:lnTo>
                                <a:lnTo>
                                  <a:pt x="0" y="0"/>
                                </a:lnTo>
                                <a:lnTo>
                                  <a:pt x="0" y="557"/>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6" name="Freeform 32"/>
                        <wps:cNvSpPr>
                          <a:spLocks noEditPoints="1"/>
                        </wps:cNvSpPr>
                        <wps:spPr bwMode="auto">
                          <a:xfrm>
                            <a:off x="6890082" y="4773134"/>
                            <a:ext cx="4071937" cy="4083059"/>
                          </a:xfrm>
                          <a:custGeom>
                            <a:avLst/>
                            <a:gdLst>
                              <a:gd name="T0" fmla="*/ 448 w 448"/>
                              <a:gd name="T1" fmla="*/ 423 h 448"/>
                              <a:gd name="T2" fmla="*/ 448 w 448"/>
                              <a:gd name="T3" fmla="*/ 24 h 448"/>
                              <a:gd name="T4" fmla="*/ 423 w 448"/>
                              <a:gd name="T5" fmla="*/ 0 h 448"/>
                              <a:gd name="T6" fmla="*/ 25 w 448"/>
                              <a:gd name="T7" fmla="*/ 0 h 448"/>
                              <a:gd name="T8" fmla="*/ 0 w 448"/>
                              <a:gd name="T9" fmla="*/ 24 h 448"/>
                              <a:gd name="T10" fmla="*/ 0 w 448"/>
                              <a:gd name="T11" fmla="*/ 423 h 448"/>
                              <a:gd name="T12" fmla="*/ 25 w 448"/>
                              <a:gd name="T13" fmla="*/ 448 h 448"/>
                              <a:gd name="T14" fmla="*/ 423 w 448"/>
                              <a:gd name="T15" fmla="*/ 448 h 448"/>
                              <a:gd name="T16" fmla="*/ 448 w 448"/>
                              <a:gd name="T17" fmla="*/ 423 h 448"/>
                              <a:gd name="T18" fmla="*/ 400 w 448"/>
                              <a:gd name="T19" fmla="*/ 238 h 448"/>
                              <a:gd name="T20" fmla="*/ 396 w 448"/>
                              <a:gd name="T21" fmla="*/ 294 h 448"/>
                              <a:gd name="T22" fmla="*/ 383 w 448"/>
                              <a:gd name="T23" fmla="*/ 328 h 448"/>
                              <a:gd name="T24" fmla="*/ 348 w 448"/>
                              <a:gd name="T25" fmla="*/ 343 h 448"/>
                              <a:gd name="T26" fmla="*/ 227 w 448"/>
                              <a:gd name="T27" fmla="*/ 347 h 448"/>
                              <a:gd name="T28" fmla="*/ 110 w 448"/>
                              <a:gd name="T29" fmla="*/ 343 h 448"/>
                              <a:gd name="T30" fmla="*/ 72 w 448"/>
                              <a:gd name="T31" fmla="*/ 328 h 448"/>
                              <a:gd name="T32" fmla="*/ 58 w 448"/>
                              <a:gd name="T33" fmla="*/ 294 h 448"/>
                              <a:gd name="T34" fmla="*/ 55 w 448"/>
                              <a:gd name="T35" fmla="*/ 238 h 448"/>
                              <a:gd name="T36" fmla="*/ 55 w 448"/>
                              <a:gd name="T37" fmla="*/ 212 h 448"/>
                              <a:gd name="T38" fmla="*/ 58 w 448"/>
                              <a:gd name="T39" fmla="*/ 156 h 448"/>
                              <a:gd name="T40" fmla="*/ 72 w 448"/>
                              <a:gd name="T41" fmla="*/ 122 h 448"/>
                              <a:gd name="T42" fmla="*/ 107 w 448"/>
                              <a:gd name="T43" fmla="*/ 108 h 448"/>
                              <a:gd name="T44" fmla="*/ 227 w 448"/>
                              <a:gd name="T45" fmla="*/ 104 h 448"/>
                              <a:gd name="T46" fmla="*/ 228 w 448"/>
                              <a:gd name="T47" fmla="*/ 104 h 448"/>
                              <a:gd name="T48" fmla="*/ 348 w 448"/>
                              <a:gd name="T49" fmla="*/ 108 h 448"/>
                              <a:gd name="T50" fmla="*/ 383 w 448"/>
                              <a:gd name="T51" fmla="*/ 122 h 448"/>
                              <a:gd name="T52" fmla="*/ 396 w 448"/>
                              <a:gd name="T53" fmla="*/ 156 h 448"/>
                              <a:gd name="T54" fmla="*/ 400 w 448"/>
                              <a:gd name="T55" fmla="*/ 212 h 448"/>
                              <a:gd name="T56" fmla="*/ 400 w 448"/>
                              <a:gd name="T57" fmla="*/ 238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448" h="448">
                                <a:moveTo>
                                  <a:pt x="448" y="423"/>
                                </a:moveTo>
                                <a:cubicBezTo>
                                  <a:pt x="448" y="24"/>
                                  <a:pt x="448" y="24"/>
                                  <a:pt x="448" y="24"/>
                                </a:cubicBezTo>
                                <a:cubicBezTo>
                                  <a:pt x="448" y="11"/>
                                  <a:pt x="437" y="0"/>
                                  <a:pt x="423" y="0"/>
                                </a:cubicBezTo>
                                <a:cubicBezTo>
                                  <a:pt x="25" y="0"/>
                                  <a:pt x="25" y="0"/>
                                  <a:pt x="25" y="0"/>
                                </a:cubicBezTo>
                                <a:cubicBezTo>
                                  <a:pt x="11" y="0"/>
                                  <a:pt x="0" y="11"/>
                                  <a:pt x="0" y="24"/>
                                </a:cubicBezTo>
                                <a:cubicBezTo>
                                  <a:pt x="0" y="423"/>
                                  <a:pt x="0" y="423"/>
                                  <a:pt x="0" y="423"/>
                                </a:cubicBezTo>
                                <a:cubicBezTo>
                                  <a:pt x="0" y="437"/>
                                  <a:pt x="11" y="448"/>
                                  <a:pt x="25" y="448"/>
                                </a:cubicBezTo>
                                <a:cubicBezTo>
                                  <a:pt x="423" y="448"/>
                                  <a:pt x="423" y="448"/>
                                  <a:pt x="423" y="448"/>
                                </a:cubicBezTo>
                                <a:cubicBezTo>
                                  <a:pt x="437" y="448"/>
                                  <a:pt x="448" y="437"/>
                                  <a:pt x="448" y="423"/>
                                </a:cubicBezTo>
                                <a:close/>
                                <a:moveTo>
                                  <a:pt x="400" y="238"/>
                                </a:moveTo>
                                <a:cubicBezTo>
                                  <a:pt x="400" y="266"/>
                                  <a:pt x="396" y="294"/>
                                  <a:pt x="396" y="294"/>
                                </a:cubicBezTo>
                                <a:cubicBezTo>
                                  <a:pt x="396" y="294"/>
                                  <a:pt x="393" y="318"/>
                                  <a:pt x="383" y="328"/>
                                </a:cubicBezTo>
                                <a:cubicBezTo>
                                  <a:pt x="370" y="342"/>
                                  <a:pt x="355" y="342"/>
                                  <a:pt x="348" y="343"/>
                                </a:cubicBezTo>
                                <a:cubicBezTo>
                                  <a:pt x="300" y="347"/>
                                  <a:pt x="227" y="347"/>
                                  <a:pt x="227" y="347"/>
                                </a:cubicBezTo>
                                <a:cubicBezTo>
                                  <a:pt x="227" y="347"/>
                                  <a:pt x="138" y="346"/>
                                  <a:pt x="110" y="343"/>
                                </a:cubicBezTo>
                                <a:cubicBezTo>
                                  <a:pt x="102" y="342"/>
                                  <a:pt x="85" y="342"/>
                                  <a:pt x="72" y="328"/>
                                </a:cubicBezTo>
                                <a:cubicBezTo>
                                  <a:pt x="62" y="318"/>
                                  <a:pt x="58" y="294"/>
                                  <a:pt x="58" y="294"/>
                                </a:cubicBezTo>
                                <a:cubicBezTo>
                                  <a:pt x="58" y="294"/>
                                  <a:pt x="55" y="266"/>
                                  <a:pt x="55" y="238"/>
                                </a:cubicBezTo>
                                <a:cubicBezTo>
                                  <a:pt x="55" y="212"/>
                                  <a:pt x="55" y="212"/>
                                  <a:pt x="55" y="212"/>
                                </a:cubicBezTo>
                                <a:cubicBezTo>
                                  <a:pt x="55" y="184"/>
                                  <a:pt x="58" y="156"/>
                                  <a:pt x="58" y="156"/>
                                </a:cubicBezTo>
                                <a:cubicBezTo>
                                  <a:pt x="58" y="156"/>
                                  <a:pt x="62" y="133"/>
                                  <a:pt x="72" y="122"/>
                                </a:cubicBezTo>
                                <a:cubicBezTo>
                                  <a:pt x="85" y="108"/>
                                  <a:pt x="100" y="108"/>
                                  <a:pt x="107" y="108"/>
                                </a:cubicBezTo>
                                <a:cubicBezTo>
                                  <a:pt x="155" y="104"/>
                                  <a:pt x="227" y="104"/>
                                  <a:pt x="227" y="104"/>
                                </a:cubicBezTo>
                                <a:cubicBezTo>
                                  <a:pt x="228" y="104"/>
                                  <a:pt x="228" y="104"/>
                                  <a:pt x="228" y="104"/>
                                </a:cubicBezTo>
                                <a:cubicBezTo>
                                  <a:pt x="228" y="104"/>
                                  <a:pt x="300" y="104"/>
                                  <a:pt x="348" y="108"/>
                                </a:cubicBezTo>
                                <a:cubicBezTo>
                                  <a:pt x="355" y="108"/>
                                  <a:pt x="370" y="108"/>
                                  <a:pt x="383" y="122"/>
                                </a:cubicBezTo>
                                <a:cubicBezTo>
                                  <a:pt x="393" y="133"/>
                                  <a:pt x="396" y="156"/>
                                  <a:pt x="396" y="156"/>
                                </a:cubicBezTo>
                                <a:cubicBezTo>
                                  <a:pt x="396" y="156"/>
                                  <a:pt x="400" y="184"/>
                                  <a:pt x="400" y="212"/>
                                </a:cubicBezTo>
                                <a:lnTo>
                                  <a:pt x="400" y="238"/>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g:wgp>
                </a:graphicData>
              </a:graphic>
              <wp14:sizeRelH relativeFrom="margin">
                <wp14:pctWidth>0</wp14:pctWidth>
              </wp14:sizeRelH>
              <wp14:sizeRelV relativeFrom="margin">
                <wp14:pctHeight>0</wp14:pctHeight>
              </wp14:sizeRelV>
            </wp:anchor>
          </w:drawing>
        </mc:Choice>
        <mc:Fallback>
          <w:pict>
            <v:group w14:anchorId="35878375" id="Group 2" o:spid="_x0000_s1026" style="position:absolute;margin-left:479.7pt;margin-top:21.25pt;width:29.9pt;height:29.75pt;z-index:251666432;mso-width-relative:margin;mso-height-relative:margin" coordorigin="66716,3181" coordsize="5186,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">
              <v:shape id="Freeform 22" o:spid="_x0000_s1027" style="position:absolute;left:66716;top:3185;width:2448;height:2454;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" path="m448,423v,-399,,-399,,-399c448,11,437,,424,,25,,25,,25,,12,,1,11,,24,,423,,423,,423v1,14,12,25,25,25c240,448,240,448,240,448v,-174,,-174,,-174c181,274,181,274,181,274v,-67,,-67,,-67c240,207,240,207,240,207v,-50,,-50,,-50c240,99,275,67,327,67v24,,46,2,52,3c379,130,379,130,379,130v-36,,-36,,-36,c315,130,310,144,310,163v,44,,44,,44c376,207,376,207,376,207v-8,67,-8,67,-8,67c310,274,310,274,310,274v,174,,174,,174c424,448,424,448,424,448v13,,24,-11,24,-25xe" fillcolor="white [3212]" stroked="f">
                <v:path arrowok="t" o:connecttype="custom" o:connectlocs="244749,231722;244749,13147;231637,0;13658,0;0,13147;0,231722;13658,245417;131116,245417;131116,150099;98883,150099;98883,113396;131116,113396;131116,86006;178645,36703;207053,38346;207053,71215;187386,71215;169358,89292;169358,113396;205414,113396;201044,150099;169358,150099;169358,245417;231637,245417;244749,231722" o:connectangles="0,0,0,0,0,0,0,0,0,0,0,0,0,0,0,0,0,0,0,0,0,0,0,0,0"/>
              </v:shape>
              <v:group id="Group 69" o:spid="_x0000_s1028" style="position:absolute;left:69461;top:3181;width:2442;height:2449" coordorigin="69460,-3916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oval id="Oval 70" o:spid="_x0000_s1029" style="position:absolute;left:85637;top:-23128;width:9096;height:9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" fillcolor="white [3212]" stroked="f"/>
                <v:shape id="Freeform 26" o:spid="_x0000_s1030" style="position:absolute;left:69460;top:-39161;width:40720;height:40829;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" path="m448,423v,-399,,-399,,-399c448,11,437,,423,,24,,24,,24,,11,,,11,,24,,423,,423,,423v,14,11,25,24,25c423,448,423,448,423,448v14,,25,-11,25,-25xm367,289v,44,-37,81,-81,81c170,370,170,370,170,370v-44,,-81,-37,-81,-81c89,165,89,165,89,165v,-44,37,-80,81,-80c286,85,286,85,286,85v44,,81,36,81,80l367,289xe" fillcolor="white [3212]" stroked="f">
                  <v:path arrowok="t" o:connecttype="custom" o:connectlocs="4071938,3855201;4071938,218735;3844709,0;218140,0;0,218735;0,3855201;218140,4083050;3844709,4083050;4071938,3855201;3335717,2633932;2599496,3372162;1545155,3372162;808934,2633932;808934,1503802;1545155,774686;2599496,774686;3335717,1503802;3335717,2633932" o:connectangles="0,0,0,0,0,0,0,0,0,0,0,0,0,0,0,0,0,0"/>
                  <o:lock v:ext="edit" verticies="t"/>
                </v:shape>
                <v:shape id="Freeform 27" o:spid="_x0000_s1031" style="position:absolute;left:79557;top:-29510;width:21257;height:22067;visibility:visible;mso-wrap-style:square;v-text-anchor:top" coordsize="23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" path="m175,c59,,59,,59,,43,,28,6,17,17,6,29,,43,,59,,183,,183,,183v,16,6,30,17,42c28,236,43,242,59,242v116,,116,,116,c191,242,206,236,217,225v11,-12,17,-26,17,-42c234,59,234,59,234,59v,-16,-6,-30,-17,-42c206,6,191,,175,xm117,196c75,196,41,162,41,120,41,78,75,44,117,44v43,,77,34,77,76c194,162,160,196,117,196xm195,60v-10,,-18,-8,-18,-18c177,32,185,24,195,24v10,,18,8,18,18c213,52,205,60,195,60xe" fillcolor="white [3212]" stroked="f">
                  <v:path arrowok="t" o:connecttype="custom" o:connectlocs="1589704,0;535957,0;154428,155012;0,537982;0,1668654;154428,2051624;535957,2206636;1589704,2206636;1971233,2051624;2125661,1668654;2125661,537982;1971233,155012;1589704,0;1062831,1787193;372445,1094200;1062831,401207;1762300,1094200;1062831,1787193;1771384,547100;1607872,382970;1771384,218840;1934897,382970;1771384,547100" o:connectangles="0,0,0,0,0,0,0,0,0,0,0,0,0,0,0,0,0,0,0,0,0,0,0"/>
                  <o:lock v:ext="edit" verticies="t"/>
                </v:shape>
              </v:group>
              <v:shape id="Freeform 29" o:spid="_x0000_s1032" style="position:absolute;left:66716;top:5869;width:2455;height:2463;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" path="m448,423v,-399,,-399,,-399c448,11,437,,424,,25,,25,,25,,12,,1,11,,24,,423,,423,,423v1,14,12,25,25,25c424,448,424,448,424,448v13,,24,-11,24,-25xm354,172v,3,,5,,8c354,262,292,356,178,356v-35,,-68,-10,-95,-28c88,329,93,329,98,329v29,,55,-10,77,-26c148,302,125,284,117,260v4,,8,1,12,1c134,261,140,260,145,259,117,253,95,228,95,198v,,,-1,,-1c104,202,113,205,123,205,107,194,96,175,96,153v,-11,3,-21,8,-31c135,160,180,184,231,187v-1,-5,-1,-9,-1,-14c230,139,258,111,292,111v17,,34,8,45,20c351,128,364,123,376,116v-5,14,-14,26,-27,34c361,148,373,145,384,140v-8,12,-18,23,-30,32xe" fillcolor="white [3212]" stroked="f">
                <v:path arrowok="t" o:connecttype="custom" o:connectlocs="245511,232535;245511,13193;232359,0;13700,0;0,13193;0,232535;13700,246278;232359,246278;245511,232535;193998,94553;193998,98951;97547,195703;45485,180311;53706,180860;95903,166567;64118,142929;70694,143479;79462,142379;52061,108846;52061,108296;67406,112694;52610,84108;56994,67067;126592,102799;126044,95103;160021,61020;184681,72014;206054,63768;191257,82459;210438,76962;193998,94553" o:connectangles="0,0,0,0,0,0,0,0,0,0,0,0,0,0,0,0,0,0,0,0,0,0,0,0,0,0,0,0,0,0,0"/>
                <o:lock v:ext="edit" verticies="t"/>
              </v:shape>
              <v:group id="Group 74" o:spid="_x0000_s1033" style="position:absolute;left:69427;top:5869;width:2454;height:2460" coordorigin="68900,4773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31" o:spid="_x0000_s1034" style="position:absolute;left:85863;top:63644;width:8462;height:8842;visibility:visible;mso-wrap-style:square;v-text-anchor:top" coordsize="533,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" path="m,557l533,281,,,,557xe" fillcolor="white [3212]" stroked="f">
                  <v:path arrowok="t" o:connecttype="custom" o:connectlocs="0,884239;846164,446088;0,0;0,884239" o:connectangles="0,0,0,0"/>
                </v:shape>
                <v:shape id="Freeform 32" o:spid="_x0000_s1035" style="position:absolute;left:68900;top:47731;width:40720;height:40830;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" path="m448,423v,-399,,-399,,-399c448,11,437,,423,,25,,25,,25,,11,,,11,,24,,423,,423,,423v,14,11,25,25,25c423,448,423,448,423,448v14,,25,-11,25,-25xm400,238v,28,-4,56,-4,56c396,294,393,318,383,328v-13,14,-28,14,-35,15c300,347,227,347,227,347v,,-89,-1,-117,-4c102,342,85,342,72,328,62,318,58,294,58,294v,,-3,-28,-3,-56c55,212,55,212,55,212v,-28,3,-56,3,-56c58,156,62,133,72,122v13,-14,28,-14,35,-14c155,104,227,104,227,104v1,,1,,1,c228,104,300,104,348,108v7,,22,,35,14c393,133,396,156,396,156v,,4,28,4,56l400,238xe" fillcolor="white [3212]" stroked="f">
                  <v:path arrowok="t" o:connecttype="custom" o:connectlocs="4071937,3855210;4071937,218735;3844708,0;227229,0;0,218735;0,3855210;227229,4083059;3844708,4083059;4071937,3855210;3635658,2169125;3599301,2679507;3481143,2989382;3163022,3126092;2063236,3162548;999806,3126092;654418,2989382;527170,2679507;499903,2169125;499903,1932162;527170,1421779;654418,1111904;972539,984309;2063236,947853;2072325,947853;3163022,984309;3481143,1111904;3599301,1421779;3635658,1932162;3635658,2169125" o:connectangles="0,0,0,0,0,0,0,0,0,0,0,0,0,0,0,0,0,0,0,0,0,0,0,0,0,0,0,0,0"/>
                  <o:lock v:ext="edit" verticies="t"/>
                </v:shape>
              </v:group>
            </v:group>
          </w:pict>
        </mc:Fallback>
      </mc:AlternateContent>
    </w:r>
    <w:r>
      <w:rPr>
        <w:noProof/>
      </w:rPr>
      <mc:AlternateContent>
        <mc:Choice Requires="wps">
          <w:drawing>
            <wp:anchor distT="0" distB="0" distL="114300" distR="114300" simplePos="0" relativeHeight="251665408" behindDoc="0" locked="0" layoutInCell="1" allowOverlap="1" wp14:anchorId="7CC5793B" wp14:editId="2B25BAAC">
              <wp:simplePos x="0" y="0"/>
              <wp:positionH relativeFrom="column">
                <wp:posOffset>-932815</wp:posOffset>
              </wp:positionH>
              <wp:positionV relativeFrom="paragraph">
                <wp:posOffset>206375</wp:posOffset>
              </wp:positionV>
              <wp:extent cx="7772400" cy="977265"/>
              <wp:effectExtent l="0" t="0" r="0" b="0"/>
              <wp:wrapNone/>
              <wp:docPr id="8713780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977265"/>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page">
                <wp14:pctWidth>0</wp14:pctWidth>
              </wp14:sizeRelH>
              <wp14:sizeRelV relativeFrom="margin">
                <wp14:pctHeight>0</wp14:pctHeight>
              </wp14:sizeRelV>
            </wp:anchor>
          </w:drawing>
        </mc:Choice>
        <mc:Fallback>
          <w:pict>
            <v:rect w14:anchorId="7FB0187C" id="Rectangle 1" o:spid="_x0000_s1026" style="position:absolute;margin-left:-73.45pt;margin-top:16.25pt;width:612pt;height:76.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" fillcolor="#002060" stroked="f" strokeweight="2pt"/>
          </w:pict>
        </mc:Fallback>
      </mc:AlternateContent>
    </w:r>
    <w:r w:rsidR="00340DDE">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9F3812" w14:textId="77777777" w:rsidR="00141F73" w:rsidRDefault="00141F73" w:rsidP="009B4158">
      <w:r>
        <w:separator/>
      </w:r>
    </w:p>
  </w:footnote>
  <w:footnote w:type="continuationSeparator" w:id="0">
    <w:p w14:paraId="4FFE64C4" w14:textId="77777777" w:rsidR="00141F73" w:rsidRDefault="00141F73" w:rsidP="009B4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EA0A5" w14:textId="5862DC2E" w:rsidR="00340DDE" w:rsidRDefault="005304E1" w:rsidP="009B4158">
    <w:pPr>
      <w:pStyle w:val="Header"/>
    </w:pPr>
    <w:r>
      <w:rPr>
        <w:noProof/>
      </w:rPr>
      <mc:AlternateContent>
        <mc:Choice Requires="wps">
          <w:drawing>
            <wp:anchor distT="0" distB="0" distL="114300" distR="114300" simplePos="0" relativeHeight="251661312" behindDoc="0" locked="0" layoutInCell="1" allowOverlap="1" wp14:anchorId="5CAE5624" wp14:editId="2AE7D569">
              <wp:simplePos x="0" y="0"/>
              <wp:positionH relativeFrom="page">
                <wp:align>left</wp:align>
              </wp:positionH>
              <wp:positionV relativeFrom="paragraph">
                <wp:posOffset>-662940</wp:posOffset>
              </wp:positionV>
              <wp:extent cx="7078980" cy="514350"/>
              <wp:effectExtent l="0" t="0" r="0" b="0"/>
              <wp:wrapNone/>
              <wp:docPr id="666163336" name="Rectangle 8"/>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078980" cy="514350"/>
                      </a:xfrm>
                      <a:prstGeom prst="rect">
                        <a:avLst/>
                      </a:prstGeom>
                    </wps:spPr>
                    <wps:txbx>
                      <w:txbxContent>
                        <w:p w14:paraId="0AC50AFF" w14:textId="7C7851C4" w:rsidR="00340DDE" w:rsidRPr="009B4158" w:rsidRDefault="005304E1" w:rsidP="009B4158">
                          <w:pPr>
                            <w:rPr>
                              <w:rStyle w:val="Emphasis"/>
                            </w:rPr>
                          </w:pPr>
                          <w:r>
                            <w:rPr>
                              <w:rStyle w:val="Emphasis"/>
                            </w:rPr>
                            <w:t>Site Review Form</w:t>
                          </w:r>
                          <w:r w:rsidR="004C6CE0">
                            <w:rPr>
                              <w:rStyle w:val="Emphasis"/>
                            </w:rPr>
                            <w:t xml:space="preserve"> – Non-Congregate</w:t>
                          </w:r>
                        </w:p>
                      </w:txbxContent>
                    </wps:txbx>
                    <wps:bodyPr wrap="square">
                      <a:noAutofit/>
                    </wps:bodyPr>
                  </wps:wsp>
                </a:graphicData>
              </a:graphic>
              <wp14:sizeRelH relativeFrom="margin">
                <wp14:pctWidth>0</wp14:pctWidth>
              </wp14:sizeRelH>
              <wp14:sizeRelV relativeFrom="page">
                <wp14:pctHeight>0</wp14:pctHeight>
              </wp14:sizeRelV>
            </wp:anchor>
          </w:drawing>
        </mc:Choice>
        <mc:Fallback>
          <w:pict>
            <v:rect w14:anchorId="5CAE5624" id="Rectangle 8" o:spid="_x0000_s1026" style="position:absolute;margin-left:0;margin-top:-52.2pt;width:557.4pt;height:40.5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" filled="f" stroked="f">
              <o:lock v:ext="edit" grouping="t"/>
              <v:textbox>
                <w:txbxContent>
                  <w:p w14:paraId="0AC50AFF" w14:textId="7C7851C4" w:rsidR="00340DDE" w:rsidRPr="009B4158" w:rsidRDefault="005304E1" w:rsidP="009B4158">
                    <w:pPr>
                      <w:rPr>
                        <w:rStyle w:val="Emphasis"/>
                      </w:rPr>
                    </w:pPr>
                    <w:r>
                      <w:rPr>
                        <w:rStyle w:val="Emphasis"/>
                      </w:rPr>
                      <w:t>Site Review Form</w:t>
                    </w:r>
                    <w:r w:rsidR="004C6CE0">
                      <w:rPr>
                        <w:rStyle w:val="Emphasis"/>
                      </w:rPr>
                      <w:t xml:space="preserve"> – Non-Congregate</w:t>
                    </w:r>
                  </w:p>
                </w:txbxContent>
              </v:textbox>
              <w10:wrap anchorx="page"/>
            </v:rect>
          </w:pict>
        </mc:Fallback>
      </mc:AlternateContent>
    </w:r>
    <w:r>
      <w:rPr>
        <w:noProof/>
      </w:rPr>
      <mc:AlternateContent>
        <mc:Choice Requires="wps">
          <w:drawing>
            <wp:anchor distT="0" distB="0" distL="114300" distR="114300" simplePos="0" relativeHeight="251663360" behindDoc="0" locked="0" layoutInCell="1" allowOverlap="1" wp14:anchorId="4C0889DE" wp14:editId="7EFC1BE1">
              <wp:simplePos x="0" y="0"/>
              <wp:positionH relativeFrom="page">
                <wp:align>left</wp:align>
              </wp:positionH>
              <wp:positionV relativeFrom="paragraph">
                <wp:posOffset>-253365</wp:posOffset>
              </wp:positionV>
              <wp:extent cx="7686675" cy="454025"/>
              <wp:effectExtent l="0" t="0" r="0" b="0"/>
              <wp:wrapNone/>
              <wp:docPr id="1005995838" name="Rectangle 9"/>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454025"/>
                      </a:xfrm>
                      <a:prstGeom prst="rect">
                        <a:avLst/>
                      </a:prstGeom>
                    </wps:spPr>
                    <wps:txbx>
                      <w:txbxContent>
                        <w:p w14:paraId="71A6CBC2" w14:textId="595B4F21" w:rsidR="00340DDE" w:rsidRPr="009B4158" w:rsidRDefault="004C6CE0" w:rsidP="009B4158">
                          <w:pPr>
                            <w:rPr>
                              <w:rStyle w:val="IntenseEmphasis"/>
                            </w:rPr>
                          </w:pPr>
                          <w:r>
                            <w:rPr>
                              <w:rStyle w:val="IntenseEmphasis"/>
                            </w:rPr>
                            <w:t>Summer Food Service Program</w:t>
                          </w:r>
                          <w:r w:rsidR="00287CCE">
                            <w:rPr>
                              <w:rStyle w:val="IntenseEmphasis"/>
                            </w:rP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4C0889DE" id="Rectangle 9" o:spid="_x0000_s1027" style="position:absolute;margin-left:0;margin-top:-19.95pt;width:605.25pt;height:35.75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" filled="f" stroked="f">
              <o:lock v:ext="edit" grouping="t"/>
              <v:textbox>
                <w:txbxContent>
                  <w:p w14:paraId="71A6CBC2" w14:textId="595B4F21" w:rsidR="00340DDE" w:rsidRPr="009B4158" w:rsidRDefault="004C6CE0" w:rsidP="009B4158">
                    <w:pPr>
                      <w:rPr>
                        <w:rStyle w:val="IntenseEmphasis"/>
                      </w:rPr>
                    </w:pPr>
                    <w:r>
                      <w:rPr>
                        <w:rStyle w:val="IntenseEmphasis"/>
                      </w:rPr>
                      <w:t>Summer Food Service Program</w:t>
                    </w:r>
                    <w:r w:rsidR="00287CCE">
                      <w:rPr>
                        <w:rStyle w:val="IntenseEmphasis"/>
                      </w:rPr>
                      <w:t xml:space="preserve"> </w:t>
                    </w:r>
                  </w:p>
                </w:txbxContent>
              </v:textbox>
              <w10:wrap anchorx="page"/>
            </v:rect>
          </w:pict>
        </mc:Fallback>
      </mc:AlternateContent>
    </w:r>
    <w:r>
      <w:rPr>
        <w:noProof/>
      </w:rPr>
      <mc:AlternateContent>
        <mc:Choice Requires="wps">
          <w:drawing>
            <wp:anchor distT="0" distB="0" distL="114300" distR="114300" simplePos="0" relativeHeight="251659264" behindDoc="0" locked="0" layoutInCell="1" allowOverlap="1" wp14:anchorId="50453DA7" wp14:editId="4974A290">
              <wp:simplePos x="0" y="0"/>
              <wp:positionH relativeFrom="page">
                <wp:posOffset>-66675</wp:posOffset>
              </wp:positionH>
              <wp:positionV relativeFrom="paragraph">
                <wp:posOffset>-710565</wp:posOffset>
              </wp:positionV>
              <wp:extent cx="7772400" cy="866775"/>
              <wp:effectExtent l="0" t="0" r="0" b="9525"/>
              <wp:wrapNone/>
              <wp:docPr id="229654835"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866775"/>
                      </a:xfrm>
                      <a:custGeom>
                        <a:avLst/>
                        <a:gdLst>
                          <a:gd name="connsiteX0" fmla="*/ 0 w 4076054"/>
                          <a:gd name="connsiteY0" fmla="*/ 0 h 2263300"/>
                          <a:gd name="connsiteX1" fmla="*/ 4076054 w 4076054"/>
                          <a:gd name="connsiteY1" fmla="*/ 0 h 2263300"/>
                          <a:gd name="connsiteX2" fmla="*/ 4076054 w 4076054"/>
                          <a:gd name="connsiteY2" fmla="*/ 2263300 h 2263300"/>
                          <a:gd name="connsiteX3" fmla="*/ 0 w 4076054"/>
                          <a:gd name="connsiteY3" fmla="*/ 2263300 h 2263300"/>
                          <a:gd name="connsiteX4" fmla="*/ 0 w 4076054"/>
                          <a:gd name="connsiteY4" fmla="*/ 0 h 2263300"/>
                          <a:gd name="connsiteX0" fmla="*/ 0 w 4076054"/>
                          <a:gd name="connsiteY0" fmla="*/ 0 h 2263300"/>
                          <a:gd name="connsiteX1" fmla="*/ 4076054 w 4076054"/>
                          <a:gd name="connsiteY1" fmla="*/ 0 h 2263300"/>
                          <a:gd name="connsiteX2" fmla="*/ 3551121 w 4076054"/>
                          <a:gd name="connsiteY2" fmla="*/ 2263300 h 2263300"/>
                          <a:gd name="connsiteX3" fmla="*/ 0 w 4076054"/>
                          <a:gd name="connsiteY3" fmla="*/ 2263300 h 2263300"/>
                          <a:gd name="connsiteX4" fmla="*/ 0 w 4076054"/>
                          <a:gd name="connsiteY4" fmla="*/ 0 h 2263300"/>
                          <a:gd name="connsiteX0" fmla="*/ 0 w 3985743"/>
                          <a:gd name="connsiteY0" fmla="*/ 0 h 2263300"/>
                          <a:gd name="connsiteX1" fmla="*/ 3985743 w 3985743"/>
                          <a:gd name="connsiteY1" fmla="*/ 0 h 2263300"/>
                          <a:gd name="connsiteX2" fmla="*/ 3551121 w 3985743"/>
                          <a:gd name="connsiteY2" fmla="*/ 2263300 h 2263300"/>
                          <a:gd name="connsiteX3" fmla="*/ 0 w 3985743"/>
                          <a:gd name="connsiteY3" fmla="*/ 2263300 h 2263300"/>
                          <a:gd name="connsiteX4" fmla="*/ 0 w 3985743"/>
                          <a:gd name="connsiteY4" fmla="*/ 0 h 2263300"/>
                          <a:gd name="connsiteX0" fmla="*/ 0 w 3985743"/>
                          <a:gd name="connsiteY0" fmla="*/ 0 h 2263300"/>
                          <a:gd name="connsiteX1" fmla="*/ 3985743 w 3985743"/>
                          <a:gd name="connsiteY1" fmla="*/ 0 h 2263300"/>
                          <a:gd name="connsiteX2" fmla="*/ 3568054 w 3985743"/>
                          <a:gd name="connsiteY2" fmla="*/ 2263300 h 2263300"/>
                          <a:gd name="connsiteX3" fmla="*/ 0 w 3985743"/>
                          <a:gd name="connsiteY3" fmla="*/ 2263300 h 2263300"/>
                          <a:gd name="connsiteX4" fmla="*/ 0 w 3985743"/>
                          <a:gd name="connsiteY4" fmla="*/ 0 h 2263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85743" h="2263300">
                            <a:moveTo>
                              <a:pt x="0" y="0"/>
                            </a:moveTo>
                            <a:lnTo>
                              <a:pt x="3985743" y="0"/>
                            </a:lnTo>
                            <a:lnTo>
                              <a:pt x="3568054" y="2263300"/>
                            </a:lnTo>
                            <a:lnTo>
                              <a:pt x="0" y="2263300"/>
                            </a:lnTo>
                            <a:lnTo>
                              <a:pt x="0" y="0"/>
                            </a:lnTo>
                            <a:close/>
                          </a:path>
                        </a:pathLst>
                      </a:cu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page">
                <wp14:pctWidth>0</wp14:pctWidth>
              </wp14:sizeRelH>
              <wp14:sizeRelV relativeFrom="margin">
                <wp14:pctHeight>0</wp14:pctHeight>
              </wp14:sizeRelV>
            </wp:anchor>
          </w:drawing>
        </mc:Choice>
        <mc:Fallback>
          <w:pict>
            <v:shape w14:anchorId="5EE6575E" id="Freeform: Shape 10" o:spid="_x0000_s1026" style="position:absolute;margin-left:-5.25pt;margin-top:-55.95pt;width:612pt;height:68.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middle" coordsize="3985743,226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" path="m,l3985743,,3568054,2263300,,2263300,,xe" fillcolor="#002060" stroked="f" strokeweight="2pt">
              <v:path arrowok="t" o:connecttype="custom" o:connectlocs="0,0;7772400,0;6957885,866775;0,866775;0,0" o:connectangles="0,0,0,0,0"/>
              <w10:wrap anchorx="page"/>
            </v:shape>
          </w:pict>
        </mc:Fallback>
      </mc:AlternateContent>
    </w:r>
    <w:r>
      <w:rPr>
        <w:noProof/>
      </w:rPr>
      <mc:AlternateContent>
        <mc:Choice Requires="wps">
          <w:drawing>
            <wp:anchor distT="0" distB="0" distL="114300" distR="114300" simplePos="0" relativeHeight="251658240" behindDoc="0" locked="0" layoutInCell="1" allowOverlap="1" wp14:anchorId="2A26EDF3" wp14:editId="3788128A">
              <wp:simplePos x="0" y="0"/>
              <wp:positionH relativeFrom="page">
                <wp:align>right</wp:align>
              </wp:positionH>
              <wp:positionV relativeFrom="paragraph">
                <wp:posOffset>-1544955</wp:posOffset>
              </wp:positionV>
              <wp:extent cx="7772400" cy="790575"/>
              <wp:effectExtent l="0" t="0" r="0" b="9525"/>
              <wp:wrapNone/>
              <wp:docPr id="48704046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790575"/>
                      </a:xfrm>
                      <a:prstGeom prst="rect">
                        <a:avLst/>
                      </a:prstGeom>
                      <a:solidFill>
                        <a:srgbClr val="93979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wps:txbx>
                    <wps:bodyPr rtlCol="0" anchor="ctr">
                      <a:noAutofit/>
                    </wps:bodyPr>
                  </wps:wsp>
                </a:graphicData>
              </a:graphic>
              <wp14:sizeRelH relativeFrom="page">
                <wp14:pctWidth>0</wp14:pctWidth>
              </wp14:sizeRelH>
              <wp14:sizeRelV relativeFrom="page">
                <wp14:pctHeight>0</wp14:pctHeight>
              </wp14:sizeRelV>
            </wp:anchor>
          </w:drawing>
        </mc:Choice>
        <mc:Fallback>
          <w:pict>
            <v:rect w14:anchorId="2A26EDF3" id="Rectangle 7" o:spid="_x0000_s1028" style="position:absolute;margin-left:560.8pt;margin-top:-121.65pt;width:612pt;height:62.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" fillcolor="#939795" stroked="f" strokeweight="2pt">
              <v:textbo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v:textbox>
              <w10:wrap anchorx="page"/>
            </v:rect>
          </w:pict>
        </mc:Fallback>
      </mc:AlternateContent>
    </w:r>
    <w:r w:rsidR="00166B68">
      <w:rPr>
        <w:noProof/>
      </w:rPr>
      <mc:AlternateContent>
        <mc:Choice Requires="wps">
          <w:drawing>
            <wp:anchor distT="0" distB="0" distL="114300" distR="114300" simplePos="0" relativeHeight="251656192" behindDoc="0" locked="0" layoutInCell="1" allowOverlap="1" wp14:anchorId="7764ADA1" wp14:editId="1EE704BC">
              <wp:simplePos x="0" y="0"/>
              <wp:positionH relativeFrom="column">
                <wp:posOffset>-914400</wp:posOffset>
              </wp:positionH>
              <wp:positionV relativeFrom="paragraph">
                <wp:posOffset>-1434465</wp:posOffset>
              </wp:positionV>
              <wp:extent cx="7686675" cy="257175"/>
              <wp:effectExtent l="0" t="0" r="0" b="0"/>
              <wp:wrapNone/>
              <wp:docPr id="1737998307" name="Rectangle 1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257175"/>
                      </a:xfrm>
                      <a:prstGeom prst="rect">
                        <a:avLst/>
                      </a:prstGeom>
                    </wps:spPr>
                    <wps:txbx>
                      <w:txbxContent>
                        <w:p w14:paraId="6B4C1BDF" w14:textId="77777777" w:rsidR="00340DDE" w:rsidRPr="006B7B0B" w:rsidRDefault="00340DDE" w:rsidP="009B4158">
                          <w:r w:rsidRPr="006B7B0B">
                            <w:t>Summer Food Service Program – Seamless Summer Option – National School Lunch Progra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764ADA1" id="Rectangle 11" o:spid="_x0000_s1029" style="position:absolute;margin-left:-1in;margin-top:-112.95pt;width:605.25pt;height:20.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" filled="f" stroked="f">
              <o:lock v:ext="edit" grouping="t"/>
              <v:textbox>
                <w:txbxContent>
                  <w:p w14:paraId="6B4C1BDF" w14:textId="77777777" w:rsidR="00340DDE" w:rsidRPr="006B7B0B" w:rsidRDefault="00340DDE" w:rsidP="009B4158">
                    <w:r w:rsidRPr="006B7B0B">
                      <w:t>Summer Food Service Program – Seamless Summer Option – National School Lunch Program</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A7F14"/>
    <w:multiLevelType w:val="hybridMultilevel"/>
    <w:tmpl w:val="F180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87AE7"/>
    <w:multiLevelType w:val="hybridMultilevel"/>
    <w:tmpl w:val="9020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31EFD"/>
    <w:multiLevelType w:val="hybridMultilevel"/>
    <w:tmpl w:val="F8C2F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B25BF"/>
    <w:multiLevelType w:val="hybridMultilevel"/>
    <w:tmpl w:val="6B4228EE"/>
    <w:lvl w:ilvl="0" w:tplc="9A3EB794">
      <w:start w:val="1"/>
      <w:numFmt w:val="bullet"/>
      <w:pStyle w:val="FAQbullet1"/>
      <w:lvlText w:val=""/>
      <w:lvlJc w:val="left"/>
      <w:pPr>
        <w:ind w:left="1080" w:hanging="360"/>
      </w:pPr>
      <w:rPr>
        <w:rFonts w:ascii="Symbol" w:hAnsi="Symbol" w:hint="default"/>
      </w:rPr>
    </w:lvl>
    <w:lvl w:ilvl="1" w:tplc="04090003">
      <w:start w:val="1"/>
      <w:numFmt w:val="bullet"/>
      <w:lvlText w:val="o"/>
      <w:lvlJc w:val="left"/>
      <w:pPr>
        <w:ind w:left="3243" w:hanging="360"/>
      </w:pPr>
      <w:rPr>
        <w:rFonts w:ascii="Courier New" w:hAnsi="Courier New" w:cs="Courier New" w:hint="default"/>
      </w:rPr>
    </w:lvl>
    <w:lvl w:ilvl="2" w:tplc="04090005">
      <w:start w:val="1"/>
      <w:numFmt w:val="bullet"/>
      <w:lvlText w:val=""/>
      <w:lvlJc w:val="left"/>
      <w:pPr>
        <w:ind w:left="3963" w:hanging="360"/>
      </w:pPr>
      <w:rPr>
        <w:rFonts w:ascii="Wingdings" w:hAnsi="Wingdings" w:hint="default"/>
      </w:rPr>
    </w:lvl>
    <w:lvl w:ilvl="3" w:tplc="04090001" w:tentative="1">
      <w:start w:val="1"/>
      <w:numFmt w:val="bullet"/>
      <w:lvlText w:val=""/>
      <w:lvlJc w:val="left"/>
      <w:pPr>
        <w:ind w:left="4683" w:hanging="360"/>
      </w:pPr>
      <w:rPr>
        <w:rFonts w:ascii="Symbol" w:hAnsi="Symbol" w:hint="default"/>
      </w:rPr>
    </w:lvl>
    <w:lvl w:ilvl="4" w:tplc="04090003" w:tentative="1">
      <w:start w:val="1"/>
      <w:numFmt w:val="bullet"/>
      <w:lvlText w:val="o"/>
      <w:lvlJc w:val="left"/>
      <w:pPr>
        <w:ind w:left="5403" w:hanging="360"/>
      </w:pPr>
      <w:rPr>
        <w:rFonts w:ascii="Courier New" w:hAnsi="Courier New" w:cs="Courier New" w:hint="default"/>
      </w:rPr>
    </w:lvl>
    <w:lvl w:ilvl="5" w:tplc="04090005" w:tentative="1">
      <w:start w:val="1"/>
      <w:numFmt w:val="bullet"/>
      <w:lvlText w:val=""/>
      <w:lvlJc w:val="left"/>
      <w:pPr>
        <w:ind w:left="6123" w:hanging="360"/>
      </w:pPr>
      <w:rPr>
        <w:rFonts w:ascii="Wingdings" w:hAnsi="Wingdings" w:hint="default"/>
      </w:rPr>
    </w:lvl>
    <w:lvl w:ilvl="6" w:tplc="04090001" w:tentative="1">
      <w:start w:val="1"/>
      <w:numFmt w:val="bullet"/>
      <w:lvlText w:val=""/>
      <w:lvlJc w:val="left"/>
      <w:pPr>
        <w:ind w:left="6843" w:hanging="360"/>
      </w:pPr>
      <w:rPr>
        <w:rFonts w:ascii="Symbol" w:hAnsi="Symbol" w:hint="default"/>
      </w:rPr>
    </w:lvl>
    <w:lvl w:ilvl="7" w:tplc="04090003" w:tentative="1">
      <w:start w:val="1"/>
      <w:numFmt w:val="bullet"/>
      <w:lvlText w:val="o"/>
      <w:lvlJc w:val="left"/>
      <w:pPr>
        <w:ind w:left="7563" w:hanging="360"/>
      </w:pPr>
      <w:rPr>
        <w:rFonts w:ascii="Courier New" w:hAnsi="Courier New" w:cs="Courier New" w:hint="default"/>
      </w:rPr>
    </w:lvl>
    <w:lvl w:ilvl="8" w:tplc="04090005" w:tentative="1">
      <w:start w:val="1"/>
      <w:numFmt w:val="bullet"/>
      <w:lvlText w:val=""/>
      <w:lvlJc w:val="left"/>
      <w:pPr>
        <w:ind w:left="8283" w:hanging="360"/>
      </w:pPr>
      <w:rPr>
        <w:rFonts w:ascii="Wingdings" w:hAnsi="Wingdings" w:hint="default"/>
      </w:rPr>
    </w:lvl>
  </w:abstractNum>
  <w:abstractNum w:abstractNumId="4" w15:restartNumberingAfterBreak="0">
    <w:nsid w:val="04EE4FE8"/>
    <w:multiLevelType w:val="hybridMultilevel"/>
    <w:tmpl w:val="45AAE250"/>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5" w15:restartNumberingAfterBreak="0">
    <w:nsid w:val="06564044"/>
    <w:multiLevelType w:val="hybridMultilevel"/>
    <w:tmpl w:val="7A2EA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325C1"/>
    <w:multiLevelType w:val="hybridMultilevel"/>
    <w:tmpl w:val="C3263BAE"/>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7" w15:restartNumberingAfterBreak="0">
    <w:nsid w:val="0C606B89"/>
    <w:multiLevelType w:val="hybridMultilevel"/>
    <w:tmpl w:val="3F2A99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DE3C66"/>
    <w:multiLevelType w:val="hybridMultilevel"/>
    <w:tmpl w:val="644C3BA8"/>
    <w:lvl w:ilvl="0" w:tplc="25A698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3E5C02"/>
    <w:multiLevelType w:val="hybridMultilevel"/>
    <w:tmpl w:val="BE0A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2114AC"/>
    <w:multiLevelType w:val="hybridMultilevel"/>
    <w:tmpl w:val="6C00A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7D1047E"/>
    <w:multiLevelType w:val="hybridMultilevel"/>
    <w:tmpl w:val="0316BD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3BD406F0"/>
    <w:multiLevelType w:val="hybridMultilevel"/>
    <w:tmpl w:val="9E04A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437675"/>
    <w:multiLevelType w:val="hybridMultilevel"/>
    <w:tmpl w:val="50403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016F39"/>
    <w:multiLevelType w:val="hybridMultilevel"/>
    <w:tmpl w:val="73B2D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A87B36"/>
    <w:multiLevelType w:val="hybridMultilevel"/>
    <w:tmpl w:val="26026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953248"/>
    <w:multiLevelType w:val="hybridMultilevel"/>
    <w:tmpl w:val="85E6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5B37DF"/>
    <w:multiLevelType w:val="hybridMultilevel"/>
    <w:tmpl w:val="FFFFFFFF"/>
    <w:lvl w:ilvl="0" w:tplc="43580D54">
      <w:start w:val="1"/>
      <w:numFmt w:val="bullet"/>
      <w:lvlText w:val=""/>
      <w:lvlJc w:val="left"/>
      <w:pPr>
        <w:ind w:left="720" w:hanging="360"/>
      </w:pPr>
      <w:rPr>
        <w:rFonts w:ascii="Symbol" w:hAnsi="Symbol" w:hint="default"/>
      </w:rPr>
    </w:lvl>
    <w:lvl w:ilvl="1" w:tplc="9E6E70A6">
      <w:start w:val="1"/>
      <w:numFmt w:val="bullet"/>
      <w:lvlText w:val="o"/>
      <w:lvlJc w:val="left"/>
      <w:pPr>
        <w:ind w:left="1440" w:hanging="360"/>
      </w:pPr>
      <w:rPr>
        <w:rFonts w:ascii="Courier New" w:hAnsi="Courier New" w:hint="default"/>
      </w:rPr>
    </w:lvl>
    <w:lvl w:ilvl="2" w:tplc="FEB4D81A">
      <w:start w:val="1"/>
      <w:numFmt w:val="bullet"/>
      <w:lvlText w:val=""/>
      <w:lvlJc w:val="left"/>
      <w:pPr>
        <w:ind w:left="2160" w:hanging="360"/>
      </w:pPr>
      <w:rPr>
        <w:rFonts w:ascii="Wingdings" w:hAnsi="Wingdings" w:hint="default"/>
      </w:rPr>
    </w:lvl>
    <w:lvl w:ilvl="3" w:tplc="066A5B08">
      <w:start w:val="1"/>
      <w:numFmt w:val="bullet"/>
      <w:lvlText w:val=""/>
      <w:lvlJc w:val="left"/>
      <w:pPr>
        <w:ind w:left="2880" w:hanging="360"/>
      </w:pPr>
      <w:rPr>
        <w:rFonts w:ascii="Symbol" w:hAnsi="Symbol" w:hint="default"/>
      </w:rPr>
    </w:lvl>
    <w:lvl w:ilvl="4" w:tplc="CBF8A352">
      <w:start w:val="1"/>
      <w:numFmt w:val="bullet"/>
      <w:lvlText w:val="o"/>
      <w:lvlJc w:val="left"/>
      <w:pPr>
        <w:ind w:left="3600" w:hanging="360"/>
      </w:pPr>
      <w:rPr>
        <w:rFonts w:ascii="Courier New" w:hAnsi="Courier New" w:hint="default"/>
      </w:rPr>
    </w:lvl>
    <w:lvl w:ilvl="5" w:tplc="F6DAA06E">
      <w:start w:val="1"/>
      <w:numFmt w:val="bullet"/>
      <w:lvlText w:val=""/>
      <w:lvlJc w:val="left"/>
      <w:pPr>
        <w:ind w:left="4320" w:hanging="360"/>
      </w:pPr>
      <w:rPr>
        <w:rFonts w:ascii="Wingdings" w:hAnsi="Wingdings" w:hint="default"/>
      </w:rPr>
    </w:lvl>
    <w:lvl w:ilvl="6" w:tplc="1B42129E">
      <w:start w:val="1"/>
      <w:numFmt w:val="bullet"/>
      <w:lvlText w:val=""/>
      <w:lvlJc w:val="left"/>
      <w:pPr>
        <w:ind w:left="5040" w:hanging="360"/>
      </w:pPr>
      <w:rPr>
        <w:rFonts w:ascii="Symbol" w:hAnsi="Symbol" w:hint="default"/>
      </w:rPr>
    </w:lvl>
    <w:lvl w:ilvl="7" w:tplc="AD0AC3C4">
      <w:start w:val="1"/>
      <w:numFmt w:val="bullet"/>
      <w:lvlText w:val="o"/>
      <w:lvlJc w:val="left"/>
      <w:pPr>
        <w:ind w:left="5760" w:hanging="360"/>
      </w:pPr>
      <w:rPr>
        <w:rFonts w:ascii="Courier New" w:hAnsi="Courier New" w:hint="default"/>
      </w:rPr>
    </w:lvl>
    <w:lvl w:ilvl="8" w:tplc="EAE01CAA">
      <w:start w:val="1"/>
      <w:numFmt w:val="bullet"/>
      <w:lvlText w:val=""/>
      <w:lvlJc w:val="left"/>
      <w:pPr>
        <w:ind w:left="6480" w:hanging="360"/>
      </w:pPr>
      <w:rPr>
        <w:rFonts w:ascii="Wingdings" w:hAnsi="Wingdings" w:hint="default"/>
      </w:rPr>
    </w:lvl>
  </w:abstractNum>
  <w:abstractNum w:abstractNumId="18" w15:restartNumberingAfterBreak="0">
    <w:nsid w:val="616D6C30"/>
    <w:multiLevelType w:val="hybridMultilevel"/>
    <w:tmpl w:val="16C25520"/>
    <w:lvl w:ilvl="0" w:tplc="61DA696E">
      <w:start w:val="1"/>
      <w:numFmt w:val="bullet"/>
      <w:lvlText w:val=""/>
      <w:lvlJc w:val="left"/>
      <w:pPr>
        <w:ind w:left="720" w:hanging="360"/>
      </w:pPr>
      <w:rPr>
        <w:rFonts w:ascii="Symbol" w:hAnsi="Symbol" w:hint="default"/>
      </w:rPr>
    </w:lvl>
    <w:lvl w:ilvl="1" w:tplc="2ABCDAC2">
      <w:start w:val="1"/>
      <w:numFmt w:val="bullet"/>
      <w:lvlText w:val=""/>
      <w:lvlJc w:val="left"/>
      <w:pPr>
        <w:ind w:left="1440" w:hanging="360"/>
      </w:pPr>
      <w:rPr>
        <w:rFonts w:ascii="Symbol" w:hAnsi="Symbol" w:hint="default"/>
      </w:rPr>
    </w:lvl>
    <w:lvl w:ilvl="2" w:tplc="27648E84">
      <w:start w:val="1"/>
      <w:numFmt w:val="bullet"/>
      <w:pStyle w:val="FAQbullet2"/>
      <w:lvlText w:val="o"/>
      <w:lvlJc w:val="left"/>
      <w:pPr>
        <w:ind w:left="990" w:hanging="360"/>
      </w:pPr>
      <w:rPr>
        <w:rFonts w:ascii="Courier New" w:hAnsi="Courier New" w:cs="Courier New" w:hint="default"/>
      </w:rPr>
    </w:lvl>
    <w:lvl w:ilvl="3" w:tplc="F2CC3070">
      <w:start w:val="1"/>
      <w:numFmt w:val="bullet"/>
      <w:lvlText w:val=""/>
      <w:lvlJc w:val="left"/>
      <w:pPr>
        <w:ind w:left="2880" w:hanging="360"/>
      </w:pPr>
      <w:rPr>
        <w:rFonts w:ascii="Symbol" w:hAnsi="Symbol" w:hint="default"/>
      </w:rPr>
    </w:lvl>
    <w:lvl w:ilvl="4" w:tplc="C9D6CC14">
      <w:start w:val="1"/>
      <w:numFmt w:val="bullet"/>
      <w:lvlText w:val="o"/>
      <w:lvlJc w:val="left"/>
      <w:pPr>
        <w:ind w:left="3600" w:hanging="360"/>
      </w:pPr>
      <w:rPr>
        <w:rFonts w:ascii="Courier New" w:hAnsi="Courier New" w:hint="default"/>
      </w:rPr>
    </w:lvl>
    <w:lvl w:ilvl="5" w:tplc="C486F890">
      <w:start w:val="1"/>
      <w:numFmt w:val="bullet"/>
      <w:lvlText w:val=""/>
      <w:lvlJc w:val="left"/>
      <w:pPr>
        <w:ind w:left="4320" w:hanging="360"/>
      </w:pPr>
      <w:rPr>
        <w:rFonts w:ascii="Wingdings" w:hAnsi="Wingdings" w:hint="default"/>
      </w:rPr>
    </w:lvl>
    <w:lvl w:ilvl="6" w:tplc="782E16D4">
      <w:start w:val="1"/>
      <w:numFmt w:val="bullet"/>
      <w:lvlText w:val=""/>
      <w:lvlJc w:val="left"/>
      <w:pPr>
        <w:ind w:left="5040" w:hanging="360"/>
      </w:pPr>
      <w:rPr>
        <w:rFonts w:ascii="Symbol" w:hAnsi="Symbol" w:hint="default"/>
      </w:rPr>
    </w:lvl>
    <w:lvl w:ilvl="7" w:tplc="485C7ED6">
      <w:start w:val="1"/>
      <w:numFmt w:val="bullet"/>
      <w:lvlText w:val="o"/>
      <w:lvlJc w:val="left"/>
      <w:pPr>
        <w:ind w:left="5760" w:hanging="360"/>
      </w:pPr>
      <w:rPr>
        <w:rFonts w:ascii="Courier New" w:hAnsi="Courier New" w:hint="default"/>
      </w:rPr>
    </w:lvl>
    <w:lvl w:ilvl="8" w:tplc="5ACEE63A">
      <w:start w:val="1"/>
      <w:numFmt w:val="bullet"/>
      <w:lvlText w:val=""/>
      <w:lvlJc w:val="left"/>
      <w:pPr>
        <w:ind w:left="6480" w:hanging="360"/>
      </w:pPr>
      <w:rPr>
        <w:rFonts w:ascii="Wingdings" w:hAnsi="Wingdings" w:hint="default"/>
      </w:rPr>
    </w:lvl>
  </w:abstractNum>
  <w:abstractNum w:abstractNumId="19" w15:restartNumberingAfterBreak="0">
    <w:nsid w:val="6242560A"/>
    <w:multiLevelType w:val="hybridMultilevel"/>
    <w:tmpl w:val="20E2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C844D7"/>
    <w:multiLevelType w:val="hybridMultilevel"/>
    <w:tmpl w:val="392477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64B07586"/>
    <w:multiLevelType w:val="hybridMultilevel"/>
    <w:tmpl w:val="41888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C95A24"/>
    <w:multiLevelType w:val="hybridMultilevel"/>
    <w:tmpl w:val="69960546"/>
    <w:lvl w:ilvl="0" w:tplc="B820193A">
      <w:start w:val="1"/>
      <w:numFmt w:val="decimal"/>
      <w:pStyle w:val="Heading2"/>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F00A64"/>
    <w:multiLevelType w:val="hybridMultilevel"/>
    <w:tmpl w:val="CA188A66"/>
    <w:lvl w:ilvl="0" w:tplc="28FA7220">
      <w:start w:val="1"/>
      <w:numFmt w:val="decimal"/>
      <w:lvlText w:val="%1."/>
      <w:lvlJc w:val="left"/>
      <w:pPr>
        <w:ind w:left="985" w:hanging="600"/>
      </w:pPr>
      <w:rPr>
        <w:rFonts w:hint="default"/>
      </w:rPr>
    </w:lvl>
    <w:lvl w:ilvl="1" w:tplc="04090019" w:tentative="1">
      <w:start w:val="1"/>
      <w:numFmt w:val="lowerLetter"/>
      <w:lvlText w:val="%2."/>
      <w:lvlJc w:val="left"/>
      <w:pPr>
        <w:ind w:left="1465" w:hanging="360"/>
      </w:pPr>
    </w:lvl>
    <w:lvl w:ilvl="2" w:tplc="0409001B" w:tentative="1">
      <w:start w:val="1"/>
      <w:numFmt w:val="lowerRoman"/>
      <w:lvlText w:val="%3."/>
      <w:lvlJc w:val="right"/>
      <w:pPr>
        <w:ind w:left="2185" w:hanging="180"/>
      </w:pPr>
    </w:lvl>
    <w:lvl w:ilvl="3" w:tplc="0409000F" w:tentative="1">
      <w:start w:val="1"/>
      <w:numFmt w:val="decimal"/>
      <w:lvlText w:val="%4."/>
      <w:lvlJc w:val="left"/>
      <w:pPr>
        <w:ind w:left="2905" w:hanging="360"/>
      </w:pPr>
    </w:lvl>
    <w:lvl w:ilvl="4" w:tplc="04090019" w:tentative="1">
      <w:start w:val="1"/>
      <w:numFmt w:val="lowerLetter"/>
      <w:lvlText w:val="%5."/>
      <w:lvlJc w:val="left"/>
      <w:pPr>
        <w:ind w:left="3625" w:hanging="360"/>
      </w:pPr>
    </w:lvl>
    <w:lvl w:ilvl="5" w:tplc="0409001B" w:tentative="1">
      <w:start w:val="1"/>
      <w:numFmt w:val="lowerRoman"/>
      <w:lvlText w:val="%6."/>
      <w:lvlJc w:val="right"/>
      <w:pPr>
        <w:ind w:left="4345" w:hanging="180"/>
      </w:pPr>
    </w:lvl>
    <w:lvl w:ilvl="6" w:tplc="0409000F" w:tentative="1">
      <w:start w:val="1"/>
      <w:numFmt w:val="decimal"/>
      <w:lvlText w:val="%7."/>
      <w:lvlJc w:val="left"/>
      <w:pPr>
        <w:ind w:left="5065" w:hanging="360"/>
      </w:pPr>
    </w:lvl>
    <w:lvl w:ilvl="7" w:tplc="04090019" w:tentative="1">
      <w:start w:val="1"/>
      <w:numFmt w:val="lowerLetter"/>
      <w:lvlText w:val="%8."/>
      <w:lvlJc w:val="left"/>
      <w:pPr>
        <w:ind w:left="5785" w:hanging="360"/>
      </w:pPr>
    </w:lvl>
    <w:lvl w:ilvl="8" w:tplc="0409001B" w:tentative="1">
      <w:start w:val="1"/>
      <w:numFmt w:val="lowerRoman"/>
      <w:lvlText w:val="%9."/>
      <w:lvlJc w:val="right"/>
      <w:pPr>
        <w:ind w:left="6505" w:hanging="180"/>
      </w:pPr>
    </w:lvl>
  </w:abstractNum>
  <w:abstractNum w:abstractNumId="24" w15:restartNumberingAfterBreak="0">
    <w:nsid w:val="6FD106EF"/>
    <w:multiLevelType w:val="hybridMultilevel"/>
    <w:tmpl w:val="FFFFFFFF"/>
    <w:lvl w:ilvl="0" w:tplc="768AFE1A">
      <w:start w:val="1"/>
      <w:numFmt w:val="bullet"/>
      <w:lvlText w:val=""/>
      <w:lvlJc w:val="left"/>
      <w:pPr>
        <w:ind w:left="720" w:hanging="360"/>
      </w:pPr>
      <w:rPr>
        <w:rFonts w:ascii="Symbol" w:hAnsi="Symbol" w:hint="default"/>
      </w:rPr>
    </w:lvl>
    <w:lvl w:ilvl="1" w:tplc="C010C05E">
      <w:start w:val="1"/>
      <w:numFmt w:val="bullet"/>
      <w:lvlText w:val="o"/>
      <w:lvlJc w:val="left"/>
      <w:pPr>
        <w:ind w:left="1440" w:hanging="360"/>
      </w:pPr>
      <w:rPr>
        <w:rFonts w:ascii="Courier New" w:hAnsi="Courier New" w:hint="default"/>
      </w:rPr>
    </w:lvl>
    <w:lvl w:ilvl="2" w:tplc="803E461C">
      <w:start w:val="1"/>
      <w:numFmt w:val="bullet"/>
      <w:lvlText w:val=""/>
      <w:lvlJc w:val="left"/>
      <w:pPr>
        <w:ind w:left="2160" w:hanging="360"/>
      </w:pPr>
      <w:rPr>
        <w:rFonts w:ascii="Wingdings" w:hAnsi="Wingdings" w:hint="default"/>
      </w:rPr>
    </w:lvl>
    <w:lvl w:ilvl="3" w:tplc="022EDE3A">
      <w:start w:val="1"/>
      <w:numFmt w:val="bullet"/>
      <w:lvlText w:val=""/>
      <w:lvlJc w:val="left"/>
      <w:pPr>
        <w:ind w:left="2880" w:hanging="360"/>
      </w:pPr>
      <w:rPr>
        <w:rFonts w:ascii="Symbol" w:hAnsi="Symbol" w:hint="default"/>
      </w:rPr>
    </w:lvl>
    <w:lvl w:ilvl="4" w:tplc="FB0CA9A6">
      <w:start w:val="1"/>
      <w:numFmt w:val="bullet"/>
      <w:lvlText w:val="o"/>
      <w:lvlJc w:val="left"/>
      <w:pPr>
        <w:ind w:left="3600" w:hanging="360"/>
      </w:pPr>
      <w:rPr>
        <w:rFonts w:ascii="Courier New" w:hAnsi="Courier New" w:hint="default"/>
      </w:rPr>
    </w:lvl>
    <w:lvl w:ilvl="5" w:tplc="E930672E">
      <w:start w:val="1"/>
      <w:numFmt w:val="bullet"/>
      <w:lvlText w:val=""/>
      <w:lvlJc w:val="left"/>
      <w:pPr>
        <w:ind w:left="4320" w:hanging="360"/>
      </w:pPr>
      <w:rPr>
        <w:rFonts w:ascii="Wingdings" w:hAnsi="Wingdings" w:hint="default"/>
      </w:rPr>
    </w:lvl>
    <w:lvl w:ilvl="6" w:tplc="DD14F382">
      <w:start w:val="1"/>
      <w:numFmt w:val="bullet"/>
      <w:lvlText w:val=""/>
      <w:lvlJc w:val="left"/>
      <w:pPr>
        <w:ind w:left="5040" w:hanging="360"/>
      </w:pPr>
      <w:rPr>
        <w:rFonts w:ascii="Symbol" w:hAnsi="Symbol" w:hint="default"/>
      </w:rPr>
    </w:lvl>
    <w:lvl w:ilvl="7" w:tplc="73D652D6">
      <w:start w:val="1"/>
      <w:numFmt w:val="bullet"/>
      <w:lvlText w:val="o"/>
      <w:lvlJc w:val="left"/>
      <w:pPr>
        <w:ind w:left="5760" w:hanging="360"/>
      </w:pPr>
      <w:rPr>
        <w:rFonts w:ascii="Courier New" w:hAnsi="Courier New" w:hint="default"/>
      </w:rPr>
    </w:lvl>
    <w:lvl w:ilvl="8" w:tplc="2AAC7598">
      <w:start w:val="1"/>
      <w:numFmt w:val="bullet"/>
      <w:lvlText w:val=""/>
      <w:lvlJc w:val="left"/>
      <w:pPr>
        <w:ind w:left="6480" w:hanging="360"/>
      </w:pPr>
      <w:rPr>
        <w:rFonts w:ascii="Wingdings" w:hAnsi="Wingdings" w:hint="default"/>
      </w:rPr>
    </w:lvl>
  </w:abstractNum>
  <w:abstractNum w:abstractNumId="25" w15:restartNumberingAfterBreak="0">
    <w:nsid w:val="77DC7D6A"/>
    <w:multiLevelType w:val="hybridMultilevel"/>
    <w:tmpl w:val="5EF42A0A"/>
    <w:lvl w:ilvl="0" w:tplc="3F6685F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26" w15:restartNumberingAfterBreak="0">
    <w:nsid w:val="7CF05E1A"/>
    <w:multiLevelType w:val="hybridMultilevel"/>
    <w:tmpl w:val="FFFFFFFF"/>
    <w:lvl w:ilvl="0" w:tplc="BD6A2DEE">
      <w:start w:val="1"/>
      <w:numFmt w:val="decimal"/>
      <w:lvlText w:val="%1."/>
      <w:lvlJc w:val="left"/>
      <w:pPr>
        <w:ind w:left="720" w:hanging="360"/>
      </w:pPr>
    </w:lvl>
    <w:lvl w:ilvl="1" w:tplc="67DCD430">
      <w:start w:val="1"/>
      <w:numFmt w:val="lowerLetter"/>
      <w:lvlText w:val="%2."/>
      <w:lvlJc w:val="left"/>
      <w:pPr>
        <w:ind w:left="1440" w:hanging="360"/>
      </w:pPr>
    </w:lvl>
    <w:lvl w:ilvl="2" w:tplc="CE02BD56">
      <w:start w:val="1"/>
      <w:numFmt w:val="lowerRoman"/>
      <w:lvlText w:val="%3."/>
      <w:lvlJc w:val="right"/>
      <w:pPr>
        <w:ind w:left="2160" w:hanging="180"/>
      </w:pPr>
    </w:lvl>
    <w:lvl w:ilvl="3" w:tplc="07EA0B1E">
      <w:start w:val="1"/>
      <w:numFmt w:val="decimal"/>
      <w:lvlText w:val="%4."/>
      <w:lvlJc w:val="left"/>
      <w:pPr>
        <w:ind w:left="2880" w:hanging="360"/>
      </w:pPr>
    </w:lvl>
    <w:lvl w:ilvl="4" w:tplc="BB10EA1E">
      <w:start w:val="1"/>
      <w:numFmt w:val="lowerLetter"/>
      <w:lvlText w:val="%5."/>
      <w:lvlJc w:val="left"/>
      <w:pPr>
        <w:ind w:left="3600" w:hanging="360"/>
      </w:pPr>
    </w:lvl>
    <w:lvl w:ilvl="5" w:tplc="3738D888">
      <w:start w:val="1"/>
      <w:numFmt w:val="lowerRoman"/>
      <w:lvlText w:val="%6."/>
      <w:lvlJc w:val="right"/>
      <w:pPr>
        <w:ind w:left="4320" w:hanging="180"/>
      </w:pPr>
    </w:lvl>
    <w:lvl w:ilvl="6" w:tplc="74AEB758">
      <w:start w:val="1"/>
      <w:numFmt w:val="decimal"/>
      <w:lvlText w:val="%7."/>
      <w:lvlJc w:val="left"/>
      <w:pPr>
        <w:ind w:left="5040" w:hanging="360"/>
      </w:pPr>
    </w:lvl>
    <w:lvl w:ilvl="7" w:tplc="62303572">
      <w:start w:val="1"/>
      <w:numFmt w:val="lowerLetter"/>
      <w:lvlText w:val="%8."/>
      <w:lvlJc w:val="left"/>
      <w:pPr>
        <w:ind w:left="5760" w:hanging="360"/>
      </w:pPr>
    </w:lvl>
    <w:lvl w:ilvl="8" w:tplc="DCB82B86">
      <w:start w:val="1"/>
      <w:numFmt w:val="lowerRoman"/>
      <w:lvlText w:val="%9."/>
      <w:lvlJc w:val="right"/>
      <w:pPr>
        <w:ind w:left="6480" w:hanging="180"/>
      </w:pPr>
    </w:lvl>
  </w:abstractNum>
  <w:num w:numId="1" w16cid:durableId="1813788710">
    <w:abstractNumId w:val="25"/>
  </w:num>
  <w:num w:numId="2" w16cid:durableId="846939114">
    <w:abstractNumId w:val="3"/>
  </w:num>
  <w:num w:numId="3" w16cid:durableId="1699965444">
    <w:abstractNumId w:val="24"/>
  </w:num>
  <w:num w:numId="4" w16cid:durableId="577374004">
    <w:abstractNumId w:val="17"/>
  </w:num>
  <w:num w:numId="5" w16cid:durableId="492137359">
    <w:abstractNumId w:val="26"/>
  </w:num>
  <w:num w:numId="6" w16cid:durableId="1672247613">
    <w:abstractNumId w:val="18"/>
  </w:num>
  <w:num w:numId="7" w16cid:durableId="442193284">
    <w:abstractNumId w:val="9"/>
  </w:num>
  <w:num w:numId="8" w16cid:durableId="638456117">
    <w:abstractNumId w:val="15"/>
  </w:num>
  <w:num w:numId="9" w16cid:durableId="1842349361">
    <w:abstractNumId w:val="13"/>
  </w:num>
  <w:num w:numId="10" w16cid:durableId="1928269984">
    <w:abstractNumId w:val="14"/>
  </w:num>
  <w:num w:numId="11" w16cid:durableId="1236620937">
    <w:abstractNumId w:val="7"/>
  </w:num>
  <w:num w:numId="12" w16cid:durableId="141511103">
    <w:abstractNumId w:val="25"/>
  </w:num>
  <w:num w:numId="13" w16cid:durableId="445123737">
    <w:abstractNumId w:val="11"/>
  </w:num>
  <w:num w:numId="14" w16cid:durableId="1472283713">
    <w:abstractNumId w:val="20"/>
  </w:num>
  <w:num w:numId="15" w16cid:durableId="1278565830">
    <w:abstractNumId w:val="18"/>
  </w:num>
  <w:num w:numId="16" w16cid:durableId="1874875788">
    <w:abstractNumId w:val="25"/>
    <w:lvlOverride w:ilvl="0">
      <w:startOverride w:val="1"/>
    </w:lvlOverride>
  </w:num>
  <w:num w:numId="17" w16cid:durableId="4678761">
    <w:abstractNumId w:val="25"/>
    <w:lvlOverride w:ilvl="0">
      <w:startOverride w:val="1"/>
    </w:lvlOverride>
  </w:num>
  <w:num w:numId="18" w16cid:durableId="147862835">
    <w:abstractNumId w:val="8"/>
  </w:num>
  <w:num w:numId="19" w16cid:durableId="88162710">
    <w:abstractNumId w:val="6"/>
  </w:num>
  <w:num w:numId="20" w16cid:durableId="992224425">
    <w:abstractNumId w:val="4"/>
  </w:num>
  <w:num w:numId="21" w16cid:durableId="867722634">
    <w:abstractNumId w:val="10"/>
  </w:num>
  <w:num w:numId="22" w16cid:durableId="1004431827">
    <w:abstractNumId w:val="2"/>
  </w:num>
  <w:num w:numId="23" w16cid:durableId="1365400864">
    <w:abstractNumId w:val="21"/>
  </w:num>
  <w:num w:numId="24" w16cid:durableId="268663840">
    <w:abstractNumId w:val="12"/>
  </w:num>
  <w:num w:numId="25" w16cid:durableId="1977032135">
    <w:abstractNumId w:val="23"/>
  </w:num>
  <w:num w:numId="26" w16cid:durableId="729576642">
    <w:abstractNumId w:val="22"/>
  </w:num>
  <w:num w:numId="27" w16cid:durableId="1856309134">
    <w:abstractNumId w:val="0"/>
  </w:num>
  <w:num w:numId="28" w16cid:durableId="1855025847">
    <w:abstractNumId w:val="22"/>
    <w:lvlOverride w:ilvl="0">
      <w:startOverride w:val="1"/>
    </w:lvlOverride>
  </w:num>
  <w:num w:numId="29" w16cid:durableId="1805389198">
    <w:abstractNumId w:val="22"/>
    <w:lvlOverride w:ilvl="0">
      <w:startOverride w:val="1"/>
    </w:lvlOverride>
  </w:num>
  <w:num w:numId="30" w16cid:durableId="731467375">
    <w:abstractNumId w:val="22"/>
    <w:lvlOverride w:ilvl="0">
      <w:startOverride w:val="1"/>
    </w:lvlOverride>
  </w:num>
  <w:num w:numId="31" w16cid:durableId="1636177330">
    <w:abstractNumId w:val="22"/>
    <w:lvlOverride w:ilvl="0">
      <w:startOverride w:val="1"/>
    </w:lvlOverride>
  </w:num>
  <w:num w:numId="32" w16cid:durableId="858279844">
    <w:abstractNumId w:val="5"/>
  </w:num>
  <w:num w:numId="33" w16cid:durableId="1783958924">
    <w:abstractNumId w:val="16"/>
  </w:num>
  <w:num w:numId="34" w16cid:durableId="397216151">
    <w:abstractNumId w:val="1"/>
  </w:num>
  <w:num w:numId="35" w16cid:durableId="1651593790">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zKztDQyNbM0tbBU0lEKTi0uzszPAykwNKsFADvpccEtAAAA"/>
  </w:docVars>
  <w:rsids>
    <w:rsidRoot w:val="00FE39A8"/>
    <w:rsid w:val="00001A50"/>
    <w:rsid w:val="0000367D"/>
    <w:rsid w:val="00004284"/>
    <w:rsid w:val="00006F2F"/>
    <w:rsid w:val="000074A5"/>
    <w:rsid w:val="00007D77"/>
    <w:rsid w:val="00010ED7"/>
    <w:rsid w:val="00011CC1"/>
    <w:rsid w:val="00012390"/>
    <w:rsid w:val="000126BB"/>
    <w:rsid w:val="00012923"/>
    <w:rsid w:val="00012A24"/>
    <w:rsid w:val="00016A2B"/>
    <w:rsid w:val="0001727E"/>
    <w:rsid w:val="000203F2"/>
    <w:rsid w:val="000208D4"/>
    <w:rsid w:val="00020D8D"/>
    <w:rsid w:val="00021550"/>
    <w:rsid w:val="00021F47"/>
    <w:rsid w:val="00022948"/>
    <w:rsid w:val="00023BC1"/>
    <w:rsid w:val="00024D28"/>
    <w:rsid w:val="00024F56"/>
    <w:rsid w:val="00025579"/>
    <w:rsid w:val="0002571F"/>
    <w:rsid w:val="0002574E"/>
    <w:rsid w:val="00025B13"/>
    <w:rsid w:val="000263AB"/>
    <w:rsid w:val="00027D75"/>
    <w:rsid w:val="00030DF0"/>
    <w:rsid w:val="00031C31"/>
    <w:rsid w:val="000320A6"/>
    <w:rsid w:val="00032B9C"/>
    <w:rsid w:val="00033855"/>
    <w:rsid w:val="00033A70"/>
    <w:rsid w:val="00033D50"/>
    <w:rsid w:val="00033F9E"/>
    <w:rsid w:val="00034C06"/>
    <w:rsid w:val="0003648F"/>
    <w:rsid w:val="000404F9"/>
    <w:rsid w:val="00040661"/>
    <w:rsid w:val="000429E1"/>
    <w:rsid w:val="00043BB4"/>
    <w:rsid w:val="00046499"/>
    <w:rsid w:val="000465A1"/>
    <w:rsid w:val="00046D0A"/>
    <w:rsid w:val="00046EED"/>
    <w:rsid w:val="00047403"/>
    <w:rsid w:val="00047545"/>
    <w:rsid w:val="00047BE4"/>
    <w:rsid w:val="00050869"/>
    <w:rsid w:val="00051273"/>
    <w:rsid w:val="000521C7"/>
    <w:rsid w:val="00054958"/>
    <w:rsid w:val="00054C7E"/>
    <w:rsid w:val="00055D25"/>
    <w:rsid w:val="000561BD"/>
    <w:rsid w:val="0006169C"/>
    <w:rsid w:val="00062063"/>
    <w:rsid w:val="00063902"/>
    <w:rsid w:val="000643A6"/>
    <w:rsid w:val="00064711"/>
    <w:rsid w:val="00065109"/>
    <w:rsid w:val="000653C9"/>
    <w:rsid w:val="000658FD"/>
    <w:rsid w:val="00065B08"/>
    <w:rsid w:val="000663DA"/>
    <w:rsid w:val="00067E7D"/>
    <w:rsid w:val="000702A8"/>
    <w:rsid w:val="00071E44"/>
    <w:rsid w:val="0007237A"/>
    <w:rsid w:val="00073196"/>
    <w:rsid w:val="000737DA"/>
    <w:rsid w:val="00073F30"/>
    <w:rsid w:val="00080A4E"/>
    <w:rsid w:val="00080F59"/>
    <w:rsid w:val="00082601"/>
    <w:rsid w:val="000846C2"/>
    <w:rsid w:val="00084F2C"/>
    <w:rsid w:val="0008584C"/>
    <w:rsid w:val="00085FDA"/>
    <w:rsid w:val="0008788E"/>
    <w:rsid w:val="0009035F"/>
    <w:rsid w:val="0009241D"/>
    <w:rsid w:val="00094406"/>
    <w:rsid w:val="00094DF2"/>
    <w:rsid w:val="000A0A63"/>
    <w:rsid w:val="000A2BEA"/>
    <w:rsid w:val="000A2D63"/>
    <w:rsid w:val="000A5B9E"/>
    <w:rsid w:val="000A6E04"/>
    <w:rsid w:val="000A74A4"/>
    <w:rsid w:val="000B02F3"/>
    <w:rsid w:val="000B13FA"/>
    <w:rsid w:val="000B1F1C"/>
    <w:rsid w:val="000B2C14"/>
    <w:rsid w:val="000B3D82"/>
    <w:rsid w:val="000B4F5E"/>
    <w:rsid w:val="000B59BD"/>
    <w:rsid w:val="000B5E2E"/>
    <w:rsid w:val="000B6C9D"/>
    <w:rsid w:val="000B6F86"/>
    <w:rsid w:val="000B758C"/>
    <w:rsid w:val="000B7594"/>
    <w:rsid w:val="000C01F1"/>
    <w:rsid w:val="000C249D"/>
    <w:rsid w:val="000C24EF"/>
    <w:rsid w:val="000C279E"/>
    <w:rsid w:val="000C2FC6"/>
    <w:rsid w:val="000C351D"/>
    <w:rsid w:val="000C3C13"/>
    <w:rsid w:val="000C477E"/>
    <w:rsid w:val="000C5D51"/>
    <w:rsid w:val="000C6B0C"/>
    <w:rsid w:val="000C7B70"/>
    <w:rsid w:val="000D0A06"/>
    <w:rsid w:val="000D10D5"/>
    <w:rsid w:val="000D2357"/>
    <w:rsid w:val="000D2AA8"/>
    <w:rsid w:val="000D405F"/>
    <w:rsid w:val="000D429C"/>
    <w:rsid w:val="000D5513"/>
    <w:rsid w:val="000D6F40"/>
    <w:rsid w:val="000D75E6"/>
    <w:rsid w:val="000D7B4C"/>
    <w:rsid w:val="000D7B77"/>
    <w:rsid w:val="000E0B66"/>
    <w:rsid w:val="000E0C0F"/>
    <w:rsid w:val="000E122C"/>
    <w:rsid w:val="000E18B0"/>
    <w:rsid w:val="000E1FC5"/>
    <w:rsid w:val="000E2F3E"/>
    <w:rsid w:val="000E376E"/>
    <w:rsid w:val="000E5ED8"/>
    <w:rsid w:val="000E6299"/>
    <w:rsid w:val="000E637E"/>
    <w:rsid w:val="000E645E"/>
    <w:rsid w:val="000E6FB4"/>
    <w:rsid w:val="000E751B"/>
    <w:rsid w:val="000F15BE"/>
    <w:rsid w:val="000F19A8"/>
    <w:rsid w:val="000F2609"/>
    <w:rsid w:val="000F56D1"/>
    <w:rsid w:val="000F5AB2"/>
    <w:rsid w:val="000F61A1"/>
    <w:rsid w:val="000F6AFC"/>
    <w:rsid w:val="001001AD"/>
    <w:rsid w:val="00100522"/>
    <w:rsid w:val="0010071F"/>
    <w:rsid w:val="00100898"/>
    <w:rsid w:val="001008BB"/>
    <w:rsid w:val="0010107B"/>
    <w:rsid w:val="0010114E"/>
    <w:rsid w:val="0010205F"/>
    <w:rsid w:val="00104449"/>
    <w:rsid w:val="0010571E"/>
    <w:rsid w:val="0010636B"/>
    <w:rsid w:val="00106647"/>
    <w:rsid w:val="00106FF7"/>
    <w:rsid w:val="0011303F"/>
    <w:rsid w:val="00113D61"/>
    <w:rsid w:val="0011457F"/>
    <w:rsid w:val="001158F8"/>
    <w:rsid w:val="00116B02"/>
    <w:rsid w:val="00117802"/>
    <w:rsid w:val="0011794D"/>
    <w:rsid w:val="00117BB1"/>
    <w:rsid w:val="001208FB"/>
    <w:rsid w:val="00120A32"/>
    <w:rsid w:val="00123702"/>
    <w:rsid w:val="00124E33"/>
    <w:rsid w:val="00125018"/>
    <w:rsid w:val="001257FE"/>
    <w:rsid w:val="00127611"/>
    <w:rsid w:val="00130465"/>
    <w:rsid w:val="00131EE1"/>
    <w:rsid w:val="00132038"/>
    <w:rsid w:val="00132B6C"/>
    <w:rsid w:val="001345CD"/>
    <w:rsid w:val="001353D6"/>
    <w:rsid w:val="001356CF"/>
    <w:rsid w:val="00135B48"/>
    <w:rsid w:val="001360D1"/>
    <w:rsid w:val="00137A2C"/>
    <w:rsid w:val="00137D41"/>
    <w:rsid w:val="001400A6"/>
    <w:rsid w:val="001404C5"/>
    <w:rsid w:val="0014084D"/>
    <w:rsid w:val="00140DBF"/>
    <w:rsid w:val="00141F30"/>
    <w:rsid w:val="00141F73"/>
    <w:rsid w:val="00142109"/>
    <w:rsid w:val="00143749"/>
    <w:rsid w:val="00143A43"/>
    <w:rsid w:val="001444DB"/>
    <w:rsid w:val="00144737"/>
    <w:rsid w:val="00145B4B"/>
    <w:rsid w:val="00145B99"/>
    <w:rsid w:val="00145F3C"/>
    <w:rsid w:val="001473A5"/>
    <w:rsid w:val="00147410"/>
    <w:rsid w:val="001474CD"/>
    <w:rsid w:val="0015038B"/>
    <w:rsid w:val="00152042"/>
    <w:rsid w:val="0015274B"/>
    <w:rsid w:val="0015302D"/>
    <w:rsid w:val="001530B3"/>
    <w:rsid w:val="001538A4"/>
    <w:rsid w:val="00155673"/>
    <w:rsid w:val="00155923"/>
    <w:rsid w:val="00156967"/>
    <w:rsid w:val="0016088E"/>
    <w:rsid w:val="00161028"/>
    <w:rsid w:val="001619B1"/>
    <w:rsid w:val="00162E78"/>
    <w:rsid w:val="00162E96"/>
    <w:rsid w:val="00164CD5"/>
    <w:rsid w:val="0016560A"/>
    <w:rsid w:val="00166B68"/>
    <w:rsid w:val="00167840"/>
    <w:rsid w:val="00171524"/>
    <w:rsid w:val="001739BB"/>
    <w:rsid w:val="00176CB1"/>
    <w:rsid w:val="00177070"/>
    <w:rsid w:val="00177E3C"/>
    <w:rsid w:val="0018062F"/>
    <w:rsid w:val="001814A9"/>
    <w:rsid w:val="001819BD"/>
    <w:rsid w:val="0018310D"/>
    <w:rsid w:val="00183172"/>
    <w:rsid w:val="00183433"/>
    <w:rsid w:val="001838C0"/>
    <w:rsid w:val="00183B58"/>
    <w:rsid w:val="001845C2"/>
    <w:rsid w:val="00185FF1"/>
    <w:rsid w:val="00187B26"/>
    <w:rsid w:val="001903A4"/>
    <w:rsid w:val="001903D7"/>
    <w:rsid w:val="001917E8"/>
    <w:rsid w:val="0019213B"/>
    <w:rsid w:val="00192F74"/>
    <w:rsid w:val="001930D1"/>
    <w:rsid w:val="001937F6"/>
    <w:rsid w:val="00193DA6"/>
    <w:rsid w:val="001944E3"/>
    <w:rsid w:val="00194594"/>
    <w:rsid w:val="001945C5"/>
    <w:rsid w:val="00194E87"/>
    <w:rsid w:val="00194EBB"/>
    <w:rsid w:val="00194F28"/>
    <w:rsid w:val="00195A2A"/>
    <w:rsid w:val="0019639E"/>
    <w:rsid w:val="00196478"/>
    <w:rsid w:val="00197854"/>
    <w:rsid w:val="00197BEE"/>
    <w:rsid w:val="00197F1F"/>
    <w:rsid w:val="001A1FF5"/>
    <w:rsid w:val="001A2C56"/>
    <w:rsid w:val="001A3D05"/>
    <w:rsid w:val="001A5A86"/>
    <w:rsid w:val="001A6135"/>
    <w:rsid w:val="001A6F5E"/>
    <w:rsid w:val="001A7D04"/>
    <w:rsid w:val="001B28A4"/>
    <w:rsid w:val="001B3058"/>
    <w:rsid w:val="001B31A5"/>
    <w:rsid w:val="001B3F37"/>
    <w:rsid w:val="001B49B3"/>
    <w:rsid w:val="001B4D5E"/>
    <w:rsid w:val="001B56DF"/>
    <w:rsid w:val="001B6A4F"/>
    <w:rsid w:val="001C0942"/>
    <w:rsid w:val="001C174A"/>
    <w:rsid w:val="001C1AB3"/>
    <w:rsid w:val="001C232E"/>
    <w:rsid w:val="001C274E"/>
    <w:rsid w:val="001C2AFE"/>
    <w:rsid w:val="001C2F84"/>
    <w:rsid w:val="001C3525"/>
    <w:rsid w:val="001C4032"/>
    <w:rsid w:val="001C560E"/>
    <w:rsid w:val="001C605D"/>
    <w:rsid w:val="001C6E97"/>
    <w:rsid w:val="001C7707"/>
    <w:rsid w:val="001C77DA"/>
    <w:rsid w:val="001C7A8A"/>
    <w:rsid w:val="001C7E3E"/>
    <w:rsid w:val="001C7E88"/>
    <w:rsid w:val="001D0D6B"/>
    <w:rsid w:val="001D14F1"/>
    <w:rsid w:val="001D294A"/>
    <w:rsid w:val="001D34C9"/>
    <w:rsid w:val="001D4276"/>
    <w:rsid w:val="001D4FE1"/>
    <w:rsid w:val="001D51A6"/>
    <w:rsid w:val="001D5E0F"/>
    <w:rsid w:val="001D602E"/>
    <w:rsid w:val="001D6D39"/>
    <w:rsid w:val="001E11BB"/>
    <w:rsid w:val="001E27EA"/>
    <w:rsid w:val="001E37A1"/>
    <w:rsid w:val="001E4C92"/>
    <w:rsid w:val="001E5959"/>
    <w:rsid w:val="001E5A42"/>
    <w:rsid w:val="001E69C9"/>
    <w:rsid w:val="001E7CC8"/>
    <w:rsid w:val="001F19F0"/>
    <w:rsid w:val="001F1EA5"/>
    <w:rsid w:val="001F2272"/>
    <w:rsid w:val="001F3DBF"/>
    <w:rsid w:val="001F3E44"/>
    <w:rsid w:val="001F40FB"/>
    <w:rsid w:val="001F46CC"/>
    <w:rsid w:val="001F4BF4"/>
    <w:rsid w:val="001F4DE5"/>
    <w:rsid w:val="001F64D3"/>
    <w:rsid w:val="001F666F"/>
    <w:rsid w:val="001F68DE"/>
    <w:rsid w:val="002005C3"/>
    <w:rsid w:val="002015D4"/>
    <w:rsid w:val="00201861"/>
    <w:rsid w:val="00201DB6"/>
    <w:rsid w:val="00201E93"/>
    <w:rsid w:val="00202F67"/>
    <w:rsid w:val="00204121"/>
    <w:rsid w:val="00205BC3"/>
    <w:rsid w:val="00206600"/>
    <w:rsid w:val="002069C6"/>
    <w:rsid w:val="00206B94"/>
    <w:rsid w:val="002079AE"/>
    <w:rsid w:val="0021228B"/>
    <w:rsid w:val="002157DA"/>
    <w:rsid w:val="002158CD"/>
    <w:rsid w:val="00216327"/>
    <w:rsid w:val="00217431"/>
    <w:rsid w:val="00217A1D"/>
    <w:rsid w:val="00220B9B"/>
    <w:rsid w:val="002225E3"/>
    <w:rsid w:val="002231E0"/>
    <w:rsid w:val="00224F8A"/>
    <w:rsid w:val="00225793"/>
    <w:rsid w:val="0022674D"/>
    <w:rsid w:val="00226BC8"/>
    <w:rsid w:val="0023166B"/>
    <w:rsid w:val="00232801"/>
    <w:rsid w:val="00233929"/>
    <w:rsid w:val="00234345"/>
    <w:rsid w:val="0023509C"/>
    <w:rsid w:val="002359BD"/>
    <w:rsid w:val="00236D8F"/>
    <w:rsid w:val="00236F6B"/>
    <w:rsid w:val="00237084"/>
    <w:rsid w:val="00237ACA"/>
    <w:rsid w:val="00240120"/>
    <w:rsid w:val="0024123B"/>
    <w:rsid w:val="00242C2B"/>
    <w:rsid w:val="002438A4"/>
    <w:rsid w:val="00244960"/>
    <w:rsid w:val="00245663"/>
    <w:rsid w:val="00245985"/>
    <w:rsid w:val="00245D8F"/>
    <w:rsid w:val="00247D03"/>
    <w:rsid w:val="00247D56"/>
    <w:rsid w:val="00247EF9"/>
    <w:rsid w:val="002511FB"/>
    <w:rsid w:val="002518AA"/>
    <w:rsid w:val="00251F9F"/>
    <w:rsid w:val="002544A8"/>
    <w:rsid w:val="00254A05"/>
    <w:rsid w:val="00255155"/>
    <w:rsid w:val="002552FF"/>
    <w:rsid w:val="00255B45"/>
    <w:rsid w:val="00256925"/>
    <w:rsid w:val="00257C47"/>
    <w:rsid w:val="00261222"/>
    <w:rsid w:val="00261A1C"/>
    <w:rsid w:val="00261E54"/>
    <w:rsid w:val="00262348"/>
    <w:rsid w:val="00263A86"/>
    <w:rsid w:val="00263DC6"/>
    <w:rsid w:val="0026482E"/>
    <w:rsid w:val="00265A77"/>
    <w:rsid w:val="00265B8E"/>
    <w:rsid w:val="002661CE"/>
    <w:rsid w:val="00266616"/>
    <w:rsid w:val="002666B1"/>
    <w:rsid w:val="00272B01"/>
    <w:rsid w:val="00272E56"/>
    <w:rsid w:val="00272FB1"/>
    <w:rsid w:val="00273F99"/>
    <w:rsid w:val="0027428F"/>
    <w:rsid w:val="00274AA5"/>
    <w:rsid w:val="00276DC2"/>
    <w:rsid w:val="00277301"/>
    <w:rsid w:val="00277A2E"/>
    <w:rsid w:val="002809EC"/>
    <w:rsid w:val="0028167F"/>
    <w:rsid w:val="00281AE0"/>
    <w:rsid w:val="002830C3"/>
    <w:rsid w:val="00283C51"/>
    <w:rsid w:val="00285E6C"/>
    <w:rsid w:val="00287CCE"/>
    <w:rsid w:val="00287E86"/>
    <w:rsid w:val="00293B77"/>
    <w:rsid w:val="00294125"/>
    <w:rsid w:val="00295F5C"/>
    <w:rsid w:val="00295F6A"/>
    <w:rsid w:val="002976B2"/>
    <w:rsid w:val="002977C1"/>
    <w:rsid w:val="00297817"/>
    <w:rsid w:val="00297DE6"/>
    <w:rsid w:val="002A1ABD"/>
    <w:rsid w:val="002A1F01"/>
    <w:rsid w:val="002A22F0"/>
    <w:rsid w:val="002A2BBA"/>
    <w:rsid w:val="002A2C2C"/>
    <w:rsid w:val="002A5571"/>
    <w:rsid w:val="002A764F"/>
    <w:rsid w:val="002B07D3"/>
    <w:rsid w:val="002B2A22"/>
    <w:rsid w:val="002B3056"/>
    <w:rsid w:val="002B32BA"/>
    <w:rsid w:val="002B36A2"/>
    <w:rsid w:val="002B4AFC"/>
    <w:rsid w:val="002B5046"/>
    <w:rsid w:val="002B6E3D"/>
    <w:rsid w:val="002B79B3"/>
    <w:rsid w:val="002B7B89"/>
    <w:rsid w:val="002C1E08"/>
    <w:rsid w:val="002C1E9A"/>
    <w:rsid w:val="002C2D3A"/>
    <w:rsid w:val="002C2F76"/>
    <w:rsid w:val="002C3204"/>
    <w:rsid w:val="002C3398"/>
    <w:rsid w:val="002C37B6"/>
    <w:rsid w:val="002C3CF2"/>
    <w:rsid w:val="002C48E8"/>
    <w:rsid w:val="002C5138"/>
    <w:rsid w:val="002C6318"/>
    <w:rsid w:val="002C68C5"/>
    <w:rsid w:val="002D0078"/>
    <w:rsid w:val="002D09A1"/>
    <w:rsid w:val="002D0B1F"/>
    <w:rsid w:val="002D1D27"/>
    <w:rsid w:val="002D423D"/>
    <w:rsid w:val="002D57D9"/>
    <w:rsid w:val="002D7736"/>
    <w:rsid w:val="002E00FF"/>
    <w:rsid w:val="002E2054"/>
    <w:rsid w:val="002E2303"/>
    <w:rsid w:val="002E2B7A"/>
    <w:rsid w:val="002E2C16"/>
    <w:rsid w:val="002E3A78"/>
    <w:rsid w:val="002E3D9C"/>
    <w:rsid w:val="002E6310"/>
    <w:rsid w:val="002E7D0F"/>
    <w:rsid w:val="002F0529"/>
    <w:rsid w:val="002F0D92"/>
    <w:rsid w:val="002F1015"/>
    <w:rsid w:val="002F2950"/>
    <w:rsid w:val="002F3BB3"/>
    <w:rsid w:val="002F518F"/>
    <w:rsid w:val="002F5F69"/>
    <w:rsid w:val="002F6AEA"/>
    <w:rsid w:val="002F705E"/>
    <w:rsid w:val="002F751D"/>
    <w:rsid w:val="00300855"/>
    <w:rsid w:val="00300B61"/>
    <w:rsid w:val="00301670"/>
    <w:rsid w:val="00301935"/>
    <w:rsid w:val="00302A23"/>
    <w:rsid w:val="0030475D"/>
    <w:rsid w:val="00306764"/>
    <w:rsid w:val="00310287"/>
    <w:rsid w:val="00311D8C"/>
    <w:rsid w:val="00312414"/>
    <w:rsid w:val="00312DA6"/>
    <w:rsid w:val="0031468B"/>
    <w:rsid w:val="0031499B"/>
    <w:rsid w:val="00316E90"/>
    <w:rsid w:val="00317CDC"/>
    <w:rsid w:val="00320415"/>
    <w:rsid w:val="00320782"/>
    <w:rsid w:val="00321EAB"/>
    <w:rsid w:val="00321EF4"/>
    <w:rsid w:val="0032542E"/>
    <w:rsid w:val="00325CAD"/>
    <w:rsid w:val="003304DC"/>
    <w:rsid w:val="00331B9A"/>
    <w:rsid w:val="00332D08"/>
    <w:rsid w:val="0033318A"/>
    <w:rsid w:val="00333207"/>
    <w:rsid w:val="003334B7"/>
    <w:rsid w:val="00334CF0"/>
    <w:rsid w:val="003372BB"/>
    <w:rsid w:val="00340232"/>
    <w:rsid w:val="00340DDE"/>
    <w:rsid w:val="003411FC"/>
    <w:rsid w:val="00341485"/>
    <w:rsid w:val="0034198F"/>
    <w:rsid w:val="00342211"/>
    <w:rsid w:val="003443A4"/>
    <w:rsid w:val="00344574"/>
    <w:rsid w:val="0034457C"/>
    <w:rsid w:val="003445CE"/>
    <w:rsid w:val="0034465E"/>
    <w:rsid w:val="00344B0C"/>
    <w:rsid w:val="00345B3F"/>
    <w:rsid w:val="00345F19"/>
    <w:rsid w:val="003467CE"/>
    <w:rsid w:val="00346B8F"/>
    <w:rsid w:val="003471B0"/>
    <w:rsid w:val="0035305A"/>
    <w:rsid w:val="0035331E"/>
    <w:rsid w:val="00354042"/>
    <w:rsid w:val="0035405B"/>
    <w:rsid w:val="00354A87"/>
    <w:rsid w:val="0035502B"/>
    <w:rsid w:val="00356845"/>
    <w:rsid w:val="00361926"/>
    <w:rsid w:val="003630B1"/>
    <w:rsid w:val="00363ED9"/>
    <w:rsid w:val="00363F76"/>
    <w:rsid w:val="00363FA0"/>
    <w:rsid w:val="003640DF"/>
    <w:rsid w:val="00364B25"/>
    <w:rsid w:val="003655D3"/>
    <w:rsid w:val="0036573B"/>
    <w:rsid w:val="003669BF"/>
    <w:rsid w:val="00370291"/>
    <w:rsid w:val="00371410"/>
    <w:rsid w:val="0037456C"/>
    <w:rsid w:val="0037458D"/>
    <w:rsid w:val="00374EE4"/>
    <w:rsid w:val="0038062D"/>
    <w:rsid w:val="00381FD6"/>
    <w:rsid w:val="003821B7"/>
    <w:rsid w:val="003830F9"/>
    <w:rsid w:val="003831EA"/>
    <w:rsid w:val="00383396"/>
    <w:rsid w:val="003836F5"/>
    <w:rsid w:val="00383E9B"/>
    <w:rsid w:val="003843E1"/>
    <w:rsid w:val="0038545B"/>
    <w:rsid w:val="00385805"/>
    <w:rsid w:val="003858A9"/>
    <w:rsid w:val="0038606C"/>
    <w:rsid w:val="00386739"/>
    <w:rsid w:val="00387A39"/>
    <w:rsid w:val="00387E77"/>
    <w:rsid w:val="00391681"/>
    <w:rsid w:val="00392071"/>
    <w:rsid w:val="003924A0"/>
    <w:rsid w:val="00392AA2"/>
    <w:rsid w:val="00393737"/>
    <w:rsid w:val="00393B55"/>
    <w:rsid w:val="00394197"/>
    <w:rsid w:val="003945B2"/>
    <w:rsid w:val="00396C68"/>
    <w:rsid w:val="00396DC6"/>
    <w:rsid w:val="00397347"/>
    <w:rsid w:val="003A0014"/>
    <w:rsid w:val="003A067A"/>
    <w:rsid w:val="003A0942"/>
    <w:rsid w:val="003A12F4"/>
    <w:rsid w:val="003A281E"/>
    <w:rsid w:val="003A29F2"/>
    <w:rsid w:val="003A4AF9"/>
    <w:rsid w:val="003A6046"/>
    <w:rsid w:val="003A66C3"/>
    <w:rsid w:val="003A6E7E"/>
    <w:rsid w:val="003B0F3C"/>
    <w:rsid w:val="003B10A6"/>
    <w:rsid w:val="003B1904"/>
    <w:rsid w:val="003B1CC7"/>
    <w:rsid w:val="003B1DA4"/>
    <w:rsid w:val="003B2F42"/>
    <w:rsid w:val="003B35C0"/>
    <w:rsid w:val="003B3A08"/>
    <w:rsid w:val="003B42F3"/>
    <w:rsid w:val="003B4404"/>
    <w:rsid w:val="003B4E96"/>
    <w:rsid w:val="003B5C0D"/>
    <w:rsid w:val="003B697F"/>
    <w:rsid w:val="003B6AEE"/>
    <w:rsid w:val="003B6CF9"/>
    <w:rsid w:val="003B765D"/>
    <w:rsid w:val="003B7F6A"/>
    <w:rsid w:val="003C07E5"/>
    <w:rsid w:val="003C09F4"/>
    <w:rsid w:val="003C2508"/>
    <w:rsid w:val="003C38C6"/>
    <w:rsid w:val="003C41D8"/>
    <w:rsid w:val="003C47C3"/>
    <w:rsid w:val="003C4C69"/>
    <w:rsid w:val="003C5B87"/>
    <w:rsid w:val="003C5E61"/>
    <w:rsid w:val="003C6319"/>
    <w:rsid w:val="003C66E4"/>
    <w:rsid w:val="003C7751"/>
    <w:rsid w:val="003C78EC"/>
    <w:rsid w:val="003C7B8D"/>
    <w:rsid w:val="003D1431"/>
    <w:rsid w:val="003D17F4"/>
    <w:rsid w:val="003D201D"/>
    <w:rsid w:val="003D267D"/>
    <w:rsid w:val="003D2F3C"/>
    <w:rsid w:val="003D3118"/>
    <w:rsid w:val="003D36F4"/>
    <w:rsid w:val="003D3A9E"/>
    <w:rsid w:val="003D4C60"/>
    <w:rsid w:val="003D4E25"/>
    <w:rsid w:val="003D510A"/>
    <w:rsid w:val="003D68C3"/>
    <w:rsid w:val="003D75EC"/>
    <w:rsid w:val="003D7D4E"/>
    <w:rsid w:val="003E0510"/>
    <w:rsid w:val="003E0E28"/>
    <w:rsid w:val="003E21A2"/>
    <w:rsid w:val="003E270C"/>
    <w:rsid w:val="003E2B85"/>
    <w:rsid w:val="003E2E10"/>
    <w:rsid w:val="003E525F"/>
    <w:rsid w:val="003E546D"/>
    <w:rsid w:val="003E54FF"/>
    <w:rsid w:val="003E598D"/>
    <w:rsid w:val="003E6E75"/>
    <w:rsid w:val="003F15C9"/>
    <w:rsid w:val="003F2AA8"/>
    <w:rsid w:val="003F2E7C"/>
    <w:rsid w:val="003F3E9E"/>
    <w:rsid w:val="003F4821"/>
    <w:rsid w:val="003F5F62"/>
    <w:rsid w:val="003F6344"/>
    <w:rsid w:val="003F6EA6"/>
    <w:rsid w:val="003F73AE"/>
    <w:rsid w:val="004037BE"/>
    <w:rsid w:val="004040C2"/>
    <w:rsid w:val="00404123"/>
    <w:rsid w:val="004041B2"/>
    <w:rsid w:val="00404206"/>
    <w:rsid w:val="00404B5B"/>
    <w:rsid w:val="00405726"/>
    <w:rsid w:val="00405E6C"/>
    <w:rsid w:val="00406953"/>
    <w:rsid w:val="00407353"/>
    <w:rsid w:val="00407D60"/>
    <w:rsid w:val="00410990"/>
    <w:rsid w:val="00411973"/>
    <w:rsid w:val="00411D44"/>
    <w:rsid w:val="00411FBE"/>
    <w:rsid w:val="0041214C"/>
    <w:rsid w:val="00412478"/>
    <w:rsid w:val="004125EA"/>
    <w:rsid w:val="004139D5"/>
    <w:rsid w:val="00413C79"/>
    <w:rsid w:val="00413D8D"/>
    <w:rsid w:val="004142A5"/>
    <w:rsid w:val="00415CFF"/>
    <w:rsid w:val="00416362"/>
    <w:rsid w:val="0041653A"/>
    <w:rsid w:val="00416F2A"/>
    <w:rsid w:val="00417285"/>
    <w:rsid w:val="00417688"/>
    <w:rsid w:val="00417A9D"/>
    <w:rsid w:val="00420106"/>
    <w:rsid w:val="00420AB9"/>
    <w:rsid w:val="00420B63"/>
    <w:rsid w:val="00424134"/>
    <w:rsid w:val="0042478F"/>
    <w:rsid w:val="00424D06"/>
    <w:rsid w:val="004253F5"/>
    <w:rsid w:val="004259B0"/>
    <w:rsid w:val="00427CAB"/>
    <w:rsid w:val="004314FB"/>
    <w:rsid w:val="00431E18"/>
    <w:rsid w:val="0043311F"/>
    <w:rsid w:val="004340CB"/>
    <w:rsid w:val="00434154"/>
    <w:rsid w:val="00435016"/>
    <w:rsid w:val="00435FFE"/>
    <w:rsid w:val="00436ADB"/>
    <w:rsid w:val="004372AC"/>
    <w:rsid w:val="00437E23"/>
    <w:rsid w:val="00441C24"/>
    <w:rsid w:val="00444275"/>
    <w:rsid w:val="004462A8"/>
    <w:rsid w:val="00446353"/>
    <w:rsid w:val="004463C8"/>
    <w:rsid w:val="004508E9"/>
    <w:rsid w:val="00451381"/>
    <w:rsid w:val="00451F08"/>
    <w:rsid w:val="00452C7F"/>
    <w:rsid w:val="00452FEF"/>
    <w:rsid w:val="00453039"/>
    <w:rsid w:val="00453872"/>
    <w:rsid w:val="004543B9"/>
    <w:rsid w:val="00456500"/>
    <w:rsid w:val="00456933"/>
    <w:rsid w:val="00456A7E"/>
    <w:rsid w:val="00457C9E"/>
    <w:rsid w:val="00460756"/>
    <w:rsid w:val="00461791"/>
    <w:rsid w:val="00461DD3"/>
    <w:rsid w:val="00462A49"/>
    <w:rsid w:val="0046425D"/>
    <w:rsid w:val="0046490F"/>
    <w:rsid w:val="004662D1"/>
    <w:rsid w:val="004665A0"/>
    <w:rsid w:val="004666E6"/>
    <w:rsid w:val="0046734D"/>
    <w:rsid w:val="00467DBD"/>
    <w:rsid w:val="0047056D"/>
    <w:rsid w:val="004719AE"/>
    <w:rsid w:val="00472023"/>
    <w:rsid w:val="00472EC5"/>
    <w:rsid w:val="0047431C"/>
    <w:rsid w:val="00474C22"/>
    <w:rsid w:val="004757AE"/>
    <w:rsid w:val="00475B68"/>
    <w:rsid w:val="0047646F"/>
    <w:rsid w:val="00476BE6"/>
    <w:rsid w:val="00477291"/>
    <w:rsid w:val="00477830"/>
    <w:rsid w:val="00480601"/>
    <w:rsid w:val="00480CFB"/>
    <w:rsid w:val="00480F82"/>
    <w:rsid w:val="00481536"/>
    <w:rsid w:val="00481E28"/>
    <w:rsid w:val="00482112"/>
    <w:rsid w:val="004829CA"/>
    <w:rsid w:val="0048325E"/>
    <w:rsid w:val="00483D47"/>
    <w:rsid w:val="004849C2"/>
    <w:rsid w:val="004852AC"/>
    <w:rsid w:val="0048604C"/>
    <w:rsid w:val="00486F13"/>
    <w:rsid w:val="004911CE"/>
    <w:rsid w:val="0049172C"/>
    <w:rsid w:val="00492403"/>
    <w:rsid w:val="00494DE8"/>
    <w:rsid w:val="0049681A"/>
    <w:rsid w:val="00496EAE"/>
    <w:rsid w:val="00496EDA"/>
    <w:rsid w:val="004A052E"/>
    <w:rsid w:val="004A0C99"/>
    <w:rsid w:val="004A456D"/>
    <w:rsid w:val="004A651E"/>
    <w:rsid w:val="004A7237"/>
    <w:rsid w:val="004A79F2"/>
    <w:rsid w:val="004A7CEC"/>
    <w:rsid w:val="004B0A33"/>
    <w:rsid w:val="004B5D21"/>
    <w:rsid w:val="004B600C"/>
    <w:rsid w:val="004B6698"/>
    <w:rsid w:val="004B67B7"/>
    <w:rsid w:val="004B7836"/>
    <w:rsid w:val="004B7C45"/>
    <w:rsid w:val="004C12BD"/>
    <w:rsid w:val="004C1349"/>
    <w:rsid w:val="004C17C7"/>
    <w:rsid w:val="004C1DB4"/>
    <w:rsid w:val="004C31BA"/>
    <w:rsid w:val="004C33F2"/>
    <w:rsid w:val="004C35F9"/>
    <w:rsid w:val="004C3CD9"/>
    <w:rsid w:val="004C4BBF"/>
    <w:rsid w:val="004C6CE0"/>
    <w:rsid w:val="004C7314"/>
    <w:rsid w:val="004C7DE5"/>
    <w:rsid w:val="004D0300"/>
    <w:rsid w:val="004D1483"/>
    <w:rsid w:val="004D2410"/>
    <w:rsid w:val="004D2587"/>
    <w:rsid w:val="004D3594"/>
    <w:rsid w:val="004D3722"/>
    <w:rsid w:val="004D3D68"/>
    <w:rsid w:val="004D44E4"/>
    <w:rsid w:val="004D540A"/>
    <w:rsid w:val="004D54F7"/>
    <w:rsid w:val="004D79BF"/>
    <w:rsid w:val="004E0EEC"/>
    <w:rsid w:val="004E1073"/>
    <w:rsid w:val="004E2A9E"/>
    <w:rsid w:val="004E2E94"/>
    <w:rsid w:val="004E3B1F"/>
    <w:rsid w:val="004E474C"/>
    <w:rsid w:val="004E5955"/>
    <w:rsid w:val="004E5FEF"/>
    <w:rsid w:val="004E68F0"/>
    <w:rsid w:val="004E6B42"/>
    <w:rsid w:val="004E7B30"/>
    <w:rsid w:val="004E7D76"/>
    <w:rsid w:val="004F2421"/>
    <w:rsid w:val="004F5A3E"/>
    <w:rsid w:val="004F5E71"/>
    <w:rsid w:val="004F7BE2"/>
    <w:rsid w:val="005005C4"/>
    <w:rsid w:val="00501987"/>
    <w:rsid w:val="00502CE7"/>
    <w:rsid w:val="00503288"/>
    <w:rsid w:val="0050410F"/>
    <w:rsid w:val="00504B7B"/>
    <w:rsid w:val="005055AA"/>
    <w:rsid w:val="00505C66"/>
    <w:rsid w:val="00506A5E"/>
    <w:rsid w:val="00506D11"/>
    <w:rsid w:val="00507477"/>
    <w:rsid w:val="0051226E"/>
    <w:rsid w:val="0051287B"/>
    <w:rsid w:val="005131AA"/>
    <w:rsid w:val="00513288"/>
    <w:rsid w:val="005138E4"/>
    <w:rsid w:val="00515FAD"/>
    <w:rsid w:val="005171D8"/>
    <w:rsid w:val="00520BFE"/>
    <w:rsid w:val="00524EBD"/>
    <w:rsid w:val="00526AE0"/>
    <w:rsid w:val="00527718"/>
    <w:rsid w:val="005303E8"/>
    <w:rsid w:val="005304E1"/>
    <w:rsid w:val="005323AF"/>
    <w:rsid w:val="00533866"/>
    <w:rsid w:val="0053462D"/>
    <w:rsid w:val="00536062"/>
    <w:rsid w:val="00537E71"/>
    <w:rsid w:val="0054100C"/>
    <w:rsid w:val="00541188"/>
    <w:rsid w:val="00541AE5"/>
    <w:rsid w:val="00542CAF"/>
    <w:rsid w:val="005432D2"/>
    <w:rsid w:val="00544E24"/>
    <w:rsid w:val="00547A9D"/>
    <w:rsid w:val="00550556"/>
    <w:rsid w:val="005508F9"/>
    <w:rsid w:val="0055122F"/>
    <w:rsid w:val="005537A9"/>
    <w:rsid w:val="005537C6"/>
    <w:rsid w:val="00554463"/>
    <w:rsid w:val="00555274"/>
    <w:rsid w:val="0055599C"/>
    <w:rsid w:val="0055705C"/>
    <w:rsid w:val="0055776B"/>
    <w:rsid w:val="00557804"/>
    <w:rsid w:val="00557CF9"/>
    <w:rsid w:val="00560315"/>
    <w:rsid w:val="005604D4"/>
    <w:rsid w:val="0056069C"/>
    <w:rsid w:val="005616BE"/>
    <w:rsid w:val="00562552"/>
    <w:rsid w:val="00563550"/>
    <w:rsid w:val="00563D0E"/>
    <w:rsid w:val="00564B96"/>
    <w:rsid w:val="00564EE0"/>
    <w:rsid w:val="00565A3C"/>
    <w:rsid w:val="00565CA1"/>
    <w:rsid w:val="005667B3"/>
    <w:rsid w:val="00566F25"/>
    <w:rsid w:val="00567E27"/>
    <w:rsid w:val="005713DA"/>
    <w:rsid w:val="00571B50"/>
    <w:rsid w:val="0057301F"/>
    <w:rsid w:val="00574BF3"/>
    <w:rsid w:val="00575465"/>
    <w:rsid w:val="0057556E"/>
    <w:rsid w:val="00575DFB"/>
    <w:rsid w:val="005768E8"/>
    <w:rsid w:val="00577E61"/>
    <w:rsid w:val="00581B06"/>
    <w:rsid w:val="005824A1"/>
    <w:rsid w:val="005825C9"/>
    <w:rsid w:val="00582F4B"/>
    <w:rsid w:val="00583094"/>
    <w:rsid w:val="00583C05"/>
    <w:rsid w:val="00584502"/>
    <w:rsid w:val="0058579A"/>
    <w:rsid w:val="00586A5A"/>
    <w:rsid w:val="00587185"/>
    <w:rsid w:val="005876C0"/>
    <w:rsid w:val="005901FD"/>
    <w:rsid w:val="005917E1"/>
    <w:rsid w:val="00591A64"/>
    <w:rsid w:val="00592A84"/>
    <w:rsid w:val="00594F9E"/>
    <w:rsid w:val="00595666"/>
    <w:rsid w:val="00595ED9"/>
    <w:rsid w:val="00597F2D"/>
    <w:rsid w:val="00597FD8"/>
    <w:rsid w:val="005A0BEE"/>
    <w:rsid w:val="005A11F5"/>
    <w:rsid w:val="005A245D"/>
    <w:rsid w:val="005A3989"/>
    <w:rsid w:val="005A3B57"/>
    <w:rsid w:val="005A5965"/>
    <w:rsid w:val="005A6138"/>
    <w:rsid w:val="005A6503"/>
    <w:rsid w:val="005A7862"/>
    <w:rsid w:val="005B065B"/>
    <w:rsid w:val="005B09D5"/>
    <w:rsid w:val="005B30DE"/>
    <w:rsid w:val="005B3E9B"/>
    <w:rsid w:val="005B4E5C"/>
    <w:rsid w:val="005B6A3B"/>
    <w:rsid w:val="005C0A47"/>
    <w:rsid w:val="005C0F7B"/>
    <w:rsid w:val="005C122F"/>
    <w:rsid w:val="005C1392"/>
    <w:rsid w:val="005C2EAD"/>
    <w:rsid w:val="005C3245"/>
    <w:rsid w:val="005C4B9E"/>
    <w:rsid w:val="005C5660"/>
    <w:rsid w:val="005C6FAC"/>
    <w:rsid w:val="005C716C"/>
    <w:rsid w:val="005D0B2C"/>
    <w:rsid w:val="005D3FE5"/>
    <w:rsid w:val="005D5F33"/>
    <w:rsid w:val="005D67E5"/>
    <w:rsid w:val="005D6F67"/>
    <w:rsid w:val="005D6FA1"/>
    <w:rsid w:val="005D7551"/>
    <w:rsid w:val="005D789D"/>
    <w:rsid w:val="005D7918"/>
    <w:rsid w:val="005D7CB2"/>
    <w:rsid w:val="005E1F55"/>
    <w:rsid w:val="005E21BB"/>
    <w:rsid w:val="005E325A"/>
    <w:rsid w:val="005E3BD5"/>
    <w:rsid w:val="005E46DC"/>
    <w:rsid w:val="005E5C6F"/>
    <w:rsid w:val="005F1639"/>
    <w:rsid w:val="005F1642"/>
    <w:rsid w:val="005F3D64"/>
    <w:rsid w:val="005F426E"/>
    <w:rsid w:val="005F452E"/>
    <w:rsid w:val="005F45B8"/>
    <w:rsid w:val="005F4A07"/>
    <w:rsid w:val="005F4DE3"/>
    <w:rsid w:val="005F72EF"/>
    <w:rsid w:val="00600378"/>
    <w:rsid w:val="00600844"/>
    <w:rsid w:val="0060136C"/>
    <w:rsid w:val="006017FE"/>
    <w:rsid w:val="006037F3"/>
    <w:rsid w:val="006040B8"/>
    <w:rsid w:val="00605553"/>
    <w:rsid w:val="00605F11"/>
    <w:rsid w:val="0060655A"/>
    <w:rsid w:val="00606D7E"/>
    <w:rsid w:val="00607713"/>
    <w:rsid w:val="00607BAD"/>
    <w:rsid w:val="00611AC9"/>
    <w:rsid w:val="006120BE"/>
    <w:rsid w:val="00612F54"/>
    <w:rsid w:val="00613706"/>
    <w:rsid w:val="00613A17"/>
    <w:rsid w:val="0061410A"/>
    <w:rsid w:val="006156F1"/>
    <w:rsid w:val="006157C9"/>
    <w:rsid w:val="00615A69"/>
    <w:rsid w:val="006167A3"/>
    <w:rsid w:val="006168A2"/>
    <w:rsid w:val="00620F3B"/>
    <w:rsid w:val="00621B99"/>
    <w:rsid w:val="00621FFB"/>
    <w:rsid w:val="006221B1"/>
    <w:rsid w:val="0062348B"/>
    <w:rsid w:val="00623534"/>
    <w:rsid w:val="006239CC"/>
    <w:rsid w:val="00623D79"/>
    <w:rsid w:val="006256F3"/>
    <w:rsid w:val="00626589"/>
    <w:rsid w:val="0063080F"/>
    <w:rsid w:val="00632B60"/>
    <w:rsid w:val="006331F2"/>
    <w:rsid w:val="00633828"/>
    <w:rsid w:val="006341DE"/>
    <w:rsid w:val="00640079"/>
    <w:rsid w:val="00640F58"/>
    <w:rsid w:val="00641138"/>
    <w:rsid w:val="00641DD2"/>
    <w:rsid w:val="006424B9"/>
    <w:rsid w:val="00644D3A"/>
    <w:rsid w:val="0064566B"/>
    <w:rsid w:val="00646373"/>
    <w:rsid w:val="00646806"/>
    <w:rsid w:val="00646988"/>
    <w:rsid w:val="00647C03"/>
    <w:rsid w:val="0065053B"/>
    <w:rsid w:val="00650588"/>
    <w:rsid w:val="006517E0"/>
    <w:rsid w:val="00651CD1"/>
    <w:rsid w:val="006526E3"/>
    <w:rsid w:val="00652BB5"/>
    <w:rsid w:val="00653197"/>
    <w:rsid w:val="006532D6"/>
    <w:rsid w:val="006543B5"/>
    <w:rsid w:val="006544BF"/>
    <w:rsid w:val="00655EA0"/>
    <w:rsid w:val="00655ECD"/>
    <w:rsid w:val="00660137"/>
    <w:rsid w:val="006628DC"/>
    <w:rsid w:val="00667C8D"/>
    <w:rsid w:val="00667D40"/>
    <w:rsid w:val="00670EFB"/>
    <w:rsid w:val="00671414"/>
    <w:rsid w:val="006718C3"/>
    <w:rsid w:val="00672135"/>
    <w:rsid w:val="00672147"/>
    <w:rsid w:val="00672D13"/>
    <w:rsid w:val="00673080"/>
    <w:rsid w:val="00674A31"/>
    <w:rsid w:val="0067751C"/>
    <w:rsid w:val="00681106"/>
    <w:rsid w:val="0068285E"/>
    <w:rsid w:val="006839C5"/>
    <w:rsid w:val="00683E3A"/>
    <w:rsid w:val="006847EB"/>
    <w:rsid w:val="00684F0E"/>
    <w:rsid w:val="00684FEC"/>
    <w:rsid w:val="006864B4"/>
    <w:rsid w:val="006864F4"/>
    <w:rsid w:val="00687DD3"/>
    <w:rsid w:val="00690DCD"/>
    <w:rsid w:val="0069151E"/>
    <w:rsid w:val="00691853"/>
    <w:rsid w:val="00691BC2"/>
    <w:rsid w:val="006920AF"/>
    <w:rsid w:val="00693707"/>
    <w:rsid w:val="00695BE4"/>
    <w:rsid w:val="006967EA"/>
    <w:rsid w:val="006A0ACC"/>
    <w:rsid w:val="006A211E"/>
    <w:rsid w:val="006A2BCA"/>
    <w:rsid w:val="006A382D"/>
    <w:rsid w:val="006A5339"/>
    <w:rsid w:val="006A5F2F"/>
    <w:rsid w:val="006A6618"/>
    <w:rsid w:val="006B1CBD"/>
    <w:rsid w:val="006B3CA9"/>
    <w:rsid w:val="006B4F64"/>
    <w:rsid w:val="006B6FB1"/>
    <w:rsid w:val="006B70D6"/>
    <w:rsid w:val="006B7B0B"/>
    <w:rsid w:val="006C0C7E"/>
    <w:rsid w:val="006C0CA0"/>
    <w:rsid w:val="006C1035"/>
    <w:rsid w:val="006C4354"/>
    <w:rsid w:val="006C4919"/>
    <w:rsid w:val="006C4C01"/>
    <w:rsid w:val="006C4CC8"/>
    <w:rsid w:val="006C5384"/>
    <w:rsid w:val="006C5732"/>
    <w:rsid w:val="006C6893"/>
    <w:rsid w:val="006D03E5"/>
    <w:rsid w:val="006D041C"/>
    <w:rsid w:val="006D2287"/>
    <w:rsid w:val="006D22E4"/>
    <w:rsid w:val="006D23E6"/>
    <w:rsid w:val="006D2408"/>
    <w:rsid w:val="006D243D"/>
    <w:rsid w:val="006D327E"/>
    <w:rsid w:val="006D3864"/>
    <w:rsid w:val="006D39A1"/>
    <w:rsid w:val="006D4513"/>
    <w:rsid w:val="006D5CF7"/>
    <w:rsid w:val="006D7A79"/>
    <w:rsid w:val="006D7C8F"/>
    <w:rsid w:val="006E027C"/>
    <w:rsid w:val="006E29DB"/>
    <w:rsid w:val="006E427F"/>
    <w:rsid w:val="006E43DB"/>
    <w:rsid w:val="006E4819"/>
    <w:rsid w:val="006E49AD"/>
    <w:rsid w:val="006E53C1"/>
    <w:rsid w:val="006E6048"/>
    <w:rsid w:val="006E7028"/>
    <w:rsid w:val="006F0E0E"/>
    <w:rsid w:val="006F260C"/>
    <w:rsid w:val="006F2D6D"/>
    <w:rsid w:val="006F300D"/>
    <w:rsid w:val="006F37B3"/>
    <w:rsid w:val="006F45EF"/>
    <w:rsid w:val="006F485C"/>
    <w:rsid w:val="006F4B4B"/>
    <w:rsid w:val="006F6340"/>
    <w:rsid w:val="006F7DC8"/>
    <w:rsid w:val="006F7F30"/>
    <w:rsid w:val="00700E78"/>
    <w:rsid w:val="00701164"/>
    <w:rsid w:val="007018C8"/>
    <w:rsid w:val="007021F3"/>
    <w:rsid w:val="0070229F"/>
    <w:rsid w:val="00702490"/>
    <w:rsid w:val="00702550"/>
    <w:rsid w:val="00702E8F"/>
    <w:rsid w:val="0070326B"/>
    <w:rsid w:val="0070411E"/>
    <w:rsid w:val="00705665"/>
    <w:rsid w:val="007062A0"/>
    <w:rsid w:val="00707064"/>
    <w:rsid w:val="00707629"/>
    <w:rsid w:val="00710B5F"/>
    <w:rsid w:val="00710CEC"/>
    <w:rsid w:val="00714BEB"/>
    <w:rsid w:val="007164AB"/>
    <w:rsid w:val="00716BEE"/>
    <w:rsid w:val="007174C2"/>
    <w:rsid w:val="00717C00"/>
    <w:rsid w:val="00717C5E"/>
    <w:rsid w:val="00721030"/>
    <w:rsid w:val="00721934"/>
    <w:rsid w:val="00721A42"/>
    <w:rsid w:val="0072227C"/>
    <w:rsid w:val="00723B6A"/>
    <w:rsid w:val="00724BCC"/>
    <w:rsid w:val="007255A1"/>
    <w:rsid w:val="00725615"/>
    <w:rsid w:val="00726115"/>
    <w:rsid w:val="007273C0"/>
    <w:rsid w:val="007316DD"/>
    <w:rsid w:val="007328A4"/>
    <w:rsid w:val="007328E8"/>
    <w:rsid w:val="007330B8"/>
    <w:rsid w:val="00733ABF"/>
    <w:rsid w:val="00734A58"/>
    <w:rsid w:val="00736EFF"/>
    <w:rsid w:val="00737513"/>
    <w:rsid w:val="00737D0F"/>
    <w:rsid w:val="00741807"/>
    <w:rsid w:val="00743487"/>
    <w:rsid w:val="00744622"/>
    <w:rsid w:val="007446F5"/>
    <w:rsid w:val="00744B1A"/>
    <w:rsid w:val="007459B2"/>
    <w:rsid w:val="007460BC"/>
    <w:rsid w:val="007468F1"/>
    <w:rsid w:val="00747691"/>
    <w:rsid w:val="0074797D"/>
    <w:rsid w:val="00747B65"/>
    <w:rsid w:val="00747F16"/>
    <w:rsid w:val="0075044D"/>
    <w:rsid w:val="00750EF7"/>
    <w:rsid w:val="00751D93"/>
    <w:rsid w:val="00752A15"/>
    <w:rsid w:val="00752B98"/>
    <w:rsid w:val="007532E6"/>
    <w:rsid w:val="00754544"/>
    <w:rsid w:val="007549A0"/>
    <w:rsid w:val="00756E7F"/>
    <w:rsid w:val="00757616"/>
    <w:rsid w:val="00760245"/>
    <w:rsid w:val="00761855"/>
    <w:rsid w:val="00761966"/>
    <w:rsid w:val="00761E81"/>
    <w:rsid w:val="00762695"/>
    <w:rsid w:val="007629C6"/>
    <w:rsid w:val="00763300"/>
    <w:rsid w:val="00763B9F"/>
    <w:rsid w:val="00763C49"/>
    <w:rsid w:val="00763FA5"/>
    <w:rsid w:val="00764951"/>
    <w:rsid w:val="007651FC"/>
    <w:rsid w:val="00765C65"/>
    <w:rsid w:val="00766A39"/>
    <w:rsid w:val="00766DE0"/>
    <w:rsid w:val="00766FB9"/>
    <w:rsid w:val="007678A0"/>
    <w:rsid w:val="00770391"/>
    <w:rsid w:val="00771656"/>
    <w:rsid w:val="00772383"/>
    <w:rsid w:val="007730ED"/>
    <w:rsid w:val="007742E9"/>
    <w:rsid w:val="00774A21"/>
    <w:rsid w:val="00775B63"/>
    <w:rsid w:val="00777C81"/>
    <w:rsid w:val="00780B07"/>
    <w:rsid w:val="00781015"/>
    <w:rsid w:val="00781A45"/>
    <w:rsid w:val="007837E0"/>
    <w:rsid w:val="00783E9C"/>
    <w:rsid w:val="00784D9C"/>
    <w:rsid w:val="00784E5E"/>
    <w:rsid w:val="007858CD"/>
    <w:rsid w:val="007860CC"/>
    <w:rsid w:val="00786AAC"/>
    <w:rsid w:val="00786E26"/>
    <w:rsid w:val="007912B3"/>
    <w:rsid w:val="00791740"/>
    <w:rsid w:val="00793117"/>
    <w:rsid w:val="00794024"/>
    <w:rsid w:val="007974EE"/>
    <w:rsid w:val="007A0B35"/>
    <w:rsid w:val="007A0BA5"/>
    <w:rsid w:val="007A1330"/>
    <w:rsid w:val="007A1565"/>
    <w:rsid w:val="007A187C"/>
    <w:rsid w:val="007A1B1A"/>
    <w:rsid w:val="007A29B4"/>
    <w:rsid w:val="007A3A4A"/>
    <w:rsid w:val="007A63C2"/>
    <w:rsid w:val="007A6C79"/>
    <w:rsid w:val="007B046E"/>
    <w:rsid w:val="007B08CA"/>
    <w:rsid w:val="007B18C1"/>
    <w:rsid w:val="007B19FC"/>
    <w:rsid w:val="007B1F7A"/>
    <w:rsid w:val="007B4219"/>
    <w:rsid w:val="007B4387"/>
    <w:rsid w:val="007B4565"/>
    <w:rsid w:val="007B5E66"/>
    <w:rsid w:val="007B5E95"/>
    <w:rsid w:val="007B6408"/>
    <w:rsid w:val="007C00AD"/>
    <w:rsid w:val="007C062D"/>
    <w:rsid w:val="007C1126"/>
    <w:rsid w:val="007C2C6C"/>
    <w:rsid w:val="007C41AB"/>
    <w:rsid w:val="007C4A55"/>
    <w:rsid w:val="007C7042"/>
    <w:rsid w:val="007C7C12"/>
    <w:rsid w:val="007C7EE8"/>
    <w:rsid w:val="007D0EAF"/>
    <w:rsid w:val="007D16C0"/>
    <w:rsid w:val="007D52CA"/>
    <w:rsid w:val="007D5804"/>
    <w:rsid w:val="007D5827"/>
    <w:rsid w:val="007D5857"/>
    <w:rsid w:val="007D5DFF"/>
    <w:rsid w:val="007D6E02"/>
    <w:rsid w:val="007E05E3"/>
    <w:rsid w:val="007E07FE"/>
    <w:rsid w:val="007E09CA"/>
    <w:rsid w:val="007E0FFF"/>
    <w:rsid w:val="007E26A1"/>
    <w:rsid w:val="007E2827"/>
    <w:rsid w:val="007E2E89"/>
    <w:rsid w:val="007E3C5A"/>
    <w:rsid w:val="007E417F"/>
    <w:rsid w:val="007E4DEE"/>
    <w:rsid w:val="007E6442"/>
    <w:rsid w:val="007E683E"/>
    <w:rsid w:val="007E6CA5"/>
    <w:rsid w:val="007F140A"/>
    <w:rsid w:val="007F1656"/>
    <w:rsid w:val="007F18A7"/>
    <w:rsid w:val="007F20CD"/>
    <w:rsid w:val="007F29B1"/>
    <w:rsid w:val="007F4058"/>
    <w:rsid w:val="007F4A53"/>
    <w:rsid w:val="007F57B1"/>
    <w:rsid w:val="007F5BB4"/>
    <w:rsid w:val="007F6485"/>
    <w:rsid w:val="007F67CB"/>
    <w:rsid w:val="007F6930"/>
    <w:rsid w:val="007F7B9F"/>
    <w:rsid w:val="00800D36"/>
    <w:rsid w:val="00800EBD"/>
    <w:rsid w:val="00802D9A"/>
    <w:rsid w:val="00803D27"/>
    <w:rsid w:val="00803E22"/>
    <w:rsid w:val="00804254"/>
    <w:rsid w:val="008043E1"/>
    <w:rsid w:val="00804451"/>
    <w:rsid w:val="00804F54"/>
    <w:rsid w:val="00805594"/>
    <w:rsid w:val="0080595C"/>
    <w:rsid w:val="00805D44"/>
    <w:rsid w:val="00806655"/>
    <w:rsid w:val="00806870"/>
    <w:rsid w:val="00806DDA"/>
    <w:rsid w:val="00807A34"/>
    <w:rsid w:val="00810379"/>
    <w:rsid w:val="008119A3"/>
    <w:rsid w:val="00812505"/>
    <w:rsid w:val="008136AC"/>
    <w:rsid w:val="00813F1D"/>
    <w:rsid w:val="0081484B"/>
    <w:rsid w:val="00814EF8"/>
    <w:rsid w:val="00815237"/>
    <w:rsid w:val="00815A87"/>
    <w:rsid w:val="00816E58"/>
    <w:rsid w:val="0082002A"/>
    <w:rsid w:val="00822CD2"/>
    <w:rsid w:val="00823040"/>
    <w:rsid w:val="00824879"/>
    <w:rsid w:val="00825165"/>
    <w:rsid w:val="00827557"/>
    <w:rsid w:val="00827ED2"/>
    <w:rsid w:val="0083116C"/>
    <w:rsid w:val="008321DF"/>
    <w:rsid w:val="00832544"/>
    <w:rsid w:val="00832D15"/>
    <w:rsid w:val="00832DE1"/>
    <w:rsid w:val="0083453E"/>
    <w:rsid w:val="00834772"/>
    <w:rsid w:val="00835BCB"/>
    <w:rsid w:val="00836801"/>
    <w:rsid w:val="008371FA"/>
    <w:rsid w:val="008372EF"/>
    <w:rsid w:val="00837391"/>
    <w:rsid w:val="008375F7"/>
    <w:rsid w:val="00837CE7"/>
    <w:rsid w:val="008431B4"/>
    <w:rsid w:val="008432BB"/>
    <w:rsid w:val="0084482A"/>
    <w:rsid w:val="00844924"/>
    <w:rsid w:val="008449D3"/>
    <w:rsid w:val="00844DBF"/>
    <w:rsid w:val="0084676E"/>
    <w:rsid w:val="008473FF"/>
    <w:rsid w:val="00850D57"/>
    <w:rsid w:val="008515AF"/>
    <w:rsid w:val="00853951"/>
    <w:rsid w:val="0085408A"/>
    <w:rsid w:val="008542E9"/>
    <w:rsid w:val="008545B5"/>
    <w:rsid w:val="00854F50"/>
    <w:rsid w:val="008553CF"/>
    <w:rsid w:val="0085681E"/>
    <w:rsid w:val="0085748A"/>
    <w:rsid w:val="0086084A"/>
    <w:rsid w:val="00861CE5"/>
    <w:rsid w:val="00862407"/>
    <w:rsid w:val="00863CC4"/>
    <w:rsid w:val="00864230"/>
    <w:rsid w:val="00865530"/>
    <w:rsid w:val="0086557B"/>
    <w:rsid w:val="008663C7"/>
    <w:rsid w:val="00866502"/>
    <w:rsid w:val="0086702B"/>
    <w:rsid w:val="008670C0"/>
    <w:rsid w:val="00867239"/>
    <w:rsid w:val="00867A8B"/>
    <w:rsid w:val="00870911"/>
    <w:rsid w:val="008712E0"/>
    <w:rsid w:val="0087217D"/>
    <w:rsid w:val="008722DC"/>
    <w:rsid w:val="008757F3"/>
    <w:rsid w:val="0087592B"/>
    <w:rsid w:val="00875AF1"/>
    <w:rsid w:val="008807B6"/>
    <w:rsid w:val="00882396"/>
    <w:rsid w:val="00882A40"/>
    <w:rsid w:val="00883403"/>
    <w:rsid w:val="008852C0"/>
    <w:rsid w:val="00887FCD"/>
    <w:rsid w:val="008900F5"/>
    <w:rsid w:val="00892A88"/>
    <w:rsid w:val="00894109"/>
    <w:rsid w:val="00895F75"/>
    <w:rsid w:val="008971D7"/>
    <w:rsid w:val="008A0776"/>
    <w:rsid w:val="008A0AE1"/>
    <w:rsid w:val="008A0B9B"/>
    <w:rsid w:val="008A2A07"/>
    <w:rsid w:val="008A3024"/>
    <w:rsid w:val="008A431F"/>
    <w:rsid w:val="008A589A"/>
    <w:rsid w:val="008A71EE"/>
    <w:rsid w:val="008B01B6"/>
    <w:rsid w:val="008B05C3"/>
    <w:rsid w:val="008B0903"/>
    <w:rsid w:val="008B126E"/>
    <w:rsid w:val="008B1C38"/>
    <w:rsid w:val="008B40C9"/>
    <w:rsid w:val="008B6CE0"/>
    <w:rsid w:val="008B72F2"/>
    <w:rsid w:val="008B7402"/>
    <w:rsid w:val="008B740C"/>
    <w:rsid w:val="008B7910"/>
    <w:rsid w:val="008B7C8C"/>
    <w:rsid w:val="008C0F54"/>
    <w:rsid w:val="008C2AAB"/>
    <w:rsid w:val="008C2D1C"/>
    <w:rsid w:val="008C5C95"/>
    <w:rsid w:val="008C67B6"/>
    <w:rsid w:val="008D08D5"/>
    <w:rsid w:val="008D0FAF"/>
    <w:rsid w:val="008D22E3"/>
    <w:rsid w:val="008D256C"/>
    <w:rsid w:val="008D31DF"/>
    <w:rsid w:val="008D70F2"/>
    <w:rsid w:val="008D7FDD"/>
    <w:rsid w:val="008E0D09"/>
    <w:rsid w:val="008E1DFF"/>
    <w:rsid w:val="008E2160"/>
    <w:rsid w:val="008E5DB4"/>
    <w:rsid w:val="008F0C6D"/>
    <w:rsid w:val="008F18DA"/>
    <w:rsid w:val="008F2F6C"/>
    <w:rsid w:val="008F3F35"/>
    <w:rsid w:val="008F47F1"/>
    <w:rsid w:val="008F5133"/>
    <w:rsid w:val="008F51DE"/>
    <w:rsid w:val="008F5496"/>
    <w:rsid w:val="008F56DA"/>
    <w:rsid w:val="008F628A"/>
    <w:rsid w:val="008F6C50"/>
    <w:rsid w:val="008F79B6"/>
    <w:rsid w:val="0090086C"/>
    <w:rsid w:val="00901BD0"/>
    <w:rsid w:val="00902242"/>
    <w:rsid w:val="00902551"/>
    <w:rsid w:val="0090370A"/>
    <w:rsid w:val="009041E8"/>
    <w:rsid w:val="00904DCF"/>
    <w:rsid w:val="00905EBB"/>
    <w:rsid w:val="00912838"/>
    <w:rsid w:val="009128BE"/>
    <w:rsid w:val="00912EEA"/>
    <w:rsid w:val="00915AE4"/>
    <w:rsid w:val="009165FB"/>
    <w:rsid w:val="009173C5"/>
    <w:rsid w:val="009177E1"/>
    <w:rsid w:val="009204A8"/>
    <w:rsid w:val="0092058E"/>
    <w:rsid w:val="009206F6"/>
    <w:rsid w:val="00920DAC"/>
    <w:rsid w:val="00921072"/>
    <w:rsid w:val="00921E3D"/>
    <w:rsid w:val="0092274A"/>
    <w:rsid w:val="0092357B"/>
    <w:rsid w:val="00923FFB"/>
    <w:rsid w:val="00924749"/>
    <w:rsid w:val="009247B5"/>
    <w:rsid w:val="00926802"/>
    <w:rsid w:val="00927477"/>
    <w:rsid w:val="00930108"/>
    <w:rsid w:val="009301B8"/>
    <w:rsid w:val="00931056"/>
    <w:rsid w:val="009311B7"/>
    <w:rsid w:val="00931411"/>
    <w:rsid w:val="00932766"/>
    <w:rsid w:val="0093306D"/>
    <w:rsid w:val="0093376A"/>
    <w:rsid w:val="009338BA"/>
    <w:rsid w:val="009346DB"/>
    <w:rsid w:val="009350E6"/>
    <w:rsid w:val="0093777C"/>
    <w:rsid w:val="009379CF"/>
    <w:rsid w:val="00940AF4"/>
    <w:rsid w:val="00940CA9"/>
    <w:rsid w:val="00940EC8"/>
    <w:rsid w:val="00942CEF"/>
    <w:rsid w:val="009430AC"/>
    <w:rsid w:val="009434E8"/>
    <w:rsid w:val="0094354E"/>
    <w:rsid w:val="009438A6"/>
    <w:rsid w:val="00943CF7"/>
    <w:rsid w:val="00944058"/>
    <w:rsid w:val="0094429A"/>
    <w:rsid w:val="00945588"/>
    <w:rsid w:val="00946B49"/>
    <w:rsid w:val="00947881"/>
    <w:rsid w:val="00950CD8"/>
    <w:rsid w:val="009520FA"/>
    <w:rsid w:val="009536A9"/>
    <w:rsid w:val="0095435D"/>
    <w:rsid w:val="009548FD"/>
    <w:rsid w:val="00956B70"/>
    <w:rsid w:val="00960FE3"/>
    <w:rsid w:val="009623AC"/>
    <w:rsid w:val="00963191"/>
    <w:rsid w:val="009635AE"/>
    <w:rsid w:val="009637F5"/>
    <w:rsid w:val="00963815"/>
    <w:rsid w:val="009638CD"/>
    <w:rsid w:val="00963A1D"/>
    <w:rsid w:val="009647E3"/>
    <w:rsid w:val="00965A35"/>
    <w:rsid w:val="00966032"/>
    <w:rsid w:val="00966620"/>
    <w:rsid w:val="00966FE3"/>
    <w:rsid w:val="0096704B"/>
    <w:rsid w:val="00967D04"/>
    <w:rsid w:val="00970000"/>
    <w:rsid w:val="00970C5C"/>
    <w:rsid w:val="009715EF"/>
    <w:rsid w:val="00971C98"/>
    <w:rsid w:val="00975D69"/>
    <w:rsid w:val="0097623D"/>
    <w:rsid w:val="0097708F"/>
    <w:rsid w:val="00977C83"/>
    <w:rsid w:val="00977FBC"/>
    <w:rsid w:val="0098066B"/>
    <w:rsid w:val="009810D8"/>
    <w:rsid w:val="00981CEE"/>
    <w:rsid w:val="009826BA"/>
    <w:rsid w:val="00982894"/>
    <w:rsid w:val="00982A97"/>
    <w:rsid w:val="009832CD"/>
    <w:rsid w:val="009837C4"/>
    <w:rsid w:val="0098442C"/>
    <w:rsid w:val="009863D5"/>
    <w:rsid w:val="00986835"/>
    <w:rsid w:val="00986C0D"/>
    <w:rsid w:val="00986C61"/>
    <w:rsid w:val="00986F89"/>
    <w:rsid w:val="0099098A"/>
    <w:rsid w:val="00990C0F"/>
    <w:rsid w:val="00990CB4"/>
    <w:rsid w:val="009915E8"/>
    <w:rsid w:val="009917FF"/>
    <w:rsid w:val="009920B4"/>
    <w:rsid w:val="00993C76"/>
    <w:rsid w:val="0099464C"/>
    <w:rsid w:val="00994FDA"/>
    <w:rsid w:val="00995866"/>
    <w:rsid w:val="00996702"/>
    <w:rsid w:val="00996BE0"/>
    <w:rsid w:val="00996E9E"/>
    <w:rsid w:val="0099728B"/>
    <w:rsid w:val="009973CC"/>
    <w:rsid w:val="00997B26"/>
    <w:rsid w:val="009A0007"/>
    <w:rsid w:val="009A0326"/>
    <w:rsid w:val="009A04FC"/>
    <w:rsid w:val="009A06D9"/>
    <w:rsid w:val="009A07F4"/>
    <w:rsid w:val="009A0E92"/>
    <w:rsid w:val="009A3593"/>
    <w:rsid w:val="009A3B8F"/>
    <w:rsid w:val="009A3E52"/>
    <w:rsid w:val="009A40E5"/>
    <w:rsid w:val="009A5E95"/>
    <w:rsid w:val="009B180B"/>
    <w:rsid w:val="009B22ED"/>
    <w:rsid w:val="009B2B39"/>
    <w:rsid w:val="009B4158"/>
    <w:rsid w:val="009B7372"/>
    <w:rsid w:val="009B77CB"/>
    <w:rsid w:val="009C0808"/>
    <w:rsid w:val="009C13F1"/>
    <w:rsid w:val="009C1F43"/>
    <w:rsid w:val="009C3838"/>
    <w:rsid w:val="009C430E"/>
    <w:rsid w:val="009C5901"/>
    <w:rsid w:val="009C68FC"/>
    <w:rsid w:val="009C7E7A"/>
    <w:rsid w:val="009D1B8D"/>
    <w:rsid w:val="009D27FE"/>
    <w:rsid w:val="009D3F28"/>
    <w:rsid w:val="009D431F"/>
    <w:rsid w:val="009D5914"/>
    <w:rsid w:val="009D65F0"/>
    <w:rsid w:val="009D790D"/>
    <w:rsid w:val="009E09C8"/>
    <w:rsid w:val="009E1ADB"/>
    <w:rsid w:val="009E2BDF"/>
    <w:rsid w:val="009E32BC"/>
    <w:rsid w:val="009E42FE"/>
    <w:rsid w:val="009E45AE"/>
    <w:rsid w:val="009E4B6A"/>
    <w:rsid w:val="009E4D39"/>
    <w:rsid w:val="009E4D7A"/>
    <w:rsid w:val="009E623F"/>
    <w:rsid w:val="009E7E20"/>
    <w:rsid w:val="009F07B3"/>
    <w:rsid w:val="009F0CED"/>
    <w:rsid w:val="009F3D77"/>
    <w:rsid w:val="009F473C"/>
    <w:rsid w:val="009F754E"/>
    <w:rsid w:val="009F7D98"/>
    <w:rsid w:val="00A012B5"/>
    <w:rsid w:val="00A01E6E"/>
    <w:rsid w:val="00A024D1"/>
    <w:rsid w:val="00A031D7"/>
    <w:rsid w:val="00A03F47"/>
    <w:rsid w:val="00A0427E"/>
    <w:rsid w:val="00A050D9"/>
    <w:rsid w:val="00A067AF"/>
    <w:rsid w:val="00A07D14"/>
    <w:rsid w:val="00A10AF6"/>
    <w:rsid w:val="00A1135E"/>
    <w:rsid w:val="00A11690"/>
    <w:rsid w:val="00A1240D"/>
    <w:rsid w:val="00A128DE"/>
    <w:rsid w:val="00A134F2"/>
    <w:rsid w:val="00A140DE"/>
    <w:rsid w:val="00A14187"/>
    <w:rsid w:val="00A1450F"/>
    <w:rsid w:val="00A15209"/>
    <w:rsid w:val="00A15E59"/>
    <w:rsid w:val="00A164A6"/>
    <w:rsid w:val="00A17EA2"/>
    <w:rsid w:val="00A20A48"/>
    <w:rsid w:val="00A20CDB"/>
    <w:rsid w:val="00A2108E"/>
    <w:rsid w:val="00A214DD"/>
    <w:rsid w:val="00A22BB9"/>
    <w:rsid w:val="00A22CAA"/>
    <w:rsid w:val="00A23F22"/>
    <w:rsid w:val="00A24E29"/>
    <w:rsid w:val="00A24F6C"/>
    <w:rsid w:val="00A253C7"/>
    <w:rsid w:val="00A253E9"/>
    <w:rsid w:val="00A259A4"/>
    <w:rsid w:val="00A30492"/>
    <w:rsid w:val="00A304B1"/>
    <w:rsid w:val="00A31208"/>
    <w:rsid w:val="00A314E6"/>
    <w:rsid w:val="00A321CC"/>
    <w:rsid w:val="00A33BAD"/>
    <w:rsid w:val="00A348AC"/>
    <w:rsid w:val="00A34ECA"/>
    <w:rsid w:val="00A35D91"/>
    <w:rsid w:val="00A35E42"/>
    <w:rsid w:val="00A36123"/>
    <w:rsid w:val="00A37210"/>
    <w:rsid w:val="00A42ACB"/>
    <w:rsid w:val="00A42F6F"/>
    <w:rsid w:val="00A42F91"/>
    <w:rsid w:val="00A46DA1"/>
    <w:rsid w:val="00A46EB2"/>
    <w:rsid w:val="00A471E4"/>
    <w:rsid w:val="00A509EB"/>
    <w:rsid w:val="00A50D17"/>
    <w:rsid w:val="00A513BA"/>
    <w:rsid w:val="00A5187E"/>
    <w:rsid w:val="00A5384D"/>
    <w:rsid w:val="00A53C6A"/>
    <w:rsid w:val="00A543A8"/>
    <w:rsid w:val="00A5518E"/>
    <w:rsid w:val="00A551E9"/>
    <w:rsid w:val="00A55245"/>
    <w:rsid w:val="00A553D9"/>
    <w:rsid w:val="00A5570A"/>
    <w:rsid w:val="00A55AF0"/>
    <w:rsid w:val="00A575BD"/>
    <w:rsid w:val="00A61794"/>
    <w:rsid w:val="00A62427"/>
    <w:rsid w:val="00A657BD"/>
    <w:rsid w:val="00A65D8F"/>
    <w:rsid w:val="00A678A9"/>
    <w:rsid w:val="00A7024A"/>
    <w:rsid w:val="00A71003"/>
    <w:rsid w:val="00A730B1"/>
    <w:rsid w:val="00A733F0"/>
    <w:rsid w:val="00A75D83"/>
    <w:rsid w:val="00A75DC9"/>
    <w:rsid w:val="00A76060"/>
    <w:rsid w:val="00A7675D"/>
    <w:rsid w:val="00A76B98"/>
    <w:rsid w:val="00A76F55"/>
    <w:rsid w:val="00A77528"/>
    <w:rsid w:val="00A77A8C"/>
    <w:rsid w:val="00A80E86"/>
    <w:rsid w:val="00A80E9E"/>
    <w:rsid w:val="00A81097"/>
    <w:rsid w:val="00A81348"/>
    <w:rsid w:val="00A814F4"/>
    <w:rsid w:val="00A81E23"/>
    <w:rsid w:val="00A82ABB"/>
    <w:rsid w:val="00A82EB0"/>
    <w:rsid w:val="00A839E2"/>
    <w:rsid w:val="00A83BA6"/>
    <w:rsid w:val="00A84AF5"/>
    <w:rsid w:val="00A852F7"/>
    <w:rsid w:val="00A879C6"/>
    <w:rsid w:val="00A90210"/>
    <w:rsid w:val="00A9185F"/>
    <w:rsid w:val="00A91BED"/>
    <w:rsid w:val="00A91EAF"/>
    <w:rsid w:val="00A934BE"/>
    <w:rsid w:val="00A9393A"/>
    <w:rsid w:val="00A93A29"/>
    <w:rsid w:val="00A95CF3"/>
    <w:rsid w:val="00AA0A36"/>
    <w:rsid w:val="00AA0B31"/>
    <w:rsid w:val="00AA0EE9"/>
    <w:rsid w:val="00AA11AA"/>
    <w:rsid w:val="00AA238D"/>
    <w:rsid w:val="00AA30A9"/>
    <w:rsid w:val="00AA4045"/>
    <w:rsid w:val="00AA4150"/>
    <w:rsid w:val="00AA433E"/>
    <w:rsid w:val="00AA4EF6"/>
    <w:rsid w:val="00AA4F9B"/>
    <w:rsid w:val="00AA5707"/>
    <w:rsid w:val="00AA582A"/>
    <w:rsid w:val="00AA6C6D"/>
    <w:rsid w:val="00AA7F79"/>
    <w:rsid w:val="00AB018D"/>
    <w:rsid w:val="00AB0FA1"/>
    <w:rsid w:val="00AB171B"/>
    <w:rsid w:val="00AB1B5E"/>
    <w:rsid w:val="00AB31F8"/>
    <w:rsid w:val="00AB3554"/>
    <w:rsid w:val="00AB3ED0"/>
    <w:rsid w:val="00AB4644"/>
    <w:rsid w:val="00AB507E"/>
    <w:rsid w:val="00AB5F63"/>
    <w:rsid w:val="00AC12C3"/>
    <w:rsid w:val="00AC13CB"/>
    <w:rsid w:val="00AC1A53"/>
    <w:rsid w:val="00AC22AC"/>
    <w:rsid w:val="00AC2F78"/>
    <w:rsid w:val="00AC459C"/>
    <w:rsid w:val="00AC49D0"/>
    <w:rsid w:val="00AC4B44"/>
    <w:rsid w:val="00AC518F"/>
    <w:rsid w:val="00AC5BE6"/>
    <w:rsid w:val="00AC5E74"/>
    <w:rsid w:val="00AC69BF"/>
    <w:rsid w:val="00AC735F"/>
    <w:rsid w:val="00AD21FC"/>
    <w:rsid w:val="00AD2657"/>
    <w:rsid w:val="00AD2A04"/>
    <w:rsid w:val="00AD36F2"/>
    <w:rsid w:val="00AD4CC5"/>
    <w:rsid w:val="00AD53F0"/>
    <w:rsid w:val="00AD5F83"/>
    <w:rsid w:val="00AD5F8C"/>
    <w:rsid w:val="00AD613D"/>
    <w:rsid w:val="00AD781E"/>
    <w:rsid w:val="00AE01F0"/>
    <w:rsid w:val="00AE151B"/>
    <w:rsid w:val="00AE1C9C"/>
    <w:rsid w:val="00AE21C6"/>
    <w:rsid w:val="00AE4E70"/>
    <w:rsid w:val="00AE6BFD"/>
    <w:rsid w:val="00AE7153"/>
    <w:rsid w:val="00AF00F4"/>
    <w:rsid w:val="00AF0FCE"/>
    <w:rsid w:val="00AF1452"/>
    <w:rsid w:val="00AF1AE4"/>
    <w:rsid w:val="00AF1B55"/>
    <w:rsid w:val="00AF1F71"/>
    <w:rsid w:val="00AF31A3"/>
    <w:rsid w:val="00AF3F02"/>
    <w:rsid w:val="00AF481B"/>
    <w:rsid w:val="00AF7346"/>
    <w:rsid w:val="00B003E5"/>
    <w:rsid w:val="00B01241"/>
    <w:rsid w:val="00B02766"/>
    <w:rsid w:val="00B02DA0"/>
    <w:rsid w:val="00B03218"/>
    <w:rsid w:val="00B03CA4"/>
    <w:rsid w:val="00B06301"/>
    <w:rsid w:val="00B073E1"/>
    <w:rsid w:val="00B076FB"/>
    <w:rsid w:val="00B1180F"/>
    <w:rsid w:val="00B11CAC"/>
    <w:rsid w:val="00B121C0"/>
    <w:rsid w:val="00B12306"/>
    <w:rsid w:val="00B13A37"/>
    <w:rsid w:val="00B1418A"/>
    <w:rsid w:val="00B15083"/>
    <w:rsid w:val="00B15B4B"/>
    <w:rsid w:val="00B16698"/>
    <w:rsid w:val="00B20171"/>
    <w:rsid w:val="00B201A1"/>
    <w:rsid w:val="00B20AD3"/>
    <w:rsid w:val="00B20CA8"/>
    <w:rsid w:val="00B21FDC"/>
    <w:rsid w:val="00B23D92"/>
    <w:rsid w:val="00B244CB"/>
    <w:rsid w:val="00B24CA6"/>
    <w:rsid w:val="00B24FF4"/>
    <w:rsid w:val="00B25872"/>
    <w:rsid w:val="00B25FFB"/>
    <w:rsid w:val="00B26A76"/>
    <w:rsid w:val="00B271AA"/>
    <w:rsid w:val="00B2766E"/>
    <w:rsid w:val="00B311BD"/>
    <w:rsid w:val="00B3188B"/>
    <w:rsid w:val="00B33343"/>
    <w:rsid w:val="00B335FE"/>
    <w:rsid w:val="00B35D5B"/>
    <w:rsid w:val="00B361BB"/>
    <w:rsid w:val="00B364A2"/>
    <w:rsid w:val="00B3698F"/>
    <w:rsid w:val="00B369BF"/>
    <w:rsid w:val="00B3794B"/>
    <w:rsid w:val="00B41B30"/>
    <w:rsid w:val="00B4221F"/>
    <w:rsid w:val="00B425D9"/>
    <w:rsid w:val="00B42722"/>
    <w:rsid w:val="00B4309D"/>
    <w:rsid w:val="00B43659"/>
    <w:rsid w:val="00B4532C"/>
    <w:rsid w:val="00B45A3D"/>
    <w:rsid w:val="00B45E86"/>
    <w:rsid w:val="00B461FE"/>
    <w:rsid w:val="00B469B6"/>
    <w:rsid w:val="00B46EC7"/>
    <w:rsid w:val="00B46F5B"/>
    <w:rsid w:val="00B47E4A"/>
    <w:rsid w:val="00B527D4"/>
    <w:rsid w:val="00B527F4"/>
    <w:rsid w:val="00B5283D"/>
    <w:rsid w:val="00B53C4A"/>
    <w:rsid w:val="00B61546"/>
    <w:rsid w:val="00B618B1"/>
    <w:rsid w:val="00B62C38"/>
    <w:rsid w:val="00B637E1"/>
    <w:rsid w:val="00B63B88"/>
    <w:rsid w:val="00B63CB3"/>
    <w:rsid w:val="00B64750"/>
    <w:rsid w:val="00B6517C"/>
    <w:rsid w:val="00B6553C"/>
    <w:rsid w:val="00B65EE4"/>
    <w:rsid w:val="00B6619C"/>
    <w:rsid w:val="00B6654B"/>
    <w:rsid w:val="00B66661"/>
    <w:rsid w:val="00B6789D"/>
    <w:rsid w:val="00B67E88"/>
    <w:rsid w:val="00B704C3"/>
    <w:rsid w:val="00B72578"/>
    <w:rsid w:val="00B73B66"/>
    <w:rsid w:val="00B73C85"/>
    <w:rsid w:val="00B74373"/>
    <w:rsid w:val="00B757FE"/>
    <w:rsid w:val="00B761BA"/>
    <w:rsid w:val="00B77E63"/>
    <w:rsid w:val="00B81F67"/>
    <w:rsid w:val="00B84567"/>
    <w:rsid w:val="00B846D3"/>
    <w:rsid w:val="00B853A5"/>
    <w:rsid w:val="00B8629F"/>
    <w:rsid w:val="00B868B6"/>
    <w:rsid w:val="00B876CE"/>
    <w:rsid w:val="00B91B1F"/>
    <w:rsid w:val="00B92612"/>
    <w:rsid w:val="00B93560"/>
    <w:rsid w:val="00B94296"/>
    <w:rsid w:val="00B94B89"/>
    <w:rsid w:val="00B952B2"/>
    <w:rsid w:val="00B962AD"/>
    <w:rsid w:val="00B96352"/>
    <w:rsid w:val="00B96748"/>
    <w:rsid w:val="00B96B11"/>
    <w:rsid w:val="00B96E8A"/>
    <w:rsid w:val="00B97849"/>
    <w:rsid w:val="00BA0910"/>
    <w:rsid w:val="00BA2689"/>
    <w:rsid w:val="00BA32D2"/>
    <w:rsid w:val="00BA3526"/>
    <w:rsid w:val="00BA4778"/>
    <w:rsid w:val="00BA57AC"/>
    <w:rsid w:val="00BA662E"/>
    <w:rsid w:val="00BA6916"/>
    <w:rsid w:val="00BA788F"/>
    <w:rsid w:val="00BB02D3"/>
    <w:rsid w:val="00BB0A10"/>
    <w:rsid w:val="00BB2117"/>
    <w:rsid w:val="00BB4855"/>
    <w:rsid w:val="00BB48C1"/>
    <w:rsid w:val="00BB4BBA"/>
    <w:rsid w:val="00BB59C7"/>
    <w:rsid w:val="00BB5EB7"/>
    <w:rsid w:val="00BB600B"/>
    <w:rsid w:val="00BB7763"/>
    <w:rsid w:val="00BB7C3B"/>
    <w:rsid w:val="00BC185A"/>
    <w:rsid w:val="00BC1EFF"/>
    <w:rsid w:val="00BC2AFF"/>
    <w:rsid w:val="00BC31A9"/>
    <w:rsid w:val="00BC3263"/>
    <w:rsid w:val="00BC3347"/>
    <w:rsid w:val="00BC3F5F"/>
    <w:rsid w:val="00BC6261"/>
    <w:rsid w:val="00BC6630"/>
    <w:rsid w:val="00BC72CA"/>
    <w:rsid w:val="00BD04A1"/>
    <w:rsid w:val="00BD11F8"/>
    <w:rsid w:val="00BD1FFD"/>
    <w:rsid w:val="00BD29A5"/>
    <w:rsid w:val="00BD43A0"/>
    <w:rsid w:val="00BD5053"/>
    <w:rsid w:val="00BD5859"/>
    <w:rsid w:val="00BD5B67"/>
    <w:rsid w:val="00BD7B6C"/>
    <w:rsid w:val="00BD7EB5"/>
    <w:rsid w:val="00BE0046"/>
    <w:rsid w:val="00BE129B"/>
    <w:rsid w:val="00BE1E3A"/>
    <w:rsid w:val="00BE26B3"/>
    <w:rsid w:val="00BE323A"/>
    <w:rsid w:val="00BE4629"/>
    <w:rsid w:val="00BE4CCB"/>
    <w:rsid w:val="00BE56CE"/>
    <w:rsid w:val="00BE5FD0"/>
    <w:rsid w:val="00BE6183"/>
    <w:rsid w:val="00BE7069"/>
    <w:rsid w:val="00BE7A69"/>
    <w:rsid w:val="00BF43BC"/>
    <w:rsid w:val="00BF5387"/>
    <w:rsid w:val="00BF5F9B"/>
    <w:rsid w:val="00BF682D"/>
    <w:rsid w:val="00BF73E7"/>
    <w:rsid w:val="00BF75AF"/>
    <w:rsid w:val="00C011F5"/>
    <w:rsid w:val="00C0157D"/>
    <w:rsid w:val="00C0165F"/>
    <w:rsid w:val="00C0169C"/>
    <w:rsid w:val="00C01A02"/>
    <w:rsid w:val="00C028E2"/>
    <w:rsid w:val="00C034B7"/>
    <w:rsid w:val="00C04B9E"/>
    <w:rsid w:val="00C04F02"/>
    <w:rsid w:val="00C06774"/>
    <w:rsid w:val="00C10CB6"/>
    <w:rsid w:val="00C11A74"/>
    <w:rsid w:val="00C1247D"/>
    <w:rsid w:val="00C12CAA"/>
    <w:rsid w:val="00C12FCC"/>
    <w:rsid w:val="00C13118"/>
    <w:rsid w:val="00C1550D"/>
    <w:rsid w:val="00C1616E"/>
    <w:rsid w:val="00C16842"/>
    <w:rsid w:val="00C16867"/>
    <w:rsid w:val="00C16CD8"/>
    <w:rsid w:val="00C1726F"/>
    <w:rsid w:val="00C17556"/>
    <w:rsid w:val="00C20566"/>
    <w:rsid w:val="00C20738"/>
    <w:rsid w:val="00C20EE9"/>
    <w:rsid w:val="00C2166A"/>
    <w:rsid w:val="00C22285"/>
    <w:rsid w:val="00C22E5D"/>
    <w:rsid w:val="00C23E37"/>
    <w:rsid w:val="00C241C0"/>
    <w:rsid w:val="00C2445A"/>
    <w:rsid w:val="00C24AE4"/>
    <w:rsid w:val="00C312E8"/>
    <w:rsid w:val="00C321F3"/>
    <w:rsid w:val="00C322CD"/>
    <w:rsid w:val="00C32D84"/>
    <w:rsid w:val="00C34183"/>
    <w:rsid w:val="00C34B2F"/>
    <w:rsid w:val="00C35245"/>
    <w:rsid w:val="00C35FDC"/>
    <w:rsid w:val="00C36E79"/>
    <w:rsid w:val="00C40AEC"/>
    <w:rsid w:val="00C41065"/>
    <w:rsid w:val="00C422BE"/>
    <w:rsid w:val="00C42B01"/>
    <w:rsid w:val="00C44FDE"/>
    <w:rsid w:val="00C45AA7"/>
    <w:rsid w:val="00C45C1C"/>
    <w:rsid w:val="00C45D01"/>
    <w:rsid w:val="00C45E96"/>
    <w:rsid w:val="00C47DFF"/>
    <w:rsid w:val="00C50BC1"/>
    <w:rsid w:val="00C50FA5"/>
    <w:rsid w:val="00C53901"/>
    <w:rsid w:val="00C543BB"/>
    <w:rsid w:val="00C548DD"/>
    <w:rsid w:val="00C54D9E"/>
    <w:rsid w:val="00C61D83"/>
    <w:rsid w:val="00C61E3B"/>
    <w:rsid w:val="00C62384"/>
    <w:rsid w:val="00C6313B"/>
    <w:rsid w:val="00C63D4D"/>
    <w:rsid w:val="00C65B15"/>
    <w:rsid w:val="00C6686F"/>
    <w:rsid w:val="00C66F1D"/>
    <w:rsid w:val="00C716F3"/>
    <w:rsid w:val="00C71DE0"/>
    <w:rsid w:val="00C72FD7"/>
    <w:rsid w:val="00C7507F"/>
    <w:rsid w:val="00C750B5"/>
    <w:rsid w:val="00C7533D"/>
    <w:rsid w:val="00C75D2E"/>
    <w:rsid w:val="00C76945"/>
    <w:rsid w:val="00C776BB"/>
    <w:rsid w:val="00C77A44"/>
    <w:rsid w:val="00C801F1"/>
    <w:rsid w:val="00C818A8"/>
    <w:rsid w:val="00C819A3"/>
    <w:rsid w:val="00C82257"/>
    <w:rsid w:val="00C83721"/>
    <w:rsid w:val="00C85526"/>
    <w:rsid w:val="00C8706C"/>
    <w:rsid w:val="00C87493"/>
    <w:rsid w:val="00C875A7"/>
    <w:rsid w:val="00C8770C"/>
    <w:rsid w:val="00C90B62"/>
    <w:rsid w:val="00C90BA0"/>
    <w:rsid w:val="00C90D99"/>
    <w:rsid w:val="00C91CAD"/>
    <w:rsid w:val="00C93E95"/>
    <w:rsid w:val="00C941A7"/>
    <w:rsid w:val="00C9507F"/>
    <w:rsid w:val="00C9727A"/>
    <w:rsid w:val="00C97CE2"/>
    <w:rsid w:val="00CA062E"/>
    <w:rsid w:val="00CA0EDA"/>
    <w:rsid w:val="00CA11C9"/>
    <w:rsid w:val="00CA1304"/>
    <w:rsid w:val="00CA1B7F"/>
    <w:rsid w:val="00CA349D"/>
    <w:rsid w:val="00CA3E2C"/>
    <w:rsid w:val="00CA4E28"/>
    <w:rsid w:val="00CA5E5F"/>
    <w:rsid w:val="00CA6A70"/>
    <w:rsid w:val="00CA6B7C"/>
    <w:rsid w:val="00CA7BDD"/>
    <w:rsid w:val="00CB03CB"/>
    <w:rsid w:val="00CB35B6"/>
    <w:rsid w:val="00CB3AC9"/>
    <w:rsid w:val="00CB3F59"/>
    <w:rsid w:val="00CB4296"/>
    <w:rsid w:val="00CB5350"/>
    <w:rsid w:val="00CB58D2"/>
    <w:rsid w:val="00CB5FFE"/>
    <w:rsid w:val="00CB645E"/>
    <w:rsid w:val="00CB7972"/>
    <w:rsid w:val="00CB7B65"/>
    <w:rsid w:val="00CB7E74"/>
    <w:rsid w:val="00CB7F49"/>
    <w:rsid w:val="00CC040B"/>
    <w:rsid w:val="00CC1454"/>
    <w:rsid w:val="00CC3808"/>
    <w:rsid w:val="00CC3EB0"/>
    <w:rsid w:val="00CC52D0"/>
    <w:rsid w:val="00CD0156"/>
    <w:rsid w:val="00CD04B6"/>
    <w:rsid w:val="00CD133A"/>
    <w:rsid w:val="00CD1F30"/>
    <w:rsid w:val="00CD2BE7"/>
    <w:rsid w:val="00CD2F98"/>
    <w:rsid w:val="00CD31C0"/>
    <w:rsid w:val="00CD5843"/>
    <w:rsid w:val="00CD5D35"/>
    <w:rsid w:val="00CD6364"/>
    <w:rsid w:val="00CE028D"/>
    <w:rsid w:val="00CE0A91"/>
    <w:rsid w:val="00CE0D9B"/>
    <w:rsid w:val="00CE0DC7"/>
    <w:rsid w:val="00CE0EE8"/>
    <w:rsid w:val="00CE1397"/>
    <w:rsid w:val="00CE176F"/>
    <w:rsid w:val="00CE2356"/>
    <w:rsid w:val="00CE249D"/>
    <w:rsid w:val="00CF050F"/>
    <w:rsid w:val="00CF2D14"/>
    <w:rsid w:val="00CF770C"/>
    <w:rsid w:val="00CF7DC2"/>
    <w:rsid w:val="00D00BCC"/>
    <w:rsid w:val="00D02247"/>
    <w:rsid w:val="00D03220"/>
    <w:rsid w:val="00D03598"/>
    <w:rsid w:val="00D049BD"/>
    <w:rsid w:val="00D054CB"/>
    <w:rsid w:val="00D077D7"/>
    <w:rsid w:val="00D10AC5"/>
    <w:rsid w:val="00D10CE7"/>
    <w:rsid w:val="00D11314"/>
    <w:rsid w:val="00D1220A"/>
    <w:rsid w:val="00D12A3D"/>
    <w:rsid w:val="00D135DC"/>
    <w:rsid w:val="00D13E27"/>
    <w:rsid w:val="00D14333"/>
    <w:rsid w:val="00D1565A"/>
    <w:rsid w:val="00D15BA6"/>
    <w:rsid w:val="00D15CD6"/>
    <w:rsid w:val="00D15CF0"/>
    <w:rsid w:val="00D16A43"/>
    <w:rsid w:val="00D216AD"/>
    <w:rsid w:val="00D21747"/>
    <w:rsid w:val="00D2352F"/>
    <w:rsid w:val="00D24139"/>
    <w:rsid w:val="00D2449E"/>
    <w:rsid w:val="00D2452A"/>
    <w:rsid w:val="00D25DE6"/>
    <w:rsid w:val="00D26B3F"/>
    <w:rsid w:val="00D270CE"/>
    <w:rsid w:val="00D27AF2"/>
    <w:rsid w:val="00D31A56"/>
    <w:rsid w:val="00D33239"/>
    <w:rsid w:val="00D3359C"/>
    <w:rsid w:val="00D36054"/>
    <w:rsid w:val="00D36AB4"/>
    <w:rsid w:val="00D36EC4"/>
    <w:rsid w:val="00D374B3"/>
    <w:rsid w:val="00D412E3"/>
    <w:rsid w:val="00D41EAA"/>
    <w:rsid w:val="00D41F89"/>
    <w:rsid w:val="00D425BC"/>
    <w:rsid w:val="00D45569"/>
    <w:rsid w:val="00D45C30"/>
    <w:rsid w:val="00D4685C"/>
    <w:rsid w:val="00D47974"/>
    <w:rsid w:val="00D50473"/>
    <w:rsid w:val="00D50B9B"/>
    <w:rsid w:val="00D538C6"/>
    <w:rsid w:val="00D54FEE"/>
    <w:rsid w:val="00D55013"/>
    <w:rsid w:val="00D553E5"/>
    <w:rsid w:val="00D56415"/>
    <w:rsid w:val="00D61FA4"/>
    <w:rsid w:val="00D62939"/>
    <w:rsid w:val="00D62F71"/>
    <w:rsid w:val="00D6396B"/>
    <w:rsid w:val="00D66AD0"/>
    <w:rsid w:val="00D66AD1"/>
    <w:rsid w:val="00D670B1"/>
    <w:rsid w:val="00D70417"/>
    <w:rsid w:val="00D70926"/>
    <w:rsid w:val="00D71094"/>
    <w:rsid w:val="00D71133"/>
    <w:rsid w:val="00D712AC"/>
    <w:rsid w:val="00D73831"/>
    <w:rsid w:val="00D759DA"/>
    <w:rsid w:val="00D766EA"/>
    <w:rsid w:val="00D76DFA"/>
    <w:rsid w:val="00D7752A"/>
    <w:rsid w:val="00D80FF9"/>
    <w:rsid w:val="00D81784"/>
    <w:rsid w:val="00D8190E"/>
    <w:rsid w:val="00D81A34"/>
    <w:rsid w:val="00D834BE"/>
    <w:rsid w:val="00D83842"/>
    <w:rsid w:val="00D83F65"/>
    <w:rsid w:val="00D842B6"/>
    <w:rsid w:val="00D85326"/>
    <w:rsid w:val="00D85471"/>
    <w:rsid w:val="00D85DFF"/>
    <w:rsid w:val="00D8614F"/>
    <w:rsid w:val="00D87AD8"/>
    <w:rsid w:val="00D9164B"/>
    <w:rsid w:val="00D91A58"/>
    <w:rsid w:val="00D92195"/>
    <w:rsid w:val="00D92559"/>
    <w:rsid w:val="00D939FA"/>
    <w:rsid w:val="00D943C6"/>
    <w:rsid w:val="00D956F9"/>
    <w:rsid w:val="00D95942"/>
    <w:rsid w:val="00D971D5"/>
    <w:rsid w:val="00D97A44"/>
    <w:rsid w:val="00DA08C6"/>
    <w:rsid w:val="00DA0B98"/>
    <w:rsid w:val="00DA1B11"/>
    <w:rsid w:val="00DA3E2B"/>
    <w:rsid w:val="00DA583B"/>
    <w:rsid w:val="00DA5CF3"/>
    <w:rsid w:val="00DA5EA0"/>
    <w:rsid w:val="00DA71D5"/>
    <w:rsid w:val="00DA7D66"/>
    <w:rsid w:val="00DB03BB"/>
    <w:rsid w:val="00DB0694"/>
    <w:rsid w:val="00DB32F9"/>
    <w:rsid w:val="00DB5A20"/>
    <w:rsid w:val="00DB7860"/>
    <w:rsid w:val="00DB78B7"/>
    <w:rsid w:val="00DB7C1A"/>
    <w:rsid w:val="00DC0663"/>
    <w:rsid w:val="00DC313D"/>
    <w:rsid w:val="00DC314D"/>
    <w:rsid w:val="00DC3634"/>
    <w:rsid w:val="00DC38FE"/>
    <w:rsid w:val="00DC3A11"/>
    <w:rsid w:val="00DC3CFA"/>
    <w:rsid w:val="00DC52CC"/>
    <w:rsid w:val="00DC6875"/>
    <w:rsid w:val="00DC7176"/>
    <w:rsid w:val="00DD04F8"/>
    <w:rsid w:val="00DD5C8E"/>
    <w:rsid w:val="00DD723B"/>
    <w:rsid w:val="00DD7408"/>
    <w:rsid w:val="00DE054B"/>
    <w:rsid w:val="00DE1A58"/>
    <w:rsid w:val="00DE3734"/>
    <w:rsid w:val="00DE57F5"/>
    <w:rsid w:val="00DE5896"/>
    <w:rsid w:val="00DE5FC7"/>
    <w:rsid w:val="00DE7114"/>
    <w:rsid w:val="00DF1A82"/>
    <w:rsid w:val="00DF230F"/>
    <w:rsid w:val="00DF2EE0"/>
    <w:rsid w:val="00DF38D1"/>
    <w:rsid w:val="00DF3BDB"/>
    <w:rsid w:val="00DF4340"/>
    <w:rsid w:val="00DF47CC"/>
    <w:rsid w:val="00DF4C12"/>
    <w:rsid w:val="00DF4F07"/>
    <w:rsid w:val="00DF5734"/>
    <w:rsid w:val="00DF5C34"/>
    <w:rsid w:val="00DF5D86"/>
    <w:rsid w:val="00DF6C22"/>
    <w:rsid w:val="00DF6CD0"/>
    <w:rsid w:val="00DF7055"/>
    <w:rsid w:val="00DF7E2B"/>
    <w:rsid w:val="00E017CA"/>
    <w:rsid w:val="00E02412"/>
    <w:rsid w:val="00E038DC"/>
    <w:rsid w:val="00E05B19"/>
    <w:rsid w:val="00E070E1"/>
    <w:rsid w:val="00E108D8"/>
    <w:rsid w:val="00E10991"/>
    <w:rsid w:val="00E11013"/>
    <w:rsid w:val="00E1106D"/>
    <w:rsid w:val="00E11D15"/>
    <w:rsid w:val="00E124E4"/>
    <w:rsid w:val="00E12B37"/>
    <w:rsid w:val="00E1353D"/>
    <w:rsid w:val="00E146FE"/>
    <w:rsid w:val="00E1502C"/>
    <w:rsid w:val="00E15843"/>
    <w:rsid w:val="00E15B8D"/>
    <w:rsid w:val="00E16C97"/>
    <w:rsid w:val="00E201F2"/>
    <w:rsid w:val="00E211B7"/>
    <w:rsid w:val="00E21286"/>
    <w:rsid w:val="00E21F61"/>
    <w:rsid w:val="00E24853"/>
    <w:rsid w:val="00E2510E"/>
    <w:rsid w:val="00E25BFF"/>
    <w:rsid w:val="00E26810"/>
    <w:rsid w:val="00E27305"/>
    <w:rsid w:val="00E27C27"/>
    <w:rsid w:val="00E30134"/>
    <w:rsid w:val="00E30774"/>
    <w:rsid w:val="00E31F27"/>
    <w:rsid w:val="00E32138"/>
    <w:rsid w:val="00E32EB8"/>
    <w:rsid w:val="00E33568"/>
    <w:rsid w:val="00E3463E"/>
    <w:rsid w:val="00E3496C"/>
    <w:rsid w:val="00E34E33"/>
    <w:rsid w:val="00E35B53"/>
    <w:rsid w:val="00E35C24"/>
    <w:rsid w:val="00E36007"/>
    <w:rsid w:val="00E373B0"/>
    <w:rsid w:val="00E4053D"/>
    <w:rsid w:val="00E4153F"/>
    <w:rsid w:val="00E425A9"/>
    <w:rsid w:val="00E42D28"/>
    <w:rsid w:val="00E42DB2"/>
    <w:rsid w:val="00E43BCB"/>
    <w:rsid w:val="00E46248"/>
    <w:rsid w:val="00E479CE"/>
    <w:rsid w:val="00E501AB"/>
    <w:rsid w:val="00E5248B"/>
    <w:rsid w:val="00E542A9"/>
    <w:rsid w:val="00E543A5"/>
    <w:rsid w:val="00E558D7"/>
    <w:rsid w:val="00E55B85"/>
    <w:rsid w:val="00E56C05"/>
    <w:rsid w:val="00E56F4B"/>
    <w:rsid w:val="00E611A5"/>
    <w:rsid w:val="00E63D34"/>
    <w:rsid w:val="00E63E04"/>
    <w:rsid w:val="00E64956"/>
    <w:rsid w:val="00E6663B"/>
    <w:rsid w:val="00E66CBD"/>
    <w:rsid w:val="00E70C46"/>
    <w:rsid w:val="00E71FF0"/>
    <w:rsid w:val="00E72269"/>
    <w:rsid w:val="00E7250B"/>
    <w:rsid w:val="00E75130"/>
    <w:rsid w:val="00E75D17"/>
    <w:rsid w:val="00E77312"/>
    <w:rsid w:val="00E81344"/>
    <w:rsid w:val="00E816FE"/>
    <w:rsid w:val="00E81BB2"/>
    <w:rsid w:val="00E863A5"/>
    <w:rsid w:val="00E869A7"/>
    <w:rsid w:val="00E92C1F"/>
    <w:rsid w:val="00E957F0"/>
    <w:rsid w:val="00E95B2A"/>
    <w:rsid w:val="00E961B0"/>
    <w:rsid w:val="00E96950"/>
    <w:rsid w:val="00E96A4C"/>
    <w:rsid w:val="00EA10A4"/>
    <w:rsid w:val="00EA16C9"/>
    <w:rsid w:val="00EA26F1"/>
    <w:rsid w:val="00EA60B5"/>
    <w:rsid w:val="00EA66EE"/>
    <w:rsid w:val="00EA66F3"/>
    <w:rsid w:val="00EA6E6C"/>
    <w:rsid w:val="00EA74AC"/>
    <w:rsid w:val="00EB0406"/>
    <w:rsid w:val="00EB107A"/>
    <w:rsid w:val="00EB13EB"/>
    <w:rsid w:val="00EB150C"/>
    <w:rsid w:val="00EB2E9C"/>
    <w:rsid w:val="00EB3873"/>
    <w:rsid w:val="00EB524A"/>
    <w:rsid w:val="00EB77C3"/>
    <w:rsid w:val="00EC0AF5"/>
    <w:rsid w:val="00EC1B12"/>
    <w:rsid w:val="00EC23A3"/>
    <w:rsid w:val="00EC2AFF"/>
    <w:rsid w:val="00EC2D76"/>
    <w:rsid w:val="00EC3F1B"/>
    <w:rsid w:val="00EC456B"/>
    <w:rsid w:val="00EC4A05"/>
    <w:rsid w:val="00EC4D7C"/>
    <w:rsid w:val="00EC63EC"/>
    <w:rsid w:val="00EC678B"/>
    <w:rsid w:val="00ED04B9"/>
    <w:rsid w:val="00ED0AD9"/>
    <w:rsid w:val="00ED0C13"/>
    <w:rsid w:val="00ED0F82"/>
    <w:rsid w:val="00ED1431"/>
    <w:rsid w:val="00ED1DE1"/>
    <w:rsid w:val="00ED2178"/>
    <w:rsid w:val="00ED278C"/>
    <w:rsid w:val="00ED2874"/>
    <w:rsid w:val="00ED2EC7"/>
    <w:rsid w:val="00ED344D"/>
    <w:rsid w:val="00ED425F"/>
    <w:rsid w:val="00ED490B"/>
    <w:rsid w:val="00ED607D"/>
    <w:rsid w:val="00ED6EC7"/>
    <w:rsid w:val="00ED7625"/>
    <w:rsid w:val="00EE136A"/>
    <w:rsid w:val="00EE1C38"/>
    <w:rsid w:val="00EE2717"/>
    <w:rsid w:val="00EE4215"/>
    <w:rsid w:val="00EE50ED"/>
    <w:rsid w:val="00EE7813"/>
    <w:rsid w:val="00EF0568"/>
    <w:rsid w:val="00EF0D17"/>
    <w:rsid w:val="00EF0ED3"/>
    <w:rsid w:val="00EF1DF5"/>
    <w:rsid w:val="00EF208B"/>
    <w:rsid w:val="00EF24E0"/>
    <w:rsid w:val="00EF4C8E"/>
    <w:rsid w:val="00EF501C"/>
    <w:rsid w:val="00EF53DD"/>
    <w:rsid w:val="00F01860"/>
    <w:rsid w:val="00F019C6"/>
    <w:rsid w:val="00F02BB4"/>
    <w:rsid w:val="00F03197"/>
    <w:rsid w:val="00F0385F"/>
    <w:rsid w:val="00F0399A"/>
    <w:rsid w:val="00F03B9D"/>
    <w:rsid w:val="00F04538"/>
    <w:rsid w:val="00F05AA0"/>
    <w:rsid w:val="00F05D37"/>
    <w:rsid w:val="00F0704D"/>
    <w:rsid w:val="00F0754D"/>
    <w:rsid w:val="00F075FF"/>
    <w:rsid w:val="00F07E3D"/>
    <w:rsid w:val="00F1016C"/>
    <w:rsid w:val="00F118F4"/>
    <w:rsid w:val="00F12629"/>
    <w:rsid w:val="00F1359F"/>
    <w:rsid w:val="00F142BB"/>
    <w:rsid w:val="00F143F9"/>
    <w:rsid w:val="00F148AB"/>
    <w:rsid w:val="00F150C9"/>
    <w:rsid w:val="00F15DF3"/>
    <w:rsid w:val="00F167DC"/>
    <w:rsid w:val="00F16F44"/>
    <w:rsid w:val="00F2370A"/>
    <w:rsid w:val="00F23EB3"/>
    <w:rsid w:val="00F249A3"/>
    <w:rsid w:val="00F25A41"/>
    <w:rsid w:val="00F276B8"/>
    <w:rsid w:val="00F31931"/>
    <w:rsid w:val="00F31A8C"/>
    <w:rsid w:val="00F33DEB"/>
    <w:rsid w:val="00F34F1F"/>
    <w:rsid w:val="00F351FD"/>
    <w:rsid w:val="00F36BB6"/>
    <w:rsid w:val="00F378E9"/>
    <w:rsid w:val="00F400D0"/>
    <w:rsid w:val="00F42340"/>
    <w:rsid w:val="00F42849"/>
    <w:rsid w:val="00F43AF5"/>
    <w:rsid w:val="00F44FB1"/>
    <w:rsid w:val="00F4688B"/>
    <w:rsid w:val="00F47B7E"/>
    <w:rsid w:val="00F47ECB"/>
    <w:rsid w:val="00F50318"/>
    <w:rsid w:val="00F50CE5"/>
    <w:rsid w:val="00F51943"/>
    <w:rsid w:val="00F51C0C"/>
    <w:rsid w:val="00F520C4"/>
    <w:rsid w:val="00F52696"/>
    <w:rsid w:val="00F52B0B"/>
    <w:rsid w:val="00F53DFB"/>
    <w:rsid w:val="00F54945"/>
    <w:rsid w:val="00F558CB"/>
    <w:rsid w:val="00F55A2C"/>
    <w:rsid w:val="00F56366"/>
    <w:rsid w:val="00F579D1"/>
    <w:rsid w:val="00F6073B"/>
    <w:rsid w:val="00F618A7"/>
    <w:rsid w:val="00F63889"/>
    <w:rsid w:val="00F65E3A"/>
    <w:rsid w:val="00F67C8F"/>
    <w:rsid w:val="00F71E64"/>
    <w:rsid w:val="00F722E8"/>
    <w:rsid w:val="00F736DF"/>
    <w:rsid w:val="00F75DDB"/>
    <w:rsid w:val="00F761D3"/>
    <w:rsid w:val="00F76649"/>
    <w:rsid w:val="00F76F2F"/>
    <w:rsid w:val="00F772DB"/>
    <w:rsid w:val="00F77662"/>
    <w:rsid w:val="00F8014C"/>
    <w:rsid w:val="00F80567"/>
    <w:rsid w:val="00F81520"/>
    <w:rsid w:val="00F8153C"/>
    <w:rsid w:val="00F826E1"/>
    <w:rsid w:val="00F837E9"/>
    <w:rsid w:val="00F84869"/>
    <w:rsid w:val="00F85D0F"/>
    <w:rsid w:val="00F86899"/>
    <w:rsid w:val="00F87208"/>
    <w:rsid w:val="00F87333"/>
    <w:rsid w:val="00F876F3"/>
    <w:rsid w:val="00F8795A"/>
    <w:rsid w:val="00F87E7E"/>
    <w:rsid w:val="00F87E87"/>
    <w:rsid w:val="00F91685"/>
    <w:rsid w:val="00F93321"/>
    <w:rsid w:val="00F9378E"/>
    <w:rsid w:val="00F939D7"/>
    <w:rsid w:val="00F96089"/>
    <w:rsid w:val="00F97426"/>
    <w:rsid w:val="00F977C8"/>
    <w:rsid w:val="00FA0733"/>
    <w:rsid w:val="00FA08CE"/>
    <w:rsid w:val="00FA094A"/>
    <w:rsid w:val="00FA0C93"/>
    <w:rsid w:val="00FA0D51"/>
    <w:rsid w:val="00FA11A8"/>
    <w:rsid w:val="00FA1E41"/>
    <w:rsid w:val="00FA2E36"/>
    <w:rsid w:val="00FA3BB1"/>
    <w:rsid w:val="00FA3BF4"/>
    <w:rsid w:val="00FA3CFB"/>
    <w:rsid w:val="00FA5AE8"/>
    <w:rsid w:val="00FA6243"/>
    <w:rsid w:val="00FA69A5"/>
    <w:rsid w:val="00FA6A36"/>
    <w:rsid w:val="00FA6B9F"/>
    <w:rsid w:val="00FA768F"/>
    <w:rsid w:val="00FB0D08"/>
    <w:rsid w:val="00FB0DBF"/>
    <w:rsid w:val="00FB0F50"/>
    <w:rsid w:val="00FB1682"/>
    <w:rsid w:val="00FB21BA"/>
    <w:rsid w:val="00FB533D"/>
    <w:rsid w:val="00FB55F0"/>
    <w:rsid w:val="00FB63FB"/>
    <w:rsid w:val="00FB69FB"/>
    <w:rsid w:val="00FC1BD8"/>
    <w:rsid w:val="00FC1CDD"/>
    <w:rsid w:val="00FC2DBE"/>
    <w:rsid w:val="00FC30CF"/>
    <w:rsid w:val="00FC31A2"/>
    <w:rsid w:val="00FC485A"/>
    <w:rsid w:val="00FC5FAE"/>
    <w:rsid w:val="00FC64CE"/>
    <w:rsid w:val="00FC686C"/>
    <w:rsid w:val="00FC6EFB"/>
    <w:rsid w:val="00FC6F3A"/>
    <w:rsid w:val="00FC7167"/>
    <w:rsid w:val="00FD3823"/>
    <w:rsid w:val="00FD4F59"/>
    <w:rsid w:val="00FD542A"/>
    <w:rsid w:val="00FD5617"/>
    <w:rsid w:val="00FD5B51"/>
    <w:rsid w:val="00FD669F"/>
    <w:rsid w:val="00FD75AF"/>
    <w:rsid w:val="00FD7CD1"/>
    <w:rsid w:val="00FE0DE0"/>
    <w:rsid w:val="00FE0F0F"/>
    <w:rsid w:val="00FE15E6"/>
    <w:rsid w:val="00FE1B6E"/>
    <w:rsid w:val="00FE1D47"/>
    <w:rsid w:val="00FE3280"/>
    <w:rsid w:val="00FE387C"/>
    <w:rsid w:val="00FE392A"/>
    <w:rsid w:val="00FE39A8"/>
    <w:rsid w:val="00FE6C6F"/>
    <w:rsid w:val="00FF1955"/>
    <w:rsid w:val="00FF2541"/>
    <w:rsid w:val="00FF2D7C"/>
    <w:rsid w:val="00FF3374"/>
    <w:rsid w:val="00FF3962"/>
    <w:rsid w:val="00FF3CF7"/>
    <w:rsid w:val="00FF426F"/>
    <w:rsid w:val="00FF5069"/>
    <w:rsid w:val="00FF538D"/>
    <w:rsid w:val="00FF5CC8"/>
    <w:rsid w:val="00FF5DE1"/>
    <w:rsid w:val="00FF5F4D"/>
    <w:rsid w:val="00FF617C"/>
    <w:rsid w:val="00FF7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95D1E"/>
  <w15:docId w15:val="{31BF9EBD-73CC-4EF8-A205-D4872AFC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587"/>
    <w:rPr>
      <w:rFonts w:ascii="Arial" w:hAnsi="Arial"/>
      <w:sz w:val="24"/>
    </w:rPr>
  </w:style>
  <w:style w:type="paragraph" w:styleId="Heading1">
    <w:name w:val="heading 1"/>
    <w:basedOn w:val="Normal"/>
    <w:next w:val="Normal"/>
    <w:link w:val="Heading1Char"/>
    <w:uiPriority w:val="9"/>
    <w:qFormat/>
    <w:rsid w:val="00DE3734"/>
    <w:pPr>
      <w:keepNext/>
      <w:keepLines/>
      <w:spacing w:before="240" w:after="360"/>
      <w:outlineLvl w:val="0"/>
    </w:pPr>
    <w:rPr>
      <w:rFonts w:eastAsiaTheme="majorEastAsia" w:cstheme="majorBidi"/>
      <w:b/>
      <w:bCs/>
      <w:sz w:val="32"/>
      <w:szCs w:val="32"/>
      <w:u w:val="single"/>
    </w:rPr>
  </w:style>
  <w:style w:type="paragraph" w:styleId="Heading2">
    <w:name w:val="heading 2"/>
    <w:basedOn w:val="ListParagraph"/>
    <w:next w:val="Normal"/>
    <w:link w:val="Heading2Char"/>
    <w:autoRedefine/>
    <w:uiPriority w:val="9"/>
    <w:unhideWhenUsed/>
    <w:qFormat/>
    <w:rsid w:val="007549A0"/>
    <w:pPr>
      <w:numPr>
        <w:numId w:val="26"/>
      </w:numPr>
      <w:spacing w:before="360" w:after="360" w:line="240" w:lineRule="auto"/>
      <w:ind w:left="0"/>
      <w:contextualSpacing w:val="0"/>
      <w:outlineLvl w:val="1"/>
    </w:pPr>
    <w:rPr>
      <w:rFonts w:cs="Arial"/>
      <w:b/>
      <w:bCs/>
      <w:szCs w:val="24"/>
    </w:rPr>
  </w:style>
  <w:style w:type="paragraph" w:styleId="Heading3">
    <w:name w:val="heading 3"/>
    <w:basedOn w:val="Normal"/>
    <w:next w:val="Normal"/>
    <w:link w:val="Heading3Char"/>
    <w:uiPriority w:val="9"/>
    <w:unhideWhenUsed/>
    <w:qFormat/>
    <w:rsid w:val="00024D28"/>
    <w:pPr>
      <w:keepNext/>
      <w:keepLines/>
      <w:spacing w:before="40" w:after="0"/>
      <w:outlineLvl w:val="2"/>
    </w:pPr>
    <w:rPr>
      <w:rFonts w:eastAsiaTheme="majorEastAsia" w:cstheme="majorBidi"/>
      <w:b/>
      <w:color w:val="1D1B11" w:themeColor="background2" w:themeShade="1A"/>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3734"/>
    <w:rPr>
      <w:rFonts w:eastAsiaTheme="majorEastAsia" w:cstheme="majorBidi"/>
      <w:b/>
      <w:bCs/>
      <w:sz w:val="32"/>
      <w:szCs w:val="32"/>
      <w:u w:val="single"/>
    </w:rPr>
  </w:style>
  <w:style w:type="paragraph" w:styleId="ListParagraph">
    <w:name w:val="List Paragraph"/>
    <w:basedOn w:val="Normal"/>
    <w:uiPriority w:val="34"/>
    <w:qFormat/>
    <w:rsid w:val="00AA0EE9"/>
    <w:pPr>
      <w:ind w:left="720"/>
      <w:contextualSpacing/>
    </w:pPr>
  </w:style>
  <w:style w:type="character" w:customStyle="1" w:styleId="Heading2Char">
    <w:name w:val="Heading 2 Char"/>
    <w:basedOn w:val="DefaultParagraphFont"/>
    <w:link w:val="Heading2"/>
    <w:uiPriority w:val="9"/>
    <w:rsid w:val="007549A0"/>
    <w:rPr>
      <w:rFonts w:ascii="Arial" w:hAnsi="Arial" w:cs="Arial"/>
      <w:b/>
      <w:bCs/>
      <w:sz w:val="24"/>
      <w:szCs w:val="24"/>
    </w:rPr>
  </w:style>
  <w:style w:type="paragraph" w:styleId="Header">
    <w:name w:val="header"/>
    <w:basedOn w:val="Normal"/>
    <w:link w:val="HeaderChar"/>
    <w:uiPriority w:val="99"/>
    <w:unhideWhenUsed/>
    <w:rsid w:val="00FE3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9A8"/>
  </w:style>
  <w:style w:type="paragraph" w:styleId="Footer">
    <w:name w:val="footer"/>
    <w:basedOn w:val="Normal"/>
    <w:link w:val="FooterChar"/>
    <w:uiPriority w:val="99"/>
    <w:unhideWhenUsed/>
    <w:rsid w:val="00FE3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9A8"/>
  </w:style>
  <w:style w:type="paragraph" w:styleId="BalloonText">
    <w:name w:val="Balloon Text"/>
    <w:basedOn w:val="Normal"/>
    <w:link w:val="BalloonTextChar"/>
    <w:uiPriority w:val="99"/>
    <w:semiHidden/>
    <w:unhideWhenUsed/>
    <w:rsid w:val="00AA0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EE9"/>
    <w:rPr>
      <w:rFonts w:ascii="Segoe UI" w:hAnsi="Segoe UI" w:cs="Segoe UI"/>
      <w:sz w:val="18"/>
      <w:szCs w:val="18"/>
    </w:rPr>
  </w:style>
  <w:style w:type="paragraph" w:customStyle="1" w:styleId="FAQAnswer">
    <w:name w:val="FAQ Answer"/>
    <w:basedOn w:val="Normal"/>
    <w:autoRedefine/>
    <w:qFormat/>
    <w:rsid w:val="0011457F"/>
    <w:pPr>
      <w:tabs>
        <w:tab w:val="left" w:pos="990"/>
      </w:tabs>
    </w:pPr>
    <w:rPr>
      <w:szCs w:val="24"/>
    </w:rPr>
  </w:style>
  <w:style w:type="paragraph" w:customStyle="1" w:styleId="FAQbullet1">
    <w:name w:val="FAQ bullet 1"/>
    <w:basedOn w:val="Normal"/>
    <w:qFormat/>
    <w:rsid w:val="005C2EAD"/>
    <w:pPr>
      <w:numPr>
        <w:numId w:val="2"/>
      </w:numPr>
      <w:spacing w:after="240"/>
      <w:ind w:left="720"/>
    </w:pPr>
    <w:rPr>
      <w:rFonts w:cs="Arial"/>
      <w:szCs w:val="24"/>
    </w:rPr>
  </w:style>
  <w:style w:type="character" w:styleId="CommentReference">
    <w:name w:val="annotation reference"/>
    <w:basedOn w:val="DefaultParagraphFont"/>
    <w:uiPriority w:val="99"/>
    <w:semiHidden/>
    <w:unhideWhenUsed/>
    <w:rsid w:val="00123702"/>
    <w:rPr>
      <w:sz w:val="16"/>
      <w:szCs w:val="16"/>
    </w:rPr>
  </w:style>
  <w:style w:type="paragraph" w:styleId="CommentText">
    <w:name w:val="annotation text"/>
    <w:basedOn w:val="Normal"/>
    <w:link w:val="CommentTextChar"/>
    <w:uiPriority w:val="99"/>
    <w:unhideWhenUsed/>
    <w:rsid w:val="00123702"/>
    <w:pPr>
      <w:spacing w:line="240" w:lineRule="auto"/>
    </w:pPr>
    <w:rPr>
      <w:sz w:val="20"/>
      <w:szCs w:val="20"/>
    </w:rPr>
  </w:style>
  <w:style w:type="character" w:customStyle="1" w:styleId="CommentTextChar">
    <w:name w:val="Comment Text Char"/>
    <w:basedOn w:val="DefaultParagraphFont"/>
    <w:link w:val="CommentText"/>
    <w:uiPriority w:val="99"/>
    <w:rsid w:val="00123702"/>
    <w:rPr>
      <w:sz w:val="20"/>
      <w:szCs w:val="20"/>
    </w:rPr>
  </w:style>
  <w:style w:type="paragraph" w:styleId="CommentSubject">
    <w:name w:val="annotation subject"/>
    <w:basedOn w:val="CommentText"/>
    <w:next w:val="CommentText"/>
    <w:link w:val="CommentSubjectChar"/>
    <w:uiPriority w:val="99"/>
    <w:semiHidden/>
    <w:unhideWhenUsed/>
    <w:rsid w:val="00123702"/>
    <w:rPr>
      <w:b/>
      <w:bCs/>
    </w:rPr>
  </w:style>
  <w:style w:type="character" w:customStyle="1" w:styleId="CommentSubjectChar">
    <w:name w:val="Comment Subject Char"/>
    <w:basedOn w:val="CommentTextChar"/>
    <w:link w:val="CommentSubject"/>
    <w:uiPriority w:val="99"/>
    <w:semiHidden/>
    <w:rsid w:val="00123702"/>
    <w:rPr>
      <w:b/>
      <w:bCs/>
      <w:sz w:val="20"/>
      <w:szCs w:val="20"/>
    </w:rPr>
  </w:style>
  <w:style w:type="paragraph" w:customStyle="1" w:styleId="FAQIntro">
    <w:name w:val="FAQ Intro"/>
    <w:basedOn w:val="Normal"/>
    <w:qFormat/>
    <w:rsid w:val="00AA11AA"/>
    <w:pPr>
      <w:ind w:left="86"/>
    </w:pPr>
    <w:rPr>
      <w:rFonts w:cs="Arial"/>
      <w:szCs w:val="24"/>
    </w:rPr>
  </w:style>
  <w:style w:type="paragraph" w:styleId="TOC2">
    <w:name w:val="toc 2"/>
    <w:basedOn w:val="Normal"/>
    <w:next w:val="Normal"/>
    <w:autoRedefine/>
    <w:uiPriority w:val="39"/>
    <w:unhideWhenUsed/>
    <w:rsid w:val="00481E28"/>
    <w:pPr>
      <w:tabs>
        <w:tab w:val="right" w:leader="dot" w:pos="9350"/>
      </w:tabs>
      <w:spacing w:after="100"/>
      <w:ind w:left="990" w:right="720" w:hanging="605"/>
    </w:pPr>
    <w:rPr>
      <w:noProof/>
    </w:rPr>
  </w:style>
  <w:style w:type="paragraph" w:styleId="TOC1">
    <w:name w:val="toc 1"/>
    <w:basedOn w:val="Normal"/>
    <w:next w:val="Normal"/>
    <w:autoRedefine/>
    <w:uiPriority w:val="39"/>
    <w:unhideWhenUsed/>
    <w:rsid w:val="00791740"/>
    <w:pPr>
      <w:tabs>
        <w:tab w:val="right" w:leader="dot" w:pos="9350"/>
      </w:tabs>
      <w:spacing w:before="240"/>
    </w:pPr>
    <w:rPr>
      <w:b/>
    </w:rPr>
  </w:style>
  <w:style w:type="character" w:styleId="Hyperlink">
    <w:name w:val="Hyperlink"/>
    <w:basedOn w:val="DefaultParagraphFont"/>
    <w:uiPriority w:val="99"/>
    <w:unhideWhenUsed/>
    <w:rsid w:val="00AA11AA"/>
    <w:rPr>
      <w:color w:val="0000FF" w:themeColor="hyperlink"/>
      <w:u w:val="single"/>
    </w:rPr>
  </w:style>
  <w:style w:type="character" w:styleId="UnresolvedMention">
    <w:name w:val="Unresolved Mention"/>
    <w:basedOn w:val="DefaultParagraphFont"/>
    <w:uiPriority w:val="99"/>
    <w:semiHidden/>
    <w:unhideWhenUsed/>
    <w:rsid w:val="00E124E4"/>
    <w:rPr>
      <w:color w:val="605E5C"/>
      <w:shd w:val="clear" w:color="auto" w:fill="E1DFDD"/>
    </w:rPr>
  </w:style>
  <w:style w:type="character" w:styleId="FollowedHyperlink">
    <w:name w:val="FollowedHyperlink"/>
    <w:basedOn w:val="DefaultParagraphFont"/>
    <w:uiPriority w:val="99"/>
    <w:semiHidden/>
    <w:unhideWhenUsed/>
    <w:rsid w:val="00E124E4"/>
    <w:rPr>
      <w:color w:val="800080" w:themeColor="followedHyperlink"/>
      <w:u w:val="single"/>
    </w:rPr>
  </w:style>
  <w:style w:type="table" w:styleId="TableGrid">
    <w:name w:val="Table Grid"/>
    <w:basedOn w:val="TableNormal"/>
    <w:uiPriority w:val="59"/>
    <w:rsid w:val="0086240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06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647"/>
    <w:rPr>
      <w:sz w:val="20"/>
      <w:szCs w:val="20"/>
    </w:rPr>
  </w:style>
  <w:style w:type="character" w:styleId="FootnoteReference">
    <w:name w:val="footnote reference"/>
    <w:basedOn w:val="DefaultParagraphFont"/>
    <w:uiPriority w:val="99"/>
    <w:semiHidden/>
    <w:unhideWhenUsed/>
    <w:rsid w:val="00106647"/>
    <w:rPr>
      <w:vertAlign w:val="superscript"/>
    </w:rPr>
  </w:style>
  <w:style w:type="paragraph" w:styleId="Revision">
    <w:name w:val="Revision"/>
    <w:hidden/>
    <w:uiPriority w:val="99"/>
    <w:semiHidden/>
    <w:rsid w:val="000263AB"/>
    <w:pPr>
      <w:spacing w:after="0" w:line="240" w:lineRule="auto"/>
    </w:pPr>
  </w:style>
  <w:style w:type="paragraph" w:styleId="EndnoteText">
    <w:name w:val="endnote text"/>
    <w:basedOn w:val="Normal"/>
    <w:link w:val="EndnoteTextChar"/>
    <w:uiPriority w:val="99"/>
    <w:semiHidden/>
    <w:unhideWhenUsed/>
    <w:rsid w:val="00CE24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E249D"/>
    <w:rPr>
      <w:sz w:val="20"/>
      <w:szCs w:val="20"/>
    </w:rPr>
  </w:style>
  <w:style w:type="character" w:styleId="EndnoteReference">
    <w:name w:val="endnote reference"/>
    <w:basedOn w:val="DefaultParagraphFont"/>
    <w:uiPriority w:val="99"/>
    <w:semiHidden/>
    <w:unhideWhenUsed/>
    <w:rsid w:val="00CE249D"/>
    <w:rPr>
      <w:vertAlign w:val="superscript"/>
    </w:rPr>
  </w:style>
  <w:style w:type="table" w:customStyle="1" w:styleId="TableGrid1">
    <w:name w:val="Table Grid1"/>
    <w:basedOn w:val="TableNormal"/>
    <w:next w:val="TableGrid"/>
    <w:uiPriority w:val="39"/>
    <w:rsid w:val="00E77312"/>
    <w:pPr>
      <w:spacing w:after="0" w:line="240" w:lineRule="auto"/>
    </w:pPr>
    <w:rPr>
      <w:rFonts w:ascii="Georgia Pro" w:eastAsia="Times New Roman" w:hAnsi="Georgia Pro"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72E56"/>
    <w:pPr>
      <w:spacing w:after="0" w:line="240" w:lineRule="auto"/>
    </w:pPr>
    <w:rPr>
      <w:rFonts w:ascii="Georgia Pro" w:eastAsia="Times New Roman" w:hAnsi="Georgia Pro" w:cs="Times New Roman"/>
      <w:color w:val="221E1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2370A"/>
    <w:pPr>
      <w:widowControl w:val="0"/>
      <w:spacing w:after="0" w:line="240" w:lineRule="auto"/>
    </w:pPr>
    <w:rPr>
      <w:rFonts w:asciiTheme="minorHAnsi" w:hAnsiTheme="minorHAnsi"/>
      <w:sz w:val="22"/>
    </w:rPr>
  </w:style>
  <w:style w:type="character" w:styleId="Emphasis">
    <w:name w:val="Emphasis"/>
    <w:uiPriority w:val="20"/>
    <w:qFormat/>
    <w:rsid w:val="009B4158"/>
    <w:rPr>
      <w:rFonts w:ascii="Rockwell" w:hAnsi="Rockwell"/>
      <w:color w:val="FF0000"/>
      <w:sz w:val="56"/>
      <w:szCs w:val="56"/>
    </w:rPr>
  </w:style>
  <w:style w:type="character" w:styleId="IntenseEmphasis">
    <w:name w:val="Intense Emphasis"/>
    <w:uiPriority w:val="21"/>
    <w:qFormat/>
    <w:rsid w:val="009B4158"/>
    <w:rPr>
      <w:rFonts w:ascii="Arial Black" w:hAnsi="Arial Black"/>
      <w:color w:val="FFFFFF" w:themeColor="background1"/>
      <w:sz w:val="36"/>
      <w:szCs w:val="36"/>
    </w:rPr>
  </w:style>
  <w:style w:type="character" w:styleId="SubtleEmphasis">
    <w:name w:val="Subtle Emphasis"/>
    <w:uiPriority w:val="19"/>
    <w:qFormat/>
    <w:rsid w:val="009B4158"/>
    <w:rPr>
      <w:rFonts w:ascii="Arial Black" w:hAnsi="Arial Black"/>
      <w:color w:val="FFFFFF" w:themeColor="background1"/>
      <w:sz w:val="18"/>
      <w:szCs w:val="18"/>
    </w:rPr>
  </w:style>
  <w:style w:type="paragraph" w:styleId="NoSpacing">
    <w:name w:val="No Spacing"/>
    <w:uiPriority w:val="1"/>
    <w:qFormat/>
    <w:rsid w:val="009B4158"/>
    <w:pPr>
      <w:spacing w:after="0" w:line="240" w:lineRule="auto"/>
    </w:pPr>
  </w:style>
  <w:style w:type="paragraph" w:customStyle="1" w:styleId="FAQbullet2">
    <w:name w:val="FAQ bullet 2"/>
    <w:basedOn w:val="ListParagraph"/>
    <w:qFormat/>
    <w:rsid w:val="0008584C"/>
    <w:pPr>
      <w:numPr>
        <w:ilvl w:val="2"/>
        <w:numId w:val="6"/>
      </w:numPr>
      <w:spacing w:before="120"/>
      <w:contextualSpacing w:val="0"/>
    </w:pPr>
    <w:rPr>
      <w:rFonts w:eastAsiaTheme="minorEastAsia"/>
      <w:color w:val="000000" w:themeColor="text1"/>
    </w:rPr>
  </w:style>
  <w:style w:type="paragraph" w:customStyle="1" w:styleId="Inquestionheader">
    <w:name w:val="In question header"/>
    <w:basedOn w:val="Normal"/>
    <w:qFormat/>
    <w:rsid w:val="008B740C"/>
    <w:rPr>
      <w:rFonts w:eastAsia="Arial" w:cs="Arial"/>
      <w:b/>
      <w:bCs/>
      <w:u w:val="single"/>
    </w:rPr>
  </w:style>
  <w:style w:type="paragraph" w:styleId="NormalWeb">
    <w:name w:val="Normal (Web)"/>
    <w:basedOn w:val="Normal"/>
    <w:uiPriority w:val="99"/>
    <w:semiHidden/>
    <w:unhideWhenUsed/>
    <w:rsid w:val="00456500"/>
    <w:rPr>
      <w:rFonts w:ascii="Times New Roman" w:hAnsi="Times New Roman" w:cs="Times New Roman"/>
      <w:szCs w:val="24"/>
    </w:rPr>
  </w:style>
  <w:style w:type="character" w:customStyle="1" w:styleId="Heading3Char">
    <w:name w:val="Heading 3 Char"/>
    <w:basedOn w:val="DefaultParagraphFont"/>
    <w:link w:val="Heading3"/>
    <w:uiPriority w:val="9"/>
    <w:rsid w:val="00024D28"/>
    <w:rPr>
      <w:rFonts w:ascii="Arial" w:eastAsiaTheme="majorEastAsia" w:hAnsi="Arial" w:cstheme="majorBidi"/>
      <w:b/>
      <w:color w:val="1D1B11" w:themeColor="background2" w:themeShade="1A"/>
      <w:sz w:val="24"/>
      <w:szCs w:val="24"/>
    </w:rPr>
  </w:style>
  <w:style w:type="paragraph" w:styleId="TOC3">
    <w:name w:val="toc 3"/>
    <w:basedOn w:val="Normal"/>
    <w:next w:val="Normal"/>
    <w:autoRedefine/>
    <w:uiPriority w:val="39"/>
    <w:unhideWhenUsed/>
    <w:rsid w:val="00024D28"/>
    <w:pPr>
      <w:spacing w:after="100"/>
      <w:ind w:left="480"/>
    </w:pPr>
  </w:style>
  <w:style w:type="table" w:customStyle="1" w:styleId="TableGrid3">
    <w:name w:val="Table Grid3"/>
    <w:basedOn w:val="TableNormal"/>
    <w:next w:val="TableGrid"/>
    <w:uiPriority w:val="39"/>
    <w:rsid w:val="005304E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468F1"/>
    <w:rPr>
      <w:color w:val="666666"/>
    </w:rPr>
  </w:style>
  <w:style w:type="table" w:customStyle="1" w:styleId="TableGrid4">
    <w:name w:val="Table Grid4"/>
    <w:basedOn w:val="TableNormal"/>
    <w:next w:val="TableGrid"/>
    <w:uiPriority w:val="39"/>
    <w:rsid w:val="00F118F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3004">
      <w:bodyDiv w:val="1"/>
      <w:marLeft w:val="0"/>
      <w:marRight w:val="0"/>
      <w:marTop w:val="0"/>
      <w:marBottom w:val="0"/>
      <w:divBdr>
        <w:top w:val="none" w:sz="0" w:space="0" w:color="auto"/>
        <w:left w:val="none" w:sz="0" w:space="0" w:color="auto"/>
        <w:bottom w:val="none" w:sz="0" w:space="0" w:color="auto"/>
        <w:right w:val="none" w:sz="0" w:space="0" w:color="auto"/>
      </w:divBdr>
    </w:div>
    <w:div w:id="28340215">
      <w:bodyDiv w:val="1"/>
      <w:marLeft w:val="0"/>
      <w:marRight w:val="0"/>
      <w:marTop w:val="0"/>
      <w:marBottom w:val="0"/>
      <w:divBdr>
        <w:top w:val="none" w:sz="0" w:space="0" w:color="auto"/>
        <w:left w:val="none" w:sz="0" w:space="0" w:color="auto"/>
        <w:bottom w:val="none" w:sz="0" w:space="0" w:color="auto"/>
        <w:right w:val="none" w:sz="0" w:space="0" w:color="auto"/>
      </w:divBdr>
    </w:div>
    <w:div w:id="58947819">
      <w:bodyDiv w:val="1"/>
      <w:marLeft w:val="0"/>
      <w:marRight w:val="0"/>
      <w:marTop w:val="0"/>
      <w:marBottom w:val="0"/>
      <w:divBdr>
        <w:top w:val="none" w:sz="0" w:space="0" w:color="auto"/>
        <w:left w:val="none" w:sz="0" w:space="0" w:color="auto"/>
        <w:bottom w:val="none" w:sz="0" w:space="0" w:color="auto"/>
        <w:right w:val="none" w:sz="0" w:space="0" w:color="auto"/>
      </w:divBdr>
      <w:divsChild>
        <w:div w:id="842280530">
          <w:marLeft w:val="0"/>
          <w:marRight w:val="0"/>
          <w:marTop w:val="0"/>
          <w:marBottom w:val="0"/>
          <w:divBdr>
            <w:top w:val="none" w:sz="0" w:space="0" w:color="auto"/>
            <w:left w:val="none" w:sz="0" w:space="0" w:color="auto"/>
            <w:bottom w:val="none" w:sz="0" w:space="0" w:color="auto"/>
            <w:right w:val="none" w:sz="0" w:space="0" w:color="auto"/>
          </w:divBdr>
        </w:div>
      </w:divsChild>
    </w:div>
    <w:div w:id="200898989">
      <w:bodyDiv w:val="1"/>
      <w:marLeft w:val="0"/>
      <w:marRight w:val="0"/>
      <w:marTop w:val="0"/>
      <w:marBottom w:val="0"/>
      <w:divBdr>
        <w:top w:val="none" w:sz="0" w:space="0" w:color="auto"/>
        <w:left w:val="none" w:sz="0" w:space="0" w:color="auto"/>
        <w:bottom w:val="none" w:sz="0" w:space="0" w:color="auto"/>
        <w:right w:val="none" w:sz="0" w:space="0" w:color="auto"/>
      </w:divBdr>
    </w:div>
    <w:div w:id="259292160">
      <w:bodyDiv w:val="1"/>
      <w:marLeft w:val="0"/>
      <w:marRight w:val="0"/>
      <w:marTop w:val="0"/>
      <w:marBottom w:val="0"/>
      <w:divBdr>
        <w:top w:val="none" w:sz="0" w:space="0" w:color="auto"/>
        <w:left w:val="none" w:sz="0" w:space="0" w:color="auto"/>
        <w:bottom w:val="none" w:sz="0" w:space="0" w:color="auto"/>
        <w:right w:val="none" w:sz="0" w:space="0" w:color="auto"/>
      </w:divBdr>
      <w:divsChild>
        <w:div w:id="1628926000">
          <w:marLeft w:val="0"/>
          <w:marRight w:val="0"/>
          <w:marTop w:val="0"/>
          <w:marBottom w:val="0"/>
          <w:divBdr>
            <w:top w:val="none" w:sz="0" w:space="0" w:color="auto"/>
            <w:left w:val="none" w:sz="0" w:space="0" w:color="auto"/>
            <w:bottom w:val="none" w:sz="0" w:space="0" w:color="auto"/>
            <w:right w:val="none" w:sz="0" w:space="0" w:color="auto"/>
          </w:divBdr>
        </w:div>
      </w:divsChild>
    </w:div>
    <w:div w:id="310061866">
      <w:bodyDiv w:val="1"/>
      <w:marLeft w:val="0"/>
      <w:marRight w:val="0"/>
      <w:marTop w:val="0"/>
      <w:marBottom w:val="0"/>
      <w:divBdr>
        <w:top w:val="none" w:sz="0" w:space="0" w:color="auto"/>
        <w:left w:val="none" w:sz="0" w:space="0" w:color="auto"/>
        <w:bottom w:val="none" w:sz="0" w:space="0" w:color="auto"/>
        <w:right w:val="none" w:sz="0" w:space="0" w:color="auto"/>
      </w:divBdr>
    </w:div>
    <w:div w:id="326249802">
      <w:bodyDiv w:val="1"/>
      <w:marLeft w:val="0"/>
      <w:marRight w:val="0"/>
      <w:marTop w:val="0"/>
      <w:marBottom w:val="0"/>
      <w:divBdr>
        <w:top w:val="none" w:sz="0" w:space="0" w:color="auto"/>
        <w:left w:val="none" w:sz="0" w:space="0" w:color="auto"/>
        <w:bottom w:val="none" w:sz="0" w:space="0" w:color="auto"/>
        <w:right w:val="none" w:sz="0" w:space="0" w:color="auto"/>
      </w:divBdr>
      <w:divsChild>
        <w:div w:id="2008286522">
          <w:marLeft w:val="0"/>
          <w:marRight w:val="0"/>
          <w:marTop w:val="0"/>
          <w:marBottom w:val="0"/>
          <w:divBdr>
            <w:top w:val="none" w:sz="0" w:space="0" w:color="auto"/>
            <w:left w:val="none" w:sz="0" w:space="0" w:color="auto"/>
            <w:bottom w:val="none" w:sz="0" w:space="0" w:color="auto"/>
            <w:right w:val="none" w:sz="0" w:space="0" w:color="auto"/>
          </w:divBdr>
        </w:div>
      </w:divsChild>
    </w:div>
    <w:div w:id="374355434">
      <w:bodyDiv w:val="1"/>
      <w:marLeft w:val="0"/>
      <w:marRight w:val="0"/>
      <w:marTop w:val="0"/>
      <w:marBottom w:val="0"/>
      <w:divBdr>
        <w:top w:val="none" w:sz="0" w:space="0" w:color="auto"/>
        <w:left w:val="none" w:sz="0" w:space="0" w:color="auto"/>
        <w:bottom w:val="none" w:sz="0" w:space="0" w:color="auto"/>
        <w:right w:val="none" w:sz="0" w:space="0" w:color="auto"/>
      </w:divBdr>
    </w:div>
    <w:div w:id="390663093">
      <w:bodyDiv w:val="1"/>
      <w:marLeft w:val="0"/>
      <w:marRight w:val="0"/>
      <w:marTop w:val="0"/>
      <w:marBottom w:val="0"/>
      <w:divBdr>
        <w:top w:val="none" w:sz="0" w:space="0" w:color="auto"/>
        <w:left w:val="none" w:sz="0" w:space="0" w:color="auto"/>
        <w:bottom w:val="none" w:sz="0" w:space="0" w:color="auto"/>
        <w:right w:val="none" w:sz="0" w:space="0" w:color="auto"/>
      </w:divBdr>
    </w:div>
    <w:div w:id="410740876">
      <w:bodyDiv w:val="1"/>
      <w:marLeft w:val="0"/>
      <w:marRight w:val="0"/>
      <w:marTop w:val="0"/>
      <w:marBottom w:val="0"/>
      <w:divBdr>
        <w:top w:val="none" w:sz="0" w:space="0" w:color="auto"/>
        <w:left w:val="none" w:sz="0" w:space="0" w:color="auto"/>
        <w:bottom w:val="none" w:sz="0" w:space="0" w:color="auto"/>
        <w:right w:val="none" w:sz="0" w:space="0" w:color="auto"/>
      </w:divBdr>
    </w:div>
    <w:div w:id="420688638">
      <w:bodyDiv w:val="1"/>
      <w:marLeft w:val="0"/>
      <w:marRight w:val="0"/>
      <w:marTop w:val="0"/>
      <w:marBottom w:val="0"/>
      <w:divBdr>
        <w:top w:val="none" w:sz="0" w:space="0" w:color="auto"/>
        <w:left w:val="none" w:sz="0" w:space="0" w:color="auto"/>
        <w:bottom w:val="none" w:sz="0" w:space="0" w:color="auto"/>
        <w:right w:val="none" w:sz="0" w:space="0" w:color="auto"/>
      </w:divBdr>
      <w:divsChild>
        <w:div w:id="981470433">
          <w:marLeft w:val="0"/>
          <w:marRight w:val="0"/>
          <w:marTop w:val="0"/>
          <w:marBottom w:val="0"/>
          <w:divBdr>
            <w:top w:val="none" w:sz="0" w:space="0" w:color="auto"/>
            <w:left w:val="none" w:sz="0" w:space="0" w:color="auto"/>
            <w:bottom w:val="none" w:sz="0" w:space="0" w:color="auto"/>
            <w:right w:val="none" w:sz="0" w:space="0" w:color="auto"/>
          </w:divBdr>
        </w:div>
      </w:divsChild>
    </w:div>
    <w:div w:id="485824335">
      <w:bodyDiv w:val="1"/>
      <w:marLeft w:val="0"/>
      <w:marRight w:val="0"/>
      <w:marTop w:val="0"/>
      <w:marBottom w:val="0"/>
      <w:divBdr>
        <w:top w:val="none" w:sz="0" w:space="0" w:color="auto"/>
        <w:left w:val="none" w:sz="0" w:space="0" w:color="auto"/>
        <w:bottom w:val="none" w:sz="0" w:space="0" w:color="auto"/>
        <w:right w:val="none" w:sz="0" w:space="0" w:color="auto"/>
      </w:divBdr>
    </w:div>
    <w:div w:id="565605609">
      <w:bodyDiv w:val="1"/>
      <w:marLeft w:val="0"/>
      <w:marRight w:val="0"/>
      <w:marTop w:val="0"/>
      <w:marBottom w:val="0"/>
      <w:divBdr>
        <w:top w:val="none" w:sz="0" w:space="0" w:color="auto"/>
        <w:left w:val="none" w:sz="0" w:space="0" w:color="auto"/>
        <w:bottom w:val="none" w:sz="0" w:space="0" w:color="auto"/>
        <w:right w:val="none" w:sz="0" w:space="0" w:color="auto"/>
      </w:divBdr>
      <w:divsChild>
        <w:div w:id="529953013">
          <w:marLeft w:val="0"/>
          <w:marRight w:val="0"/>
          <w:marTop w:val="0"/>
          <w:marBottom w:val="0"/>
          <w:divBdr>
            <w:top w:val="none" w:sz="0" w:space="0" w:color="auto"/>
            <w:left w:val="none" w:sz="0" w:space="0" w:color="auto"/>
            <w:bottom w:val="none" w:sz="0" w:space="0" w:color="auto"/>
            <w:right w:val="none" w:sz="0" w:space="0" w:color="auto"/>
          </w:divBdr>
        </w:div>
      </w:divsChild>
    </w:div>
    <w:div w:id="604310026">
      <w:bodyDiv w:val="1"/>
      <w:marLeft w:val="0"/>
      <w:marRight w:val="0"/>
      <w:marTop w:val="0"/>
      <w:marBottom w:val="0"/>
      <w:divBdr>
        <w:top w:val="none" w:sz="0" w:space="0" w:color="auto"/>
        <w:left w:val="none" w:sz="0" w:space="0" w:color="auto"/>
        <w:bottom w:val="none" w:sz="0" w:space="0" w:color="auto"/>
        <w:right w:val="none" w:sz="0" w:space="0" w:color="auto"/>
      </w:divBdr>
    </w:div>
    <w:div w:id="792165578">
      <w:bodyDiv w:val="1"/>
      <w:marLeft w:val="0"/>
      <w:marRight w:val="0"/>
      <w:marTop w:val="0"/>
      <w:marBottom w:val="0"/>
      <w:divBdr>
        <w:top w:val="none" w:sz="0" w:space="0" w:color="auto"/>
        <w:left w:val="none" w:sz="0" w:space="0" w:color="auto"/>
        <w:bottom w:val="none" w:sz="0" w:space="0" w:color="auto"/>
        <w:right w:val="none" w:sz="0" w:space="0" w:color="auto"/>
      </w:divBdr>
    </w:div>
    <w:div w:id="811556311">
      <w:bodyDiv w:val="1"/>
      <w:marLeft w:val="0"/>
      <w:marRight w:val="0"/>
      <w:marTop w:val="0"/>
      <w:marBottom w:val="0"/>
      <w:divBdr>
        <w:top w:val="none" w:sz="0" w:space="0" w:color="auto"/>
        <w:left w:val="none" w:sz="0" w:space="0" w:color="auto"/>
        <w:bottom w:val="none" w:sz="0" w:space="0" w:color="auto"/>
        <w:right w:val="none" w:sz="0" w:space="0" w:color="auto"/>
      </w:divBdr>
    </w:div>
    <w:div w:id="821850898">
      <w:bodyDiv w:val="1"/>
      <w:marLeft w:val="0"/>
      <w:marRight w:val="0"/>
      <w:marTop w:val="0"/>
      <w:marBottom w:val="0"/>
      <w:divBdr>
        <w:top w:val="none" w:sz="0" w:space="0" w:color="auto"/>
        <w:left w:val="none" w:sz="0" w:space="0" w:color="auto"/>
        <w:bottom w:val="none" w:sz="0" w:space="0" w:color="auto"/>
        <w:right w:val="none" w:sz="0" w:space="0" w:color="auto"/>
      </w:divBdr>
      <w:divsChild>
        <w:div w:id="1139496884">
          <w:marLeft w:val="0"/>
          <w:marRight w:val="0"/>
          <w:marTop w:val="0"/>
          <w:marBottom w:val="0"/>
          <w:divBdr>
            <w:top w:val="none" w:sz="0" w:space="0" w:color="auto"/>
            <w:left w:val="none" w:sz="0" w:space="0" w:color="auto"/>
            <w:bottom w:val="none" w:sz="0" w:space="0" w:color="auto"/>
            <w:right w:val="none" w:sz="0" w:space="0" w:color="auto"/>
          </w:divBdr>
        </w:div>
      </w:divsChild>
    </w:div>
    <w:div w:id="1026641989">
      <w:bodyDiv w:val="1"/>
      <w:marLeft w:val="0"/>
      <w:marRight w:val="0"/>
      <w:marTop w:val="0"/>
      <w:marBottom w:val="0"/>
      <w:divBdr>
        <w:top w:val="none" w:sz="0" w:space="0" w:color="auto"/>
        <w:left w:val="none" w:sz="0" w:space="0" w:color="auto"/>
        <w:bottom w:val="none" w:sz="0" w:space="0" w:color="auto"/>
        <w:right w:val="none" w:sz="0" w:space="0" w:color="auto"/>
      </w:divBdr>
    </w:div>
    <w:div w:id="1074164100">
      <w:bodyDiv w:val="1"/>
      <w:marLeft w:val="0"/>
      <w:marRight w:val="0"/>
      <w:marTop w:val="0"/>
      <w:marBottom w:val="0"/>
      <w:divBdr>
        <w:top w:val="none" w:sz="0" w:space="0" w:color="auto"/>
        <w:left w:val="none" w:sz="0" w:space="0" w:color="auto"/>
        <w:bottom w:val="none" w:sz="0" w:space="0" w:color="auto"/>
        <w:right w:val="none" w:sz="0" w:space="0" w:color="auto"/>
      </w:divBdr>
    </w:div>
    <w:div w:id="1126196974">
      <w:bodyDiv w:val="1"/>
      <w:marLeft w:val="0"/>
      <w:marRight w:val="0"/>
      <w:marTop w:val="0"/>
      <w:marBottom w:val="0"/>
      <w:divBdr>
        <w:top w:val="none" w:sz="0" w:space="0" w:color="auto"/>
        <w:left w:val="none" w:sz="0" w:space="0" w:color="auto"/>
        <w:bottom w:val="none" w:sz="0" w:space="0" w:color="auto"/>
        <w:right w:val="none" w:sz="0" w:space="0" w:color="auto"/>
      </w:divBdr>
    </w:div>
    <w:div w:id="1173909330">
      <w:bodyDiv w:val="1"/>
      <w:marLeft w:val="0"/>
      <w:marRight w:val="0"/>
      <w:marTop w:val="0"/>
      <w:marBottom w:val="0"/>
      <w:divBdr>
        <w:top w:val="none" w:sz="0" w:space="0" w:color="auto"/>
        <w:left w:val="none" w:sz="0" w:space="0" w:color="auto"/>
        <w:bottom w:val="none" w:sz="0" w:space="0" w:color="auto"/>
        <w:right w:val="none" w:sz="0" w:space="0" w:color="auto"/>
      </w:divBdr>
      <w:divsChild>
        <w:div w:id="818691435">
          <w:marLeft w:val="0"/>
          <w:marRight w:val="0"/>
          <w:marTop w:val="0"/>
          <w:marBottom w:val="0"/>
          <w:divBdr>
            <w:top w:val="none" w:sz="0" w:space="0" w:color="auto"/>
            <w:left w:val="none" w:sz="0" w:space="0" w:color="auto"/>
            <w:bottom w:val="none" w:sz="0" w:space="0" w:color="auto"/>
            <w:right w:val="none" w:sz="0" w:space="0" w:color="auto"/>
          </w:divBdr>
        </w:div>
      </w:divsChild>
    </w:div>
    <w:div w:id="1199705698">
      <w:bodyDiv w:val="1"/>
      <w:marLeft w:val="0"/>
      <w:marRight w:val="0"/>
      <w:marTop w:val="0"/>
      <w:marBottom w:val="0"/>
      <w:divBdr>
        <w:top w:val="none" w:sz="0" w:space="0" w:color="auto"/>
        <w:left w:val="none" w:sz="0" w:space="0" w:color="auto"/>
        <w:bottom w:val="none" w:sz="0" w:space="0" w:color="auto"/>
        <w:right w:val="none" w:sz="0" w:space="0" w:color="auto"/>
      </w:divBdr>
      <w:divsChild>
        <w:div w:id="834495230">
          <w:marLeft w:val="0"/>
          <w:marRight w:val="0"/>
          <w:marTop w:val="0"/>
          <w:marBottom w:val="0"/>
          <w:divBdr>
            <w:top w:val="none" w:sz="0" w:space="0" w:color="auto"/>
            <w:left w:val="none" w:sz="0" w:space="0" w:color="auto"/>
            <w:bottom w:val="none" w:sz="0" w:space="0" w:color="auto"/>
            <w:right w:val="none" w:sz="0" w:space="0" w:color="auto"/>
          </w:divBdr>
        </w:div>
      </w:divsChild>
    </w:div>
    <w:div w:id="1240170390">
      <w:bodyDiv w:val="1"/>
      <w:marLeft w:val="0"/>
      <w:marRight w:val="0"/>
      <w:marTop w:val="0"/>
      <w:marBottom w:val="0"/>
      <w:divBdr>
        <w:top w:val="none" w:sz="0" w:space="0" w:color="auto"/>
        <w:left w:val="none" w:sz="0" w:space="0" w:color="auto"/>
        <w:bottom w:val="none" w:sz="0" w:space="0" w:color="auto"/>
        <w:right w:val="none" w:sz="0" w:space="0" w:color="auto"/>
      </w:divBdr>
      <w:divsChild>
        <w:div w:id="1164664263">
          <w:marLeft w:val="0"/>
          <w:marRight w:val="0"/>
          <w:marTop w:val="0"/>
          <w:marBottom w:val="0"/>
          <w:divBdr>
            <w:top w:val="none" w:sz="0" w:space="0" w:color="auto"/>
            <w:left w:val="none" w:sz="0" w:space="0" w:color="auto"/>
            <w:bottom w:val="none" w:sz="0" w:space="0" w:color="auto"/>
            <w:right w:val="none" w:sz="0" w:space="0" w:color="auto"/>
          </w:divBdr>
        </w:div>
      </w:divsChild>
    </w:div>
    <w:div w:id="1254045952">
      <w:bodyDiv w:val="1"/>
      <w:marLeft w:val="0"/>
      <w:marRight w:val="0"/>
      <w:marTop w:val="0"/>
      <w:marBottom w:val="0"/>
      <w:divBdr>
        <w:top w:val="none" w:sz="0" w:space="0" w:color="auto"/>
        <w:left w:val="none" w:sz="0" w:space="0" w:color="auto"/>
        <w:bottom w:val="none" w:sz="0" w:space="0" w:color="auto"/>
        <w:right w:val="none" w:sz="0" w:space="0" w:color="auto"/>
      </w:divBdr>
    </w:div>
    <w:div w:id="1313830217">
      <w:bodyDiv w:val="1"/>
      <w:marLeft w:val="0"/>
      <w:marRight w:val="0"/>
      <w:marTop w:val="0"/>
      <w:marBottom w:val="0"/>
      <w:divBdr>
        <w:top w:val="none" w:sz="0" w:space="0" w:color="auto"/>
        <w:left w:val="none" w:sz="0" w:space="0" w:color="auto"/>
        <w:bottom w:val="none" w:sz="0" w:space="0" w:color="auto"/>
        <w:right w:val="none" w:sz="0" w:space="0" w:color="auto"/>
      </w:divBdr>
    </w:div>
    <w:div w:id="1317608046">
      <w:bodyDiv w:val="1"/>
      <w:marLeft w:val="0"/>
      <w:marRight w:val="0"/>
      <w:marTop w:val="0"/>
      <w:marBottom w:val="0"/>
      <w:divBdr>
        <w:top w:val="none" w:sz="0" w:space="0" w:color="auto"/>
        <w:left w:val="none" w:sz="0" w:space="0" w:color="auto"/>
        <w:bottom w:val="none" w:sz="0" w:space="0" w:color="auto"/>
        <w:right w:val="none" w:sz="0" w:space="0" w:color="auto"/>
      </w:divBdr>
    </w:div>
    <w:div w:id="1351419710">
      <w:bodyDiv w:val="1"/>
      <w:marLeft w:val="0"/>
      <w:marRight w:val="0"/>
      <w:marTop w:val="0"/>
      <w:marBottom w:val="0"/>
      <w:divBdr>
        <w:top w:val="none" w:sz="0" w:space="0" w:color="auto"/>
        <w:left w:val="none" w:sz="0" w:space="0" w:color="auto"/>
        <w:bottom w:val="none" w:sz="0" w:space="0" w:color="auto"/>
        <w:right w:val="none" w:sz="0" w:space="0" w:color="auto"/>
      </w:divBdr>
    </w:div>
    <w:div w:id="1376781582">
      <w:bodyDiv w:val="1"/>
      <w:marLeft w:val="0"/>
      <w:marRight w:val="0"/>
      <w:marTop w:val="0"/>
      <w:marBottom w:val="0"/>
      <w:divBdr>
        <w:top w:val="none" w:sz="0" w:space="0" w:color="auto"/>
        <w:left w:val="none" w:sz="0" w:space="0" w:color="auto"/>
        <w:bottom w:val="none" w:sz="0" w:space="0" w:color="auto"/>
        <w:right w:val="none" w:sz="0" w:space="0" w:color="auto"/>
      </w:divBdr>
    </w:div>
    <w:div w:id="1478957079">
      <w:bodyDiv w:val="1"/>
      <w:marLeft w:val="0"/>
      <w:marRight w:val="0"/>
      <w:marTop w:val="0"/>
      <w:marBottom w:val="0"/>
      <w:divBdr>
        <w:top w:val="none" w:sz="0" w:space="0" w:color="auto"/>
        <w:left w:val="none" w:sz="0" w:space="0" w:color="auto"/>
        <w:bottom w:val="none" w:sz="0" w:space="0" w:color="auto"/>
        <w:right w:val="none" w:sz="0" w:space="0" w:color="auto"/>
      </w:divBdr>
      <w:divsChild>
        <w:div w:id="1130127966">
          <w:marLeft w:val="0"/>
          <w:marRight w:val="0"/>
          <w:marTop w:val="0"/>
          <w:marBottom w:val="0"/>
          <w:divBdr>
            <w:top w:val="none" w:sz="0" w:space="0" w:color="auto"/>
            <w:left w:val="none" w:sz="0" w:space="0" w:color="auto"/>
            <w:bottom w:val="none" w:sz="0" w:space="0" w:color="auto"/>
            <w:right w:val="none" w:sz="0" w:space="0" w:color="auto"/>
          </w:divBdr>
        </w:div>
      </w:divsChild>
    </w:div>
    <w:div w:id="1580942175">
      <w:bodyDiv w:val="1"/>
      <w:marLeft w:val="0"/>
      <w:marRight w:val="0"/>
      <w:marTop w:val="0"/>
      <w:marBottom w:val="0"/>
      <w:divBdr>
        <w:top w:val="none" w:sz="0" w:space="0" w:color="auto"/>
        <w:left w:val="none" w:sz="0" w:space="0" w:color="auto"/>
        <w:bottom w:val="none" w:sz="0" w:space="0" w:color="auto"/>
        <w:right w:val="none" w:sz="0" w:space="0" w:color="auto"/>
      </w:divBdr>
      <w:divsChild>
        <w:div w:id="632323180">
          <w:marLeft w:val="0"/>
          <w:marRight w:val="0"/>
          <w:marTop w:val="0"/>
          <w:marBottom w:val="0"/>
          <w:divBdr>
            <w:top w:val="none" w:sz="0" w:space="0" w:color="auto"/>
            <w:left w:val="none" w:sz="0" w:space="0" w:color="auto"/>
            <w:bottom w:val="none" w:sz="0" w:space="0" w:color="auto"/>
            <w:right w:val="none" w:sz="0" w:space="0" w:color="auto"/>
          </w:divBdr>
        </w:div>
      </w:divsChild>
    </w:div>
    <w:div w:id="1615088935">
      <w:bodyDiv w:val="1"/>
      <w:marLeft w:val="0"/>
      <w:marRight w:val="0"/>
      <w:marTop w:val="0"/>
      <w:marBottom w:val="0"/>
      <w:divBdr>
        <w:top w:val="none" w:sz="0" w:space="0" w:color="auto"/>
        <w:left w:val="none" w:sz="0" w:space="0" w:color="auto"/>
        <w:bottom w:val="none" w:sz="0" w:space="0" w:color="auto"/>
        <w:right w:val="none" w:sz="0" w:space="0" w:color="auto"/>
      </w:divBdr>
      <w:divsChild>
        <w:div w:id="130951223">
          <w:marLeft w:val="0"/>
          <w:marRight w:val="0"/>
          <w:marTop w:val="0"/>
          <w:marBottom w:val="0"/>
          <w:divBdr>
            <w:top w:val="none" w:sz="0" w:space="0" w:color="auto"/>
            <w:left w:val="none" w:sz="0" w:space="0" w:color="auto"/>
            <w:bottom w:val="none" w:sz="0" w:space="0" w:color="auto"/>
            <w:right w:val="none" w:sz="0" w:space="0" w:color="auto"/>
          </w:divBdr>
        </w:div>
      </w:divsChild>
    </w:div>
    <w:div w:id="1630549224">
      <w:bodyDiv w:val="1"/>
      <w:marLeft w:val="0"/>
      <w:marRight w:val="0"/>
      <w:marTop w:val="0"/>
      <w:marBottom w:val="0"/>
      <w:divBdr>
        <w:top w:val="none" w:sz="0" w:space="0" w:color="auto"/>
        <w:left w:val="none" w:sz="0" w:space="0" w:color="auto"/>
        <w:bottom w:val="none" w:sz="0" w:space="0" w:color="auto"/>
        <w:right w:val="none" w:sz="0" w:space="0" w:color="auto"/>
      </w:divBdr>
    </w:div>
    <w:div w:id="1715426739">
      <w:bodyDiv w:val="1"/>
      <w:marLeft w:val="0"/>
      <w:marRight w:val="0"/>
      <w:marTop w:val="0"/>
      <w:marBottom w:val="0"/>
      <w:divBdr>
        <w:top w:val="none" w:sz="0" w:space="0" w:color="auto"/>
        <w:left w:val="none" w:sz="0" w:space="0" w:color="auto"/>
        <w:bottom w:val="none" w:sz="0" w:space="0" w:color="auto"/>
        <w:right w:val="none" w:sz="0" w:space="0" w:color="auto"/>
      </w:divBdr>
    </w:div>
    <w:div w:id="1747990380">
      <w:bodyDiv w:val="1"/>
      <w:marLeft w:val="0"/>
      <w:marRight w:val="0"/>
      <w:marTop w:val="0"/>
      <w:marBottom w:val="0"/>
      <w:divBdr>
        <w:top w:val="none" w:sz="0" w:space="0" w:color="auto"/>
        <w:left w:val="none" w:sz="0" w:space="0" w:color="auto"/>
        <w:bottom w:val="none" w:sz="0" w:space="0" w:color="auto"/>
        <w:right w:val="none" w:sz="0" w:space="0" w:color="auto"/>
      </w:divBdr>
    </w:div>
    <w:div w:id="1779984725">
      <w:bodyDiv w:val="1"/>
      <w:marLeft w:val="0"/>
      <w:marRight w:val="0"/>
      <w:marTop w:val="0"/>
      <w:marBottom w:val="0"/>
      <w:divBdr>
        <w:top w:val="none" w:sz="0" w:space="0" w:color="auto"/>
        <w:left w:val="none" w:sz="0" w:space="0" w:color="auto"/>
        <w:bottom w:val="none" w:sz="0" w:space="0" w:color="auto"/>
        <w:right w:val="none" w:sz="0" w:space="0" w:color="auto"/>
      </w:divBdr>
      <w:divsChild>
        <w:div w:id="19429190">
          <w:marLeft w:val="0"/>
          <w:marRight w:val="0"/>
          <w:marTop w:val="0"/>
          <w:marBottom w:val="0"/>
          <w:divBdr>
            <w:top w:val="none" w:sz="0" w:space="0" w:color="auto"/>
            <w:left w:val="none" w:sz="0" w:space="0" w:color="auto"/>
            <w:bottom w:val="none" w:sz="0" w:space="0" w:color="auto"/>
            <w:right w:val="none" w:sz="0" w:space="0" w:color="auto"/>
          </w:divBdr>
        </w:div>
      </w:divsChild>
    </w:div>
    <w:div w:id="1808470043">
      <w:bodyDiv w:val="1"/>
      <w:marLeft w:val="0"/>
      <w:marRight w:val="0"/>
      <w:marTop w:val="0"/>
      <w:marBottom w:val="0"/>
      <w:divBdr>
        <w:top w:val="none" w:sz="0" w:space="0" w:color="auto"/>
        <w:left w:val="none" w:sz="0" w:space="0" w:color="auto"/>
        <w:bottom w:val="none" w:sz="0" w:space="0" w:color="auto"/>
        <w:right w:val="none" w:sz="0" w:space="0" w:color="auto"/>
      </w:divBdr>
    </w:div>
    <w:div w:id="1925994495">
      <w:bodyDiv w:val="1"/>
      <w:marLeft w:val="0"/>
      <w:marRight w:val="0"/>
      <w:marTop w:val="0"/>
      <w:marBottom w:val="0"/>
      <w:divBdr>
        <w:top w:val="none" w:sz="0" w:space="0" w:color="auto"/>
        <w:left w:val="none" w:sz="0" w:space="0" w:color="auto"/>
        <w:bottom w:val="none" w:sz="0" w:space="0" w:color="auto"/>
        <w:right w:val="none" w:sz="0" w:space="0" w:color="auto"/>
      </w:divBdr>
    </w:div>
    <w:div w:id="1949464240">
      <w:bodyDiv w:val="1"/>
      <w:marLeft w:val="0"/>
      <w:marRight w:val="0"/>
      <w:marTop w:val="0"/>
      <w:marBottom w:val="0"/>
      <w:divBdr>
        <w:top w:val="none" w:sz="0" w:space="0" w:color="auto"/>
        <w:left w:val="none" w:sz="0" w:space="0" w:color="auto"/>
        <w:bottom w:val="none" w:sz="0" w:space="0" w:color="auto"/>
        <w:right w:val="none" w:sz="0" w:space="0" w:color="auto"/>
      </w:divBdr>
    </w:div>
    <w:div w:id="2027292983">
      <w:bodyDiv w:val="1"/>
      <w:marLeft w:val="0"/>
      <w:marRight w:val="0"/>
      <w:marTop w:val="0"/>
      <w:marBottom w:val="0"/>
      <w:divBdr>
        <w:top w:val="none" w:sz="0" w:space="0" w:color="auto"/>
        <w:left w:val="none" w:sz="0" w:space="0" w:color="auto"/>
        <w:bottom w:val="none" w:sz="0" w:space="0" w:color="auto"/>
        <w:right w:val="none" w:sz="0" w:space="0" w:color="auto"/>
      </w:divBdr>
    </w:div>
    <w:div w:id="2028555996">
      <w:bodyDiv w:val="1"/>
      <w:marLeft w:val="0"/>
      <w:marRight w:val="0"/>
      <w:marTop w:val="0"/>
      <w:marBottom w:val="0"/>
      <w:divBdr>
        <w:top w:val="none" w:sz="0" w:space="0" w:color="auto"/>
        <w:left w:val="none" w:sz="0" w:space="0" w:color="auto"/>
        <w:bottom w:val="none" w:sz="0" w:space="0" w:color="auto"/>
        <w:right w:val="none" w:sz="0" w:space="0" w:color="auto"/>
      </w:divBdr>
    </w:div>
    <w:div w:id="2087073588">
      <w:bodyDiv w:val="1"/>
      <w:marLeft w:val="0"/>
      <w:marRight w:val="0"/>
      <w:marTop w:val="0"/>
      <w:marBottom w:val="0"/>
      <w:divBdr>
        <w:top w:val="none" w:sz="0" w:space="0" w:color="auto"/>
        <w:left w:val="none" w:sz="0" w:space="0" w:color="auto"/>
        <w:bottom w:val="none" w:sz="0" w:space="0" w:color="auto"/>
        <w:right w:val="none" w:sz="0" w:space="0" w:color="auto"/>
      </w:divBdr>
    </w:div>
    <w:div w:id="2104106373">
      <w:bodyDiv w:val="1"/>
      <w:marLeft w:val="0"/>
      <w:marRight w:val="0"/>
      <w:marTop w:val="0"/>
      <w:marBottom w:val="0"/>
      <w:divBdr>
        <w:top w:val="none" w:sz="0" w:space="0" w:color="auto"/>
        <w:left w:val="none" w:sz="0" w:space="0" w:color="auto"/>
        <w:bottom w:val="none" w:sz="0" w:space="0" w:color="auto"/>
        <w:right w:val="none" w:sz="0" w:space="0" w:color="auto"/>
      </w:divBdr>
    </w:div>
    <w:div w:id="2145196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DDF8C74490D46FABC9250A8C2D48609"/>
        <w:category>
          <w:name w:val="General"/>
          <w:gallery w:val="placeholder"/>
        </w:category>
        <w:types>
          <w:type w:val="bbPlcHdr"/>
        </w:types>
        <w:behaviors>
          <w:behavior w:val="content"/>
        </w:behaviors>
        <w:guid w:val="{C536F299-1416-42CC-A5BC-A6BDB024EA76}"/>
      </w:docPartPr>
      <w:docPartBody>
        <w:p w:rsidR="00777E65" w:rsidRDefault="000502CD" w:rsidP="000502CD">
          <w:pPr>
            <w:pStyle w:val="DDDF8C74490D46FABC9250A8C2D48609"/>
          </w:pPr>
          <w:r w:rsidRPr="00596A07">
            <w:rPr>
              <w:rStyle w:val="PlaceholderText"/>
            </w:rPr>
            <w:t>Click or tap here to enter text.</w:t>
          </w:r>
        </w:p>
      </w:docPartBody>
    </w:docPart>
    <w:docPart>
      <w:docPartPr>
        <w:name w:val="380B8D825C654D84939BC37ECBE81EE9"/>
        <w:category>
          <w:name w:val="General"/>
          <w:gallery w:val="placeholder"/>
        </w:category>
        <w:types>
          <w:type w:val="bbPlcHdr"/>
        </w:types>
        <w:behaviors>
          <w:behavior w:val="content"/>
        </w:behaviors>
        <w:guid w:val="{AA29BC6B-7F03-4CA0-847C-345D6BD4265C}"/>
      </w:docPartPr>
      <w:docPartBody>
        <w:p w:rsidR="00777E65" w:rsidRDefault="000502CD" w:rsidP="000502CD">
          <w:pPr>
            <w:pStyle w:val="380B8D825C654D84939BC37ECBE81EE9"/>
          </w:pPr>
          <w:r w:rsidRPr="00596A07">
            <w:rPr>
              <w:rStyle w:val="PlaceholderText"/>
            </w:rPr>
            <w:t>Click or tap here to enter text.</w:t>
          </w:r>
        </w:p>
      </w:docPartBody>
    </w:docPart>
    <w:docPart>
      <w:docPartPr>
        <w:name w:val="1B784FC6253541FEB3A47EE9A527EEAD"/>
        <w:category>
          <w:name w:val="General"/>
          <w:gallery w:val="placeholder"/>
        </w:category>
        <w:types>
          <w:type w:val="bbPlcHdr"/>
        </w:types>
        <w:behaviors>
          <w:behavior w:val="content"/>
        </w:behaviors>
        <w:guid w:val="{C537FA76-5C92-4F34-BB36-8D552A2863FA}"/>
      </w:docPartPr>
      <w:docPartBody>
        <w:p w:rsidR="00777E65" w:rsidRDefault="000502CD" w:rsidP="000502CD">
          <w:pPr>
            <w:pStyle w:val="1B784FC6253541FEB3A47EE9A527EEAD"/>
          </w:pPr>
          <w:r w:rsidRPr="00596A07">
            <w:rPr>
              <w:rStyle w:val="PlaceholderText"/>
            </w:rPr>
            <w:t>Click or tap here to enter text.</w:t>
          </w:r>
        </w:p>
      </w:docPartBody>
    </w:docPart>
    <w:docPart>
      <w:docPartPr>
        <w:name w:val="E04D24F7E4E04A1BA3986C3722D15C2C"/>
        <w:category>
          <w:name w:val="General"/>
          <w:gallery w:val="placeholder"/>
        </w:category>
        <w:types>
          <w:type w:val="bbPlcHdr"/>
        </w:types>
        <w:behaviors>
          <w:behavior w:val="content"/>
        </w:behaviors>
        <w:guid w:val="{2399345C-1325-4C83-9C41-32722317CDE4}"/>
      </w:docPartPr>
      <w:docPartBody>
        <w:p w:rsidR="00777E65" w:rsidRDefault="000502CD" w:rsidP="000502CD">
          <w:pPr>
            <w:pStyle w:val="E04D24F7E4E04A1BA3986C3722D15C2C"/>
          </w:pPr>
          <w:r w:rsidRPr="00596A07">
            <w:rPr>
              <w:rStyle w:val="PlaceholderText"/>
            </w:rPr>
            <w:t>Click or tap here to enter text.</w:t>
          </w:r>
        </w:p>
      </w:docPartBody>
    </w:docPart>
    <w:docPart>
      <w:docPartPr>
        <w:name w:val="1A3B9EA57B8A4D558FF9A0A902FC76CF"/>
        <w:category>
          <w:name w:val="General"/>
          <w:gallery w:val="placeholder"/>
        </w:category>
        <w:types>
          <w:type w:val="bbPlcHdr"/>
        </w:types>
        <w:behaviors>
          <w:behavior w:val="content"/>
        </w:behaviors>
        <w:guid w:val="{45066154-A637-48BC-9A3C-4124A39E3FF4}"/>
      </w:docPartPr>
      <w:docPartBody>
        <w:p w:rsidR="00777E65" w:rsidRDefault="000502CD" w:rsidP="000502CD">
          <w:pPr>
            <w:pStyle w:val="1A3B9EA57B8A4D558FF9A0A902FC76CF"/>
          </w:pPr>
          <w:r w:rsidRPr="00596A07">
            <w:rPr>
              <w:rStyle w:val="PlaceholderText"/>
            </w:rPr>
            <w:t>Click or tap here to enter text.</w:t>
          </w:r>
        </w:p>
      </w:docPartBody>
    </w:docPart>
    <w:docPart>
      <w:docPartPr>
        <w:name w:val="EDE46C38D09E469EBF13F82E6561FEBB"/>
        <w:category>
          <w:name w:val="General"/>
          <w:gallery w:val="placeholder"/>
        </w:category>
        <w:types>
          <w:type w:val="bbPlcHdr"/>
        </w:types>
        <w:behaviors>
          <w:behavior w:val="content"/>
        </w:behaviors>
        <w:guid w:val="{AF0196FD-B840-418C-B86D-D9F28FC02278}"/>
      </w:docPartPr>
      <w:docPartBody>
        <w:p w:rsidR="00777E65" w:rsidRDefault="000502CD" w:rsidP="000502CD">
          <w:pPr>
            <w:pStyle w:val="EDE46C38D09E469EBF13F82E6561FEBB"/>
          </w:pPr>
          <w:r w:rsidRPr="00596A07">
            <w:rPr>
              <w:rStyle w:val="PlaceholderText"/>
            </w:rPr>
            <w:t>Click or tap here to enter text.</w:t>
          </w:r>
        </w:p>
      </w:docPartBody>
    </w:docPart>
    <w:docPart>
      <w:docPartPr>
        <w:name w:val="4F74D102A66E4AE19A6633A0FB675FAF"/>
        <w:category>
          <w:name w:val="General"/>
          <w:gallery w:val="placeholder"/>
        </w:category>
        <w:types>
          <w:type w:val="bbPlcHdr"/>
        </w:types>
        <w:behaviors>
          <w:behavior w:val="content"/>
        </w:behaviors>
        <w:guid w:val="{99B1D140-2068-4EA7-9149-113101ED1D5B}"/>
      </w:docPartPr>
      <w:docPartBody>
        <w:p w:rsidR="00777E65" w:rsidRDefault="000502CD" w:rsidP="000502CD">
          <w:pPr>
            <w:pStyle w:val="4F74D102A66E4AE19A6633A0FB675FAF"/>
          </w:pPr>
          <w:r w:rsidRPr="00596A07">
            <w:rPr>
              <w:rStyle w:val="PlaceholderText"/>
            </w:rPr>
            <w:t>Click or tap to enter a date.</w:t>
          </w:r>
        </w:p>
      </w:docPartBody>
    </w:docPart>
    <w:docPart>
      <w:docPartPr>
        <w:name w:val="CC7709A251FC481AA6A69B02BAF17379"/>
        <w:category>
          <w:name w:val="General"/>
          <w:gallery w:val="placeholder"/>
        </w:category>
        <w:types>
          <w:type w:val="bbPlcHdr"/>
        </w:types>
        <w:behaviors>
          <w:behavior w:val="content"/>
        </w:behaviors>
        <w:guid w:val="{E440CB0F-B1C6-48F9-9F89-FC0032F3D75D}"/>
      </w:docPartPr>
      <w:docPartBody>
        <w:p w:rsidR="00777E65" w:rsidRDefault="000502CD" w:rsidP="000502CD">
          <w:pPr>
            <w:pStyle w:val="CC7709A251FC481AA6A69B02BAF17379"/>
          </w:pPr>
          <w:r w:rsidRPr="00596A07">
            <w:rPr>
              <w:rStyle w:val="PlaceholderText"/>
            </w:rPr>
            <w:t>Click or tap here to enter text.</w:t>
          </w:r>
        </w:p>
      </w:docPartBody>
    </w:docPart>
    <w:docPart>
      <w:docPartPr>
        <w:name w:val="B8121AD0B1AC42A48B1AFCF3A9121BC4"/>
        <w:category>
          <w:name w:val="General"/>
          <w:gallery w:val="placeholder"/>
        </w:category>
        <w:types>
          <w:type w:val="bbPlcHdr"/>
        </w:types>
        <w:behaviors>
          <w:behavior w:val="content"/>
        </w:behaviors>
        <w:guid w:val="{944165A9-CB84-40D1-B23F-955B80CD64D3}"/>
      </w:docPartPr>
      <w:docPartBody>
        <w:p w:rsidR="00777E65" w:rsidRDefault="000502CD" w:rsidP="000502CD">
          <w:pPr>
            <w:pStyle w:val="B8121AD0B1AC42A48B1AFCF3A9121BC4"/>
          </w:pPr>
          <w:r w:rsidRPr="00596A07">
            <w:rPr>
              <w:rStyle w:val="PlaceholderText"/>
            </w:rPr>
            <w:t>Click or tap here to enter text.</w:t>
          </w:r>
        </w:p>
      </w:docPartBody>
    </w:docPart>
    <w:docPart>
      <w:docPartPr>
        <w:name w:val="6CBEADC00839433EBB3DB47B1D1A666C"/>
        <w:category>
          <w:name w:val="General"/>
          <w:gallery w:val="placeholder"/>
        </w:category>
        <w:types>
          <w:type w:val="bbPlcHdr"/>
        </w:types>
        <w:behaviors>
          <w:behavior w:val="content"/>
        </w:behaviors>
        <w:guid w:val="{9C6EBD68-F823-433C-9E96-8AD21D773658}"/>
      </w:docPartPr>
      <w:docPartBody>
        <w:p w:rsidR="00777E65" w:rsidRDefault="000502CD" w:rsidP="000502CD">
          <w:pPr>
            <w:pStyle w:val="6CBEADC00839433EBB3DB47B1D1A666C"/>
          </w:pPr>
          <w:r w:rsidRPr="00596A07">
            <w:rPr>
              <w:rStyle w:val="PlaceholderText"/>
            </w:rPr>
            <w:t>Click or tap here to enter text.</w:t>
          </w:r>
        </w:p>
      </w:docPartBody>
    </w:docPart>
    <w:docPart>
      <w:docPartPr>
        <w:name w:val="6DF1E385437143FC8DE15EC11D210BC0"/>
        <w:category>
          <w:name w:val="General"/>
          <w:gallery w:val="placeholder"/>
        </w:category>
        <w:types>
          <w:type w:val="bbPlcHdr"/>
        </w:types>
        <w:behaviors>
          <w:behavior w:val="content"/>
        </w:behaviors>
        <w:guid w:val="{1A3E34C8-293B-4BFA-BBED-08B4F48397EC}"/>
      </w:docPartPr>
      <w:docPartBody>
        <w:p w:rsidR="00777E65" w:rsidRDefault="000502CD" w:rsidP="000502CD">
          <w:pPr>
            <w:pStyle w:val="6DF1E385437143FC8DE15EC11D210BC0"/>
          </w:pPr>
          <w:r w:rsidRPr="00596A07">
            <w:rPr>
              <w:rStyle w:val="PlaceholderText"/>
            </w:rPr>
            <w:t>Click or tap here to enter text.</w:t>
          </w:r>
        </w:p>
      </w:docPartBody>
    </w:docPart>
    <w:docPart>
      <w:docPartPr>
        <w:name w:val="F861DB21B49D46D7B900F00A662028AC"/>
        <w:category>
          <w:name w:val="General"/>
          <w:gallery w:val="placeholder"/>
        </w:category>
        <w:types>
          <w:type w:val="bbPlcHdr"/>
        </w:types>
        <w:behaviors>
          <w:behavior w:val="content"/>
        </w:behaviors>
        <w:guid w:val="{F719C095-37E4-4FDB-B7D0-BB0A03788EC7}"/>
      </w:docPartPr>
      <w:docPartBody>
        <w:p w:rsidR="00BC7C48" w:rsidRDefault="008900EF" w:rsidP="008900EF">
          <w:pPr>
            <w:pStyle w:val="F861DB21B49D46D7B900F00A662028AC"/>
          </w:pPr>
          <w:r w:rsidRPr="00596A07">
            <w:rPr>
              <w:rStyle w:val="PlaceholderText"/>
            </w:rPr>
            <w:t>Click or tap here to enter text.</w:t>
          </w:r>
        </w:p>
      </w:docPartBody>
    </w:docPart>
    <w:docPart>
      <w:docPartPr>
        <w:name w:val="CBB71AF9483F45CDB531475DB0A6CC0C"/>
        <w:category>
          <w:name w:val="General"/>
          <w:gallery w:val="placeholder"/>
        </w:category>
        <w:types>
          <w:type w:val="bbPlcHdr"/>
        </w:types>
        <w:behaviors>
          <w:behavior w:val="content"/>
        </w:behaviors>
        <w:guid w:val="{76DD4AF8-3D42-4677-974D-A1B2B2A0D5D2}"/>
      </w:docPartPr>
      <w:docPartBody>
        <w:p w:rsidR="00B41B3C" w:rsidRDefault="00BC7C48" w:rsidP="00BC7C48">
          <w:pPr>
            <w:pStyle w:val="CBB71AF9483F45CDB531475DB0A6CC0C"/>
          </w:pPr>
          <w:r w:rsidRPr="00596A07">
            <w:rPr>
              <w:rStyle w:val="PlaceholderText"/>
            </w:rPr>
            <w:t>Click or tap here to enter text.</w:t>
          </w:r>
        </w:p>
      </w:docPartBody>
    </w:docPart>
    <w:docPart>
      <w:docPartPr>
        <w:name w:val="D376ECFE92924056BC3D7520E35A6A21"/>
        <w:category>
          <w:name w:val="General"/>
          <w:gallery w:val="placeholder"/>
        </w:category>
        <w:types>
          <w:type w:val="bbPlcHdr"/>
        </w:types>
        <w:behaviors>
          <w:behavior w:val="content"/>
        </w:behaviors>
        <w:guid w:val="{27078BF5-729F-4360-9E4C-6DDF6483B49F}"/>
      </w:docPartPr>
      <w:docPartBody>
        <w:p w:rsidR="00B41B3C" w:rsidRDefault="00BC7C48" w:rsidP="00BC7C48">
          <w:pPr>
            <w:pStyle w:val="D376ECFE92924056BC3D7520E35A6A21"/>
          </w:pPr>
          <w:r w:rsidRPr="00596A0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w:altName w:val="Georgia Pro"/>
    <w:charset w:val="00"/>
    <w:family w:val="roman"/>
    <w:pitch w:val="variable"/>
    <w:sig w:usb0="800002AF" w:usb1="00000003" w:usb2="00000000" w:usb3="00000000" w:csb0="0000009F" w:csb1="00000000"/>
  </w:font>
  <w:font w:name="Rockwell">
    <w:panose1 w:val="02060603020205020403"/>
    <w:charset w:val="00"/>
    <w:family w:val="roman"/>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2CD"/>
    <w:rsid w:val="000502CD"/>
    <w:rsid w:val="001B5457"/>
    <w:rsid w:val="002E0F12"/>
    <w:rsid w:val="00374817"/>
    <w:rsid w:val="005E679F"/>
    <w:rsid w:val="00777E65"/>
    <w:rsid w:val="008900EF"/>
    <w:rsid w:val="00992EEA"/>
    <w:rsid w:val="00B41B3C"/>
    <w:rsid w:val="00BC7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7C48"/>
    <w:rPr>
      <w:color w:val="666666"/>
    </w:rPr>
  </w:style>
  <w:style w:type="paragraph" w:customStyle="1" w:styleId="DDDF8C74490D46FABC9250A8C2D48609">
    <w:name w:val="DDDF8C74490D46FABC9250A8C2D48609"/>
    <w:rsid w:val="000502CD"/>
  </w:style>
  <w:style w:type="paragraph" w:customStyle="1" w:styleId="380B8D825C654D84939BC37ECBE81EE9">
    <w:name w:val="380B8D825C654D84939BC37ECBE81EE9"/>
    <w:rsid w:val="000502CD"/>
  </w:style>
  <w:style w:type="paragraph" w:customStyle="1" w:styleId="1B784FC6253541FEB3A47EE9A527EEAD">
    <w:name w:val="1B784FC6253541FEB3A47EE9A527EEAD"/>
    <w:rsid w:val="000502CD"/>
  </w:style>
  <w:style w:type="paragraph" w:customStyle="1" w:styleId="E04D24F7E4E04A1BA3986C3722D15C2C">
    <w:name w:val="E04D24F7E4E04A1BA3986C3722D15C2C"/>
    <w:rsid w:val="000502CD"/>
  </w:style>
  <w:style w:type="paragraph" w:customStyle="1" w:styleId="1A3B9EA57B8A4D558FF9A0A902FC76CF">
    <w:name w:val="1A3B9EA57B8A4D558FF9A0A902FC76CF"/>
    <w:rsid w:val="000502CD"/>
  </w:style>
  <w:style w:type="paragraph" w:customStyle="1" w:styleId="EDE46C38D09E469EBF13F82E6561FEBB">
    <w:name w:val="EDE46C38D09E469EBF13F82E6561FEBB"/>
    <w:rsid w:val="000502CD"/>
  </w:style>
  <w:style w:type="paragraph" w:customStyle="1" w:styleId="4F74D102A66E4AE19A6633A0FB675FAF">
    <w:name w:val="4F74D102A66E4AE19A6633A0FB675FAF"/>
    <w:rsid w:val="000502CD"/>
  </w:style>
  <w:style w:type="paragraph" w:customStyle="1" w:styleId="CBB71AF9483F45CDB531475DB0A6CC0C">
    <w:name w:val="CBB71AF9483F45CDB531475DB0A6CC0C"/>
    <w:rsid w:val="00BC7C48"/>
  </w:style>
  <w:style w:type="paragraph" w:customStyle="1" w:styleId="CC7709A251FC481AA6A69B02BAF17379">
    <w:name w:val="CC7709A251FC481AA6A69B02BAF17379"/>
    <w:rsid w:val="000502CD"/>
  </w:style>
  <w:style w:type="paragraph" w:customStyle="1" w:styleId="B8121AD0B1AC42A48B1AFCF3A9121BC4">
    <w:name w:val="B8121AD0B1AC42A48B1AFCF3A9121BC4"/>
    <w:rsid w:val="000502CD"/>
  </w:style>
  <w:style w:type="paragraph" w:customStyle="1" w:styleId="6CBEADC00839433EBB3DB47B1D1A666C">
    <w:name w:val="6CBEADC00839433EBB3DB47B1D1A666C"/>
    <w:rsid w:val="000502CD"/>
  </w:style>
  <w:style w:type="paragraph" w:customStyle="1" w:styleId="6DF1E385437143FC8DE15EC11D210BC0">
    <w:name w:val="6DF1E385437143FC8DE15EC11D210BC0"/>
    <w:rsid w:val="000502CD"/>
  </w:style>
  <w:style w:type="paragraph" w:customStyle="1" w:styleId="F861DB21B49D46D7B900F00A662028AC">
    <w:name w:val="F861DB21B49D46D7B900F00A662028AC"/>
    <w:rsid w:val="008900EF"/>
  </w:style>
  <w:style w:type="paragraph" w:customStyle="1" w:styleId="D376ECFE92924056BC3D7520E35A6A21">
    <w:name w:val="D376ECFE92924056BC3D7520E35A6A21"/>
    <w:rsid w:val="00BC7C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85168-2A72-4EA3-90B6-40162DB56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7</Pages>
  <Words>1822</Words>
  <Characters>1038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ierksen</dc:creator>
  <cp:keywords/>
  <dc:description/>
  <cp:lastModifiedBy>David Dierksen</cp:lastModifiedBy>
  <cp:revision>130</cp:revision>
  <cp:lastPrinted>2024-03-05T22:03:00Z</cp:lastPrinted>
  <dcterms:created xsi:type="dcterms:W3CDTF">2024-04-12T16:22:00Z</dcterms:created>
  <dcterms:modified xsi:type="dcterms:W3CDTF">2024-04-19T14:34:00Z</dcterms:modified>
</cp:coreProperties>
</file>